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C99BD3" w14:textId="77777777" w:rsidR="00174C47" w:rsidRPr="006A7780" w:rsidRDefault="00174C47" w:rsidP="00AD2698">
      <w:pPr>
        <w:spacing w:after="0" w:line="240" w:lineRule="auto"/>
        <w:jc w:val="center"/>
        <w:rPr>
          <w:rFonts w:ascii="Times New Roman" w:hAnsi="Times New Roman"/>
          <w:b/>
          <w:lang w:eastAsia="de-DE"/>
        </w:rPr>
      </w:pPr>
    </w:p>
    <w:p w14:paraId="71C88851" w14:textId="3A7ACBE2" w:rsidR="00AD2698" w:rsidRPr="006A7780" w:rsidRDefault="00DE68DB" w:rsidP="00AD2698">
      <w:pPr>
        <w:spacing w:after="0" w:line="240" w:lineRule="auto"/>
        <w:jc w:val="center"/>
        <w:rPr>
          <w:rFonts w:ascii="Times New Roman" w:hAnsi="Times New Roman"/>
          <w:b/>
        </w:rPr>
      </w:pPr>
      <w:r w:rsidRPr="006A7780">
        <w:rPr>
          <w:rFonts w:ascii="Times New Roman" w:hAnsi="Times New Roman"/>
          <w:b/>
          <w:lang w:eastAsia="de-DE"/>
        </w:rPr>
        <w:t xml:space="preserve">AMENDMENT NO. </w:t>
      </w:r>
      <w:r w:rsidR="00C12D99">
        <w:rPr>
          <w:rFonts w:ascii="Times New Roman" w:hAnsi="Times New Roman"/>
          <w:b/>
          <w:lang w:eastAsia="de-DE"/>
        </w:rPr>
        <w:t>1</w:t>
      </w:r>
      <w:r w:rsidR="00C12D99" w:rsidRPr="006A7780">
        <w:rPr>
          <w:rFonts w:ascii="Times New Roman" w:hAnsi="Times New Roman"/>
          <w:b/>
          <w:lang w:eastAsia="de-DE"/>
        </w:rPr>
        <w:t xml:space="preserve"> </w:t>
      </w:r>
      <w:r w:rsidRPr="006A7780">
        <w:rPr>
          <w:rFonts w:ascii="Times New Roman" w:hAnsi="Times New Roman"/>
          <w:b/>
          <w:lang w:eastAsia="de-DE"/>
        </w:rPr>
        <w:t xml:space="preserve">TO </w:t>
      </w:r>
      <w:r w:rsidRPr="006A7780">
        <w:rPr>
          <w:rFonts w:ascii="Times New Roman" w:hAnsi="Times New Roman"/>
          <w:b/>
        </w:rPr>
        <w:t xml:space="preserve">THE </w:t>
      </w:r>
      <w:r w:rsidR="00FD7616">
        <w:rPr>
          <w:rFonts w:ascii="Times New Roman" w:hAnsi="Times New Roman"/>
          <w:b/>
        </w:rPr>
        <w:t>LOAN AGREEMENT</w:t>
      </w:r>
      <w:r w:rsidRPr="006A7780">
        <w:rPr>
          <w:rFonts w:ascii="Times New Roman" w:hAnsi="Times New Roman"/>
          <w:b/>
        </w:rPr>
        <w:t xml:space="preserve"> /</w:t>
      </w:r>
      <w:r w:rsidRPr="006A7780">
        <w:rPr>
          <w:rFonts w:ascii="Times New Roman" w:hAnsi="Times New Roman"/>
          <w:b/>
          <w:lang w:eastAsia="de-DE"/>
        </w:rPr>
        <w:t xml:space="preserve"> </w:t>
      </w:r>
      <w:r w:rsidRPr="006A7780">
        <w:rPr>
          <w:rFonts w:ascii="Times New Roman" w:hAnsi="Times New Roman"/>
          <w:b/>
        </w:rPr>
        <w:t>DODATEK Č</w:t>
      </w:r>
      <w:r w:rsidR="00C12D99">
        <w:rPr>
          <w:rFonts w:ascii="Times New Roman" w:hAnsi="Times New Roman"/>
          <w:b/>
        </w:rPr>
        <w:t>1</w:t>
      </w:r>
      <w:r w:rsidRPr="006A7780">
        <w:rPr>
          <w:rFonts w:ascii="Times New Roman" w:hAnsi="Times New Roman"/>
          <w:b/>
        </w:rPr>
        <w:t xml:space="preserve"> KE SMLOUVĚ O </w:t>
      </w:r>
      <w:r w:rsidR="00C12D99">
        <w:rPr>
          <w:rFonts w:ascii="Times New Roman" w:hAnsi="Times New Roman"/>
          <w:b/>
        </w:rPr>
        <w:t>VÝPŮJČCE</w:t>
      </w:r>
    </w:p>
    <w:p w14:paraId="5653EC84" w14:textId="6CA557DF" w:rsidR="00485102" w:rsidRPr="006A7780" w:rsidRDefault="00485102" w:rsidP="005E202D">
      <w:pPr>
        <w:spacing w:after="0" w:line="240" w:lineRule="auto"/>
        <w:jc w:val="both"/>
        <w:rPr>
          <w:rFonts w:ascii="Times New Roman" w:hAnsi="Times New Roman"/>
          <w:b/>
        </w:rPr>
      </w:pPr>
    </w:p>
    <w:tbl>
      <w:tblPr>
        <w:tblStyle w:val="Mkatabulky"/>
        <w:tblW w:w="9747" w:type="dxa"/>
        <w:tblLook w:val="04A0" w:firstRow="1" w:lastRow="0" w:firstColumn="1" w:lastColumn="0" w:noHBand="0" w:noVBand="1"/>
      </w:tblPr>
      <w:tblGrid>
        <w:gridCol w:w="4786"/>
        <w:gridCol w:w="4961"/>
      </w:tblGrid>
      <w:tr w:rsidR="005640B9" w:rsidRPr="006A7780" w14:paraId="712457F1" w14:textId="77777777" w:rsidTr="652BE914">
        <w:tc>
          <w:tcPr>
            <w:tcW w:w="4786" w:type="dxa"/>
          </w:tcPr>
          <w:p w14:paraId="10C1AC72" w14:textId="72DAF5DE" w:rsidR="005640B9" w:rsidRPr="006A7780" w:rsidRDefault="005640B9" w:rsidP="00C12D99">
            <w:pPr>
              <w:spacing w:after="0" w:line="240" w:lineRule="auto"/>
              <w:jc w:val="both"/>
              <w:rPr>
                <w:b/>
              </w:rPr>
            </w:pPr>
            <w:r w:rsidRPr="006A7780">
              <w:rPr>
                <w:b/>
              </w:rPr>
              <w:t xml:space="preserve">THIS AMENDMENT NO. </w:t>
            </w:r>
            <w:r w:rsidR="00C12D99">
              <w:rPr>
                <w:b/>
              </w:rPr>
              <w:t>1</w:t>
            </w:r>
            <w:r w:rsidR="00C12D99" w:rsidRPr="006A7780">
              <w:t xml:space="preserve"> </w:t>
            </w:r>
            <w:r w:rsidRPr="006A7780">
              <w:t>(hereinafter referred to as the “Amendment”) is made by and between:</w:t>
            </w:r>
          </w:p>
        </w:tc>
        <w:tc>
          <w:tcPr>
            <w:tcW w:w="4961" w:type="dxa"/>
          </w:tcPr>
          <w:p w14:paraId="5116C22F" w14:textId="77E29952" w:rsidR="005640B9" w:rsidRPr="006A7780" w:rsidRDefault="005640B9" w:rsidP="00C12D99">
            <w:pPr>
              <w:spacing w:after="0" w:line="240" w:lineRule="auto"/>
              <w:jc w:val="both"/>
            </w:pPr>
            <w:r w:rsidRPr="006A7780">
              <w:rPr>
                <w:b/>
              </w:rPr>
              <w:t xml:space="preserve">TENTO DODATEK Č. </w:t>
            </w:r>
            <w:r w:rsidR="00C12D99">
              <w:rPr>
                <w:b/>
              </w:rPr>
              <w:t>1</w:t>
            </w:r>
            <w:r w:rsidRPr="006A7780">
              <w:t xml:space="preserve"> (dále označovaný jako „dodatek“) se uzavírá mezi:</w:t>
            </w:r>
          </w:p>
        </w:tc>
      </w:tr>
      <w:tr w:rsidR="005640B9" w:rsidRPr="006A7780" w14:paraId="58775CD8" w14:textId="77777777" w:rsidTr="652BE914">
        <w:trPr>
          <w:trHeight w:val="143"/>
        </w:trPr>
        <w:tc>
          <w:tcPr>
            <w:tcW w:w="4786" w:type="dxa"/>
          </w:tcPr>
          <w:p w14:paraId="57D6BAD8" w14:textId="77777777" w:rsidR="005640B9" w:rsidRPr="006A7780" w:rsidRDefault="005640B9" w:rsidP="005640B9">
            <w:pPr>
              <w:spacing w:after="0" w:line="240" w:lineRule="auto"/>
              <w:jc w:val="both"/>
              <w:rPr>
                <w:b/>
              </w:rPr>
            </w:pPr>
          </w:p>
        </w:tc>
        <w:tc>
          <w:tcPr>
            <w:tcW w:w="4961" w:type="dxa"/>
          </w:tcPr>
          <w:p w14:paraId="1A4EB4B6" w14:textId="71013EE5" w:rsidR="005640B9" w:rsidRPr="006A7780" w:rsidRDefault="005640B9" w:rsidP="005640B9">
            <w:pPr>
              <w:spacing w:after="0" w:line="240" w:lineRule="auto"/>
              <w:jc w:val="both"/>
              <w:rPr>
                <w:b/>
              </w:rPr>
            </w:pPr>
          </w:p>
        </w:tc>
      </w:tr>
      <w:tr w:rsidR="005640B9" w:rsidRPr="00D84CFF" w14:paraId="694E1E4F" w14:textId="77777777" w:rsidTr="652BE914">
        <w:tc>
          <w:tcPr>
            <w:tcW w:w="4786" w:type="dxa"/>
          </w:tcPr>
          <w:p w14:paraId="0A8F252E" w14:textId="77777777" w:rsidR="00856DF8" w:rsidRPr="00856DF8" w:rsidRDefault="00856DF8" w:rsidP="00856DF8">
            <w:pPr>
              <w:spacing w:after="0" w:line="240" w:lineRule="auto"/>
              <w:jc w:val="both"/>
            </w:pPr>
            <w:r w:rsidRPr="004F2ECA">
              <w:rPr>
                <w:b/>
              </w:rPr>
              <w:t>Allergan Limited</w:t>
            </w:r>
            <w:r w:rsidRPr="00856DF8">
              <w:t>, a company registered in England &amp; Wales (registered company number 1049760) whose registered office is at Ground Floor Marlow International, Parkway, Marlow, Buckinghamshire, SL7 1YL, United Kingdom</w:t>
            </w:r>
          </w:p>
          <w:p w14:paraId="3091FBDA" w14:textId="77777777" w:rsidR="00856DF8" w:rsidRPr="00856DF8" w:rsidRDefault="00856DF8" w:rsidP="00856DF8">
            <w:pPr>
              <w:spacing w:after="0" w:line="240" w:lineRule="auto"/>
              <w:jc w:val="both"/>
            </w:pPr>
          </w:p>
          <w:p w14:paraId="6B779F21" w14:textId="77777777" w:rsidR="00856DF8" w:rsidRPr="00856DF8" w:rsidRDefault="00856DF8" w:rsidP="00856DF8">
            <w:pPr>
              <w:spacing w:after="0" w:line="240" w:lineRule="auto"/>
              <w:jc w:val="both"/>
            </w:pPr>
            <w:r w:rsidRPr="00856DF8">
              <w:t>Represented by: on the basis of Power of Attorney between Allergan Pharma Limited (Ireland) and CRO: INC Research Czech Republic s.r.o. dated on 23Apr2019 and on the basis of Power of Attorney between Allergan Limited (UK) a Allergan Pharma Limited (Ireland) dated 23Apr2019</w:t>
            </w:r>
          </w:p>
          <w:p w14:paraId="791E6392" w14:textId="34CAFC65" w:rsidR="005640B9" w:rsidRPr="00D84CFF" w:rsidRDefault="00856DF8" w:rsidP="00856DF8">
            <w:pPr>
              <w:spacing w:after="0" w:line="240" w:lineRule="auto"/>
              <w:jc w:val="both"/>
              <w:rPr>
                <w:b/>
              </w:rPr>
            </w:pPr>
            <w:r w:rsidRPr="004F2ECA">
              <w:t>as the Lender</w:t>
            </w:r>
            <w:r w:rsidRPr="00856DF8">
              <w:rPr>
                <w:b/>
              </w:rPr>
              <w:t xml:space="preserve"> (</w:t>
            </w:r>
            <w:r w:rsidRPr="004F2ECA">
              <w:t>hereinafter</w:t>
            </w:r>
            <w:r w:rsidRPr="00856DF8">
              <w:rPr>
                <w:b/>
              </w:rPr>
              <w:t xml:space="preserve"> the “Lender”)</w:t>
            </w:r>
          </w:p>
        </w:tc>
        <w:tc>
          <w:tcPr>
            <w:tcW w:w="4961" w:type="dxa"/>
          </w:tcPr>
          <w:p w14:paraId="21F47569" w14:textId="77777777" w:rsidR="00B602CC" w:rsidRPr="00B602CC" w:rsidRDefault="00B602CC" w:rsidP="00B602CC">
            <w:pPr>
              <w:spacing w:after="0" w:line="240" w:lineRule="auto"/>
              <w:jc w:val="both"/>
              <w:rPr>
                <w:bCs/>
              </w:rPr>
            </w:pPr>
            <w:r w:rsidRPr="00B602CC">
              <w:rPr>
                <w:b/>
              </w:rPr>
              <w:t xml:space="preserve">Allergan Limited, </w:t>
            </w:r>
            <w:r w:rsidRPr="00B602CC">
              <w:rPr>
                <w:bCs/>
              </w:rPr>
              <w:t>společností zaregistrovanou v Anglii a Walesu (pod registračním číslem 1049760) se sídlem na adrese Ground Floor Marlow International, Parkway, Marlow, Buckinghamshire, SL7 1YL, Spojené království</w:t>
            </w:r>
          </w:p>
          <w:p w14:paraId="3A48F81D" w14:textId="77777777" w:rsidR="00B602CC" w:rsidRPr="00B602CC" w:rsidRDefault="00B602CC" w:rsidP="00B602CC">
            <w:pPr>
              <w:spacing w:after="0" w:line="240" w:lineRule="auto"/>
              <w:jc w:val="both"/>
              <w:rPr>
                <w:bCs/>
              </w:rPr>
            </w:pPr>
            <w:r w:rsidRPr="00B602CC">
              <w:rPr>
                <w:bCs/>
              </w:rPr>
              <w:t xml:space="preserve">zastoupená: </w:t>
            </w:r>
            <w:r w:rsidRPr="00B602CC">
              <w:rPr>
                <w:bCs/>
              </w:rPr>
              <w:tab/>
            </w:r>
          </w:p>
          <w:p w14:paraId="1C634881" w14:textId="77777777" w:rsidR="00B602CC" w:rsidRPr="00B602CC" w:rsidRDefault="00B602CC" w:rsidP="00B602CC">
            <w:pPr>
              <w:spacing w:after="0" w:line="240" w:lineRule="auto"/>
              <w:jc w:val="both"/>
              <w:rPr>
                <w:bCs/>
              </w:rPr>
            </w:pPr>
            <w:r w:rsidRPr="00B602CC">
              <w:rPr>
                <w:bCs/>
              </w:rPr>
              <w:t>na základě plné moci mezi Allerganem Pharma Limited (Ireland) a CRO: INC Research Czech Republic s.r.o.ze dne 23. dubna 2019 a na základě plné moci mezi Allergan Limited (UK) a Allergan Pharma Limited (Ireland) ze dne 23.dubna 2019</w:t>
            </w:r>
          </w:p>
          <w:p w14:paraId="7631A32E" w14:textId="42AE2407" w:rsidR="005640B9" w:rsidRPr="00D84CFF" w:rsidRDefault="00B602CC" w:rsidP="00B602CC">
            <w:pPr>
              <w:spacing w:after="0" w:line="240" w:lineRule="auto"/>
              <w:jc w:val="both"/>
            </w:pPr>
            <w:r w:rsidRPr="00B602CC">
              <w:rPr>
                <w:bCs/>
              </w:rPr>
              <w:t>jako půjčitel (dále jen „</w:t>
            </w:r>
            <w:r w:rsidRPr="004F2ECA">
              <w:rPr>
                <w:b/>
                <w:bCs/>
              </w:rPr>
              <w:t>půjčitel“</w:t>
            </w:r>
            <w:r w:rsidRPr="00B602CC">
              <w:rPr>
                <w:bCs/>
              </w:rPr>
              <w:t>)</w:t>
            </w:r>
          </w:p>
        </w:tc>
      </w:tr>
      <w:tr w:rsidR="005640B9" w:rsidRPr="00D84CFF" w14:paraId="5D2A55F9" w14:textId="77777777" w:rsidTr="652BE914">
        <w:tc>
          <w:tcPr>
            <w:tcW w:w="4786" w:type="dxa"/>
          </w:tcPr>
          <w:p w14:paraId="07BBE40D" w14:textId="77777777" w:rsidR="005640B9" w:rsidRPr="00D84CFF" w:rsidRDefault="005640B9" w:rsidP="005640B9">
            <w:pPr>
              <w:spacing w:after="0" w:line="240" w:lineRule="auto"/>
              <w:jc w:val="both"/>
            </w:pPr>
          </w:p>
        </w:tc>
        <w:tc>
          <w:tcPr>
            <w:tcW w:w="4961" w:type="dxa"/>
          </w:tcPr>
          <w:p w14:paraId="74EDAD9D" w14:textId="1DDECF1A" w:rsidR="005640B9" w:rsidRPr="00D84CFF" w:rsidRDefault="005640B9" w:rsidP="005640B9">
            <w:pPr>
              <w:spacing w:after="0" w:line="240" w:lineRule="auto"/>
              <w:jc w:val="both"/>
            </w:pPr>
          </w:p>
        </w:tc>
      </w:tr>
      <w:tr w:rsidR="005640B9" w:rsidRPr="00D84CFF" w14:paraId="40013A7D" w14:textId="77777777" w:rsidTr="652BE914">
        <w:tc>
          <w:tcPr>
            <w:tcW w:w="4786" w:type="dxa"/>
          </w:tcPr>
          <w:p w14:paraId="037A15F8" w14:textId="704A4D80" w:rsidR="005640B9" w:rsidRPr="00D84CFF" w:rsidRDefault="001C7290" w:rsidP="005640B9">
            <w:pPr>
              <w:spacing w:after="0" w:line="240" w:lineRule="auto"/>
              <w:jc w:val="both"/>
            </w:pPr>
            <w:r w:rsidRPr="00D84CFF">
              <w:t>A</w:t>
            </w:r>
            <w:r w:rsidR="005640B9" w:rsidRPr="00D84CFF">
              <w:t>nd</w:t>
            </w:r>
          </w:p>
        </w:tc>
        <w:tc>
          <w:tcPr>
            <w:tcW w:w="4961" w:type="dxa"/>
          </w:tcPr>
          <w:p w14:paraId="3C3107B3" w14:textId="727D0F70" w:rsidR="005640B9" w:rsidRPr="00D84CFF" w:rsidRDefault="004F2ECA" w:rsidP="005640B9">
            <w:pPr>
              <w:spacing w:after="0" w:line="240" w:lineRule="auto"/>
              <w:jc w:val="both"/>
            </w:pPr>
            <w:r w:rsidRPr="00D84CFF">
              <w:t>A</w:t>
            </w:r>
          </w:p>
        </w:tc>
      </w:tr>
      <w:tr w:rsidR="005640B9" w:rsidRPr="00D84CFF" w14:paraId="154ACA5B" w14:textId="77777777" w:rsidTr="652BE914">
        <w:tc>
          <w:tcPr>
            <w:tcW w:w="4786" w:type="dxa"/>
          </w:tcPr>
          <w:p w14:paraId="6980A32F" w14:textId="77777777" w:rsidR="005640B9" w:rsidRPr="00D84CFF" w:rsidRDefault="005640B9" w:rsidP="005640B9">
            <w:pPr>
              <w:spacing w:after="0" w:line="240" w:lineRule="auto"/>
              <w:jc w:val="both"/>
              <w:rPr>
                <w:b/>
              </w:rPr>
            </w:pPr>
          </w:p>
        </w:tc>
        <w:tc>
          <w:tcPr>
            <w:tcW w:w="4961" w:type="dxa"/>
          </w:tcPr>
          <w:p w14:paraId="0A2DACCC" w14:textId="7DA9787F" w:rsidR="005640B9" w:rsidRPr="00D84CFF" w:rsidRDefault="005640B9" w:rsidP="005640B9">
            <w:pPr>
              <w:spacing w:after="0" w:line="240" w:lineRule="auto"/>
              <w:jc w:val="both"/>
              <w:rPr>
                <w:b/>
              </w:rPr>
            </w:pPr>
          </w:p>
        </w:tc>
      </w:tr>
      <w:tr w:rsidR="005640B9" w:rsidRPr="00D84CFF" w14:paraId="018AAEDC" w14:textId="77777777" w:rsidTr="652BE914">
        <w:tc>
          <w:tcPr>
            <w:tcW w:w="4786" w:type="dxa"/>
          </w:tcPr>
          <w:p w14:paraId="7CCDBC59" w14:textId="1F5B77F8" w:rsidR="006B7AF1" w:rsidRDefault="00D84CFF" w:rsidP="00D84CFF">
            <w:pPr>
              <w:spacing w:after="0" w:line="240" w:lineRule="auto"/>
              <w:jc w:val="both"/>
            </w:pPr>
            <w:r w:rsidRPr="00D84CFF">
              <w:rPr>
                <w:b/>
              </w:rPr>
              <w:t>Vseobecna fakultni nemocnice v Praze</w:t>
            </w:r>
            <w:r w:rsidR="005640B9" w:rsidRPr="00D84CFF">
              <w:t xml:space="preserve"> having a place of business at </w:t>
            </w:r>
            <w:r w:rsidRPr="00D84CFF">
              <w:t xml:space="preserve"> </w:t>
            </w:r>
          </w:p>
          <w:p w14:paraId="597F03FA" w14:textId="13161CEB" w:rsidR="006B7AF1" w:rsidRDefault="00D84CFF" w:rsidP="00D84CFF">
            <w:pPr>
              <w:spacing w:after="0" w:line="240" w:lineRule="auto"/>
              <w:jc w:val="both"/>
            </w:pPr>
            <w:r w:rsidRPr="00D84CFF">
              <w:t>U Nemocnice499/2,</w:t>
            </w:r>
          </w:p>
          <w:p w14:paraId="0BE736C2" w14:textId="77777777" w:rsidR="006B7AF1" w:rsidRDefault="00D84CFF" w:rsidP="00D84CFF">
            <w:pPr>
              <w:spacing w:after="0" w:line="240" w:lineRule="auto"/>
              <w:jc w:val="both"/>
            </w:pPr>
            <w:r w:rsidRPr="00D84CFF">
              <w:t xml:space="preserve"> 128 08 Praha 2, Czech Republic</w:t>
            </w:r>
          </w:p>
          <w:p w14:paraId="057A8860" w14:textId="10183649" w:rsidR="00D84CFF" w:rsidRPr="00D84CFF" w:rsidRDefault="00D84CFF" w:rsidP="00D84CFF">
            <w:pPr>
              <w:spacing w:after="0" w:line="240" w:lineRule="auto"/>
              <w:jc w:val="both"/>
            </w:pPr>
            <w:r w:rsidRPr="00D84CFF">
              <w:t xml:space="preserve"> ID: 000 64 165</w:t>
            </w:r>
          </w:p>
          <w:p w14:paraId="42744281" w14:textId="77777777" w:rsidR="006B7AF1" w:rsidRDefault="00D84CFF" w:rsidP="00D84CFF">
            <w:pPr>
              <w:spacing w:after="0" w:line="240" w:lineRule="auto"/>
              <w:jc w:val="both"/>
            </w:pPr>
            <w:r w:rsidRPr="00D84CFF">
              <w:t xml:space="preserve">TAX ID: CZ00064165, </w:t>
            </w:r>
          </w:p>
          <w:p w14:paraId="549243E6" w14:textId="5BCDFCA3" w:rsidR="005640B9" w:rsidRPr="00D84CFF" w:rsidRDefault="00D84CFF" w:rsidP="00FE178B">
            <w:pPr>
              <w:spacing w:after="0" w:line="240" w:lineRule="auto"/>
              <w:jc w:val="both"/>
              <w:rPr>
                <w:b/>
              </w:rPr>
            </w:pPr>
            <w:r w:rsidRPr="00D84CFF">
              <w:t xml:space="preserve">Represented by: </w:t>
            </w:r>
            <w:r w:rsidR="00133D2F">
              <w:t>xxxxxxxxxxxxxxxxxxxxxxxx</w:t>
            </w:r>
            <w:r w:rsidRPr="00D84CFF">
              <w:t xml:space="preserve">  </w:t>
            </w:r>
            <w:r w:rsidR="005640B9" w:rsidRPr="00D84CFF">
              <w:t>(hereinafter referred to as the “</w:t>
            </w:r>
            <w:r w:rsidR="00FD7616" w:rsidRPr="004F2ECA">
              <w:rPr>
                <w:b/>
              </w:rPr>
              <w:t>Borrower</w:t>
            </w:r>
            <w:r w:rsidR="005640B9" w:rsidRPr="00D84CFF">
              <w:t>”);</w:t>
            </w:r>
          </w:p>
        </w:tc>
        <w:tc>
          <w:tcPr>
            <w:tcW w:w="4961" w:type="dxa"/>
          </w:tcPr>
          <w:p w14:paraId="1183E80E" w14:textId="4D339F2A" w:rsidR="00757B88" w:rsidRPr="00757B88" w:rsidRDefault="00757B88" w:rsidP="00757B88">
            <w:pPr>
              <w:spacing w:after="0" w:line="240" w:lineRule="auto"/>
              <w:jc w:val="both"/>
              <w:rPr>
                <w:b/>
              </w:rPr>
            </w:pPr>
            <w:r w:rsidRPr="00757B88">
              <w:rPr>
                <w:b/>
              </w:rPr>
              <w:t>Všeobecná fakultní nemocnice v Praze</w:t>
            </w:r>
          </w:p>
          <w:p w14:paraId="0C6A1191" w14:textId="77777777" w:rsidR="00757B88" w:rsidRPr="00401CCD" w:rsidRDefault="00757B88" w:rsidP="00757B88">
            <w:pPr>
              <w:spacing w:after="0" w:line="240" w:lineRule="auto"/>
              <w:jc w:val="both"/>
              <w:rPr>
                <w:bCs/>
              </w:rPr>
            </w:pPr>
            <w:r w:rsidRPr="00401CCD">
              <w:rPr>
                <w:bCs/>
              </w:rPr>
              <w:t>se sídlem:</w:t>
            </w:r>
          </w:p>
          <w:p w14:paraId="5C30AF28" w14:textId="77777777" w:rsidR="00757B88" w:rsidRPr="00401CCD" w:rsidRDefault="00757B88" w:rsidP="00757B88">
            <w:pPr>
              <w:spacing w:after="0" w:line="240" w:lineRule="auto"/>
              <w:jc w:val="both"/>
              <w:rPr>
                <w:bCs/>
              </w:rPr>
            </w:pPr>
            <w:r w:rsidRPr="00401CCD">
              <w:rPr>
                <w:bCs/>
              </w:rPr>
              <w:t>U Nemocnice 499/2, 128 08 Praha 2, Česká republika</w:t>
            </w:r>
          </w:p>
          <w:p w14:paraId="52BC764F" w14:textId="77777777" w:rsidR="00757B88" w:rsidRPr="00401CCD" w:rsidRDefault="00757B88" w:rsidP="00757B88">
            <w:pPr>
              <w:spacing w:after="0" w:line="240" w:lineRule="auto"/>
              <w:jc w:val="both"/>
              <w:rPr>
                <w:bCs/>
              </w:rPr>
            </w:pPr>
            <w:r w:rsidRPr="00401CCD">
              <w:rPr>
                <w:bCs/>
              </w:rPr>
              <w:t>IČO: 000 64 165</w:t>
            </w:r>
          </w:p>
          <w:p w14:paraId="23139A4E" w14:textId="77777777" w:rsidR="00757B88" w:rsidRPr="00401CCD" w:rsidRDefault="00757B88" w:rsidP="00757B88">
            <w:pPr>
              <w:spacing w:after="0" w:line="240" w:lineRule="auto"/>
              <w:jc w:val="both"/>
              <w:rPr>
                <w:bCs/>
              </w:rPr>
            </w:pPr>
            <w:r w:rsidRPr="00401CCD">
              <w:rPr>
                <w:bCs/>
              </w:rPr>
              <w:t>DIČ: CZ00064165</w:t>
            </w:r>
          </w:p>
          <w:p w14:paraId="7141BA08" w14:textId="1A75DB22" w:rsidR="005640B9" w:rsidRPr="00D84CFF" w:rsidRDefault="00757B88" w:rsidP="00FE178B">
            <w:pPr>
              <w:spacing w:after="0" w:line="240" w:lineRule="auto"/>
              <w:jc w:val="both"/>
            </w:pPr>
            <w:r w:rsidRPr="00401CCD">
              <w:rPr>
                <w:bCs/>
              </w:rPr>
              <w:t xml:space="preserve">zastoupená: </w:t>
            </w:r>
            <w:r w:rsidR="00133D2F">
              <w:rPr>
                <w:bCs/>
              </w:rPr>
              <w:t xml:space="preserve">xxxxxxxxxxxxxxxxxxxxxx </w:t>
            </w:r>
            <w:r w:rsidR="006B7AF1">
              <w:t xml:space="preserve">(dále jen </w:t>
            </w:r>
            <w:r w:rsidR="004F2ECA">
              <w:t>„</w:t>
            </w:r>
            <w:r w:rsidR="006B7AF1" w:rsidRPr="004F2ECA">
              <w:rPr>
                <w:b/>
              </w:rPr>
              <w:t>vypůjčitel</w:t>
            </w:r>
            <w:r w:rsidR="004F2ECA">
              <w:t>“</w:t>
            </w:r>
            <w:r w:rsidR="006B7AF1">
              <w:t>)</w:t>
            </w:r>
          </w:p>
        </w:tc>
      </w:tr>
      <w:tr w:rsidR="005640B9" w:rsidRPr="00D84CFF" w14:paraId="2B87E213" w14:textId="77777777" w:rsidTr="652BE914">
        <w:tc>
          <w:tcPr>
            <w:tcW w:w="4786" w:type="dxa"/>
          </w:tcPr>
          <w:p w14:paraId="60667EF3" w14:textId="77777777" w:rsidR="005640B9" w:rsidRPr="00D84CFF" w:rsidRDefault="005640B9" w:rsidP="005640B9">
            <w:pPr>
              <w:spacing w:after="0" w:line="240" w:lineRule="auto"/>
              <w:jc w:val="both"/>
            </w:pPr>
          </w:p>
        </w:tc>
        <w:tc>
          <w:tcPr>
            <w:tcW w:w="4961" w:type="dxa"/>
          </w:tcPr>
          <w:p w14:paraId="4062DB67" w14:textId="0A43A6E6" w:rsidR="005640B9" w:rsidRPr="00D84CFF" w:rsidRDefault="005640B9" w:rsidP="005640B9">
            <w:pPr>
              <w:spacing w:after="0" w:line="240" w:lineRule="auto"/>
              <w:jc w:val="both"/>
            </w:pPr>
          </w:p>
        </w:tc>
      </w:tr>
      <w:tr w:rsidR="005640B9" w:rsidRPr="00D84CFF" w14:paraId="3C757B87" w14:textId="77777777" w:rsidTr="652BE914">
        <w:tc>
          <w:tcPr>
            <w:tcW w:w="4786" w:type="dxa"/>
          </w:tcPr>
          <w:p w14:paraId="09D1E44A" w14:textId="2669CE4F" w:rsidR="005640B9" w:rsidRPr="00D84CFF" w:rsidRDefault="005640B9" w:rsidP="005640B9">
            <w:pPr>
              <w:spacing w:after="0" w:line="240" w:lineRule="auto"/>
              <w:jc w:val="both"/>
            </w:pPr>
            <w:r w:rsidRPr="00D84CFF">
              <w:t>Each referred to as a “Party” and together as the “Parties”.</w:t>
            </w:r>
          </w:p>
        </w:tc>
        <w:tc>
          <w:tcPr>
            <w:tcW w:w="4961" w:type="dxa"/>
          </w:tcPr>
          <w:p w14:paraId="2F2F1641" w14:textId="7CE5754C" w:rsidR="005640B9" w:rsidRPr="00D84CFF" w:rsidRDefault="005640B9" w:rsidP="005640B9">
            <w:pPr>
              <w:spacing w:after="0" w:line="240" w:lineRule="auto"/>
              <w:jc w:val="both"/>
            </w:pPr>
            <w:r w:rsidRPr="00D84CFF">
              <w:t>Jednotlivě dále označované jako „smluvní strana“ a společně jako „smluvní strany“.</w:t>
            </w:r>
          </w:p>
        </w:tc>
      </w:tr>
      <w:tr w:rsidR="005640B9" w:rsidRPr="00D84CFF" w14:paraId="57DE6AC8" w14:textId="77777777" w:rsidTr="652BE914">
        <w:tc>
          <w:tcPr>
            <w:tcW w:w="4786" w:type="dxa"/>
          </w:tcPr>
          <w:p w14:paraId="44D1DEF4" w14:textId="77777777" w:rsidR="005640B9" w:rsidRPr="00D84CFF" w:rsidRDefault="005640B9" w:rsidP="005640B9">
            <w:pPr>
              <w:spacing w:after="0" w:line="240" w:lineRule="auto"/>
              <w:jc w:val="both"/>
              <w:rPr>
                <w:b/>
              </w:rPr>
            </w:pPr>
          </w:p>
        </w:tc>
        <w:tc>
          <w:tcPr>
            <w:tcW w:w="4961" w:type="dxa"/>
          </w:tcPr>
          <w:p w14:paraId="0210C190" w14:textId="542FB224" w:rsidR="005640B9" w:rsidRPr="004F2ECA" w:rsidRDefault="005640B9" w:rsidP="005640B9">
            <w:pPr>
              <w:spacing w:after="0" w:line="240" w:lineRule="auto"/>
              <w:jc w:val="both"/>
            </w:pPr>
          </w:p>
        </w:tc>
      </w:tr>
      <w:tr w:rsidR="005640B9" w:rsidRPr="00D84CFF" w14:paraId="0D16D6B6" w14:textId="77777777" w:rsidTr="652BE914">
        <w:tc>
          <w:tcPr>
            <w:tcW w:w="4786" w:type="dxa"/>
          </w:tcPr>
          <w:p w14:paraId="1137B692" w14:textId="441C7CDF" w:rsidR="005640B9" w:rsidRPr="00D84CFF" w:rsidRDefault="005640B9" w:rsidP="005640B9">
            <w:pPr>
              <w:spacing w:after="0" w:line="240" w:lineRule="auto"/>
              <w:jc w:val="both"/>
              <w:rPr>
                <w:b/>
              </w:rPr>
            </w:pPr>
            <w:r w:rsidRPr="00D84CFF">
              <w:rPr>
                <w:b/>
              </w:rPr>
              <w:t>WHEREAS:</w:t>
            </w:r>
          </w:p>
        </w:tc>
        <w:tc>
          <w:tcPr>
            <w:tcW w:w="4961" w:type="dxa"/>
          </w:tcPr>
          <w:p w14:paraId="36D10E1A" w14:textId="50F990E0" w:rsidR="005640B9" w:rsidRPr="00D84CFF" w:rsidRDefault="005640B9" w:rsidP="005640B9">
            <w:pPr>
              <w:spacing w:after="0" w:line="240" w:lineRule="auto"/>
              <w:jc w:val="both"/>
              <w:rPr>
                <w:b/>
              </w:rPr>
            </w:pPr>
            <w:r w:rsidRPr="00D84CFF">
              <w:rPr>
                <w:b/>
              </w:rPr>
              <w:t>VZHLEDEM K TOMU, ŽE:</w:t>
            </w:r>
          </w:p>
        </w:tc>
      </w:tr>
      <w:tr w:rsidR="005640B9" w:rsidRPr="00D84CFF" w14:paraId="35E9C41D" w14:textId="77777777" w:rsidTr="652BE914">
        <w:tc>
          <w:tcPr>
            <w:tcW w:w="4786" w:type="dxa"/>
          </w:tcPr>
          <w:p w14:paraId="0BC980D7" w14:textId="77777777" w:rsidR="005640B9" w:rsidRPr="00D84CFF" w:rsidRDefault="005640B9" w:rsidP="005640B9">
            <w:pPr>
              <w:spacing w:after="0" w:line="240" w:lineRule="auto"/>
              <w:jc w:val="both"/>
              <w:rPr>
                <w:b/>
              </w:rPr>
            </w:pPr>
          </w:p>
        </w:tc>
        <w:tc>
          <w:tcPr>
            <w:tcW w:w="4961" w:type="dxa"/>
          </w:tcPr>
          <w:p w14:paraId="4037C0BC" w14:textId="2163C6AC" w:rsidR="005640B9" w:rsidRPr="00D84CFF" w:rsidRDefault="005640B9" w:rsidP="005640B9">
            <w:pPr>
              <w:spacing w:after="0" w:line="240" w:lineRule="auto"/>
              <w:jc w:val="both"/>
              <w:rPr>
                <w:b/>
              </w:rPr>
            </w:pPr>
          </w:p>
        </w:tc>
      </w:tr>
      <w:tr w:rsidR="005640B9" w:rsidRPr="00D84CFF" w14:paraId="2358CA4F" w14:textId="77777777" w:rsidTr="652BE914">
        <w:tc>
          <w:tcPr>
            <w:tcW w:w="4786" w:type="dxa"/>
          </w:tcPr>
          <w:p w14:paraId="2A931EB9" w14:textId="166C5965" w:rsidR="005640B9" w:rsidRPr="00D84CFF" w:rsidRDefault="005640B9" w:rsidP="00A444A6">
            <w:pPr>
              <w:pStyle w:val="Odstavecseseznamem"/>
              <w:numPr>
                <w:ilvl w:val="0"/>
                <w:numId w:val="13"/>
              </w:numPr>
              <w:spacing w:after="0" w:line="240" w:lineRule="auto"/>
              <w:ind w:left="567" w:hanging="567"/>
              <w:contextualSpacing w:val="0"/>
              <w:jc w:val="both"/>
            </w:pPr>
            <w:r w:rsidRPr="00D84CFF">
              <w:t xml:space="preserve">The Parties entered into a </w:t>
            </w:r>
            <w:r w:rsidR="00FD7616" w:rsidRPr="00D84CFF">
              <w:t>Loan</w:t>
            </w:r>
            <w:r w:rsidRPr="00D84CFF">
              <w:t xml:space="preserve"> Agreement on </w:t>
            </w:r>
            <w:r w:rsidR="00A444A6">
              <w:t>9</w:t>
            </w:r>
            <w:r w:rsidR="00AD2048" w:rsidRPr="00D84CFF">
              <w:t xml:space="preserve">.November 2020 </w:t>
            </w:r>
            <w:r w:rsidRPr="00D84CFF">
              <w:t xml:space="preserve"> (hereinafter referred to as the “</w:t>
            </w:r>
            <w:r w:rsidR="00A4013E" w:rsidRPr="00D84CFF">
              <w:t xml:space="preserve">Loan </w:t>
            </w:r>
            <w:r w:rsidRPr="00D84CFF">
              <w:t>Agreement”).</w:t>
            </w:r>
            <w:r w:rsidRPr="00D84CFF">
              <w:rPr>
                <w:i/>
              </w:rPr>
              <w:t xml:space="preserve"> </w:t>
            </w:r>
          </w:p>
        </w:tc>
        <w:tc>
          <w:tcPr>
            <w:tcW w:w="4961" w:type="dxa"/>
          </w:tcPr>
          <w:p w14:paraId="641561E0" w14:textId="3DFD93CA" w:rsidR="005640B9" w:rsidRPr="00D84CFF" w:rsidRDefault="005640B9" w:rsidP="00AD2048">
            <w:pPr>
              <w:pStyle w:val="Odstavecseseznamem"/>
              <w:numPr>
                <w:ilvl w:val="0"/>
                <w:numId w:val="26"/>
              </w:numPr>
              <w:spacing w:after="0" w:line="240" w:lineRule="auto"/>
              <w:contextualSpacing w:val="0"/>
              <w:jc w:val="both"/>
            </w:pPr>
            <w:r w:rsidRPr="00D84CFF">
              <w:t xml:space="preserve">Smluvní strany uzavřely dne </w:t>
            </w:r>
            <w:r w:rsidR="00401CCD">
              <w:t>09</w:t>
            </w:r>
            <w:r w:rsidR="00AD2048" w:rsidRPr="00D84CFF">
              <w:t>.</w:t>
            </w:r>
            <w:r w:rsidR="00F77A24">
              <w:t>listopa</w:t>
            </w:r>
            <w:r w:rsidR="00AD2048" w:rsidRPr="00D84CFF">
              <w:t xml:space="preserve">du 2020 </w:t>
            </w:r>
            <w:r w:rsidR="00A4013E" w:rsidRPr="00D84CFF">
              <w:t xml:space="preserve">smlouvu o výpůjčce </w:t>
            </w:r>
            <w:r w:rsidRPr="00D84CFF">
              <w:t xml:space="preserve">(dále označovanou jako „smlouva </w:t>
            </w:r>
            <w:r w:rsidR="00A4013E" w:rsidRPr="00D84CFF">
              <w:t>výpůjčce</w:t>
            </w:r>
            <w:r w:rsidRPr="00D84CFF">
              <w:t>“).</w:t>
            </w:r>
            <w:r w:rsidRPr="00D84CFF">
              <w:rPr>
                <w:i/>
              </w:rPr>
              <w:t xml:space="preserve"> </w:t>
            </w:r>
          </w:p>
        </w:tc>
      </w:tr>
      <w:tr w:rsidR="005640B9" w:rsidRPr="00D84CFF" w14:paraId="1DD06F50" w14:textId="77777777" w:rsidTr="652BE914">
        <w:tc>
          <w:tcPr>
            <w:tcW w:w="4786" w:type="dxa"/>
          </w:tcPr>
          <w:p w14:paraId="6AED770A" w14:textId="77777777" w:rsidR="005640B9" w:rsidRPr="00D84CFF" w:rsidRDefault="005640B9" w:rsidP="005640B9">
            <w:pPr>
              <w:pStyle w:val="Odstavecseseznamem"/>
              <w:spacing w:after="0" w:line="240" w:lineRule="auto"/>
              <w:ind w:left="0"/>
              <w:contextualSpacing w:val="0"/>
              <w:jc w:val="both"/>
            </w:pPr>
          </w:p>
        </w:tc>
        <w:tc>
          <w:tcPr>
            <w:tcW w:w="4961" w:type="dxa"/>
          </w:tcPr>
          <w:p w14:paraId="2055FCD0" w14:textId="690E76B9" w:rsidR="005640B9" w:rsidRPr="00D84CFF" w:rsidRDefault="005640B9" w:rsidP="005640B9">
            <w:pPr>
              <w:pStyle w:val="Odstavecseseznamem"/>
              <w:spacing w:after="0" w:line="240" w:lineRule="auto"/>
              <w:ind w:left="0"/>
              <w:contextualSpacing w:val="0"/>
              <w:jc w:val="both"/>
            </w:pPr>
          </w:p>
        </w:tc>
      </w:tr>
      <w:tr w:rsidR="005640B9" w:rsidRPr="00D84CFF" w14:paraId="39A28D7E" w14:textId="77777777" w:rsidTr="652BE914">
        <w:tc>
          <w:tcPr>
            <w:tcW w:w="4786" w:type="dxa"/>
          </w:tcPr>
          <w:p w14:paraId="20AD42B3" w14:textId="50441FE1" w:rsidR="005640B9" w:rsidRPr="00D84CFF" w:rsidRDefault="005640B9" w:rsidP="00FD7616">
            <w:pPr>
              <w:pStyle w:val="Odstavecseseznamem"/>
              <w:numPr>
                <w:ilvl w:val="0"/>
                <w:numId w:val="26"/>
              </w:numPr>
              <w:spacing w:after="0" w:line="240" w:lineRule="auto"/>
              <w:ind w:left="567" w:hanging="567"/>
              <w:contextualSpacing w:val="0"/>
              <w:jc w:val="both"/>
            </w:pPr>
            <w:r w:rsidRPr="00D84CFF">
              <w:t xml:space="preserve">The Parties now wish to amend the </w:t>
            </w:r>
            <w:r w:rsidR="00A4013E" w:rsidRPr="00D84CFF">
              <w:t xml:space="preserve">Loan </w:t>
            </w:r>
            <w:r w:rsidRPr="00D84CFF">
              <w:t xml:space="preserve">Agreement to </w:t>
            </w:r>
            <w:r w:rsidR="00FD7616" w:rsidRPr="00D84CFF">
              <w:t xml:space="preserve">change </w:t>
            </w:r>
            <w:r w:rsidR="00B648D4">
              <w:t xml:space="preserve">Section I. -1. Subject of loan and </w:t>
            </w:r>
            <w:r w:rsidR="00A4013E" w:rsidRPr="00D84CFF">
              <w:t xml:space="preserve">Attachement no.1 </w:t>
            </w:r>
            <w:r w:rsidR="00FD7616" w:rsidRPr="00D84CFF">
              <w:t>the List of provided medical devices</w:t>
            </w:r>
            <w:r w:rsidRPr="00D84CFF">
              <w:t>.</w:t>
            </w:r>
          </w:p>
        </w:tc>
        <w:tc>
          <w:tcPr>
            <w:tcW w:w="4961" w:type="dxa"/>
          </w:tcPr>
          <w:p w14:paraId="604B08EE" w14:textId="059A090E" w:rsidR="005640B9" w:rsidRPr="00D84CFF" w:rsidRDefault="005640B9" w:rsidP="00A4013E">
            <w:pPr>
              <w:pStyle w:val="Odstavecseseznamem"/>
              <w:numPr>
                <w:ilvl w:val="0"/>
                <w:numId w:val="27"/>
              </w:numPr>
              <w:spacing w:after="0" w:line="240" w:lineRule="auto"/>
              <w:contextualSpacing w:val="0"/>
              <w:jc w:val="both"/>
            </w:pPr>
            <w:r w:rsidRPr="00D84CFF">
              <w:t>Smluvní strany nyní chtějí upravit smlouvu</w:t>
            </w:r>
            <w:r w:rsidR="00A4013E" w:rsidRPr="00D84CFF">
              <w:t xml:space="preserve"> o výpůjčce změnou </w:t>
            </w:r>
            <w:r w:rsidR="00B648D4">
              <w:t xml:space="preserve">článku I,.Předmět výpůjčky odstavec 1. </w:t>
            </w:r>
            <w:r w:rsidR="00A4013E" w:rsidRPr="00D84CFF">
              <w:t>Přílohy č.1 Seznam poskytnutých zdravotnických  přístrojů</w:t>
            </w:r>
            <w:r w:rsidR="00A95AFA">
              <w:t>.</w:t>
            </w:r>
            <w:r w:rsidR="00A4013E" w:rsidRPr="00D84CFF">
              <w:t xml:space="preserve"> </w:t>
            </w:r>
          </w:p>
        </w:tc>
      </w:tr>
      <w:tr w:rsidR="005640B9" w:rsidRPr="006A7780" w14:paraId="229CABE6" w14:textId="77777777" w:rsidTr="652BE914">
        <w:tc>
          <w:tcPr>
            <w:tcW w:w="4786" w:type="dxa"/>
          </w:tcPr>
          <w:p w14:paraId="2AF98ECC" w14:textId="77777777" w:rsidR="005640B9" w:rsidRPr="006A7780" w:rsidRDefault="005640B9" w:rsidP="005640B9">
            <w:pPr>
              <w:pStyle w:val="Odstavecseseznamem"/>
              <w:spacing w:after="0" w:line="240" w:lineRule="auto"/>
              <w:ind w:left="0"/>
              <w:contextualSpacing w:val="0"/>
              <w:jc w:val="both"/>
            </w:pPr>
          </w:p>
        </w:tc>
        <w:tc>
          <w:tcPr>
            <w:tcW w:w="4961" w:type="dxa"/>
          </w:tcPr>
          <w:p w14:paraId="2C1AFE5B" w14:textId="31E4A0CC" w:rsidR="005640B9" w:rsidRPr="006A7780" w:rsidRDefault="005640B9" w:rsidP="005640B9">
            <w:pPr>
              <w:pStyle w:val="Odstavecseseznamem"/>
              <w:spacing w:after="0" w:line="240" w:lineRule="auto"/>
              <w:ind w:left="0"/>
              <w:contextualSpacing w:val="0"/>
              <w:jc w:val="both"/>
            </w:pPr>
          </w:p>
        </w:tc>
      </w:tr>
      <w:tr w:rsidR="005640B9" w:rsidRPr="006A7780" w14:paraId="67F66506" w14:textId="77777777" w:rsidTr="652BE914">
        <w:tc>
          <w:tcPr>
            <w:tcW w:w="4786" w:type="dxa"/>
          </w:tcPr>
          <w:p w14:paraId="57D68D83" w14:textId="64F324C2" w:rsidR="005640B9" w:rsidRPr="006A7780" w:rsidRDefault="005640B9" w:rsidP="005640B9">
            <w:pPr>
              <w:spacing w:after="0" w:line="240" w:lineRule="auto"/>
              <w:jc w:val="both"/>
              <w:rPr>
                <w:b/>
                <w:color w:val="000000"/>
              </w:rPr>
            </w:pPr>
            <w:r w:rsidRPr="006A7780">
              <w:rPr>
                <w:b/>
                <w:color w:val="000000"/>
              </w:rPr>
              <w:t>NOW THEREFORE,</w:t>
            </w:r>
            <w:r w:rsidRPr="006A7780">
              <w:rPr>
                <w:color w:val="000000"/>
              </w:rPr>
              <w:t xml:space="preserve"> the Parties agree as follows:</w:t>
            </w:r>
          </w:p>
        </w:tc>
        <w:tc>
          <w:tcPr>
            <w:tcW w:w="4961" w:type="dxa"/>
          </w:tcPr>
          <w:p w14:paraId="6F7B4AED" w14:textId="42E7F609" w:rsidR="005640B9" w:rsidRPr="006A7780" w:rsidRDefault="005640B9" w:rsidP="005640B9">
            <w:pPr>
              <w:spacing w:after="0" w:line="240" w:lineRule="auto"/>
              <w:jc w:val="both"/>
              <w:rPr>
                <w:color w:val="000000"/>
              </w:rPr>
            </w:pPr>
            <w:r w:rsidRPr="006A7780">
              <w:rPr>
                <w:b/>
                <w:color w:val="000000"/>
              </w:rPr>
              <w:t>PROTO</w:t>
            </w:r>
            <w:r w:rsidRPr="006A7780">
              <w:rPr>
                <w:color w:val="000000"/>
              </w:rPr>
              <w:t xml:space="preserve"> se smluvní strany dohodly následovně:</w:t>
            </w:r>
          </w:p>
        </w:tc>
      </w:tr>
      <w:tr w:rsidR="005640B9" w:rsidRPr="006A7780" w14:paraId="619D6FEE" w14:textId="77777777" w:rsidTr="652BE914">
        <w:tc>
          <w:tcPr>
            <w:tcW w:w="4786" w:type="dxa"/>
          </w:tcPr>
          <w:p w14:paraId="591E4D1B" w14:textId="77777777" w:rsidR="005640B9" w:rsidRPr="006A7780" w:rsidRDefault="005640B9" w:rsidP="005640B9">
            <w:pPr>
              <w:spacing w:after="0" w:line="240" w:lineRule="auto"/>
              <w:jc w:val="both"/>
              <w:rPr>
                <w:color w:val="000000"/>
              </w:rPr>
            </w:pPr>
          </w:p>
        </w:tc>
        <w:tc>
          <w:tcPr>
            <w:tcW w:w="4961" w:type="dxa"/>
          </w:tcPr>
          <w:p w14:paraId="728E8BFD" w14:textId="5CFFB70D" w:rsidR="005640B9" w:rsidRPr="006A7780" w:rsidRDefault="005640B9" w:rsidP="005640B9">
            <w:pPr>
              <w:spacing w:after="0" w:line="240" w:lineRule="auto"/>
              <w:jc w:val="both"/>
              <w:rPr>
                <w:color w:val="000000"/>
              </w:rPr>
            </w:pPr>
          </w:p>
        </w:tc>
      </w:tr>
      <w:tr w:rsidR="00B648D4" w:rsidRPr="006A7780" w14:paraId="07664F01" w14:textId="77777777" w:rsidTr="652BE914">
        <w:tc>
          <w:tcPr>
            <w:tcW w:w="4786" w:type="dxa"/>
          </w:tcPr>
          <w:p w14:paraId="2DF507CF" w14:textId="77777777" w:rsidR="00856DF8" w:rsidRPr="00856DF8" w:rsidRDefault="00B648D4" w:rsidP="00856DF8">
            <w:pPr>
              <w:spacing w:after="0" w:line="240" w:lineRule="auto"/>
              <w:jc w:val="both"/>
              <w:rPr>
                <w:color w:val="000000"/>
              </w:rPr>
            </w:pPr>
            <w:r>
              <w:rPr>
                <w:color w:val="000000"/>
              </w:rPr>
              <w:t>1.</w:t>
            </w:r>
            <w:r w:rsidR="00856DF8">
              <w:t xml:space="preserve"> </w:t>
            </w:r>
            <w:r w:rsidR="00856DF8">
              <w:rPr>
                <w:color w:val="000000"/>
              </w:rPr>
              <w:t xml:space="preserve">Section I.  Subject of loan will be changes as </w:t>
            </w:r>
            <w:r w:rsidR="00856DF8" w:rsidRPr="00856DF8">
              <w:rPr>
                <w:color w:val="000000"/>
              </w:rPr>
              <w:t>follow?</w:t>
            </w:r>
          </w:p>
          <w:p w14:paraId="148C26A7" w14:textId="346CA960" w:rsidR="00B648D4" w:rsidRPr="006A7780" w:rsidRDefault="00856DF8" w:rsidP="00FE178B">
            <w:pPr>
              <w:spacing w:after="0" w:line="240" w:lineRule="auto"/>
              <w:jc w:val="both"/>
              <w:rPr>
                <w:color w:val="000000"/>
              </w:rPr>
            </w:pPr>
            <w:r w:rsidRPr="00856DF8">
              <w:rPr>
                <w:color w:val="000000"/>
              </w:rPr>
              <w:t>.</w:t>
            </w:r>
            <w:r w:rsidRPr="00856DF8">
              <w:t xml:space="preserve"> 1.The Lender has arranged for the loan of the medical device </w:t>
            </w:r>
            <w:r w:rsidRPr="00856DF8">
              <w:rPr>
                <w:b/>
              </w:rPr>
              <w:t>centrifuge</w:t>
            </w:r>
            <w:r w:rsidRPr="00856DF8">
              <w:t xml:space="preserve">, type EBA20 value </w:t>
            </w:r>
            <w:r w:rsidR="00FE178B">
              <w:t>xxx</w:t>
            </w:r>
            <w:r w:rsidRPr="00856DF8" w:rsidDel="002F4147">
              <w:t xml:space="preserve"> </w:t>
            </w:r>
            <w:r w:rsidRPr="00856DF8">
              <w:t xml:space="preserve">, </w:t>
            </w:r>
            <w:r w:rsidRPr="00856DF8">
              <w:rPr>
                <w:b/>
              </w:rPr>
              <w:t>VF Analyser</w:t>
            </w:r>
            <w:r w:rsidRPr="00856DF8">
              <w:t>, M</w:t>
            </w:r>
            <w:r>
              <w:t xml:space="preserve">odel Zeiss 850, value </w:t>
            </w:r>
            <w:r w:rsidR="00FE178B">
              <w:t>xxx</w:t>
            </w:r>
            <w:r>
              <w:t>, ,</w:t>
            </w:r>
            <w:r w:rsidRPr="00856DF8">
              <w:t xml:space="preserve"> </w:t>
            </w:r>
            <w:r w:rsidRPr="00856DF8">
              <w:rPr>
                <w:b/>
              </w:rPr>
              <w:lastRenderedPageBreak/>
              <w:t>Pachymeter</w:t>
            </w:r>
            <w:r w:rsidRPr="00856DF8">
              <w:t xml:space="preserve">, Model DGH55, value </w:t>
            </w:r>
            <w:r w:rsidR="00FE178B">
              <w:t>xxx</w:t>
            </w:r>
            <w:r w:rsidRPr="00856DF8">
              <w:t xml:space="preserve"> </w:t>
            </w:r>
            <w:r>
              <w:t xml:space="preserve">, Spectacular Microscope – Konan XV (NSCP )  value     </w:t>
            </w:r>
            <w:r w:rsidRPr="00856DF8">
              <w:t>(hereinafter the “</w:t>
            </w:r>
            <w:r w:rsidRPr="00856DF8">
              <w:rPr>
                <w:b/>
              </w:rPr>
              <w:t>Subject of Loan</w:t>
            </w:r>
            <w:r w:rsidRPr="00856DF8">
              <w:t>”) to the Borrower</w:t>
            </w:r>
            <w:r w:rsidRPr="00ED79F4">
              <w:rPr>
                <w:rFonts w:ascii="Tahoma" w:hAnsi="Tahoma" w:cs="Tahoma"/>
                <w:sz w:val="16"/>
                <w:szCs w:val="16"/>
              </w:rPr>
              <w:t>.</w:t>
            </w:r>
          </w:p>
        </w:tc>
        <w:tc>
          <w:tcPr>
            <w:tcW w:w="4961" w:type="dxa"/>
          </w:tcPr>
          <w:p w14:paraId="248E2E79" w14:textId="441B75F6" w:rsidR="00B648D4" w:rsidRDefault="00B648D4" w:rsidP="005640B9">
            <w:pPr>
              <w:spacing w:after="0" w:line="240" w:lineRule="auto"/>
              <w:jc w:val="both"/>
              <w:rPr>
                <w:color w:val="000000"/>
              </w:rPr>
            </w:pPr>
            <w:r>
              <w:rPr>
                <w:color w:val="000000"/>
              </w:rPr>
              <w:lastRenderedPageBreak/>
              <w:t>1. článek I. Předmět výpůjčky bod 1 se mění následovně:</w:t>
            </w:r>
          </w:p>
          <w:p w14:paraId="5FB394F4" w14:textId="6C25E50A" w:rsidR="00B648D4" w:rsidRPr="006A7780" w:rsidRDefault="00B648D4" w:rsidP="00FE178B">
            <w:pPr>
              <w:spacing w:after="0" w:line="240" w:lineRule="auto"/>
              <w:jc w:val="both"/>
              <w:rPr>
                <w:color w:val="000000"/>
              </w:rPr>
            </w:pPr>
            <w:r w:rsidRPr="652BE914">
              <w:rPr>
                <w:color w:val="000000" w:themeColor="text1"/>
              </w:rPr>
              <w:t xml:space="preserve">Půjčitel zajistil zapůjčení zdravotnického přístroje </w:t>
            </w:r>
            <w:r w:rsidRPr="004F2ECA">
              <w:rPr>
                <w:b/>
                <w:color w:val="000000" w:themeColor="text1"/>
              </w:rPr>
              <w:t>centrifuga</w:t>
            </w:r>
            <w:r w:rsidRPr="652BE914">
              <w:rPr>
                <w:color w:val="000000" w:themeColor="text1"/>
              </w:rPr>
              <w:t xml:space="preserve"> typ EBA20 v hodnotě </w:t>
            </w:r>
            <w:r w:rsidR="00133D2F">
              <w:rPr>
                <w:color w:val="000000" w:themeColor="text1"/>
              </w:rPr>
              <w:t>xxxxx</w:t>
            </w:r>
            <w:r w:rsidRPr="652BE914">
              <w:rPr>
                <w:color w:val="000000" w:themeColor="text1"/>
              </w:rPr>
              <w:t xml:space="preserve">, </w:t>
            </w:r>
            <w:r w:rsidRPr="004F2ECA">
              <w:rPr>
                <w:b/>
                <w:color w:val="000000" w:themeColor="text1"/>
              </w:rPr>
              <w:t>VF Analyser,</w:t>
            </w:r>
            <w:r w:rsidRPr="652BE914">
              <w:rPr>
                <w:color w:val="000000" w:themeColor="text1"/>
              </w:rPr>
              <w:t xml:space="preserve"> Model Zeiss 850, v hodnotě </w:t>
            </w:r>
            <w:r w:rsidR="00FE178B">
              <w:rPr>
                <w:color w:val="000000" w:themeColor="text1"/>
              </w:rPr>
              <w:t>xxx</w:t>
            </w:r>
            <w:r w:rsidRPr="652BE914">
              <w:rPr>
                <w:color w:val="000000" w:themeColor="text1"/>
              </w:rPr>
              <w:t xml:space="preserve">, a </w:t>
            </w:r>
            <w:r w:rsidRPr="004F2ECA">
              <w:rPr>
                <w:b/>
                <w:color w:val="000000" w:themeColor="text1"/>
              </w:rPr>
              <w:lastRenderedPageBreak/>
              <w:t>pachymetr</w:t>
            </w:r>
            <w:r w:rsidRPr="652BE914">
              <w:rPr>
                <w:color w:val="000000" w:themeColor="text1"/>
              </w:rPr>
              <w:t>, Model DGH55, v hodnotě</w:t>
            </w:r>
            <w:r>
              <w:tab/>
            </w:r>
            <w:r w:rsidR="00FE178B">
              <w:rPr>
                <w:color w:val="000000" w:themeColor="text1"/>
              </w:rPr>
              <w:t>xxxx</w:t>
            </w:r>
            <w:r w:rsidRPr="652BE914">
              <w:rPr>
                <w:color w:val="000000" w:themeColor="text1"/>
              </w:rPr>
              <w:t xml:space="preserve"> a </w:t>
            </w:r>
            <w:r w:rsidR="004F2ECA" w:rsidRPr="004F2ECA">
              <w:rPr>
                <w:b/>
                <w:color w:val="000000" w:themeColor="text1"/>
              </w:rPr>
              <w:t xml:space="preserve">spektakulární </w:t>
            </w:r>
            <w:r w:rsidRPr="004F2ECA">
              <w:rPr>
                <w:b/>
                <w:color w:val="000000" w:themeColor="text1"/>
              </w:rPr>
              <w:t>mikroskop</w:t>
            </w:r>
            <w:r w:rsidRPr="652BE914">
              <w:rPr>
                <w:color w:val="000000" w:themeColor="text1"/>
              </w:rPr>
              <w:t xml:space="preserve"> </w:t>
            </w:r>
            <w:r w:rsidR="00856DF8" w:rsidRPr="652BE914">
              <w:rPr>
                <w:color w:val="000000" w:themeColor="text1"/>
              </w:rPr>
              <w:t xml:space="preserve">model Konam XV (NSPC) v hodnotě </w:t>
            </w:r>
            <w:r w:rsidR="3D077B8A" w:rsidRPr="652BE914">
              <w:rPr>
                <w:color w:val="000000" w:themeColor="text1"/>
              </w:rPr>
              <w:t>£</w:t>
            </w:r>
            <w:r w:rsidR="00FE178B">
              <w:rPr>
                <w:color w:val="000000" w:themeColor="text1"/>
              </w:rPr>
              <w:t>xxx</w:t>
            </w:r>
            <w:r w:rsidR="3D077B8A" w:rsidRPr="652BE914">
              <w:rPr>
                <w:color w:val="000000" w:themeColor="text1"/>
              </w:rPr>
              <w:t xml:space="preserve"> </w:t>
            </w:r>
            <w:r w:rsidRPr="652BE914">
              <w:rPr>
                <w:color w:val="000000" w:themeColor="text1"/>
              </w:rPr>
              <w:t>(dále společně jen „</w:t>
            </w:r>
            <w:r w:rsidRPr="004F2ECA">
              <w:rPr>
                <w:b/>
                <w:color w:val="000000" w:themeColor="text1"/>
              </w:rPr>
              <w:t>předmět výpůjčky</w:t>
            </w:r>
            <w:r w:rsidRPr="652BE914">
              <w:rPr>
                <w:color w:val="000000" w:themeColor="text1"/>
              </w:rPr>
              <w:t>“) Vypůjčiteli.</w:t>
            </w:r>
          </w:p>
        </w:tc>
      </w:tr>
      <w:tr w:rsidR="00B648D4" w:rsidRPr="006A7780" w14:paraId="09846542" w14:textId="77777777" w:rsidTr="652BE914">
        <w:tc>
          <w:tcPr>
            <w:tcW w:w="4786" w:type="dxa"/>
          </w:tcPr>
          <w:p w14:paraId="7EC54301" w14:textId="77777777" w:rsidR="00B648D4" w:rsidRPr="006A7780" w:rsidRDefault="00B648D4" w:rsidP="005640B9">
            <w:pPr>
              <w:spacing w:after="0" w:line="240" w:lineRule="auto"/>
              <w:jc w:val="both"/>
              <w:rPr>
                <w:color w:val="000000"/>
              </w:rPr>
            </w:pPr>
          </w:p>
        </w:tc>
        <w:tc>
          <w:tcPr>
            <w:tcW w:w="4961" w:type="dxa"/>
          </w:tcPr>
          <w:p w14:paraId="70A87459" w14:textId="77777777" w:rsidR="00B648D4" w:rsidRPr="006A7780" w:rsidRDefault="00B648D4" w:rsidP="005640B9">
            <w:pPr>
              <w:spacing w:after="0" w:line="240" w:lineRule="auto"/>
              <w:jc w:val="both"/>
              <w:rPr>
                <w:color w:val="000000"/>
              </w:rPr>
            </w:pPr>
          </w:p>
        </w:tc>
      </w:tr>
      <w:tr w:rsidR="005640B9" w:rsidRPr="006A7780" w14:paraId="61B6E16F" w14:textId="77777777" w:rsidTr="652BE914">
        <w:trPr>
          <w:trHeight w:val="70"/>
        </w:trPr>
        <w:tc>
          <w:tcPr>
            <w:tcW w:w="4786" w:type="dxa"/>
          </w:tcPr>
          <w:p w14:paraId="3E3AA8D9" w14:textId="22216495" w:rsidR="005640B9" w:rsidRPr="006A7780" w:rsidRDefault="00FD7616" w:rsidP="00FD7616">
            <w:pPr>
              <w:pStyle w:val="Zpat"/>
              <w:numPr>
                <w:ilvl w:val="0"/>
                <w:numId w:val="18"/>
              </w:numPr>
              <w:tabs>
                <w:tab w:val="clear" w:pos="4153"/>
                <w:tab w:val="clear" w:pos="8306"/>
              </w:tabs>
              <w:ind w:hanging="720"/>
              <w:jc w:val="both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Attachment: List of provided medical devices</w:t>
            </w:r>
            <w:r w:rsidR="005640B9" w:rsidRPr="006A7780"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 of the Agreement is removed in its entirety and is replaced with the </w:t>
            </w:r>
            <w:r>
              <w:rPr>
                <w:rFonts w:ascii="Times New Roman" w:hAnsi="Times New Roman"/>
                <w:color w:val="000000"/>
                <w:sz w:val="22"/>
                <w:szCs w:val="22"/>
              </w:rPr>
              <w:t>Attachment attached to this Amendment</w:t>
            </w:r>
            <w:r w:rsidR="005640B9" w:rsidRPr="006A7780">
              <w:rPr>
                <w:rFonts w:ascii="Times New Roman" w:hAnsi="Times New Roman"/>
                <w:color w:val="000000"/>
                <w:sz w:val="22"/>
                <w:szCs w:val="22"/>
              </w:rPr>
              <w:t>:</w:t>
            </w:r>
          </w:p>
        </w:tc>
        <w:tc>
          <w:tcPr>
            <w:tcW w:w="4961" w:type="dxa"/>
          </w:tcPr>
          <w:p w14:paraId="6FDBE396" w14:textId="02979260" w:rsidR="005640B9" w:rsidRPr="006A7780" w:rsidRDefault="00A4013E" w:rsidP="00A4013E">
            <w:pPr>
              <w:pStyle w:val="Zpat"/>
              <w:numPr>
                <w:ilvl w:val="0"/>
                <w:numId w:val="28"/>
              </w:numPr>
              <w:tabs>
                <w:tab w:val="clear" w:pos="4153"/>
                <w:tab w:val="clear" w:pos="8306"/>
              </w:tabs>
              <w:jc w:val="both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Příloha: Seznam poskytnutých zdravotnických přístrojů</w:t>
            </w:r>
            <w:r w:rsidR="005640B9" w:rsidRPr="006A7780"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 této smlouvy se v celém rozsahu ruší a nahrazuje</w:t>
            </w: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 přílohou tohoto dodatku</w:t>
            </w:r>
            <w:r w:rsidR="005640B9" w:rsidRPr="006A7780">
              <w:rPr>
                <w:rFonts w:ascii="Times New Roman" w:hAnsi="Times New Roman"/>
                <w:color w:val="000000"/>
                <w:sz w:val="22"/>
                <w:szCs w:val="22"/>
              </w:rPr>
              <w:t>:</w:t>
            </w:r>
          </w:p>
        </w:tc>
      </w:tr>
      <w:tr w:rsidR="005640B9" w:rsidRPr="006A7780" w14:paraId="5DA30193" w14:textId="77777777" w:rsidTr="652BE914">
        <w:tc>
          <w:tcPr>
            <w:tcW w:w="4786" w:type="dxa"/>
          </w:tcPr>
          <w:p w14:paraId="7A6F97D5" w14:textId="77777777" w:rsidR="005640B9" w:rsidRPr="006A7780" w:rsidRDefault="005640B9" w:rsidP="005640B9">
            <w:pPr>
              <w:pStyle w:val="Zpat"/>
              <w:tabs>
                <w:tab w:val="clear" w:pos="4153"/>
                <w:tab w:val="clear" w:pos="8306"/>
              </w:tabs>
              <w:jc w:val="both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4961" w:type="dxa"/>
          </w:tcPr>
          <w:p w14:paraId="3A0E9CD2" w14:textId="01A38D47" w:rsidR="005640B9" w:rsidRPr="006A7780" w:rsidRDefault="005640B9" w:rsidP="005640B9">
            <w:pPr>
              <w:pStyle w:val="Zpat"/>
              <w:tabs>
                <w:tab w:val="clear" w:pos="4153"/>
                <w:tab w:val="clear" w:pos="8306"/>
              </w:tabs>
              <w:jc w:val="both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  <w:tr w:rsidR="005640B9" w:rsidRPr="006A7780" w14:paraId="40B278C1" w14:textId="77777777" w:rsidTr="652BE914">
        <w:tc>
          <w:tcPr>
            <w:tcW w:w="4786" w:type="dxa"/>
          </w:tcPr>
          <w:p w14:paraId="5332969F" w14:textId="761C5A7A" w:rsidR="005640B9" w:rsidRPr="006A7780" w:rsidRDefault="005640B9" w:rsidP="006B7AF1">
            <w:pPr>
              <w:pStyle w:val="Zpat"/>
              <w:numPr>
                <w:ilvl w:val="0"/>
                <w:numId w:val="30"/>
              </w:numPr>
              <w:tabs>
                <w:tab w:val="clear" w:pos="4153"/>
                <w:tab w:val="clear" w:pos="8306"/>
              </w:tabs>
              <w:ind w:hanging="720"/>
              <w:jc w:val="both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A7780"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This Amendment shall be effective as of the date of </w:t>
            </w:r>
            <w:r w:rsidR="006B7AF1"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publication in Contract Register </w:t>
            </w:r>
          </w:p>
        </w:tc>
        <w:tc>
          <w:tcPr>
            <w:tcW w:w="4961" w:type="dxa"/>
          </w:tcPr>
          <w:p w14:paraId="518043B6" w14:textId="54F5C5E8" w:rsidR="005640B9" w:rsidRPr="006A7780" w:rsidRDefault="006B7AF1" w:rsidP="004F2ECA">
            <w:pPr>
              <w:pStyle w:val="Zpat"/>
              <w:numPr>
                <w:ilvl w:val="0"/>
                <w:numId w:val="33"/>
              </w:numPr>
              <w:tabs>
                <w:tab w:val="clear" w:pos="4153"/>
                <w:tab w:val="clear" w:pos="8306"/>
              </w:tabs>
              <w:jc w:val="both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652BE914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 xml:space="preserve">Tento dodatek nabývá </w:t>
            </w:r>
            <w:r w:rsidR="00E76A39" w:rsidRPr="652BE914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ú</w:t>
            </w:r>
            <w:r w:rsidRPr="652BE914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 xml:space="preserve">činnosti dnem </w:t>
            </w:r>
            <w:r w:rsidR="00E76A39" w:rsidRPr="652BE914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u</w:t>
            </w:r>
            <w:r w:rsidRPr="652BE914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veřejnění v registru smluv.</w:t>
            </w:r>
          </w:p>
        </w:tc>
      </w:tr>
      <w:tr w:rsidR="005640B9" w:rsidRPr="006A7780" w14:paraId="442BC19D" w14:textId="77777777" w:rsidTr="652BE914">
        <w:tc>
          <w:tcPr>
            <w:tcW w:w="4786" w:type="dxa"/>
          </w:tcPr>
          <w:p w14:paraId="7DABEF59" w14:textId="77777777" w:rsidR="005640B9" w:rsidRPr="006A7780" w:rsidRDefault="005640B9" w:rsidP="005640B9">
            <w:pPr>
              <w:pStyle w:val="Zpat"/>
              <w:tabs>
                <w:tab w:val="clear" w:pos="4153"/>
                <w:tab w:val="clear" w:pos="8306"/>
              </w:tabs>
              <w:jc w:val="both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4961" w:type="dxa"/>
          </w:tcPr>
          <w:p w14:paraId="19CF6393" w14:textId="56C92561" w:rsidR="005640B9" w:rsidRPr="006A7780" w:rsidRDefault="005640B9" w:rsidP="005640B9">
            <w:pPr>
              <w:pStyle w:val="Zpat"/>
              <w:tabs>
                <w:tab w:val="clear" w:pos="4153"/>
                <w:tab w:val="clear" w:pos="8306"/>
              </w:tabs>
              <w:jc w:val="both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  <w:tr w:rsidR="005640B9" w:rsidRPr="006A7780" w14:paraId="30183093" w14:textId="77777777" w:rsidTr="652BE914">
        <w:tc>
          <w:tcPr>
            <w:tcW w:w="4786" w:type="dxa"/>
          </w:tcPr>
          <w:p w14:paraId="485B64EE" w14:textId="7B8852BE" w:rsidR="005640B9" w:rsidRPr="006A7780" w:rsidRDefault="005640B9" w:rsidP="004F2ECA">
            <w:pPr>
              <w:pStyle w:val="Zpat"/>
              <w:numPr>
                <w:ilvl w:val="0"/>
                <w:numId w:val="33"/>
              </w:numPr>
              <w:tabs>
                <w:tab w:val="clear" w:pos="4153"/>
                <w:tab w:val="clear" w:pos="8306"/>
              </w:tabs>
              <w:ind w:hanging="720"/>
              <w:jc w:val="both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A7780">
              <w:rPr>
                <w:rFonts w:ascii="Times New Roman" w:hAnsi="Times New Roman"/>
                <w:color w:val="000000"/>
                <w:sz w:val="22"/>
                <w:szCs w:val="22"/>
              </w:rPr>
              <w:t>Except as specifically set forth herein, all other terms and conditions</w:t>
            </w:r>
            <w:r w:rsidR="006B7AF1"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 of Loan Agreement </w:t>
            </w:r>
            <w:r w:rsidRPr="006A7780"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 shall remain in full force and effect. Unless otherwise defined in this amendment, capitalized terms used herein shall have the same meaning as defined in the </w:t>
            </w:r>
            <w:r w:rsidR="00C12D99"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Loan </w:t>
            </w:r>
            <w:r w:rsidRPr="006A7780">
              <w:rPr>
                <w:rFonts w:ascii="Times New Roman" w:hAnsi="Times New Roman"/>
                <w:color w:val="000000"/>
                <w:sz w:val="22"/>
                <w:szCs w:val="22"/>
              </w:rPr>
              <w:t>Agreement.</w:t>
            </w:r>
          </w:p>
        </w:tc>
        <w:tc>
          <w:tcPr>
            <w:tcW w:w="4961" w:type="dxa"/>
          </w:tcPr>
          <w:p w14:paraId="5DAF7B40" w14:textId="5F974A74" w:rsidR="005640B9" w:rsidRPr="006A7780" w:rsidRDefault="005640B9" w:rsidP="004F2ECA">
            <w:pPr>
              <w:pStyle w:val="Zpat"/>
              <w:numPr>
                <w:ilvl w:val="0"/>
                <w:numId w:val="34"/>
              </w:numPr>
              <w:tabs>
                <w:tab w:val="clear" w:pos="4153"/>
                <w:tab w:val="clear" w:pos="8306"/>
              </w:tabs>
              <w:jc w:val="both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A7780"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Pokud zde konkrétně není stanoveno jinak, veškerá ostatní ustanovení a podmínky </w:t>
            </w:r>
            <w:r w:rsidR="00C92C80"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smlouvy o výpůjčce </w:t>
            </w:r>
            <w:r w:rsidRPr="006A7780"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zůstávají beze změny a v plné platnosti a účinnosti. Není-li v tomto dodatku definováno jinak, pojmy psané zde velkými písmeny mají stejný význam, jak je definováno ve smlouvě </w:t>
            </w:r>
            <w:r w:rsidR="00A4013E">
              <w:rPr>
                <w:rFonts w:ascii="Times New Roman" w:hAnsi="Times New Roman"/>
                <w:color w:val="000000"/>
                <w:sz w:val="22"/>
                <w:szCs w:val="22"/>
              </w:rPr>
              <w:t>o výpůjčce</w:t>
            </w:r>
            <w:r w:rsidRPr="006A7780">
              <w:rPr>
                <w:rFonts w:ascii="Times New Roman" w:hAnsi="Times New Roman"/>
                <w:color w:val="000000"/>
                <w:sz w:val="22"/>
                <w:szCs w:val="22"/>
              </w:rPr>
              <w:t>.</w:t>
            </w:r>
          </w:p>
        </w:tc>
      </w:tr>
      <w:tr w:rsidR="005640B9" w:rsidRPr="006A7780" w14:paraId="1122B9E2" w14:textId="77777777" w:rsidTr="652BE914">
        <w:tc>
          <w:tcPr>
            <w:tcW w:w="4786" w:type="dxa"/>
          </w:tcPr>
          <w:p w14:paraId="11AF8D20" w14:textId="77777777" w:rsidR="005640B9" w:rsidRPr="006A7780" w:rsidRDefault="005640B9" w:rsidP="005640B9">
            <w:pPr>
              <w:spacing w:after="0" w:line="240" w:lineRule="auto"/>
              <w:jc w:val="both"/>
              <w:rPr>
                <w:b/>
                <w:color w:val="000000"/>
              </w:rPr>
            </w:pPr>
          </w:p>
        </w:tc>
        <w:tc>
          <w:tcPr>
            <w:tcW w:w="4961" w:type="dxa"/>
          </w:tcPr>
          <w:p w14:paraId="2B0C4794" w14:textId="753BC989" w:rsidR="005640B9" w:rsidRPr="006A7780" w:rsidRDefault="005640B9" w:rsidP="005640B9">
            <w:pPr>
              <w:spacing w:after="0" w:line="240" w:lineRule="auto"/>
              <w:jc w:val="both"/>
              <w:rPr>
                <w:b/>
                <w:color w:val="000000"/>
              </w:rPr>
            </w:pPr>
          </w:p>
        </w:tc>
      </w:tr>
      <w:tr w:rsidR="005640B9" w:rsidRPr="006A7780" w14:paraId="0188D7A9" w14:textId="77777777" w:rsidTr="652BE914">
        <w:tc>
          <w:tcPr>
            <w:tcW w:w="4786" w:type="dxa"/>
          </w:tcPr>
          <w:p w14:paraId="3B14C508" w14:textId="10E11BF9" w:rsidR="005640B9" w:rsidRPr="006A7780" w:rsidRDefault="005640B9" w:rsidP="005640B9">
            <w:pPr>
              <w:spacing w:after="0" w:line="240" w:lineRule="auto"/>
              <w:rPr>
                <w:i/>
                <w:color w:val="000000"/>
              </w:rPr>
            </w:pPr>
            <w:r w:rsidRPr="006A7780">
              <w:rPr>
                <w:i/>
                <w:color w:val="000000"/>
              </w:rPr>
              <w:t>Signature page follows</w:t>
            </w:r>
          </w:p>
        </w:tc>
        <w:tc>
          <w:tcPr>
            <w:tcW w:w="4961" w:type="dxa"/>
          </w:tcPr>
          <w:p w14:paraId="7C41C0A8" w14:textId="16C5BDF3" w:rsidR="005640B9" w:rsidRPr="006A7780" w:rsidRDefault="005640B9" w:rsidP="005640B9">
            <w:pPr>
              <w:spacing w:after="0" w:line="240" w:lineRule="auto"/>
              <w:rPr>
                <w:i/>
                <w:color w:val="000000"/>
              </w:rPr>
            </w:pPr>
            <w:r w:rsidRPr="006A7780">
              <w:rPr>
                <w:i/>
                <w:color w:val="000000"/>
              </w:rPr>
              <w:t>Následuje strana s podpisy</w:t>
            </w:r>
          </w:p>
        </w:tc>
      </w:tr>
    </w:tbl>
    <w:p w14:paraId="520CC6D4" w14:textId="35066328" w:rsidR="00485102" w:rsidRPr="006A7780" w:rsidRDefault="00485102">
      <w:pPr>
        <w:spacing w:after="0" w:line="240" w:lineRule="auto"/>
        <w:rPr>
          <w:rFonts w:ascii="Times New Roman" w:hAnsi="Times New Roman"/>
          <w:i/>
          <w:color w:val="000000"/>
        </w:rPr>
      </w:pPr>
      <w:r w:rsidRPr="006A7780">
        <w:rPr>
          <w:rFonts w:ascii="Times New Roman" w:hAnsi="Times New Roman"/>
        </w:rPr>
        <w:br w:type="page"/>
      </w:r>
    </w:p>
    <w:p w14:paraId="756B72AE" w14:textId="77777777" w:rsidR="00E11BE2" w:rsidRPr="006A7780" w:rsidRDefault="00E11BE2" w:rsidP="005E202D">
      <w:pPr>
        <w:spacing w:after="0" w:line="240" w:lineRule="auto"/>
        <w:jc w:val="both"/>
        <w:rPr>
          <w:rFonts w:ascii="Times New Roman" w:hAnsi="Times New Roman"/>
          <w:b/>
          <w:color w:val="000000"/>
        </w:rPr>
      </w:pPr>
    </w:p>
    <w:p w14:paraId="2D0F8A9D" w14:textId="77777777" w:rsidR="00E11BE2" w:rsidRPr="006A7780" w:rsidRDefault="00E11BE2" w:rsidP="005E202D">
      <w:pPr>
        <w:spacing w:after="0" w:line="240" w:lineRule="auto"/>
        <w:jc w:val="both"/>
        <w:rPr>
          <w:rFonts w:ascii="Times New Roman" w:hAnsi="Times New Roman"/>
          <w:b/>
          <w:color w:val="000000"/>
        </w:rPr>
      </w:pPr>
    </w:p>
    <w:tbl>
      <w:tblPr>
        <w:tblStyle w:val="Mkatabulky"/>
        <w:tblW w:w="9747" w:type="dxa"/>
        <w:tblLook w:val="04A0" w:firstRow="1" w:lastRow="0" w:firstColumn="1" w:lastColumn="0" w:noHBand="0" w:noVBand="1"/>
      </w:tblPr>
      <w:tblGrid>
        <w:gridCol w:w="4786"/>
        <w:gridCol w:w="4961"/>
      </w:tblGrid>
      <w:tr w:rsidR="00072498" w:rsidRPr="006A7780" w14:paraId="54672F42" w14:textId="77777777" w:rsidTr="00072498">
        <w:tc>
          <w:tcPr>
            <w:tcW w:w="4786" w:type="dxa"/>
          </w:tcPr>
          <w:p w14:paraId="4670573D" w14:textId="6C90BBD9" w:rsidR="00072498" w:rsidRPr="006A7780" w:rsidRDefault="00072498" w:rsidP="00B648D4">
            <w:pPr>
              <w:spacing w:after="0" w:line="240" w:lineRule="auto"/>
              <w:jc w:val="both"/>
              <w:rPr>
                <w:b/>
                <w:color w:val="000000"/>
              </w:rPr>
            </w:pPr>
            <w:r w:rsidRPr="006A7780">
              <w:rPr>
                <w:b/>
                <w:color w:val="000000"/>
              </w:rPr>
              <w:t xml:space="preserve">IN WITNESS WHEREOF, </w:t>
            </w:r>
            <w:r w:rsidRPr="006A7780">
              <w:rPr>
                <w:color w:val="000000"/>
              </w:rPr>
              <w:t xml:space="preserve">the Parties hereto have agreed to this amendment to the </w:t>
            </w:r>
            <w:r w:rsidR="008C07D3">
              <w:rPr>
                <w:color w:val="000000"/>
              </w:rPr>
              <w:t xml:space="preserve">Loan </w:t>
            </w:r>
            <w:r w:rsidRPr="006A7780">
              <w:rPr>
                <w:color w:val="000000"/>
              </w:rPr>
              <w:t>Agreement:</w:t>
            </w:r>
          </w:p>
        </w:tc>
        <w:tc>
          <w:tcPr>
            <w:tcW w:w="4961" w:type="dxa"/>
          </w:tcPr>
          <w:p w14:paraId="409CA4B3" w14:textId="5BF600B3" w:rsidR="00072498" w:rsidRPr="006A7780" w:rsidRDefault="00072498" w:rsidP="008C07D3">
            <w:pPr>
              <w:spacing w:after="0" w:line="240" w:lineRule="auto"/>
              <w:jc w:val="both"/>
              <w:rPr>
                <w:color w:val="000000"/>
              </w:rPr>
            </w:pPr>
            <w:r w:rsidRPr="006A7780">
              <w:rPr>
                <w:b/>
                <w:color w:val="000000"/>
              </w:rPr>
              <w:t>NA DŮKAZ TOHO</w:t>
            </w:r>
            <w:r w:rsidRPr="006A7780">
              <w:rPr>
                <w:color w:val="000000"/>
              </w:rPr>
              <w:t xml:space="preserve"> se smluvní strany dohodly na tomto dodatku ke smlouvě o </w:t>
            </w:r>
            <w:r w:rsidR="008C07D3">
              <w:rPr>
                <w:color w:val="000000"/>
              </w:rPr>
              <w:t>výpůjčce</w:t>
            </w:r>
          </w:p>
        </w:tc>
      </w:tr>
      <w:tr w:rsidR="00072498" w:rsidRPr="006A7780" w14:paraId="56C92CDF" w14:textId="77777777" w:rsidTr="00072498">
        <w:tc>
          <w:tcPr>
            <w:tcW w:w="4786" w:type="dxa"/>
          </w:tcPr>
          <w:p w14:paraId="5B309D90" w14:textId="77777777" w:rsidR="00072498" w:rsidRPr="006A7780" w:rsidRDefault="00072498" w:rsidP="00072498">
            <w:pPr>
              <w:pStyle w:val="Odstavecseseznamem"/>
              <w:tabs>
                <w:tab w:val="left" w:pos="1440"/>
                <w:tab w:val="left" w:pos="5040"/>
                <w:tab w:val="left" w:pos="6480"/>
              </w:tabs>
              <w:spacing w:after="0" w:line="240" w:lineRule="auto"/>
              <w:ind w:left="0"/>
              <w:contextualSpacing w:val="0"/>
              <w:jc w:val="both"/>
              <w:rPr>
                <w:color w:val="000000"/>
              </w:rPr>
            </w:pPr>
          </w:p>
        </w:tc>
        <w:tc>
          <w:tcPr>
            <w:tcW w:w="4961" w:type="dxa"/>
          </w:tcPr>
          <w:p w14:paraId="158CD4B7" w14:textId="5ECF8BBC" w:rsidR="00072498" w:rsidRPr="006A7780" w:rsidRDefault="00072498" w:rsidP="00072498">
            <w:pPr>
              <w:pStyle w:val="Odstavecseseznamem"/>
              <w:tabs>
                <w:tab w:val="left" w:pos="1440"/>
                <w:tab w:val="left" w:pos="5040"/>
                <w:tab w:val="left" w:pos="6480"/>
              </w:tabs>
              <w:spacing w:after="0" w:line="240" w:lineRule="auto"/>
              <w:ind w:left="0"/>
              <w:contextualSpacing w:val="0"/>
              <w:jc w:val="both"/>
              <w:rPr>
                <w:color w:val="000000"/>
              </w:rPr>
            </w:pPr>
          </w:p>
        </w:tc>
      </w:tr>
    </w:tbl>
    <w:p w14:paraId="730576FE" w14:textId="534C6393" w:rsidR="00174C47" w:rsidRPr="006A7780" w:rsidRDefault="00174C47" w:rsidP="005E202D">
      <w:pPr>
        <w:keepNext/>
        <w:spacing w:after="0" w:line="240" w:lineRule="auto"/>
        <w:jc w:val="center"/>
        <w:rPr>
          <w:rFonts w:ascii="Times New Roman" w:hAnsi="Times New Roman"/>
          <w:b/>
          <w:bCs/>
          <w:caps/>
        </w:rPr>
      </w:pPr>
    </w:p>
    <w:tbl>
      <w:tblPr>
        <w:tblStyle w:val="Mkatabulky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58"/>
        <w:gridCol w:w="4208"/>
      </w:tblGrid>
      <w:tr w:rsidR="003B248A" w:rsidRPr="006A7780" w14:paraId="7F15919E" w14:textId="77777777" w:rsidTr="00222BD3">
        <w:tc>
          <w:tcPr>
            <w:tcW w:w="2600" w:type="pct"/>
          </w:tcPr>
          <w:p w14:paraId="62AF1880" w14:textId="30117DA1" w:rsidR="003B248A" w:rsidRPr="006A7780" w:rsidRDefault="003B248A" w:rsidP="00222BD3">
            <w:pPr>
              <w:pStyle w:val="Odstavecseseznamem"/>
              <w:spacing w:after="0" w:line="240" w:lineRule="auto"/>
              <w:ind w:left="0" w:right="105"/>
              <w:contextualSpacing w:val="0"/>
              <w:rPr>
                <w:color w:val="000000"/>
              </w:rPr>
            </w:pPr>
            <w:r w:rsidRPr="006A7780">
              <w:rPr>
                <w:b/>
                <w:color w:val="000000"/>
              </w:rPr>
              <w:t xml:space="preserve">Signed for and on behalf of </w:t>
            </w:r>
            <w:r w:rsidR="00FD7616">
              <w:rPr>
                <w:b/>
                <w:color w:val="000000"/>
              </w:rPr>
              <w:t>LENDER</w:t>
            </w:r>
            <w:r w:rsidRPr="006A7780">
              <w:rPr>
                <w:b/>
                <w:color w:val="000000"/>
              </w:rPr>
              <w:t xml:space="preserve"> / Podepsáno jménem společnosti </w:t>
            </w:r>
            <w:r w:rsidR="00F77A24">
              <w:rPr>
                <w:b/>
                <w:color w:val="000000"/>
              </w:rPr>
              <w:t>PŮJČITELE</w:t>
            </w:r>
          </w:p>
          <w:p w14:paraId="724BC38F" w14:textId="77777777" w:rsidR="003B248A" w:rsidRPr="006A7780" w:rsidRDefault="003B248A" w:rsidP="00222BD3">
            <w:pPr>
              <w:pStyle w:val="Odstavecseseznamem"/>
              <w:spacing w:after="0" w:line="240" w:lineRule="auto"/>
              <w:ind w:left="0" w:right="105"/>
              <w:contextualSpacing w:val="0"/>
              <w:rPr>
                <w:color w:val="000000"/>
              </w:rPr>
            </w:pPr>
          </w:p>
          <w:p w14:paraId="5F9A35B7" w14:textId="6AF1898E" w:rsidR="003B248A" w:rsidRPr="006A7780" w:rsidRDefault="003B248A" w:rsidP="00222BD3">
            <w:pPr>
              <w:pStyle w:val="Odstavecseseznamem"/>
              <w:spacing w:after="0" w:line="240" w:lineRule="auto"/>
              <w:ind w:left="0" w:right="105"/>
              <w:contextualSpacing w:val="0"/>
              <w:rPr>
                <w:color w:val="000000"/>
              </w:rPr>
            </w:pPr>
            <w:r w:rsidRPr="006A7780">
              <w:rPr>
                <w:color w:val="000000"/>
              </w:rPr>
              <w:t>Signature / Podpis:</w:t>
            </w:r>
            <w:r w:rsidRPr="006A7780">
              <w:rPr>
                <w:color w:val="000000"/>
              </w:rPr>
              <w:tab/>
            </w:r>
          </w:p>
          <w:p w14:paraId="3A0B958E" w14:textId="77777777" w:rsidR="003B248A" w:rsidRPr="006A7780" w:rsidRDefault="003B248A" w:rsidP="00222BD3">
            <w:pPr>
              <w:pStyle w:val="Odstavecseseznamem"/>
              <w:spacing w:after="0" w:line="240" w:lineRule="auto"/>
              <w:ind w:left="0" w:right="105"/>
              <w:contextualSpacing w:val="0"/>
              <w:rPr>
                <w:color w:val="000000"/>
              </w:rPr>
            </w:pPr>
          </w:p>
          <w:p w14:paraId="69754DE3" w14:textId="11739EDC" w:rsidR="003B248A" w:rsidRPr="006A7780" w:rsidRDefault="003B248A" w:rsidP="00222BD3">
            <w:pPr>
              <w:pStyle w:val="Odstavecseseznamem"/>
              <w:spacing w:after="0" w:line="240" w:lineRule="auto"/>
              <w:ind w:left="0" w:right="105"/>
              <w:contextualSpacing w:val="0"/>
              <w:rPr>
                <w:color w:val="000000"/>
              </w:rPr>
            </w:pPr>
            <w:r w:rsidRPr="006A7780">
              <w:rPr>
                <w:color w:val="000000"/>
              </w:rPr>
              <w:t>Name / Jméno:</w:t>
            </w:r>
          </w:p>
          <w:p w14:paraId="5439ED7B" w14:textId="77777777" w:rsidR="003B248A" w:rsidRPr="006A7780" w:rsidRDefault="003B248A" w:rsidP="00222BD3">
            <w:pPr>
              <w:pStyle w:val="Odstavecseseznamem"/>
              <w:spacing w:after="0" w:line="240" w:lineRule="auto"/>
              <w:ind w:left="0" w:right="105"/>
              <w:contextualSpacing w:val="0"/>
              <w:rPr>
                <w:color w:val="000000"/>
              </w:rPr>
            </w:pPr>
          </w:p>
          <w:p w14:paraId="4D5876BA" w14:textId="30848AA7" w:rsidR="003B248A" w:rsidRPr="006A7780" w:rsidRDefault="003B248A" w:rsidP="00222BD3">
            <w:pPr>
              <w:pStyle w:val="Odstavecseseznamem"/>
              <w:spacing w:after="0" w:line="240" w:lineRule="auto"/>
              <w:ind w:left="0" w:right="105"/>
              <w:contextualSpacing w:val="0"/>
              <w:rPr>
                <w:color w:val="000000"/>
              </w:rPr>
            </w:pPr>
            <w:r w:rsidRPr="006A7780">
              <w:rPr>
                <w:color w:val="000000"/>
              </w:rPr>
              <w:t>Title / Funkce:</w:t>
            </w:r>
            <w:r w:rsidRPr="006A7780">
              <w:rPr>
                <w:color w:val="000000"/>
              </w:rPr>
              <w:tab/>
            </w:r>
          </w:p>
          <w:p w14:paraId="55CF9EC0" w14:textId="77777777" w:rsidR="003B248A" w:rsidRPr="006A7780" w:rsidRDefault="003B248A" w:rsidP="00222BD3">
            <w:pPr>
              <w:pStyle w:val="Odstavecseseznamem"/>
              <w:spacing w:after="0" w:line="240" w:lineRule="auto"/>
              <w:ind w:left="0" w:right="105"/>
              <w:contextualSpacing w:val="0"/>
              <w:rPr>
                <w:color w:val="000000"/>
              </w:rPr>
            </w:pPr>
          </w:p>
          <w:p w14:paraId="190A1C25" w14:textId="38487FF1" w:rsidR="003B248A" w:rsidRPr="006A7780" w:rsidRDefault="003B248A" w:rsidP="00222BD3">
            <w:pPr>
              <w:pStyle w:val="Odstavecseseznamem"/>
              <w:spacing w:after="0" w:line="240" w:lineRule="auto"/>
              <w:ind w:left="0" w:right="105"/>
              <w:contextualSpacing w:val="0"/>
              <w:rPr>
                <w:color w:val="000000"/>
              </w:rPr>
            </w:pPr>
            <w:r w:rsidRPr="006A7780">
              <w:rPr>
                <w:color w:val="000000"/>
              </w:rPr>
              <w:t>Date / Datum:</w:t>
            </w:r>
          </w:p>
        </w:tc>
        <w:tc>
          <w:tcPr>
            <w:tcW w:w="2400" w:type="pct"/>
          </w:tcPr>
          <w:p w14:paraId="33E67C9A" w14:textId="2A0D5BB0" w:rsidR="003B248A" w:rsidRPr="006A7780" w:rsidRDefault="003B248A" w:rsidP="00222BD3">
            <w:pPr>
              <w:pStyle w:val="Odstavecseseznamem"/>
              <w:tabs>
                <w:tab w:val="left" w:pos="1440"/>
                <w:tab w:val="left" w:pos="5040"/>
                <w:tab w:val="left" w:pos="6480"/>
              </w:tabs>
              <w:spacing w:after="0" w:line="240" w:lineRule="auto"/>
              <w:ind w:left="0"/>
              <w:contextualSpacing w:val="0"/>
              <w:jc w:val="both"/>
              <w:rPr>
                <w:b/>
              </w:rPr>
            </w:pPr>
            <w:r w:rsidRPr="006A7780">
              <w:rPr>
                <w:b/>
                <w:color w:val="000000"/>
              </w:rPr>
              <w:t xml:space="preserve">Signed for and on behalf of </w:t>
            </w:r>
            <w:r w:rsidR="00FD7616">
              <w:rPr>
                <w:b/>
                <w:color w:val="000000"/>
              </w:rPr>
              <w:t>BORROWER</w:t>
            </w:r>
            <w:r w:rsidRPr="006A7780">
              <w:rPr>
                <w:b/>
                <w:color w:val="000000"/>
              </w:rPr>
              <w:t xml:space="preserve">/ Podepsáno jménem </w:t>
            </w:r>
            <w:r w:rsidR="00F77A24">
              <w:rPr>
                <w:b/>
                <w:color w:val="000000"/>
              </w:rPr>
              <w:t>VYPŮJČITELE</w:t>
            </w:r>
            <w:r w:rsidRPr="006A7780">
              <w:rPr>
                <w:b/>
                <w:color w:val="000000"/>
              </w:rPr>
              <w:t xml:space="preserve">: </w:t>
            </w:r>
          </w:p>
          <w:p w14:paraId="2C46EC86" w14:textId="77777777" w:rsidR="003B248A" w:rsidRPr="006A7780" w:rsidRDefault="003B248A" w:rsidP="00222BD3">
            <w:pPr>
              <w:pStyle w:val="Odstavecseseznamem"/>
              <w:tabs>
                <w:tab w:val="left" w:pos="1440"/>
                <w:tab w:val="left" w:pos="5040"/>
                <w:tab w:val="left" w:pos="6480"/>
              </w:tabs>
              <w:spacing w:after="0" w:line="240" w:lineRule="auto"/>
              <w:ind w:left="0"/>
              <w:contextualSpacing w:val="0"/>
              <w:rPr>
                <w:b/>
              </w:rPr>
            </w:pPr>
          </w:p>
          <w:p w14:paraId="37EC9C95" w14:textId="3CF730A0" w:rsidR="003B248A" w:rsidRPr="006A7780" w:rsidRDefault="003B248A" w:rsidP="00222BD3">
            <w:pPr>
              <w:pStyle w:val="Odstavecseseznamem"/>
              <w:spacing w:after="0" w:line="240" w:lineRule="auto"/>
              <w:ind w:left="0"/>
              <w:contextualSpacing w:val="0"/>
              <w:rPr>
                <w:color w:val="000000"/>
              </w:rPr>
            </w:pPr>
            <w:r w:rsidRPr="006A7780">
              <w:rPr>
                <w:color w:val="000000"/>
              </w:rPr>
              <w:t>Signature/ Podpis:</w:t>
            </w:r>
          </w:p>
          <w:p w14:paraId="0B3FDA0C" w14:textId="77777777" w:rsidR="003B248A" w:rsidRPr="006A7780" w:rsidRDefault="003B248A" w:rsidP="00222BD3">
            <w:pPr>
              <w:pStyle w:val="Odstavecseseznamem"/>
              <w:spacing w:after="0" w:line="240" w:lineRule="auto"/>
              <w:ind w:left="0"/>
              <w:contextualSpacing w:val="0"/>
              <w:rPr>
                <w:color w:val="000000"/>
              </w:rPr>
            </w:pPr>
          </w:p>
          <w:p w14:paraId="2B9CB0A3" w14:textId="6564EE63" w:rsidR="003B248A" w:rsidRPr="006A7780" w:rsidRDefault="003B248A" w:rsidP="00222BD3">
            <w:pPr>
              <w:pStyle w:val="Odstavecseseznamem"/>
              <w:spacing w:after="0" w:line="240" w:lineRule="auto"/>
              <w:ind w:left="0"/>
              <w:contextualSpacing w:val="0"/>
              <w:rPr>
                <w:color w:val="000000"/>
              </w:rPr>
            </w:pPr>
            <w:r w:rsidRPr="006A7780">
              <w:rPr>
                <w:color w:val="000000"/>
              </w:rPr>
              <w:t xml:space="preserve">Name / Jméno: </w:t>
            </w:r>
          </w:p>
          <w:p w14:paraId="3531327C" w14:textId="77777777" w:rsidR="003B248A" w:rsidRPr="006A7780" w:rsidRDefault="003B248A" w:rsidP="00222BD3">
            <w:pPr>
              <w:pStyle w:val="Odstavecseseznamem"/>
              <w:spacing w:after="0" w:line="240" w:lineRule="auto"/>
              <w:ind w:left="0"/>
              <w:contextualSpacing w:val="0"/>
              <w:rPr>
                <w:color w:val="000000"/>
              </w:rPr>
            </w:pPr>
          </w:p>
          <w:p w14:paraId="3B6A8DA6" w14:textId="282C5F7F" w:rsidR="003B248A" w:rsidRPr="006A7780" w:rsidRDefault="003B248A" w:rsidP="00222BD3">
            <w:pPr>
              <w:pStyle w:val="Odstavecseseznamem"/>
              <w:spacing w:after="0" w:line="240" w:lineRule="auto"/>
              <w:ind w:left="0"/>
              <w:contextualSpacing w:val="0"/>
              <w:rPr>
                <w:color w:val="000000"/>
              </w:rPr>
            </w:pPr>
            <w:r w:rsidRPr="006A7780">
              <w:rPr>
                <w:color w:val="000000"/>
              </w:rPr>
              <w:t>Title / Funkce:</w:t>
            </w:r>
          </w:p>
          <w:p w14:paraId="01C8E18A" w14:textId="77777777" w:rsidR="003B248A" w:rsidRPr="006A7780" w:rsidRDefault="003B248A" w:rsidP="00222BD3">
            <w:pPr>
              <w:pStyle w:val="Odstavecseseznamem"/>
              <w:tabs>
                <w:tab w:val="left" w:pos="1440"/>
                <w:tab w:val="left" w:pos="5040"/>
                <w:tab w:val="left" w:pos="6480"/>
              </w:tabs>
              <w:spacing w:after="0" w:line="240" w:lineRule="auto"/>
              <w:ind w:left="0"/>
              <w:contextualSpacing w:val="0"/>
              <w:rPr>
                <w:color w:val="000000"/>
              </w:rPr>
            </w:pPr>
          </w:p>
          <w:p w14:paraId="12812282" w14:textId="2130EBC5" w:rsidR="003B248A" w:rsidRPr="006A7780" w:rsidRDefault="003B248A" w:rsidP="00222BD3">
            <w:pPr>
              <w:pStyle w:val="Odstavecseseznamem"/>
              <w:tabs>
                <w:tab w:val="left" w:pos="1440"/>
                <w:tab w:val="left" w:pos="5040"/>
                <w:tab w:val="left" w:pos="6480"/>
              </w:tabs>
              <w:spacing w:after="0" w:line="240" w:lineRule="auto"/>
              <w:ind w:left="0"/>
              <w:contextualSpacing w:val="0"/>
              <w:rPr>
                <w:color w:val="000000"/>
              </w:rPr>
            </w:pPr>
            <w:r w:rsidRPr="006A7780">
              <w:rPr>
                <w:color w:val="000000"/>
              </w:rPr>
              <w:t>Date / Datum:</w:t>
            </w:r>
          </w:p>
        </w:tc>
      </w:tr>
      <w:tr w:rsidR="003B248A" w:rsidRPr="006A7780" w14:paraId="07ABCBC2" w14:textId="77777777" w:rsidTr="00222BD3">
        <w:tc>
          <w:tcPr>
            <w:tcW w:w="2600" w:type="pct"/>
          </w:tcPr>
          <w:p w14:paraId="79805AAC" w14:textId="77777777" w:rsidR="003B248A" w:rsidRPr="006A7780" w:rsidRDefault="003B248A" w:rsidP="00222BD3">
            <w:pPr>
              <w:pStyle w:val="Odstavecseseznamem"/>
              <w:spacing w:after="0" w:line="240" w:lineRule="auto"/>
              <w:ind w:left="0" w:right="105"/>
              <w:contextualSpacing w:val="0"/>
              <w:rPr>
                <w:b/>
                <w:color w:val="000000"/>
              </w:rPr>
            </w:pPr>
          </w:p>
        </w:tc>
        <w:tc>
          <w:tcPr>
            <w:tcW w:w="2400" w:type="pct"/>
          </w:tcPr>
          <w:p w14:paraId="4C23777D" w14:textId="77777777" w:rsidR="003B248A" w:rsidRPr="006A7780" w:rsidRDefault="003B248A" w:rsidP="00222BD3">
            <w:pPr>
              <w:pStyle w:val="Odstavecseseznamem"/>
              <w:tabs>
                <w:tab w:val="left" w:pos="1440"/>
                <w:tab w:val="left" w:pos="5040"/>
                <w:tab w:val="left" w:pos="6480"/>
              </w:tabs>
              <w:spacing w:after="0" w:line="240" w:lineRule="auto"/>
              <w:ind w:left="0"/>
              <w:contextualSpacing w:val="0"/>
              <w:jc w:val="both"/>
              <w:rPr>
                <w:b/>
                <w:color w:val="000000"/>
              </w:rPr>
            </w:pPr>
          </w:p>
        </w:tc>
      </w:tr>
      <w:tr w:rsidR="003B248A" w:rsidRPr="006A7780" w14:paraId="161780B0" w14:textId="77777777" w:rsidTr="00222BD3">
        <w:tc>
          <w:tcPr>
            <w:tcW w:w="2600" w:type="pct"/>
          </w:tcPr>
          <w:p w14:paraId="64B480AE" w14:textId="77777777" w:rsidR="003B248A" w:rsidRPr="006A7780" w:rsidRDefault="003B248A" w:rsidP="00222BD3">
            <w:pPr>
              <w:pStyle w:val="Odstavecseseznamem"/>
              <w:spacing w:after="0" w:line="240" w:lineRule="auto"/>
              <w:ind w:left="0" w:right="105"/>
              <w:contextualSpacing w:val="0"/>
              <w:rPr>
                <w:b/>
                <w:color w:val="000000"/>
              </w:rPr>
            </w:pPr>
          </w:p>
        </w:tc>
        <w:tc>
          <w:tcPr>
            <w:tcW w:w="2400" w:type="pct"/>
          </w:tcPr>
          <w:p w14:paraId="7BB97DAE" w14:textId="77777777" w:rsidR="003B248A" w:rsidRPr="006A7780" w:rsidRDefault="003B248A" w:rsidP="00222BD3">
            <w:pPr>
              <w:pStyle w:val="Odstavecseseznamem"/>
              <w:tabs>
                <w:tab w:val="left" w:pos="1440"/>
                <w:tab w:val="left" w:pos="5040"/>
                <w:tab w:val="left" w:pos="6480"/>
              </w:tabs>
              <w:spacing w:after="0" w:line="240" w:lineRule="auto"/>
              <w:ind w:left="0"/>
              <w:contextualSpacing w:val="0"/>
              <w:jc w:val="both"/>
              <w:rPr>
                <w:b/>
                <w:color w:val="000000"/>
              </w:rPr>
            </w:pPr>
          </w:p>
        </w:tc>
      </w:tr>
      <w:tr w:rsidR="003B248A" w:rsidRPr="006A7780" w14:paraId="5D31553A" w14:textId="77777777" w:rsidTr="00222BD3">
        <w:tc>
          <w:tcPr>
            <w:tcW w:w="2600" w:type="pct"/>
          </w:tcPr>
          <w:p w14:paraId="1EB098CF" w14:textId="77777777" w:rsidR="003B248A" w:rsidRPr="006A7780" w:rsidRDefault="003B248A" w:rsidP="00222BD3">
            <w:pPr>
              <w:pStyle w:val="Odstavecseseznamem"/>
              <w:spacing w:after="0" w:line="240" w:lineRule="auto"/>
              <w:ind w:left="0" w:right="105"/>
              <w:contextualSpacing w:val="0"/>
              <w:rPr>
                <w:b/>
                <w:color w:val="000000"/>
              </w:rPr>
            </w:pPr>
          </w:p>
        </w:tc>
        <w:tc>
          <w:tcPr>
            <w:tcW w:w="2400" w:type="pct"/>
          </w:tcPr>
          <w:p w14:paraId="77E311DD" w14:textId="77777777" w:rsidR="003B248A" w:rsidRPr="006A7780" w:rsidRDefault="003B248A" w:rsidP="00222BD3">
            <w:pPr>
              <w:pStyle w:val="Odstavecseseznamem"/>
              <w:tabs>
                <w:tab w:val="left" w:pos="1440"/>
                <w:tab w:val="left" w:pos="5040"/>
                <w:tab w:val="left" w:pos="6480"/>
              </w:tabs>
              <w:spacing w:after="0" w:line="240" w:lineRule="auto"/>
              <w:ind w:left="0"/>
              <w:contextualSpacing w:val="0"/>
              <w:jc w:val="both"/>
              <w:rPr>
                <w:b/>
                <w:color w:val="000000"/>
              </w:rPr>
            </w:pPr>
          </w:p>
        </w:tc>
      </w:tr>
    </w:tbl>
    <w:p w14:paraId="1194E549" w14:textId="77777777" w:rsidR="0047257B" w:rsidRDefault="0047257B" w:rsidP="000D0C0B">
      <w:pPr>
        <w:keepNext/>
        <w:spacing w:after="0" w:line="240" w:lineRule="auto"/>
        <w:jc w:val="center"/>
        <w:rPr>
          <w:rFonts w:ascii="Times New Roman" w:hAnsi="Times New Roman"/>
          <w:b/>
          <w:bCs/>
          <w:caps/>
        </w:rPr>
      </w:pPr>
    </w:p>
    <w:p w14:paraId="097E5D20" w14:textId="77777777" w:rsidR="0047257B" w:rsidRDefault="0047257B">
      <w:pPr>
        <w:spacing w:after="0" w:line="240" w:lineRule="auto"/>
        <w:rPr>
          <w:rFonts w:ascii="Times New Roman" w:hAnsi="Times New Roman"/>
          <w:b/>
          <w:bCs/>
          <w:caps/>
        </w:rPr>
      </w:pPr>
      <w:r>
        <w:rPr>
          <w:rFonts w:ascii="Times New Roman" w:hAnsi="Times New Roman"/>
          <w:b/>
          <w:bCs/>
          <w:caps/>
        </w:rPr>
        <w:br w:type="page"/>
      </w:r>
    </w:p>
    <w:p w14:paraId="14D19FE7" w14:textId="77777777" w:rsidR="00AD2048" w:rsidRDefault="00AD2048" w:rsidP="000D0C0B">
      <w:pPr>
        <w:keepNext/>
        <w:spacing w:after="0" w:line="240" w:lineRule="auto"/>
        <w:jc w:val="center"/>
        <w:rPr>
          <w:rFonts w:ascii="Times New Roman" w:hAnsi="Times New Roman"/>
          <w:b/>
          <w:bCs/>
          <w:caps/>
        </w:rPr>
        <w:sectPr w:rsidR="00AD2048" w:rsidSect="003966C4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7" w:h="16839" w:code="9"/>
          <w:pgMar w:top="1440" w:right="1701" w:bottom="1560" w:left="1440" w:header="708" w:footer="0" w:gutter="0"/>
          <w:cols w:space="708"/>
          <w:docGrid w:linePitch="360"/>
        </w:sectPr>
      </w:pPr>
    </w:p>
    <w:p w14:paraId="72C4FD51" w14:textId="32105D34" w:rsidR="00FA257A" w:rsidRDefault="0047257B" w:rsidP="000D0C0B">
      <w:pPr>
        <w:keepNext/>
        <w:spacing w:after="0" w:line="240" w:lineRule="auto"/>
        <w:jc w:val="center"/>
        <w:rPr>
          <w:rFonts w:ascii="Times New Roman" w:hAnsi="Times New Roman"/>
          <w:b/>
          <w:bCs/>
          <w:caps/>
        </w:rPr>
      </w:pPr>
      <w:r>
        <w:rPr>
          <w:rFonts w:ascii="Times New Roman" w:hAnsi="Times New Roman"/>
          <w:b/>
          <w:bCs/>
          <w:caps/>
        </w:rPr>
        <w:lastRenderedPageBreak/>
        <w:t>Attachment no. 1 – lIST OF PROVIDED MEDICAL DEVICES</w:t>
      </w:r>
      <w:r w:rsidR="005E202D" w:rsidRPr="006A7780">
        <w:rPr>
          <w:rFonts w:ascii="Times New Roman" w:hAnsi="Times New Roman"/>
          <w:b/>
          <w:bCs/>
          <w:caps/>
        </w:rPr>
        <w:tab/>
      </w:r>
    </w:p>
    <w:p w14:paraId="38D4621E" w14:textId="5336677C" w:rsidR="00AD2048" w:rsidRPr="006A7780" w:rsidRDefault="00AD2048" w:rsidP="000D0C0B">
      <w:pPr>
        <w:keepNext/>
        <w:spacing w:after="0" w:line="240" w:lineRule="auto"/>
        <w:jc w:val="center"/>
        <w:rPr>
          <w:rFonts w:ascii="Times New Roman" w:hAnsi="Times New Roman"/>
          <w:b/>
          <w:bCs/>
          <w:caps/>
          <w:lang w:val="en-US"/>
        </w:rPr>
      </w:pPr>
      <w:r>
        <w:rPr>
          <w:rFonts w:ascii="Times New Roman" w:hAnsi="Times New Roman"/>
          <w:b/>
          <w:bCs/>
          <w:caps/>
        </w:rPr>
        <w:t>PŘÍLOHA č. 1 –seznam poskytnutých zdravotnických přístrojů</w:t>
      </w:r>
    </w:p>
    <w:p w14:paraId="0CA50AFF" w14:textId="1D80E214" w:rsidR="000D0C0B" w:rsidRPr="006A7780" w:rsidRDefault="000D0C0B" w:rsidP="000D0C0B">
      <w:pPr>
        <w:keepNext/>
        <w:spacing w:after="0" w:line="240" w:lineRule="auto"/>
        <w:jc w:val="center"/>
        <w:rPr>
          <w:rFonts w:ascii="Times New Roman" w:hAnsi="Times New Roman"/>
          <w:b/>
          <w:bCs/>
          <w:caps/>
          <w:lang w:val="en-US"/>
        </w:rPr>
      </w:pPr>
    </w:p>
    <w:p w14:paraId="72C3766D" w14:textId="77777777" w:rsidR="00AD2048" w:rsidRPr="006853CA" w:rsidRDefault="00AD2048" w:rsidP="00AD2048">
      <w:pPr>
        <w:ind w:right="-142"/>
        <w:rPr>
          <w:szCs w:val="24"/>
        </w:rPr>
      </w:pPr>
      <w:bookmarkStart w:id="0" w:name="_DV_M5"/>
      <w:bookmarkStart w:id="1" w:name="_DV_M7"/>
      <w:bookmarkStart w:id="2" w:name="_DV_M11"/>
      <w:bookmarkStart w:id="3" w:name="_DV_M6"/>
      <w:bookmarkStart w:id="4" w:name="_DV_M13"/>
      <w:bookmarkEnd w:id="0"/>
      <w:bookmarkEnd w:id="1"/>
      <w:bookmarkEnd w:id="2"/>
      <w:bookmarkEnd w:id="3"/>
      <w:bookmarkEnd w:id="4"/>
      <w:r>
        <w:rPr>
          <w:i/>
          <w:iCs/>
        </w:rPr>
        <w:t>Dodavatel vyplní při předání, přejímatel potvrdí správnost údajů</w:t>
      </w:r>
      <w:r w:rsidRPr="00894256">
        <w:rPr>
          <w:i/>
          <w:iCs/>
        </w:rPr>
        <w:t xml:space="preserve">. Po převzetí je formulář postoupen </w:t>
      </w:r>
      <w:r>
        <w:rPr>
          <w:i/>
          <w:iCs/>
        </w:rPr>
        <w:t>O</w:t>
      </w:r>
      <w:r w:rsidRPr="00894256">
        <w:rPr>
          <w:i/>
          <w:iCs/>
        </w:rPr>
        <w:t xml:space="preserve">dboru </w:t>
      </w:r>
      <w:r>
        <w:rPr>
          <w:i/>
          <w:iCs/>
        </w:rPr>
        <w:t>zdravotnické techniky</w:t>
      </w:r>
      <w:r w:rsidRPr="00894256">
        <w:rPr>
          <w:i/>
          <w:iCs/>
        </w:rPr>
        <w:t>.</w:t>
      </w:r>
      <w:r>
        <w:rPr>
          <w:i/>
          <w:iCs/>
        </w:rPr>
        <w:t xml:space="preserve">/ Will be completed by Lender at the handover, Borrower will confirm correctness of data. After handover, the form is provided to the Dept. of Medical equipment. </w:t>
      </w:r>
    </w:p>
    <w:p w14:paraId="4FA31C59" w14:textId="77777777" w:rsidR="00AD2048" w:rsidRPr="006853CA" w:rsidRDefault="00AD2048" w:rsidP="00AD2048"/>
    <w:p w14:paraId="3F8359C6" w14:textId="77777777" w:rsidR="00AD2048" w:rsidRPr="00207E0E" w:rsidRDefault="00AD2048" w:rsidP="00AD2048">
      <w:pPr>
        <w:rPr>
          <w:b/>
          <w:bCs/>
        </w:rPr>
      </w:pPr>
      <w:r w:rsidRPr="00894256">
        <w:rPr>
          <w:b/>
          <w:bCs/>
        </w:rPr>
        <w:t>Dodáno na základě smlouv</w:t>
      </w:r>
      <w:r>
        <w:rPr>
          <w:b/>
          <w:bCs/>
        </w:rPr>
        <w:t>y o výpůjčce/Supplied according to Loan Agreement  1698-301-007   Příloha č./Attachment no. 1</w:t>
      </w:r>
    </w:p>
    <w:tbl>
      <w:tblPr>
        <w:tblpPr w:leftFromText="141" w:rightFromText="141" w:vertAnchor="page" w:horzAnchor="margin" w:tblpX="-568" w:tblpY="3091"/>
        <w:tblW w:w="155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963"/>
        <w:gridCol w:w="1572"/>
        <w:gridCol w:w="1710"/>
        <w:gridCol w:w="1985"/>
        <w:gridCol w:w="1417"/>
        <w:gridCol w:w="1559"/>
        <w:gridCol w:w="1396"/>
        <w:gridCol w:w="1156"/>
        <w:gridCol w:w="1500"/>
        <w:gridCol w:w="1335"/>
      </w:tblGrid>
      <w:tr w:rsidR="00AD2048" w:rsidRPr="004E1469" w14:paraId="070B2AEC" w14:textId="77777777" w:rsidTr="652BE914">
        <w:trPr>
          <w:trHeight w:val="570"/>
        </w:trPr>
        <w:tc>
          <w:tcPr>
            <w:tcW w:w="15593" w:type="dxa"/>
            <w:gridSpan w:val="10"/>
            <w:tcBorders>
              <w:top w:val="nil"/>
              <w:left w:val="nil"/>
              <w:right w:val="nil"/>
            </w:tcBorders>
            <w:shd w:val="clear" w:color="auto" w:fill="auto"/>
          </w:tcPr>
          <w:p w14:paraId="2D17D9CC" w14:textId="77777777" w:rsidR="00AD2048" w:rsidRPr="007C12C4" w:rsidRDefault="00AD2048" w:rsidP="00DC0C7F">
            <w:r w:rsidRPr="007C12C4">
              <w:lastRenderedPageBreak/>
              <w:t xml:space="preserve"> </w:t>
            </w:r>
            <w:r w:rsidRPr="007C12C4">
              <w:rPr>
                <w:b/>
              </w:rPr>
              <w:t>Za přejímatele</w:t>
            </w:r>
            <w:r>
              <w:rPr>
                <w:b/>
              </w:rPr>
              <w:t>/Borrower</w:t>
            </w:r>
            <w:r w:rsidRPr="007C12C4">
              <w:rPr>
                <w:b/>
              </w:rPr>
              <w:t xml:space="preserve">: </w:t>
            </w:r>
            <w:r w:rsidRPr="007C12C4">
              <w:t>Datum převzetí</w:t>
            </w:r>
            <w:r>
              <w:t>/Date of handover</w:t>
            </w:r>
            <w:r w:rsidRPr="007C12C4">
              <w:t>:</w:t>
            </w:r>
            <w:r w:rsidRPr="007C12C4">
              <w:tab/>
            </w:r>
            <w:r w:rsidRPr="007C12C4">
              <w:tab/>
              <w:t>Inventární úsek</w:t>
            </w:r>
            <w:r>
              <w:t>/Inventory division</w:t>
            </w:r>
            <w:r w:rsidRPr="007C12C4">
              <w:t>:</w:t>
            </w:r>
            <w:r w:rsidRPr="007C12C4">
              <w:tab/>
            </w:r>
            <w:r w:rsidRPr="007C12C4">
              <w:tab/>
              <w:t>Nákladové středisko</w:t>
            </w:r>
            <w:r>
              <w:t>/Cost division</w:t>
            </w:r>
            <w:r w:rsidRPr="007C12C4">
              <w:t>:</w:t>
            </w:r>
          </w:p>
        </w:tc>
      </w:tr>
      <w:tr w:rsidR="00AD2048" w:rsidRPr="004E1469" w14:paraId="7A5F2C31" w14:textId="77777777" w:rsidTr="652BE914">
        <w:trPr>
          <w:trHeight w:val="570"/>
        </w:trPr>
        <w:tc>
          <w:tcPr>
            <w:tcW w:w="1963" w:type="dxa"/>
            <w:shd w:val="clear" w:color="auto" w:fill="D9D9D9" w:themeFill="background1" w:themeFillShade="D9"/>
            <w:vAlign w:val="center"/>
          </w:tcPr>
          <w:p w14:paraId="527A61F8" w14:textId="77777777" w:rsidR="00AD2048" w:rsidRPr="007C12C4" w:rsidRDefault="00AD2048" w:rsidP="00DC0C7F">
            <w:pPr>
              <w:jc w:val="center"/>
              <w:rPr>
                <w:b/>
                <w:bCs/>
              </w:rPr>
            </w:pPr>
            <w:r w:rsidRPr="007C12C4">
              <w:rPr>
                <w:b/>
                <w:bCs/>
              </w:rPr>
              <w:t>Název přístroje</w:t>
            </w:r>
            <w:r>
              <w:rPr>
                <w:b/>
                <w:bCs/>
              </w:rPr>
              <w:t>/ Name of the device</w:t>
            </w:r>
          </w:p>
        </w:tc>
        <w:tc>
          <w:tcPr>
            <w:tcW w:w="1572" w:type="dxa"/>
            <w:shd w:val="clear" w:color="auto" w:fill="D9D9D9" w:themeFill="background1" w:themeFillShade="D9"/>
            <w:vAlign w:val="center"/>
          </w:tcPr>
          <w:p w14:paraId="3C0D56D0" w14:textId="77777777" w:rsidR="00AD2048" w:rsidRPr="007C12C4" w:rsidRDefault="00AD2048" w:rsidP="00DC0C7F">
            <w:pPr>
              <w:jc w:val="center"/>
              <w:rPr>
                <w:b/>
                <w:bCs/>
              </w:rPr>
            </w:pPr>
            <w:r w:rsidRPr="007C12C4">
              <w:rPr>
                <w:b/>
                <w:bCs/>
              </w:rPr>
              <w:t>Výrobce</w:t>
            </w:r>
            <w:r>
              <w:rPr>
                <w:b/>
                <w:bCs/>
              </w:rPr>
              <w:t>/ Manufacturer</w:t>
            </w: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14:paraId="66C83CBB" w14:textId="77777777" w:rsidR="00AD2048" w:rsidRPr="007C12C4" w:rsidRDefault="00AD2048" w:rsidP="00DC0C7F">
            <w:pPr>
              <w:jc w:val="center"/>
              <w:rPr>
                <w:b/>
                <w:bCs/>
              </w:rPr>
            </w:pPr>
            <w:r w:rsidRPr="007C12C4">
              <w:rPr>
                <w:b/>
                <w:bCs/>
              </w:rPr>
              <w:t>Typ</w:t>
            </w:r>
            <w:r>
              <w:rPr>
                <w:b/>
                <w:bCs/>
              </w:rPr>
              <w:t>/Type</w:t>
            </w:r>
          </w:p>
        </w:tc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2ACEC39A" w14:textId="77777777" w:rsidR="00AD2048" w:rsidRPr="007C12C4" w:rsidRDefault="00AD2048" w:rsidP="00DC0C7F">
            <w:pPr>
              <w:jc w:val="center"/>
              <w:rPr>
                <w:b/>
                <w:bCs/>
              </w:rPr>
            </w:pPr>
            <w:r w:rsidRPr="007C12C4">
              <w:rPr>
                <w:b/>
                <w:bCs/>
              </w:rPr>
              <w:t>Výrobní číslo</w:t>
            </w:r>
            <w:r>
              <w:rPr>
                <w:b/>
                <w:bCs/>
              </w:rPr>
              <w:t>/Manufacturing number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5932B37A" w14:textId="77777777" w:rsidR="00AD2048" w:rsidRPr="007C12C4" w:rsidRDefault="00AD2048" w:rsidP="00DC0C7F">
            <w:pPr>
              <w:jc w:val="center"/>
            </w:pPr>
            <w:r w:rsidRPr="007C12C4">
              <w:t>Třída zdr. prostředku</w:t>
            </w:r>
            <w:r w:rsidRPr="00504A85">
              <w:rPr>
                <w:rStyle w:val="Znakapoznpodarou"/>
                <w:sz w:val="20"/>
              </w:rPr>
              <w:footnoteReference w:id="2"/>
            </w:r>
            <w:r>
              <w:t>/Class of medical device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091C2292" w14:textId="77777777" w:rsidR="00AD2048" w:rsidRPr="0030114E" w:rsidDel="00315E2F" w:rsidRDefault="00AD2048" w:rsidP="00DC0C7F">
            <w:pPr>
              <w:jc w:val="center"/>
              <w:rPr>
                <w:sz w:val="20"/>
              </w:rPr>
            </w:pPr>
            <w:r w:rsidRPr="0030114E">
              <w:rPr>
                <w:sz w:val="20"/>
              </w:rPr>
              <w:t>Perioda PBTK/ revize/ validace</w:t>
            </w:r>
            <w:r w:rsidRPr="0030114E">
              <w:rPr>
                <w:rStyle w:val="Znakapoznpodarou"/>
                <w:sz w:val="20"/>
              </w:rPr>
              <w:footnoteReference w:id="3"/>
            </w:r>
            <w:r>
              <w:rPr>
                <w:sz w:val="20"/>
              </w:rPr>
              <w:t>/Period of PBTK/revision/validation</w:t>
            </w:r>
          </w:p>
        </w:tc>
        <w:tc>
          <w:tcPr>
            <w:tcW w:w="1396" w:type="dxa"/>
            <w:shd w:val="clear" w:color="auto" w:fill="D9D9D9" w:themeFill="background1" w:themeFillShade="D9"/>
            <w:vAlign w:val="center"/>
          </w:tcPr>
          <w:p w14:paraId="1766E6F3" w14:textId="77777777" w:rsidR="00AD2048" w:rsidRPr="0030114E" w:rsidRDefault="00AD2048" w:rsidP="00DC0C7F">
            <w:pPr>
              <w:jc w:val="center"/>
              <w:rPr>
                <w:sz w:val="20"/>
              </w:rPr>
            </w:pPr>
            <w:r w:rsidRPr="0030114E">
              <w:rPr>
                <w:sz w:val="20"/>
              </w:rPr>
              <w:t>Protokol platné PBTK/ revize/ validace</w:t>
            </w:r>
            <w:r>
              <w:rPr>
                <w:rStyle w:val="Znakapoznpodarou"/>
                <w:sz w:val="20"/>
              </w:rPr>
              <w:footnoteReference w:id="4"/>
            </w:r>
            <w:r>
              <w:rPr>
                <w:sz w:val="20"/>
              </w:rPr>
              <w:t>/Protocol of PBTK/revision/validation</w:t>
            </w:r>
          </w:p>
        </w:tc>
        <w:tc>
          <w:tcPr>
            <w:tcW w:w="1156" w:type="dxa"/>
            <w:shd w:val="clear" w:color="auto" w:fill="D9D9D9" w:themeFill="background1" w:themeFillShade="D9"/>
            <w:vAlign w:val="center"/>
          </w:tcPr>
          <w:p w14:paraId="61B6BCAF" w14:textId="77777777" w:rsidR="00AD2048" w:rsidRPr="007C12C4" w:rsidRDefault="00AD2048" w:rsidP="00DC0C7F">
            <w:pPr>
              <w:jc w:val="center"/>
            </w:pPr>
            <w:r w:rsidRPr="007C12C4">
              <w:t>Návod v ČJ</w:t>
            </w:r>
            <w:r w:rsidRPr="00504A85">
              <w:rPr>
                <w:rStyle w:val="Znakapoznpodarou"/>
                <w:sz w:val="20"/>
              </w:rPr>
              <w:footnoteReference w:id="5"/>
            </w:r>
            <w:r>
              <w:t>/Manual in Czech language</w:t>
            </w:r>
          </w:p>
        </w:tc>
        <w:tc>
          <w:tcPr>
            <w:tcW w:w="1500" w:type="dxa"/>
            <w:shd w:val="clear" w:color="auto" w:fill="D9D9D9" w:themeFill="background1" w:themeFillShade="D9"/>
            <w:vAlign w:val="center"/>
          </w:tcPr>
          <w:p w14:paraId="3A717F8F" w14:textId="77777777" w:rsidR="00AD2048" w:rsidRPr="007C12C4" w:rsidRDefault="00AD2048" w:rsidP="00DC0C7F">
            <w:pPr>
              <w:jc w:val="center"/>
            </w:pPr>
            <w:r w:rsidRPr="007C12C4">
              <w:t>Prohlášení o shodě</w:t>
            </w:r>
            <w:r w:rsidRPr="00504A85">
              <w:rPr>
                <w:rStyle w:val="Znakapoznpodarou"/>
                <w:sz w:val="20"/>
              </w:rPr>
              <w:footnoteReference w:id="6"/>
            </w:r>
            <w:r>
              <w:t>/ Declaration of conformity</w:t>
            </w:r>
          </w:p>
        </w:tc>
        <w:tc>
          <w:tcPr>
            <w:tcW w:w="1335" w:type="dxa"/>
            <w:shd w:val="clear" w:color="auto" w:fill="D9D9D9" w:themeFill="background1" w:themeFillShade="D9"/>
            <w:vAlign w:val="center"/>
          </w:tcPr>
          <w:p w14:paraId="2F375FB3" w14:textId="77777777" w:rsidR="00AD2048" w:rsidRPr="007C12C4" w:rsidRDefault="00AD2048" w:rsidP="00DC0C7F">
            <w:pPr>
              <w:jc w:val="center"/>
            </w:pPr>
            <w:r w:rsidRPr="007C12C4">
              <w:t>Instruktáž</w:t>
            </w:r>
            <w:r w:rsidRPr="00504A85">
              <w:rPr>
                <w:rStyle w:val="Znakapoznpodarou"/>
                <w:sz w:val="20"/>
              </w:rPr>
              <w:footnoteReference w:id="7"/>
            </w:r>
            <w:r>
              <w:t>/Training</w:t>
            </w:r>
          </w:p>
        </w:tc>
      </w:tr>
      <w:tr w:rsidR="00AD2048" w:rsidRPr="00991250" w14:paraId="669B545D" w14:textId="77777777" w:rsidTr="652BE914">
        <w:trPr>
          <w:trHeight w:val="570"/>
        </w:trPr>
        <w:tc>
          <w:tcPr>
            <w:tcW w:w="1963" w:type="dxa"/>
            <w:shd w:val="clear" w:color="auto" w:fill="auto"/>
          </w:tcPr>
          <w:p w14:paraId="302F4FA9" w14:textId="77777777" w:rsidR="00AD2048" w:rsidRPr="007C6203" w:rsidRDefault="00AD2048" w:rsidP="00DC0C7F">
            <w:pPr>
              <w:rPr>
                <w:b/>
                <w:bCs/>
              </w:rPr>
            </w:pPr>
            <w:r w:rsidRPr="007C6203">
              <w:rPr>
                <w:b/>
                <w:bCs/>
              </w:rPr>
              <w:t>Pachymeter</w:t>
            </w:r>
          </w:p>
        </w:tc>
        <w:tc>
          <w:tcPr>
            <w:tcW w:w="1572" w:type="dxa"/>
            <w:shd w:val="clear" w:color="auto" w:fill="auto"/>
          </w:tcPr>
          <w:p w14:paraId="220FC39D" w14:textId="77777777" w:rsidR="00AD2048" w:rsidRPr="007C6203" w:rsidRDefault="00AD2048" w:rsidP="00DC0C7F">
            <w:pPr>
              <w:rPr>
                <w:b/>
                <w:bCs/>
              </w:rPr>
            </w:pPr>
            <w:r w:rsidRPr="007C6203">
              <w:rPr>
                <w:b/>
                <w:bCs/>
              </w:rPr>
              <w:t>DGH Technology Inc.</w:t>
            </w:r>
          </w:p>
        </w:tc>
        <w:tc>
          <w:tcPr>
            <w:tcW w:w="1710" w:type="dxa"/>
            <w:shd w:val="clear" w:color="auto" w:fill="auto"/>
          </w:tcPr>
          <w:p w14:paraId="51D020DF" w14:textId="77777777" w:rsidR="00AD2048" w:rsidRPr="007C6203" w:rsidRDefault="00AD2048" w:rsidP="00DC0C7F">
            <w:pPr>
              <w:rPr>
                <w:b/>
                <w:bCs/>
              </w:rPr>
            </w:pPr>
            <w:r w:rsidRPr="007C6203">
              <w:rPr>
                <w:b/>
                <w:bCs/>
              </w:rPr>
              <w:t>DGH-55</w:t>
            </w:r>
          </w:p>
        </w:tc>
        <w:tc>
          <w:tcPr>
            <w:tcW w:w="1985" w:type="dxa"/>
            <w:shd w:val="clear" w:color="auto" w:fill="auto"/>
          </w:tcPr>
          <w:p w14:paraId="3889E5C0" w14:textId="77777777" w:rsidR="00AD2048" w:rsidRPr="007C6203" w:rsidRDefault="00AD2048" w:rsidP="00DC0C7F">
            <w:pPr>
              <w:rPr>
                <w:b/>
                <w:bCs/>
              </w:rPr>
            </w:pPr>
            <w:r w:rsidRPr="007C6203">
              <w:rPr>
                <w:b/>
                <w:bCs/>
              </w:rPr>
              <w:t>Serial Number 3451</w:t>
            </w:r>
          </w:p>
        </w:tc>
        <w:tc>
          <w:tcPr>
            <w:tcW w:w="1417" w:type="dxa"/>
            <w:shd w:val="clear" w:color="auto" w:fill="auto"/>
          </w:tcPr>
          <w:p w14:paraId="1D3FCF51" w14:textId="77777777" w:rsidR="00AD2048" w:rsidRPr="007C6203" w:rsidRDefault="00AD2048" w:rsidP="00DC0C7F">
            <w:pPr>
              <w:rPr>
                <w:b/>
                <w:bCs/>
              </w:rPr>
            </w:pPr>
            <w:r w:rsidRPr="007C6203">
              <w:rPr>
                <w:b/>
                <w:bCs/>
              </w:rPr>
              <w:t>III</w:t>
            </w:r>
          </w:p>
        </w:tc>
        <w:tc>
          <w:tcPr>
            <w:tcW w:w="1559" w:type="dxa"/>
            <w:shd w:val="clear" w:color="auto" w:fill="auto"/>
          </w:tcPr>
          <w:p w14:paraId="340124BA" w14:textId="77777777" w:rsidR="00AD2048" w:rsidRPr="007C6203" w:rsidRDefault="00AD2048" w:rsidP="00DC0C7F">
            <w:pPr>
              <w:rPr>
                <w:b/>
                <w:bCs/>
              </w:rPr>
            </w:pPr>
            <w:r w:rsidRPr="007C6203">
              <w:rPr>
                <w:b/>
                <w:bCs/>
              </w:rPr>
              <w:t>12</w:t>
            </w:r>
          </w:p>
        </w:tc>
        <w:tc>
          <w:tcPr>
            <w:tcW w:w="1396" w:type="dxa"/>
            <w:shd w:val="clear" w:color="auto" w:fill="auto"/>
          </w:tcPr>
          <w:p w14:paraId="2AEAC64B" w14:textId="77777777" w:rsidR="00AD2048" w:rsidRPr="007C6203" w:rsidRDefault="00AD2048" w:rsidP="00DC0C7F">
            <w:pPr>
              <w:rPr>
                <w:b/>
                <w:bCs/>
              </w:rPr>
            </w:pPr>
            <w:r>
              <w:rPr>
                <w:b/>
                <w:bCs/>
              </w:rPr>
              <w:t>Ano/ Yes</w:t>
            </w:r>
          </w:p>
        </w:tc>
        <w:tc>
          <w:tcPr>
            <w:tcW w:w="1156" w:type="dxa"/>
            <w:shd w:val="clear" w:color="auto" w:fill="auto"/>
          </w:tcPr>
          <w:p w14:paraId="0BC5F31B" w14:textId="77777777" w:rsidR="00AD2048" w:rsidRPr="007C6203" w:rsidRDefault="00AD2048" w:rsidP="00DC0C7F">
            <w:pPr>
              <w:rPr>
                <w:b/>
                <w:bCs/>
              </w:rPr>
            </w:pPr>
            <w:r w:rsidRPr="007C6203">
              <w:rPr>
                <w:b/>
                <w:bCs/>
              </w:rPr>
              <w:t>Ano/Yes</w:t>
            </w:r>
          </w:p>
        </w:tc>
        <w:tc>
          <w:tcPr>
            <w:tcW w:w="1500" w:type="dxa"/>
            <w:shd w:val="clear" w:color="auto" w:fill="auto"/>
          </w:tcPr>
          <w:p w14:paraId="440C0DB4" w14:textId="77777777" w:rsidR="00AD2048" w:rsidRPr="007C6203" w:rsidRDefault="00AD2048" w:rsidP="00DC0C7F">
            <w:pPr>
              <w:rPr>
                <w:b/>
                <w:bCs/>
              </w:rPr>
            </w:pPr>
            <w:r w:rsidRPr="007C6203">
              <w:rPr>
                <w:b/>
                <w:bCs/>
              </w:rPr>
              <w:t>Ano/Yes</w:t>
            </w:r>
          </w:p>
        </w:tc>
        <w:tc>
          <w:tcPr>
            <w:tcW w:w="1335" w:type="dxa"/>
            <w:shd w:val="clear" w:color="auto" w:fill="auto"/>
          </w:tcPr>
          <w:p w14:paraId="1D768364" w14:textId="77777777" w:rsidR="00AD2048" w:rsidRPr="007C6203" w:rsidRDefault="00AD2048" w:rsidP="00DC0C7F">
            <w:pPr>
              <w:rPr>
                <w:b/>
                <w:bCs/>
              </w:rPr>
            </w:pPr>
          </w:p>
        </w:tc>
      </w:tr>
      <w:tr w:rsidR="00AD2048" w:rsidRPr="004E1469" w14:paraId="44878374" w14:textId="77777777" w:rsidTr="652BE914">
        <w:trPr>
          <w:trHeight w:val="570"/>
        </w:trPr>
        <w:tc>
          <w:tcPr>
            <w:tcW w:w="1963" w:type="dxa"/>
            <w:shd w:val="clear" w:color="auto" w:fill="auto"/>
          </w:tcPr>
          <w:p w14:paraId="70006719" w14:textId="77777777" w:rsidR="00AD2048" w:rsidRPr="008174D5" w:rsidRDefault="00AD2048" w:rsidP="00DC0C7F">
            <w:pPr>
              <w:rPr>
                <w:b/>
                <w:bCs/>
              </w:rPr>
            </w:pPr>
            <w:r>
              <w:rPr>
                <w:b/>
                <w:bCs/>
              </w:rPr>
              <w:t>Centrifuge</w:t>
            </w:r>
          </w:p>
        </w:tc>
        <w:tc>
          <w:tcPr>
            <w:tcW w:w="1572" w:type="dxa"/>
            <w:shd w:val="clear" w:color="auto" w:fill="auto"/>
          </w:tcPr>
          <w:p w14:paraId="5A8018D3" w14:textId="77777777" w:rsidR="00AD2048" w:rsidRPr="007C6203" w:rsidRDefault="00AD2048" w:rsidP="00DC0C7F">
            <w:pPr>
              <w:rPr>
                <w:b/>
                <w:bCs/>
              </w:rPr>
            </w:pPr>
            <w:r w:rsidRPr="007C6203">
              <w:rPr>
                <w:b/>
                <w:bCs/>
              </w:rPr>
              <w:t>Hettich Lab. technology</w:t>
            </w:r>
          </w:p>
        </w:tc>
        <w:tc>
          <w:tcPr>
            <w:tcW w:w="1710" w:type="dxa"/>
            <w:shd w:val="clear" w:color="auto" w:fill="auto"/>
          </w:tcPr>
          <w:p w14:paraId="7F454278" w14:textId="77777777" w:rsidR="00AD2048" w:rsidRPr="008174D5" w:rsidRDefault="00AD2048" w:rsidP="00DC0C7F">
            <w:pPr>
              <w:rPr>
                <w:b/>
                <w:bCs/>
              </w:rPr>
            </w:pPr>
            <w:r>
              <w:rPr>
                <w:b/>
                <w:bCs/>
              </w:rPr>
              <w:t>EBA200</w:t>
            </w:r>
          </w:p>
        </w:tc>
        <w:tc>
          <w:tcPr>
            <w:tcW w:w="1985" w:type="dxa"/>
            <w:shd w:val="clear" w:color="auto" w:fill="auto"/>
          </w:tcPr>
          <w:p w14:paraId="1F140469" w14:textId="77777777" w:rsidR="00AD2048" w:rsidRPr="00F00A91" w:rsidRDefault="00AD2048" w:rsidP="00DC0C7F">
            <w:pPr>
              <w:rPr>
                <w:b/>
                <w:bCs/>
                <w:sz w:val="20"/>
              </w:rPr>
            </w:pPr>
            <w:r w:rsidRPr="00F00A91">
              <w:rPr>
                <w:b/>
                <w:bCs/>
                <w:sz w:val="20"/>
              </w:rPr>
              <w:t>Bude doplněno monitorem studie/ It will be completed by CRA</w:t>
            </w:r>
          </w:p>
        </w:tc>
        <w:tc>
          <w:tcPr>
            <w:tcW w:w="1417" w:type="dxa"/>
            <w:shd w:val="clear" w:color="auto" w:fill="auto"/>
          </w:tcPr>
          <w:p w14:paraId="5DF9EBB6" w14:textId="77777777" w:rsidR="00AD2048" w:rsidRPr="007C6203" w:rsidRDefault="00AD2048" w:rsidP="00DC0C7F">
            <w:pPr>
              <w:rPr>
                <w:b/>
                <w:bCs/>
              </w:rPr>
            </w:pPr>
            <w:r w:rsidRPr="007C6203">
              <w:rPr>
                <w:b/>
                <w:bCs/>
              </w:rPr>
              <w:t>X</w:t>
            </w:r>
          </w:p>
        </w:tc>
        <w:tc>
          <w:tcPr>
            <w:tcW w:w="1559" w:type="dxa"/>
            <w:shd w:val="clear" w:color="auto" w:fill="auto"/>
          </w:tcPr>
          <w:p w14:paraId="57D48E77" w14:textId="77777777" w:rsidR="00AD2048" w:rsidRPr="007C6203" w:rsidRDefault="00AD2048" w:rsidP="00DC0C7F">
            <w:pPr>
              <w:rPr>
                <w:b/>
                <w:bCs/>
              </w:rPr>
            </w:pPr>
            <w:r w:rsidRPr="007C6203">
              <w:rPr>
                <w:b/>
                <w:bCs/>
              </w:rPr>
              <w:t>X</w:t>
            </w:r>
          </w:p>
        </w:tc>
        <w:tc>
          <w:tcPr>
            <w:tcW w:w="1396" w:type="dxa"/>
            <w:shd w:val="clear" w:color="auto" w:fill="auto"/>
          </w:tcPr>
          <w:p w14:paraId="106A53E9" w14:textId="77777777" w:rsidR="00AD2048" w:rsidRPr="007C6203" w:rsidRDefault="00AD2048" w:rsidP="00DC0C7F">
            <w:pPr>
              <w:rPr>
                <w:b/>
                <w:bCs/>
              </w:rPr>
            </w:pPr>
            <w:r w:rsidRPr="007C6203">
              <w:rPr>
                <w:b/>
                <w:bCs/>
              </w:rPr>
              <w:t>X</w:t>
            </w:r>
          </w:p>
        </w:tc>
        <w:tc>
          <w:tcPr>
            <w:tcW w:w="1156" w:type="dxa"/>
            <w:shd w:val="clear" w:color="auto" w:fill="auto"/>
          </w:tcPr>
          <w:p w14:paraId="5A21BB9A" w14:textId="77777777" w:rsidR="00AD2048" w:rsidRPr="007C6203" w:rsidRDefault="00AD2048" w:rsidP="00DC0C7F">
            <w:pPr>
              <w:rPr>
                <w:b/>
                <w:bCs/>
              </w:rPr>
            </w:pPr>
            <w:r w:rsidRPr="007C6203">
              <w:rPr>
                <w:b/>
                <w:bCs/>
              </w:rPr>
              <w:t>Ano/Yes</w:t>
            </w:r>
          </w:p>
        </w:tc>
        <w:tc>
          <w:tcPr>
            <w:tcW w:w="1500" w:type="dxa"/>
            <w:shd w:val="clear" w:color="auto" w:fill="auto"/>
          </w:tcPr>
          <w:p w14:paraId="5B26F85B" w14:textId="77777777" w:rsidR="00AD2048" w:rsidRPr="007C6203" w:rsidRDefault="00AD2048" w:rsidP="00DC0C7F">
            <w:pPr>
              <w:rPr>
                <w:b/>
                <w:bCs/>
              </w:rPr>
            </w:pPr>
            <w:r w:rsidRPr="007C6203">
              <w:rPr>
                <w:b/>
                <w:bCs/>
              </w:rPr>
              <w:t>Ano/Yes</w:t>
            </w:r>
          </w:p>
        </w:tc>
        <w:tc>
          <w:tcPr>
            <w:tcW w:w="1335" w:type="dxa"/>
            <w:shd w:val="clear" w:color="auto" w:fill="auto"/>
          </w:tcPr>
          <w:p w14:paraId="0112AD1B" w14:textId="77777777" w:rsidR="00AD2048" w:rsidRPr="007C6203" w:rsidRDefault="00AD2048" w:rsidP="00DC0C7F">
            <w:pPr>
              <w:rPr>
                <w:b/>
                <w:bCs/>
              </w:rPr>
            </w:pPr>
          </w:p>
        </w:tc>
      </w:tr>
      <w:tr w:rsidR="008A5D7A" w:rsidRPr="004E1469" w14:paraId="03E4D28E" w14:textId="77777777" w:rsidTr="652BE914">
        <w:trPr>
          <w:trHeight w:val="570"/>
        </w:trPr>
        <w:tc>
          <w:tcPr>
            <w:tcW w:w="1963" w:type="dxa"/>
            <w:shd w:val="clear" w:color="auto" w:fill="auto"/>
          </w:tcPr>
          <w:p w14:paraId="6E56C776" w14:textId="77777777" w:rsidR="008A5D7A" w:rsidRDefault="008A5D7A" w:rsidP="00DC0C7F">
            <w:pPr>
              <w:rPr>
                <w:b/>
                <w:bCs/>
              </w:rPr>
            </w:pPr>
          </w:p>
        </w:tc>
        <w:tc>
          <w:tcPr>
            <w:tcW w:w="1572" w:type="dxa"/>
            <w:shd w:val="clear" w:color="auto" w:fill="auto"/>
          </w:tcPr>
          <w:p w14:paraId="122EFB92" w14:textId="77777777" w:rsidR="008A5D7A" w:rsidRPr="007C6203" w:rsidRDefault="008A5D7A" w:rsidP="00DC0C7F">
            <w:pPr>
              <w:rPr>
                <w:b/>
                <w:bCs/>
              </w:rPr>
            </w:pPr>
          </w:p>
        </w:tc>
        <w:tc>
          <w:tcPr>
            <w:tcW w:w="1710" w:type="dxa"/>
            <w:shd w:val="clear" w:color="auto" w:fill="auto"/>
          </w:tcPr>
          <w:p w14:paraId="2F75D3B3" w14:textId="77777777" w:rsidR="008A5D7A" w:rsidRDefault="008A5D7A" w:rsidP="00DC0C7F">
            <w:pPr>
              <w:rPr>
                <w:b/>
                <w:bCs/>
              </w:rPr>
            </w:pPr>
          </w:p>
        </w:tc>
        <w:tc>
          <w:tcPr>
            <w:tcW w:w="1985" w:type="dxa"/>
            <w:shd w:val="clear" w:color="auto" w:fill="auto"/>
          </w:tcPr>
          <w:p w14:paraId="564754B1" w14:textId="77777777" w:rsidR="008A5D7A" w:rsidRPr="00F00A91" w:rsidRDefault="008A5D7A" w:rsidP="00DC0C7F">
            <w:pPr>
              <w:rPr>
                <w:b/>
                <w:bCs/>
                <w:sz w:val="20"/>
              </w:rPr>
            </w:pPr>
          </w:p>
        </w:tc>
        <w:tc>
          <w:tcPr>
            <w:tcW w:w="1417" w:type="dxa"/>
            <w:shd w:val="clear" w:color="auto" w:fill="auto"/>
          </w:tcPr>
          <w:p w14:paraId="0988DBE7" w14:textId="77777777" w:rsidR="008A5D7A" w:rsidRPr="007C6203" w:rsidRDefault="008A5D7A" w:rsidP="00DC0C7F">
            <w:pPr>
              <w:rPr>
                <w:b/>
                <w:bCs/>
              </w:rPr>
            </w:pPr>
          </w:p>
        </w:tc>
        <w:tc>
          <w:tcPr>
            <w:tcW w:w="1559" w:type="dxa"/>
            <w:shd w:val="clear" w:color="auto" w:fill="auto"/>
          </w:tcPr>
          <w:p w14:paraId="6268D8F9" w14:textId="77777777" w:rsidR="008A5D7A" w:rsidRPr="007C6203" w:rsidRDefault="008A5D7A" w:rsidP="00DC0C7F">
            <w:pPr>
              <w:rPr>
                <w:b/>
                <w:bCs/>
              </w:rPr>
            </w:pPr>
          </w:p>
        </w:tc>
        <w:tc>
          <w:tcPr>
            <w:tcW w:w="1396" w:type="dxa"/>
            <w:shd w:val="clear" w:color="auto" w:fill="auto"/>
          </w:tcPr>
          <w:p w14:paraId="6B58C12A" w14:textId="77777777" w:rsidR="008A5D7A" w:rsidRPr="007C6203" w:rsidRDefault="008A5D7A" w:rsidP="00DC0C7F">
            <w:pPr>
              <w:rPr>
                <w:b/>
                <w:bCs/>
              </w:rPr>
            </w:pPr>
          </w:p>
        </w:tc>
        <w:tc>
          <w:tcPr>
            <w:tcW w:w="1156" w:type="dxa"/>
            <w:shd w:val="clear" w:color="auto" w:fill="auto"/>
          </w:tcPr>
          <w:p w14:paraId="46F75A00" w14:textId="77777777" w:rsidR="008A5D7A" w:rsidRPr="007C6203" w:rsidRDefault="008A5D7A" w:rsidP="00DC0C7F">
            <w:pPr>
              <w:rPr>
                <w:b/>
                <w:bCs/>
              </w:rPr>
            </w:pPr>
          </w:p>
        </w:tc>
        <w:tc>
          <w:tcPr>
            <w:tcW w:w="1500" w:type="dxa"/>
            <w:shd w:val="clear" w:color="auto" w:fill="auto"/>
          </w:tcPr>
          <w:p w14:paraId="1A4481A7" w14:textId="77777777" w:rsidR="008A5D7A" w:rsidRPr="007C6203" w:rsidRDefault="008A5D7A" w:rsidP="00DC0C7F">
            <w:pPr>
              <w:rPr>
                <w:b/>
                <w:bCs/>
              </w:rPr>
            </w:pPr>
          </w:p>
        </w:tc>
        <w:tc>
          <w:tcPr>
            <w:tcW w:w="1335" w:type="dxa"/>
            <w:shd w:val="clear" w:color="auto" w:fill="auto"/>
          </w:tcPr>
          <w:p w14:paraId="512E9A5D" w14:textId="77777777" w:rsidR="008A5D7A" w:rsidRPr="007C6203" w:rsidRDefault="008A5D7A" w:rsidP="00DC0C7F">
            <w:pPr>
              <w:rPr>
                <w:b/>
                <w:bCs/>
              </w:rPr>
            </w:pPr>
          </w:p>
        </w:tc>
      </w:tr>
      <w:tr w:rsidR="00AD2048" w:rsidRPr="004E1469" w14:paraId="028997C0" w14:textId="77777777" w:rsidTr="652BE914">
        <w:trPr>
          <w:trHeight w:val="570"/>
        </w:trPr>
        <w:tc>
          <w:tcPr>
            <w:tcW w:w="1963" w:type="dxa"/>
            <w:shd w:val="clear" w:color="auto" w:fill="auto"/>
          </w:tcPr>
          <w:p w14:paraId="1DCADE26" w14:textId="77777777" w:rsidR="00AD2048" w:rsidRPr="008174D5" w:rsidRDefault="00AD2048" w:rsidP="00DC0C7F">
            <w:pPr>
              <w:rPr>
                <w:b/>
                <w:bCs/>
              </w:rPr>
            </w:pPr>
            <w:r>
              <w:rPr>
                <w:b/>
                <w:bCs/>
              </w:rPr>
              <w:t>Visual Field Analyser - perimeter</w:t>
            </w:r>
          </w:p>
        </w:tc>
        <w:tc>
          <w:tcPr>
            <w:tcW w:w="1572" w:type="dxa"/>
            <w:shd w:val="clear" w:color="auto" w:fill="auto"/>
          </w:tcPr>
          <w:p w14:paraId="0AB9110E" w14:textId="77777777" w:rsidR="00AD2048" w:rsidRPr="007C6203" w:rsidRDefault="00AD2048" w:rsidP="00DC0C7F">
            <w:pPr>
              <w:rPr>
                <w:b/>
                <w:bCs/>
              </w:rPr>
            </w:pPr>
            <w:r w:rsidRPr="007C6203">
              <w:rPr>
                <w:b/>
                <w:bCs/>
              </w:rPr>
              <w:t>Carl Zeiss</w:t>
            </w:r>
          </w:p>
        </w:tc>
        <w:tc>
          <w:tcPr>
            <w:tcW w:w="1710" w:type="dxa"/>
            <w:shd w:val="clear" w:color="auto" w:fill="auto"/>
          </w:tcPr>
          <w:p w14:paraId="78CFF0DE" w14:textId="77777777" w:rsidR="00AD2048" w:rsidRPr="008174D5" w:rsidRDefault="00AD2048" w:rsidP="00DC0C7F">
            <w:pPr>
              <w:rPr>
                <w:b/>
                <w:bCs/>
              </w:rPr>
            </w:pPr>
            <w:r>
              <w:rPr>
                <w:b/>
                <w:bCs/>
              </w:rPr>
              <w:t>FFA3 (Model 850)</w:t>
            </w:r>
          </w:p>
        </w:tc>
        <w:tc>
          <w:tcPr>
            <w:tcW w:w="1985" w:type="dxa"/>
            <w:shd w:val="clear" w:color="auto" w:fill="auto"/>
          </w:tcPr>
          <w:p w14:paraId="5C5869FC" w14:textId="77777777" w:rsidR="00AD2048" w:rsidRPr="008174D5" w:rsidRDefault="00AD2048" w:rsidP="00DC0C7F">
            <w:pPr>
              <w:rPr>
                <w:b/>
                <w:bCs/>
              </w:rPr>
            </w:pPr>
            <w:r w:rsidRPr="00B91DF8">
              <w:rPr>
                <w:b/>
                <w:bCs/>
              </w:rPr>
              <w:t>Serial Number 850-15816</w:t>
            </w:r>
          </w:p>
        </w:tc>
        <w:tc>
          <w:tcPr>
            <w:tcW w:w="1417" w:type="dxa"/>
            <w:shd w:val="clear" w:color="auto" w:fill="auto"/>
          </w:tcPr>
          <w:p w14:paraId="46E6D3C5" w14:textId="77777777" w:rsidR="00AD2048" w:rsidRPr="007C6203" w:rsidRDefault="00AD2048" w:rsidP="00DC0C7F">
            <w:pPr>
              <w:rPr>
                <w:b/>
                <w:bCs/>
              </w:rPr>
            </w:pPr>
            <w:r w:rsidRPr="007C6203">
              <w:rPr>
                <w:b/>
                <w:bCs/>
              </w:rPr>
              <w:t>IIa</w:t>
            </w:r>
          </w:p>
        </w:tc>
        <w:tc>
          <w:tcPr>
            <w:tcW w:w="1559" w:type="dxa"/>
            <w:shd w:val="clear" w:color="auto" w:fill="auto"/>
          </w:tcPr>
          <w:p w14:paraId="205703A3" w14:textId="77777777" w:rsidR="00AD2048" w:rsidRPr="007C6203" w:rsidRDefault="00AD2048" w:rsidP="00DC0C7F">
            <w:pPr>
              <w:rPr>
                <w:b/>
                <w:bCs/>
              </w:rPr>
            </w:pPr>
            <w:r w:rsidRPr="007C6203">
              <w:rPr>
                <w:b/>
                <w:bCs/>
              </w:rPr>
              <w:t>12</w:t>
            </w:r>
          </w:p>
        </w:tc>
        <w:tc>
          <w:tcPr>
            <w:tcW w:w="1396" w:type="dxa"/>
            <w:shd w:val="clear" w:color="auto" w:fill="auto"/>
          </w:tcPr>
          <w:p w14:paraId="45333A3D" w14:textId="77777777" w:rsidR="00AD2048" w:rsidRPr="00BE510B" w:rsidRDefault="00AD2048" w:rsidP="00DC0C7F">
            <w:pPr>
              <w:rPr>
                <w:b/>
                <w:bCs/>
                <w:sz w:val="18"/>
                <w:szCs w:val="18"/>
              </w:rPr>
            </w:pPr>
            <w:r w:rsidRPr="00BE510B">
              <w:rPr>
                <w:b/>
                <w:bCs/>
                <w:sz w:val="18"/>
                <w:szCs w:val="18"/>
              </w:rPr>
              <w:t>Bude doplněno po kalibraci přístroje po instalaci na centru/ It will be completed after calibration after instaling of device at site</w:t>
            </w:r>
          </w:p>
        </w:tc>
        <w:tc>
          <w:tcPr>
            <w:tcW w:w="1156" w:type="dxa"/>
            <w:shd w:val="clear" w:color="auto" w:fill="auto"/>
          </w:tcPr>
          <w:p w14:paraId="594E0E93" w14:textId="77777777" w:rsidR="00AD2048" w:rsidRPr="007C6203" w:rsidRDefault="00AD2048" w:rsidP="00DC0C7F">
            <w:pPr>
              <w:rPr>
                <w:b/>
                <w:bCs/>
              </w:rPr>
            </w:pPr>
            <w:r w:rsidRPr="007C6203">
              <w:rPr>
                <w:b/>
                <w:bCs/>
              </w:rPr>
              <w:t>Ano/Yes</w:t>
            </w:r>
          </w:p>
        </w:tc>
        <w:tc>
          <w:tcPr>
            <w:tcW w:w="1500" w:type="dxa"/>
            <w:shd w:val="clear" w:color="auto" w:fill="auto"/>
          </w:tcPr>
          <w:p w14:paraId="22920422" w14:textId="77777777" w:rsidR="00AD2048" w:rsidRPr="007C6203" w:rsidRDefault="00AD2048" w:rsidP="00DC0C7F">
            <w:pPr>
              <w:rPr>
                <w:b/>
                <w:bCs/>
              </w:rPr>
            </w:pPr>
            <w:r w:rsidRPr="007C6203">
              <w:rPr>
                <w:b/>
                <w:bCs/>
              </w:rPr>
              <w:t>Ano/Yes</w:t>
            </w:r>
          </w:p>
        </w:tc>
        <w:tc>
          <w:tcPr>
            <w:tcW w:w="1335" w:type="dxa"/>
            <w:shd w:val="clear" w:color="auto" w:fill="auto"/>
          </w:tcPr>
          <w:p w14:paraId="56B540F3" w14:textId="77777777" w:rsidR="00AD2048" w:rsidRPr="007C6203" w:rsidRDefault="00AD2048" w:rsidP="00DC0C7F">
            <w:pPr>
              <w:rPr>
                <w:b/>
                <w:bCs/>
              </w:rPr>
            </w:pPr>
          </w:p>
        </w:tc>
      </w:tr>
      <w:tr w:rsidR="008B17A0" w:rsidRPr="004E1469" w14:paraId="1A2F417C" w14:textId="77777777" w:rsidTr="652BE914">
        <w:trPr>
          <w:trHeight w:val="350"/>
        </w:trPr>
        <w:tc>
          <w:tcPr>
            <w:tcW w:w="1963" w:type="dxa"/>
            <w:shd w:val="clear" w:color="auto" w:fill="auto"/>
          </w:tcPr>
          <w:p w14:paraId="738F62AF" w14:textId="77777777" w:rsidR="008B17A0" w:rsidRDefault="008B17A0" w:rsidP="008B17A0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Spektakulární mikroskop </w:t>
            </w:r>
          </w:p>
        </w:tc>
        <w:tc>
          <w:tcPr>
            <w:tcW w:w="1572" w:type="dxa"/>
            <w:shd w:val="clear" w:color="auto" w:fill="auto"/>
          </w:tcPr>
          <w:p w14:paraId="5EC9CDC8" w14:textId="6FF9B908" w:rsidR="008B17A0" w:rsidRPr="008B17A0" w:rsidRDefault="008B17A0" w:rsidP="008B17A0">
            <w:pPr>
              <w:rPr>
                <w:b/>
                <w:bCs/>
              </w:rPr>
            </w:pPr>
            <w:r w:rsidRPr="008B17A0">
              <w:rPr>
                <w:rFonts w:eastAsia="Times New Roman"/>
              </w:rPr>
              <w:t>Konan Medical, Inc. of Hyogo, Japan</w:t>
            </w:r>
          </w:p>
        </w:tc>
        <w:tc>
          <w:tcPr>
            <w:tcW w:w="1710" w:type="dxa"/>
            <w:shd w:val="clear" w:color="auto" w:fill="auto"/>
          </w:tcPr>
          <w:p w14:paraId="7EE86C4F" w14:textId="7C68CFAA" w:rsidR="008B17A0" w:rsidRPr="008B17A0" w:rsidRDefault="008B17A0" w:rsidP="008B17A0">
            <w:pPr>
              <w:rPr>
                <w:b/>
                <w:bCs/>
              </w:rPr>
            </w:pPr>
            <w:r w:rsidRPr="008B17A0">
              <w:rPr>
                <w:rFonts w:eastAsia="Times New Roman"/>
              </w:rPr>
              <w:t>KONAN SPECULAR MICROSCOPE XV</w:t>
            </w:r>
          </w:p>
        </w:tc>
        <w:tc>
          <w:tcPr>
            <w:tcW w:w="1985" w:type="dxa"/>
            <w:shd w:val="clear" w:color="auto" w:fill="auto"/>
          </w:tcPr>
          <w:p w14:paraId="3590202A" w14:textId="237E5FE7" w:rsidR="008B17A0" w:rsidRPr="00B91DF8" w:rsidRDefault="008B17A0" w:rsidP="008B17A0">
            <w:pPr>
              <w:spacing w:after="0"/>
              <w:rPr>
                <w:b/>
                <w:bCs/>
              </w:rPr>
            </w:pPr>
            <w:r w:rsidRPr="652BE914">
              <w:rPr>
                <w:b/>
                <w:bCs/>
              </w:rPr>
              <w:t>Seriál Number NCK-1024</w:t>
            </w:r>
          </w:p>
        </w:tc>
        <w:tc>
          <w:tcPr>
            <w:tcW w:w="1417" w:type="dxa"/>
            <w:shd w:val="clear" w:color="auto" w:fill="auto"/>
          </w:tcPr>
          <w:p w14:paraId="752EC2B2" w14:textId="520F1A4E" w:rsidR="008B17A0" w:rsidRPr="007C6203" w:rsidRDefault="008B17A0" w:rsidP="008B17A0">
            <w:pPr>
              <w:rPr>
                <w:b/>
                <w:bCs/>
              </w:rPr>
            </w:pPr>
            <w:r>
              <w:rPr>
                <w:b/>
                <w:bCs/>
              </w:rPr>
              <w:t>Ib</w:t>
            </w:r>
          </w:p>
        </w:tc>
        <w:tc>
          <w:tcPr>
            <w:tcW w:w="1559" w:type="dxa"/>
            <w:shd w:val="clear" w:color="auto" w:fill="auto"/>
          </w:tcPr>
          <w:p w14:paraId="1DF025E5" w14:textId="6C4EB6DB" w:rsidR="008B17A0" w:rsidRPr="007C6203" w:rsidRDefault="008B17A0" w:rsidP="008B17A0">
            <w:pPr>
              <w:rPr>
                <w:b/>
                <w:bCs/>
              </w:rPr>
            </w:pPr>
            <w:r>
              <w:rPr>
                <w:b/>
                <w:bCs/>
              </w:rPr>
              <w:t>12</w:t>
            </w:r>
          </w:p>
        </w:tc>
        <w:tc>
          <w:tcPr>
            <w:tcW w:w="1396" w:type="dxa"/>
            <w:shd w:val="clear" w:color="auto" w:fill="auto"/>
          </w:tcPr>
          <w:p w14:paraId="20EA8627" w14:textId="45E11BFC" w:rsidR="008B17A0" w:rsidRPr="00BE510B" w:rsidRDefault="008B17A0" w:rsidP="008B17A0">
            <w:pPr>
              <w:rPr>
                <w:b/>
                <w:bCs/>
                <w:sz w:val="18"/>
                <w:szCs w:val="18"/>
              </w:rPr>
            </w:pPr>
            <w:r w:rsidRPr="00BE510B">
              <w:rPr>
                <w:b/>
                <w:bCs/>
                <w:sz w:val="18"/>
                <w:szCs w:val="18"/>
              </w:rPr>
              <w:t>Bude doplněno po kalibraci přístroje po instalaci na centru/ It will be completed after calibration after instaling of device at site</w:t>
            </w:r>
          </w:p>
        </w:tc>
        <w:tc>
          <w:tcPr>
            <w:tcW w:w="1156" w:type="dxa"/>
            <w:shd w:val="clear" w:color="auto" w:fill="auto"/>
          </w:tcPr>
          <w:p w14:paraId="60295657" w14:textId="67FB7FA4" w:rsidR="008B17A0" w:rsidRPr="007C6203" w:rsidRDefault="008B17A0" w:rsidP="008B17A0">
            <w:pPr>
              <w:rPr>
                <w:b/>
                <w:bCs/>
              </w:rPr>
            </w:pPr>
            <w:r w:rsidRPr="007C6203">
              <w:rPr>
                <w:b/>
                <w:bCs/>
              </w:rPr>
              <w:t>Ano/Yes</w:t>
            </w:r>
          </w:p>
        </w:tc>
        <w:tc>
          <w:tcPr>
            <w:tcW w:w="1500" w:type="dxa"/>
            <w:shd w:val="clear" w:color="auto" w:fill="auto"/>
          </w:tcPr>
          <w:p w14:paraId="2CE22F15" w14:textId="365CA267" w:rsidR="008B17A0" w:rsidRPr="007C6203" w:rsidRDefault="008B17A0" w:rsidP="008B17A0">
            <w:pPr>
              <w:rPr>
                <w:b/>
                <w:bCs/>
              </w:rPr>
            </w:pPr>
            <w:r w:rsidRPr="007C6203">
              <w:rPr>
                <w:b/>
                <w:bCs/>
              </w:rPr>
              <w:t>Ano/Yes</w:t>
            </w:r>
          </w:p>
        </w:tc>
        <w:tc>
          <w:tcPr>
            <w:tcW w:w="1335" w:type="dxa"/>
            <w:shd w:val="clear" w:color="auto" w:fill="auto"/>
          </w:tcPr>
          <w:p w14:paraId="7C350C8C" w14:textId="77777777" w:rsidR="008B17A0" w:rsidRPr="007C6203" w:rsidRDefault="008B17A0" w:rsidP="008B17A0">
            <w:pPr>
              <w:rPr>
                <w:b/>
                <w:bCs/>
              </w:rPr>
            </w:pPr>
          </w:p>
        </w:tc>
      </w:tr>
    </w:tbl>
    <w:p w14:paraId="21EFF7CF" w14:textId="77777777" w:rsidR="00AD2048" w:rsidRDefault="00AD2048" w:rsidP="00AD2048"/>
    <w:p w14:paraId="0E0277CD" w14:textId="77777777" w:rsidR="00AD2048" w:rsidRPr="00217CDA" w:rsidRDefault="00AD2048" w:rsidP="00AD2048">
      <w:r>
        <w:t>Za dodavatele (datum, jméno, podpis, razítko):</w:t>
      </w:r>
      <w:r>
        <w:tab/>
      </w:r>
      <w:r>
        <w:tab/>
      </w:r>
      <w:r>
        <w:tab/>
      </w:r>
      <w:r>
        <w:tab/>
      </w:r>
      <w:r>
        <w:tab/>
        <w:t>Za přejímatele (jméno, podpis, razítko pracoviště):</w:t>
      </w:r>
    </w:p>
    <w:p w14:paraId="16E9FF00" w14:textId="5D2288F7" w:rsidR="00AD2048" w:rsidRPr="00D84CFF" w:rsidRDefault="00AD2048" w:rsidP="00D84CFF">
      <w:pPr>
        <w:sectPr w:rsidR="00AD2048" w:rsidRPr="00D84CFF" w:rsidSect="00AD2048">
          <w:pgSz w:w="16839" w:h="11907" w:orient="landscape" w:code="9"/>
          <w:pgMar w:top="1440" w:right="1440" w:bottom="1699" w:left="1555" w:header="706" w:footer="0" w:gutter="0"/>
          <w:cols w:space="708"/>
          <w:docGrid w:linePitch="360"/>
        </w:sectPr>
      </w:pPr>
      <w:r>
        <w:t>For lender (date, name, signature, stamp)                                                                 For borrower (name, signature, stamp of workplace)</w:t>
      </w:r>
    </w:p>
    <w:tbl>
      <w:tblPr>
        <w:tblpPr w:leftFromText="141" w:rightFromText="141" w:vertAnchor="page" w:horzAnchor="page" w:tblpX="971" w:tblpY="1771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766"/>
      </w:tblGrid>
      <w:tr w:rsidR="008C07D3" w:rsidRPr="004E1469" w14:paraId="32414D6A" w14:textId="77777777" w:rsidTr="00D84CFF">
        <w:trPr>
          <w:trHeight w:val="570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D27930E" w14:textId="54B7D3CD" w:rsidR="008C07D3" w:rsidRPr="007C12C4" w:rsidRDefault="008C07D3" w:rsidP="00D84CFF"/>
        </w:tc>
      </w:tr>
    </w:tbl>
    <w:p w14:paraId="4B30490D" w14:textId="75F31BBC" w:rsidR="00174C47" w:rsidRDefault="00174C47" w:rsidP="001161F6">
      <w:pPr>
        <w:pStyle w:val="Odstavecseseznamem"/>
        <w:tabs>
          <w:tab w:val="left" w:pos="1440"/>
          <w:tab w:val="left" w:pos="5040"/>
          <w:tab w:val="left" w:pos="6480"/>
        </w:tabs>
        <w:spacing w:before="120" w:after="120" w:line="240" w:lineRule="auto"/>
        <w:ind w:left="0" w:right="-1440"/>
        <w:contextualSpacing w:val="0"/>
        <w:jc w:val="both"/>
        <w:rPr>
          <w:rFonts w:ascii="Times New Roman" w:hAnsi="Times New Roman"/>
        </w:rPr>
      </w:pPr>
    </w:p>
    <w:p w14:paraId="0A7BF043" w14:textId="77777777" w:rsidR="00D84CFF" w:rsidRPr="006A7780" w:rsidRDefault="00D84CFF" w:rsidP="001161F6">
      <w:pPr>
        <w:pStyle w:val="Odstavecseseznamem"/>
        <w:tabs>
          <w:tab w:val="left" w:pos="1440"/>
          <w:tab w:val="left" w:pos="5040"/>
          <w:tab w:val="left" w:pos="6480"/>
        </w:tabs>
        <w:spacing w:before="120" w:after="120" w:line="240" w:lineRule="auto"/>
        <w:ind w:left="0" w:right="-1440"/>
        <w:contextualSpacing w:val="0"/>
        <w:jc w:val="both"/>
        <w:rPr>
          <w:rFonts w:ascii="Times New Roman" w:hAnsi="Times New Roman"/>
        </w:rPr>
      </w:pPr>
    </w:p>
    <w:sectPr w:rsidR="00D84CFF" w:rsidRPr="006A7780" w:rsidSect="003966C4">
      <w:pgSz w:w="11907" w:h="16839" w:code="9"/>
      <w:pgMar w:top="1440" w:right="1701" w:bottom="1560" w:left="1440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069AFB" w14:textId="77777777" w:rsidR="000C0A8D" w:rsidRDefault="000C0A8D" w:rsidP="00143FB4">
      <w:pPr>
        <w:spacing w:after="0" w:line="240" w:lineRule="auto"/>
      </w:pPr>
      <w:r>
        <w:separator/>
      </w:r>
    </w:p>
  </w:endnote>
  <w:endnote w:type="continuationSeparator" w:id="0">
    <w:p w14:paraId="15BFB36A" w14:textId="77777777" w:rsidR="000C0A8D" w:rsidRDefault="000C0A8D" w:rsidP="00143FB4">
      <w:pPr>
        <w:spacing w:after="0" w:line="240" w:lineRule="auto"/>
      </w:pPr>
      <w:r>
        <w:continuationSeparator/>
      </w:r>
    </w:p>
  </w:endnote>
  <w:endnote w:type="continuationNotice" w:id="1">
    <w:p w14:paraId="5B34D785" w14:textId="77777777" w:rsidR="000C0A8D" w:rsidRDefault="000C0A8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New Century Schlbk">
    <w:altName w:val="Century Schoolbook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3AED40" w14:textId="77777777" w:rsidR="004D7B12" w:rsidRDefault="004D7B12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8A7A18" w14:textId="693EDCDC" w:rsidR="001373A3" w:rsidRPr="003966C4" w:rsidRDefault="0047257B" w:rsidP="001373A3">
    <w:pPr>
      <w:pStyle w:val="Zpat"/>
      <w:tabs>
        <w:tab w:val="clear" w:pos="4153"/>
        <w:tab w:val="clear" w:pos="8306"/>
      </w:tabs>
      <w:jc w:val="center"/>
      <w:rPr>
        <w:rFonts w:ascii="Times New Roman" w:hAnsi="Times New Roman"/>
        <w:sz w:val="20"/>
      </w:rPr>
    </w:pPr>
    <w:r>
      <w:rPr>
        <w:rStyle w:val="slostrnky"/>
        <w:rFonts w:ascii="Times New Roman" w:hAnsi="Times New Roman"/>
        <w:sz w:val="16"/>
        <w:szCs w:val="16"/>
        <w:lang w:val="en-GB"/>
      </w:rPr>
      <w:t>Czech Republic</w:t>
    </w:r>
    <w:r w:rsidR="001373A3">
      <w:rPr>
        <w:rStyle w:val="slostrnky"/>
        <w:rFonts w:ascii="Times New Roman" w:hAnsi="Times New Roman"/>
        <w:sz w:val="16"/>
        <w:szCs w:val="16"/>
        <w:lang w:val="en-GB"/>
      </w:rPr>
      <w:t>_</w:t>
    </w:r>
    <w:r>
      <w:rPr>
        <w:rStyle w:val="slostrnky"/>
        <w:rFonts w:ascii="Times New Roman" w:hAnsi="Times New Roman"/>
        <w:sz w:val="16"/>
        <w:szCs w:val="16"/>
        <w:lang w:val="en-GB"/>
      </w:rPr>
      <w:t>1698-301-007_</w:t>
    </w:r>
    <w:r w:rsidR="004F2ECA">
      <w:rPr>
        <w:rStyle w:val="slostrnky"/>
        <w:rFonts w:ascii="Times New Roman" w:hAnsi="Times New Roman"/>
        <w:sz w:val="16"/>
        <w:szCs w:val="16"/>
        <w:lang w:val="en-GB"/>
      </w:rPr>
      <w:t>Všeobecná fakultní nemocnice v Praze_</w:t>
    </w:r>
    <w:r w:rsidR="004D7B12">
      <w:rPr>
        <w:rStyle w:val="slostrnky"/>
        <w:rFonts w:ascii="Times New Roman" w:hAnsi="Times New Roman"/>
        <w:sz w:val="16"/>
        <w:szCs w:val="16"/>
        <w:lang w:val="en-GB"/>
      </w:rPr>
      <w:t>xxxxxxxxxxxxx</w:t>
    </w:r>
    <w:r>
      <w:rPr>
        <w:rStyle w:val="slostrnky"/>
        <w:rFonts w:ascii="Times New Roman" w:hAnsi="Times New Roman"/>
        <w:sz w:val="16"/>
        <w:szCs w:val="16"/>
        <w:lang w:val="en-GB"/>
      </w:rPr>
      <w:t>_Loan Agreement</w:t>
    </w:r>
    <w:r w:rsidR="001373A3">
      <w:rPr>
        <w:rStyle w:val="slostrnky"/>
        <w:rFonts w:ascii="Times New Roman" w:hAnsi="Times New Roman"/>
        <w:sz w:val="16"/>
        <w:szCs w:val="16"/>
        <w:lang w:val="en-GB"/>
      </w:rPr>
      <w:t>_</w:t>
    </w:r>
    <w:r w:rsidR="001373A3" w:rsidRPr="003966C4">
      <w:rPr>
        <w:rStyle w:val="slostrnky"/>
        <w:rFonts w:ascii="Times New Roman" w:hAnsi="Times New Roman"/>
        <w:sz w:val="16"/>
        <w:szCs w:val="16"/>
        <w:lang w:val="en-GB"/>
      </w:rPr>
      <w:t xml:space="preserve">Amendment No. </w:t>
    </w:r>
    <w:r w:rsidR="001373A3" w:rsidRPr="004F2ECA">
      <w:rPr>
        <w:rStyle w:val="slostrnky"/>
        <w:rFonts w:ascii="Times New Roman" w:hAnsi="Times New Roman"/>
        <w:sz w:val="16"/>
        <w:szCs w:val="16"/>
        <w:lang w:val="en-GB"/>
      </w:rPr>
      <w:t>01_</w:t>
    </w:r>
    <w:r w:rsidR="004F2ECA">
      <w:rPr>
        <w:rStyle w:val="slostrnky"/>
        <w:rFonts w:ascii="Times New Roman" w:hAnsi="Times New Roman"/>
        <w:sz w:val="16"/>
        <w:szCs w:val="16"/>
        <w:lang w:val="en-GB"/>
      </w:rPr>
      <w:t>19.March 2021</w:t>
    </w:r>
    <w:r w:rsidR="001373A3">
      <w:rPr>
        <w:rStyle w:val="slostrnky"/>
        <w:rFonts w:ascii="Times New Roman" w:hAnsi="Times New Roman"/>
        <w:sz w:val="16"/>
        <w:szCs w:val="16"/>
        <w:lang w:val="en-GB"/>
      </w:rPr>
      <w:t>_</w:t>
    </w:r>
    <w:r w:rsidR="001373A3" w:rsidRPr="003966C4">
      <w:rPr>
        <w:rStyle w:val="slostrnky"/>
        <w:rFonts w:ascii="Times New Roman" w:hAnsi="Times New Roman"/>
        <w:sz w:val="16"/>
        <w:szCs w:val="16"/>
        <w:lang w:val="en-GB"/>
      </w:rPr>
      <w:t>Final</w:t>
    </w:r>
    <w:r w:rsidR="004F34A4">
      <w:rPr>
        <w:rStyle w:val="slostrnky"/>
        <w:rFonts w:ascii="Times New Roman" w:hAnsi="Times New Roman"/>
        <w:sz w:val="16"/>
        <w:szCs w:val="16"/>
        <w:lang w:val="en-GB"/>
      </w:rPr>
      <w:t xml:space="preserve"> </w:t>
    </w:r>
    <w:sdt>
      <w:sdtPr>
        <w:rPr>
          <w:rStyle w:val="slostrnky"/>
          <w:rFonts w:ascii="Times New Roman" w:hAnsi="Times New Roman"/>
          <w:sz w:val="16"/>
          <w:szCs w:val="16"/>
        </w:rPr>
        <w:id w:val="-2021689793"/>
        <w:docPartObj>
          <w:docPartGallery w:val="Page Numbers (Top of Page)"/>
          <w:docPartUnique/>
        </w:docPartObj>
      </w:sdtPr>
      <w:sdtEndPr>
        <w:rPr>
          <w:rStyle w:val="slostrnky"/>
        </w:rPr>
      </w:sdtEndPr>
      <w:sdtContent>
        <w:r w:rsidR="001373A3" w:rsidRPr="003966C4">
          <w:rPr>
            <w:rStyle w:val="slostrnky"/>
            <w:rFonts w:ascii="Times New Roman" w:hAnsi="Times New Roman"/>
            <w:sz w:val="16"/>
            <w:szCs w:val="16"/>
            <w:lang w:val="en-GB"/>
          </w:rPr>
          <w:t xml:space="preserve">                   </w:t>
        </w:r>
        <w:r w:rsidR="001373A3" w:rsidRPr="003966C4">
          <w:rPr>
            <w:rStyle w:val="slostrnky"/>
            <w:rFonts w:ascii="Times New Roman" w:hAnsi="Times New Roman"/>
            <w:sz w:val="16"/>
            <w:szCs w:val="16"/>
            <w:lang w:val="en-GB"/>
          </w:rPr>
          <w:tab/>
        </w:r>
        <w:r w:rsidR="001373A3" w:rsidRPr="003966C4">
          <w:rPr>
            <w:rStyle w:val="slostrnky"/>
            <w:rFonts w:ascii="Times New Roman" w:hAnsi="Times New Roman"/>
            <w:sz w:val="16"/>
            <w:szCs w:val="16"/>
            <w:lang w:val="en-GB"/>
          </w:rPr>
          <w:tab/>
          <w:t>Page</w:t>
        </w:r>
        <w:r w:rsidR="001373A3">
          <w:rPr>
            <w:rStyle w:val="slostrnky"/>
            <w:rFonts w:ascii="Times New Roman" w:hAnsi="Times New Roman"/>
            <w:sz w:val="16"/>
            <w:szCs w:val="16"/>
            <w:lang w:val="en-GB"/>
          </w:rPr>
          <w:t xml:space="preserve">/ </w:t>
        </w:r>
        <w:r w:rsidR="001373A3">
          <w:rPr>
            <w:rStyle w:val="slostrnky"/>
            <w:rFonts w:ascii="Times New Roman" w:hAnsi="Times New Roman"/>
            <w:sz w:val="16"/>
            <w:szCs w:val="16"/>
          </w:rPr>
          <w:t>Strana</w:t>
        </w:r>
        <w:r w:rsidR="001373A3" w:rsidRPr="003966C4">
          <w:rPr>
            <w:rStyle w:val="slostrnky"/>
            <w:rFonts w:ascii="Times New Roman" w:hAnsi="Times New Roman"/>
            <w:sz w:val="16"/>
            <w:szCs w:val="16"/>
            <w:lang w:val="en-GB"/>
          </w:rPr>
          <w:t xml:space="preserve"> </w:t>
        </w:r>
        <w:r w:rsidR="001373A3" w:rsidRPr="003966C4">
          <w:rPr>
            <w:rStyle w:val="slostrnky"/>
            <w:rFonts w:ascii="Times New Roman" w:hAnsi="Times New Roman"/>
            <w:sz w:val="16"/>
            <w:szCs w:val="16"/>
          </w:rPr>
          <w:fldChar w:fldCharType="begin"/>
        </w:r>
        <w:r w:rsidR="001373A3" w:rsidRPr="003966C4">
          <w:rPr>
            <w:rStyle w:val="slostrnky"/>
            <w:rFonts w:ascii="Times New Roman" w:hAnsi="Times New Roman"/>
            <w:sz w:val="16"/>
            <w:szCs w:val="16"/>
          </w:rPr>
          <w:instrText xml:space="preserve"> PAGE </w:instrText>
        </w:r>
        <w:r w:rsidR="001373A3" w:rsidRPr="003966C4">
          <w:rPr>
            <w:rStyle w:val="slostrnky"/>
            <w:rFonts w:ascii="Times New Roman" w:hAnsi="Times New Roman"/>
            <w:sz w:val="16"/>
            <w:szCs w:val="16"/>
          </w:rPr>
          <w:fldChar w:fldCharType="separate"/>
        </w:r>
        <w:r w:rsidR="00FE178B">
          <w:rPr>
            <w:rStyle w:val="slostrnky"/>
            <w:rFonts w:ascii="Times New Roman" w:hAnsi="Times New Roman"/>
            <w:noProof/>
            <w:sz w:val="16"/>
            <w:szCs w:val="16"/>
          </w:rPr>
          <w:t>2</w:t>
        </w:r>
        <w:r w:rsidR="001373A3" w:rsidRPr="003966C4">
          <w:rPr>
            <w:rStyle w:val="slostrnky"/>
            <w:rFonts w:ascii="Times New Roman" w:hAnsi="Times New Roman"/>
            <w:sz w:val="16"/>
            <w:szCs w:val="16"/>
          </w:rPr>
          <w:fldChar w:fldCharType="end"/>
        </w:r>
        <w:r w:rsidR="001373A3" w:rsidRPr="003966C4">
          <w:rPr>
            <w:rStyle w:val="slostrnky"/>
            <w:rFonts w:ascii="Times New Roman" w:hAnsi="Times New Roman"/>
            <w:sz w:val="16"/>
            <w:szCs w:val="16"/>
            <w:lang w:val="en-GB"/>
          </w:rPr>
          <w:t xml:space="preserve"> of</w:t>
        </w:r>
        <w:r w:rsidR="001373A3">
          <w:rPr>
            <w:rStyle w:val="slostrnky"/>
            <w:rFonts w:ascii="Times New Roman" w:hAnsi="Times New Roman"/>
            <w:sz w:val="16"/>
            <w:szCs w:val="16"/>
            <w:lang w:val="en-GB"/>
          </w:rPr>
          <w:t>/z</w:t>
        </w:r>
        <w:r w:rsidR="001373A3" w:rsidRPr="003966C4">
          <w:rPr>
            <w:rStyle w:val="slostrnky"/>
            <w:rFonts w:ascii="Times New Roman" w:hAnsi="Times New Roman"/>
            <w:sz w:val="16"/>
            <w:szCs w:val="16"/>
            <w:lang w:val="en-GB"/>
          </w:rPr>
          <w:t xml:space="preserve"> </w:t>
        </w:r>
        <w:r w:rsidR="001373A3" w:rsidRPr="003966C4">
          <w:rPr>
            <w:rStyle w:val="slostrnky"/>
            <w:rFonts w:ascii="Times New Roman" w:hAnsi="Times New Roman"/>
            <w:sz w:val="16"/>
            <w:szCs w:val="16"/>
          </w:rPr>
          <w:fldChar w:fldCharType="begin"/>
        </w:r>
        <w:r w:rsidR="001373A3" w:rsidRPr="003966C4">
          <w:rPr>
            <w:rStyle w:val="slostrnky"/>
            <w:rFonts w:ascii="Times New Roman" w:hAnsi="Times New Roman"/>
            <w:sz w:val="16"/>
            <w:szCs w:val="16"/>
          </w:rPr>
          <w:instrText xml:space="preserve"> NUMPAGES  </w:instrText>
        </w:r>
        <w:r w:rsidR="001373A3" w:rsidRPr="003966C4">
          <w:rPr>
            <w:rStyle w:val="slostrnky"/>
            <w:rFonts w:ascii="Times New Roman" w:hAnsi="Times New Roman"/>
            <w:sz w:val="16"/>
            <w:szCs w:val="16"/>
          </w:rPr>
          <w:fldChar w:fldCharType="separate"/>
        </w:r>
        <w:r w:rsidR="00FE178B">
          <w:rPr>
            <w:rStyle w:val="slostrnky"/>
            <w:rFonts w:ascii="Times New Roman" w:hAnsi="Times New Roman"/>
            <w:noProof/>
            <w:sz w:val="16"/>
            <w:szCs w:val="16"/>
          </w:rPr>
          <w:t>7</w:t>
        </w:r>
        <w:r w:rsidR="001373A3" w:rsidRPr="003966C4">
          <w:rPr>
            <w:rStyle w:val="slostrnky"/>
            <w:rFonts w:ascii="Times New Roman" w:hAnsi="Times New Roman"/>
            <w:sz w:val="16"/>
            <w:szCs w:val="16"/>
          </w:rPr>
          <w:fldChar w:fldCharType="end"/>
        </w:r>
      </w:sdtContent>
    </w:sdt>
  </w:p>
  <w:p w14:paraId="2BDFD9B2" w14:textId="26E1A9C3" w:rsidR="001373A3" w:rsidRDefault="001373A3">
    <w:pPr>
      <w:pStyle w:val="Zpat"/>
    </w:pPr>
  </w:p>
  <w:p w14:paraId="455950F7" w14:textId="5F4505C3" w:rsidR="00143FB4" w:rsidRPr="002166BC" w:rsidRDefault="00143FB4" w:rsidP="002166BC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04183A" w14:textId="77777777" w:rsidR="004D7B12" w:rsidRDefault="004D7B12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CF2FE3" w14:textId="77777777" w:rsidR="000C0A8D" w:rsidRDefault="000C0A8D" w:rsidP="00143FB4">
      <w:pPr>
        <w:spacing w:after="0" w:line="240" w:lineRule="auto"/>
      </w:pPr>
      <w:r>
        <w:separator/>
      </w:r>
    </w:p>
  </w:footnote>
  <w:footnote w:type="continuationSeparator" w:id="0">
    <w:p w14:paraId="12A6FD41" w14:textId="77777777" w:rsidR="000C0A8D" w:rsidRDefault="000C0A8D" w:rsidP="00143FB4">
      <w:pPr>
        <w:spacing w:after="0" w:line="240" w:lineRule="auto"/>
      </w:pPr>
      <w:r>
        <w:continuationSeparator/>
      </w:r>
    </w:p>
  </w:footnote>
  <w:footnote w:type="continuationNotice" w:id="1">
    <w:p w14:paraId="797C9398" w14:textId="77777777" w:rsidR="000C0A8D" w:rsidRDefault="000C0A8D">
      <w:pPr>
        <w:spacing w:after="0" w:line="240" w:lineRule="auto"/>
      </w:pPr>
    </w:p>
  </w:footnote>
  <w:footnote w:id="2">
    <w:p w14:paraId="2F94E122" w14:textId="77777777" w:rsidR="00AD2048" w:rsidRPr="00783F66" w:rsidRDefault="00AD2048" w:rsidP="00AD2048">
      <w:pPr>
        <w:pStyle w:val="Textpoznpodarou"/>
        <w:rPr>
          <w:sz w:val="16"/>
        </w:rPr>
      </w:pPr>
      <w:r w:rsidRPr="00783F66">
        <w:rPr>
          <w:rStyle w:val="Znakapoznpodarou"/>
          <w:sz w:val="18"/>
        </w:rPr>
        <w:footnoteRef/>
      </w:r>
      <w:r>
        <w:rPr>
          <w:sz w:val="16"/>
        </w:rPr>
        <w:t xml:space="preserve"> </w:t>
      </w:r>
      <w:r w:rsidRPr="00783F66">
        <w:rPr>
          <w:sz w:val="16"/>
        </w:rPr>
        <w:t>Dle Nařízení vlády č. 54/2015 Sb.</w:t>
      </w:r>
      <w:r>
        <w:rPr>
          <w:sz w:val="16"/>
        </w:rPr>
        <w:t>/ According to Act no. 54/2015 Coll</w:t>
      </w:r>
    </w:p>
  </w:footnote>
  <w:footnote w:id="3">
    <w:p w14:paraId="7D8D9F3A" w14:textId="77777777" w:rsidR="00AD2048" w:rsidRPr="00783F66" w:rsidRDefault="00AD2048" w:rsidP="00AD2048">
      <w:pPr>
        <w:pStyle w:val="Textpoznpodarou"/>
        <w:rPr>
          <w:sz w:val="16"/>
        </w:rPr>
      </w:pPr>
      <w:r w:rsidRPr="00783F66">
        <w:rPr>
          <w:rStyle w:val="Znakapoznpodarou"/>
          <w:sz w:val="18"/>
        </w:rPr>
        <w:footnoteRef/>
      </w:r>
      <w:r w:rsidRPr="00783F66">
        <w:rPr>
          <w:sz w:val="16"/>
        </w:rPr>
        <w:t xml:space="preserve"> Pravidelná bezpečnostně technická kontrola</w:t>
      </w:r>
      <w:r>
        <w:rPr>
          <w:sz w:val="16"/>
        </w:rPr>
        <w:t xml:space="preserve"> (PBTK) – tzn. </w:t>
      </w:r>
      <w:r w:rsidRPr="00783F66">
        <w:rPr>
          <w:sz w:val="16"/>
        </w:rPr>
        <w:t>revize/kalibrace/validace/ZDS dle předpisu výrobce a dle §65, §67 a §68 zákona č. 268/2014 Sb., o zdravotnických prostředcích v platném znění. Není-li předepsána, prosíme tuto skutečnost uvést.</w:t>
      </w:r>
      <w:r>
        <w:rPr>
          <w:sz w:val="16"/>
        </w:rPr>
        <w:t xml:space="preserve"> / Regular safety technical control (PBTK) – meaning revision/calibration/validation according to manufacturer’s recommendation and sect.65, 67 and 68 of Act 268/2014 coll on medical devices as amended. </w:t>
      </w:r>
      <w:r w:rsidRPr="001D1A60">
        <w:rPr>
          <w:sz w:val="16"/>
        </w:rPr>
        <w:t xml:space="preserve">If not </w:t>
      </w:r>
      <w:r>
        <w:rPr>
          <w:sz w:val="16"/>
        </w:rPr>
        <w:t>required</w:t>
      </w:r>
      <w:r w:rsidRPr="001D1A60">
        <w:rPr>
          <w:sz w:val="16"/>
        </w:rPr>
        <w:t>, please state this fact.</w:t>
      </w:r>
    </w:p>
  </w:footnote>
  <w:footnote w:id="4">
    <w:p w14:paraId="3D227805" w14:textId="77777777" w:rsidR="00AD2048" w:rsidRPr="00783F66" w:rsidRDefault="00AD2048" w:rsidP="00AD2048">
      <w:pPr>
        <w:pStyle w:val="Textpoznpodarou"/>
        <w:rPr>
          <w:sz w:val="16"/>
        </w:rPr>
      </w:pPr>
      <w:r w:rsidRPr="00783F66">
        <w:rPr>
          <w:rStyle w:val="Znakapoznpodarou"/>
          <w:sz w:val="18"/>
        </w:rPr>
        <w:footnoteRef/>
      </w:r>
      <w:r>
        <w:rPr>
          <w:sz w:val="16"/>
        </w:rPr>
        <w:t xml:space="preserve"> </w:t>
      </w:r>
      <w:r w:rsidRPr="00783F66">
        <w:rPr>
          <w:sz w:val="16"/>
        </w:rPr>
        <w:t xml:space="preserve">Vyplňujte pouze u </w:t>
      </w:r>
      <w:r>
        <w:rPr>
          <w:sz w:val="16"/>
        </w:rPr>
        <w:t xml:space="preserve">zdravotnických </w:t>
      </w:r>
      <w:r w:rsidRPr="00783F66">
        <w:rPr>
          <w:sz w:val="16"/>
        </w:rPr>
        <w:t xml:space="preserve">prostředků, které byly již někdy použity i u jiného poskytovatele zdravotních služeb, např. </w:t>
      </w:r>
      <w:r>
        <w:rPr>
          <w:sz w:val="16"/>
        </w:rPr>
        <w:t>vý</w:t>
      </w:r>
      <w:r w:rsidRPr="00783F66">
        <w:rPr>
          <w:sz w:val="16"/>
        </w:rPr>
        <w:t>půjčka, dodávka demoverze, dar apod.</w:t>
      </w:r>
      <w:r w:rsidRPr="00D9315C">
        <w:rPr>
          <w:sz w:val="16"/>
        </w:rPr>
        <w:t xml:space="preserve"> </w:t>
      </w:r>
      <w:r w:rsidRPr="00783F66">
        <w:rPr>
          <w:sz w:val="16"/>
        </w:rPr>
        <w:t>Vyplňte prosím ANO/NE</w:t>
      </w:r>
      <w:r>
        <w:rPr>
          <w:sz w:val="16"/>
        </w:rPr>
        <w:t>./Fill only for medical devices that were already used also at different provider of healthcare services, for example loan, supply of demoversion, present and others. Please fill in YES/NO.</w:t>
      </w:r>
    </w:p>
  </w:footnote>
  <w:footnote w:id="5">
    <w:p w14:paraId="6E632CB5" w14:textId="77777777" w:rsidR="00AD2048" w:rsidRPr="00783F66" w:rsidRDefault="00AD2048" w:rsidP="00AD2048">
      <w:pPr>
        <w:pStyle w:val="Textpoznpodarou"/>
        <w:rPr>
          <w:sz w:val="16"/>
        </w:rPr>
      </w:pPr>
      <w:r w:rsidRPr="00783F66">
        <w:rPr>
          <w:rStyle w:val="Znakapoznpodarou"/>
          <w:sz w:val="18"/>
        </w:rPr>
        <w:footnoteRef/>
      </w:r>
      <w:r w:rsidRPr="00783F66">
        <w:rPr>
          <w:sz w:val="18"/>
        </w:rPr>
        <w:t xml:space="preserve"> </w:t>
      </w:r>
      <w:r w:rsidRPr="00783F66">
        <w:rPr>
          <w:sz w:val="16"/>
        </w:rPr>
        <w:t>Vyplňte prosím ANO/NE.</w:t>
      </w:r>
      <w:r>
        <w:rPr>
          <w:sz w:val="16"/>
        </w:rPr>
        <w:t>/ Please fill in YES/NO.</w:t>
      </w:r>
    </w:p>
  </w:footnote>
  <w:footnote w:id="6">
    <w:p w14:paraId="6DB7143C" w14:textId="77777777" w:rsidR="00AD2048" w:rsidRPr="00783F66" w:rsidRDefault="00AD2048" w:rsidP="00AD2048">
      <w:pPr>
        <w:pStyle w:val="Textpoznpodarou"/>
        <w:rPr>
          <w:sz w:val="16"/>
        </w:rPr>
      </w:pPr>
      <w:r w:rsidRPr="00783F66">
        <w:rPr>
          <w:rStyle w:val="Znakapoznpodarou"/>
          <w:sz w:val="18"/>
        </w:rPr>
        <w:footnoteRef/>
      </w:r>
      <w:r>
        <w:rPr>
          <w:sz w:val="18"/>
        </w:rPr>
        <w:t xml:space="preserve"> </w:t>
      </w:r>
      <w:r w:rsidRPr="00783F66">
        <w:rPr>
          <w:sz w:val="16"/>
        </w:rPr>
        <w:t>Vyplňte prosím ANO/NE.</w:t>
      </w:r>
      <w:r>
        <w:rPr>
          <w:sz w:val="16"/>
        </w:rPr>
        <w:t>/</w:t>
      </w:r>
      <w:r w:rsidRPr="001D1A60">
        <w:rPr>
          <w:sz w:val="16"/>
        </w:rPr>
        <w:t xml:space="preserve"> </w:t>
      </w:r>
      <w:r>
        <w:rPr>
          <w:sz w:val="16"/>
        </w:rPr>
        <w:t>Please fill in YES/NO.</w:t>
      </w:r>
    </w:p>
  </w:footnote>
  <w:footnote w:id="7">
    <w:p w14:paraId="23904500" w14:textId="77777777" w:rsidR="00AD2048" w:rsidRPr="00783F66" w:rsidRDefault="00AD2048" w:rsidP="00AD2048">
      <w:pPr>
        <w:pStyle w:val="Textpoznpodarou"/>
        <w:rPr>
          <w:sz w:val="16"/>
        </w:rPr>
      </w:pPr>
      <w:r w:rsidRPr="00783F66">
        <w:rPr>
          <w:rStyle w:val="Znakapoznpodarou"/>
          <w:sz w:val="18"/>
        </w:rPr>
        <w:footnoteRef/>
      </w:r>
      <w:r>
        <w:rPr>
          <w:sz w:val="16"/>
        </w:rPr>
        <w:t xml:space="preserve"> </w:t>
      </w:r>
      <w:r w:rsidRPr="00783F66">
        <w:rPr>
          <w:sz w:val="16"/>
        </w:rPr>
        <w:t>Instruktáž (u aktivních zdravotnických prostředků třídy IIb a III, AIZP a tam, kde to stanovuje výrobce) dle §61 zákona č. 268/2014 Sb., o zdravotnických prostředcích</w:t>
      </w:r>
      <w:r>
        <w:rPr>
          <w:sz w:val="16"/>
        </w:rPr>
        <w:t xml:space="preserve">/ Training (for active medical devices of class IIb and III, </w:t>
      </w:r>
      <w:r w:rsidRPr="001D1A60">
        <w:rPr>
          <w:sz w:val="16"/>
        </w:rPr>
        <w:t>Active implantable medical device</w:t>
      </w:r>
      <w:r>
        <w:rPr>
          <w:sz w:val="16"/>
        </w:rPr>
        <w:t xml:space="preserve"> and for cases where it is required by the manufacturer) according sect. 61 of Act 268/2014 coll. On medical devices.</w:t>
      </w:r>
    </w:p>
    <w:p w14:paraId="70B3C692" w14:textId="77777777" w:rsidR="00AD2048" w:rsidRDefault="00AD2048" w:rsidP="00AD2048">
      <w:pPr>
        <w:pStyle w:val="Textpoznpodarou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FC441F" w14:textId="77777777" w:rsidR="004D7B12" w:rsidRDefault="004D7B12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FED0EF" w14:textId="257B8C8F" w:rsidR="00174C47" w:rsidRDefault="00FE4C42" w:rsidP="00FE4C42">
    <w:pPr>
      <w:pStyle w:val="Zhlav"/>
      <w:tabs>
        <w:tab w:val="center" w:pos="4383"/>
        <w:tab w:val="left" w:pos="7890"/>
      </w:tabs>
      <w:jc w:val="right"/>
    </w:pPr>
    <w:r>
      <w:tab/>
    </w:r>
    <w:r w:rsidR="00174C47">
      <w:rPr>
        <w:noProof/>
        <w:lang w:val="en-US"/>
      </w:rPr>
      <w:drawing>
        <wp:inline distT="0" distB="0" distL="0" distR="0" wp14:anchorId="7744746E" wp14:editId="002C2287">
          <wp:extent cx="1810385" cy="42037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10385" cy="4203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652BE914">
      <w:t>PO 1770/S/19 – 301/20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B0C342" w14:textId="77777777" w:rsidR="004D7B12" w:rsidRDefault="004D7B12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4802EB"/>
    <w:multiLevelType w:val="hybridMultilevel"/>
    <w:tmpl w:val="264CB58E"/>
    <w:lvl w:ilvl="0" w:tplc="FDDC794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921A03"/>
    <w:multiLevelType w:val="hybridMultilevel"/>
    <w:tmpl w:val="24F2DDB6"/>
    <w:lvl w:ilvl="0" w:tplc="0809000F">
      <w:start w:val="1"/>
      <w:numFmt w:val="decimal"/>
      <w:lvlText w:val="%1."/>
      <w:lvlJc w:val="left"/>
      <w:pPr>
        <w:ind w:left="780" w:hanging="360"/>
      </w:pPr>
    </w:lvl>
    <w:lvl w:ilvl="1" w:tplc="08090019" w:tentative="1">
      <w:start w:val="1"/>
      <w:numFmt w:val="lowerLetter"/>
      <w:lvlText w:val="%2."/>
      <w:lvlJc w:val="left"/>
      <w:pPr>
        <w:ind w:left="1500" w:hanging="360"/>
      </w:pPr>
    </w:lvl>
    <w:lvl w:ilvl="2" w:tplc="0809001B" w:tentative="1">
      <w:start w:val="1"/>
      <w:numFmt w:val="lowerRoman"/>
      <w:lvlText w:val="%3."/>
      <w:lvlJc w:val="right"/>
      <w:pPr>
        <w:ind w:left="2220" w:hanging="180"/>
      </w:pPr>
    </w:lvl>
    <w:lvl w:ilvl="3" w:tplc="0809000F" w:tentative="1">
      <w:start w:val="1"/>
      <w:numFmt w:val="decimal"/>
      <w:lvlText w:val="%4."/>
      <w:lvlJc w:val="left"/>
      <w:pPr>
        <w:ind w:left="2940" w:hanging="360"/>
      </w:pPr>
    </w:lvl>
    <w:lvl w:ilvl="4" w:tplc="08090019" w:tentative="1">
      <w:start w:val="1"/>
      <w:numFmt w:val="lowerLetter"/>
      <w:lvlText w:val="%5."/>
      <w:lvlJc w:val="left"/>
      <w:pPr>
        <w:ind w:left="3660" w:hanging="360"/>
      </w:pPr>
    </w:lvl>
    <w:lvl w:ilvl="5" w:tplc="0809001B" w:tentative="1">
      <w:start w:val="1"/>
      <w:numFmt w:val="lowerRoman"/>
      <w:lvlText w:val="%6."/>
      <w:lvlJc w:val="right"/>
      <w:pPr>
        <w:ind w:left="4380" w:hanging="180"/>
      </w:pPr>
    </w:lvl>
    <w:lvl w:ilvl="6" w:tplc="0809000F" w:tentative="1">
      <w:start w:val="1"/>
      <w:numFmt w:val="decimal"/>
      <w:lvlText w:val="%7."/>
      <w:lvlJc w:val="left"/>
      <w:pPr>
        <w:ind w:left="5100" w:hanging="360"/>
      </w:pPr>
    </w:lvl>
    <w:lvl w:ilvl="7" w:tplc="08090019" w:tentative="1">
      <w:start w:val="1"/>
      <w:numFmt w:val="lowerLetter"/>
      <w:lvlText w:val="%8."/>
      <w:lvlJc w:val="left"/>
      <w:pPr>
        <w:ind w:left="5820" w:hanging="360"/>
      </w:pPr>
    </w:lvl>
    <w:lvl w:ilvl="8" w:tplc="08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" w15:restartNumberingAfterBreak="0">
    <w:nsid w:val="087E6E5C"/>
    <w:multiLevelType w:val="hybridMultilevel"/>
    <w:tmpl w:val="123CCF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C4448D5"/>
    <w:multiLevelType w:val="hybridMultilevel"/>
    <w:tmpl w:val="D80A82F2"/>
    <w:lvl w:ilvl="0" w:tplc="76C01CD8">
      <w:start w:val="1"/>
      <w:numFmt w:val="upperLetter"/>
      <w:lvlText w:val="%1."/>
      <w:lvlJc w:val="left"/>
      <w:pPr>
        <w:ind w:left="720" w:hanging="360"/>
      </w:pPr>
      <w:rPr>
        <w:rFonts w:ascii="Times New Roman" w:eastAsia="Calibri" w:hAnsi="Times New Roman" w:cs="Times New Roman"/>
        <w:b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FAEA9C7C">
      <w:start w:val="1"/>
      <w:numFmt w:val="decimal"/>
      <w:lvlText w:val="%3."/>
      <w:lvlJc w:val="left"/>
      <w:pPr>
        <w:ind w:left="2340" w:hanging="360"/>
      </w:pPr>
      <w:rPr>
        <w:rFonts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394963"/>
    <w:multiLevelType w:val="hybridMultilevel"/>
    <w:tmpl w:val="36A605DA"/>
    <w:lvl w:ilvl="0" w:tplc="68CA7D1C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2A41C1"/>
    <w:multiLevelType w:val="hybridMultilevel"/>
    <w:tmpl w:val="9BC8EC8C"/>
    <w:lvl w:ilvl="0" w:tplc="08090001">
      <w:start w:val="1"/>
      <w:numFmt w:val="bullet"/>
      <w:lvlText w:val=""/>
      <w:lvlJc w:val="left"/>
      <w:pPr>
        <w:ind w:left="70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2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4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6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8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0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2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4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69" w:hanging="360"/>
      </w:pPr>
      <w:rPr>
        <w:rFonts w:ascii="Wingdings" w:hAnsi="Wingdings" w:hint="default"/>
      </w:rPr>
    </w:lvl>
  </w:abstractNum>
  <w:abstractNum w:abstractNumId="6" w15:restartNumberingAfterBreak="0">
    <w:nsid w:val="1C32531C"/>
    <w:multiLevelType w:val="hybridMultilevel"/>
    <w:tmpl w:val="4D88CD9A"/>
    <w:lvl w:ilvl="0" w:tplc="49EA0E56">
      <w:start w:val="1"/>
      <w:numFmt w:val="upperLetter"/>
      <w:lvlText w:val="%1."/>
      <w:lvlJc w:val="left"/>
      <w:pPr>
        <w:ind w:left="34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69" w:hanging="360"/>
      </w:pPr>
    </w:lvl>
    <w:lvl w:ilvl="2" w:tplc="0809001B" w:tentative="1">
      <w:start w:val="1"/>
      <w:numFmt w:val="lowerRoman"/>
      <w:lvlText w:val="%3."/>
      <w:lvlJc w:val="right"/>
      <w:pPr>
        <w:ind w:left="1789" w:hanging="180"/>
      </w:pPr>
    </w:lvl>
    <w:lvl w:ilvl="3" w:tplc="0809000F" w:tentative="1">
      <w:start w:val="1"/>
      <w:numFmt w:val="decimal"/>
      <w:lvlText w:val="%4."/>
      <w:lvlJc w:val="left"/>
      <w:pPr>
        <w:ind w:left="2509" w:hanging="360"/>
      </w:pPr>
    </w:lvl>
    <w:lvl w:ilvl="4" w:tplc="08090019" w:tentative="1">
      <w:start w:val="1"/>
      <w:numFmt w:val="lowerLetter"/>
      <w:lvlText w:val="%5."/>
      <w:lvlJc w:val="left"/>
      <w:pPr>
        <w:ind w:left="3229" w:hanging="360"/>
      </w:pPr>
    </w:lvl>
    <w:lvl w:ilvl="5" w:tplc="0809001B" w:tentative="1">
      <w:start w:val="1"/>
      <w:numFmt w:val="lowerRoman"/>
      <w:lvlText w:val="%6."/>
      <w:lvlJc w:val="right"/>
      <w:pPr>
        <w:ind w:left="3949" w:hanging="180"/>
      </w:pPr>
    </w:lvl>
    <w:lvl w:ilvl="6" w:tplc="0809000F" w:tentative="1">
      <w:start w:val="1"/>
      <w:numFmt w:val="decimal"/>
      <w:lvlText w:val="%7."/>
      <w:lvlJc w:val="left"/>
      <w:pPr>
        <w:ind w:left="4669" w:hanging="360"/>
      </w:pPr>
    </w:lvl>
    <w:lvl w:ilvl="7" w:tplc="08090019" w:tentative="1">
      <w:start w:val="1"/>
      <w:numFmt w:val="lowerLetter"/>
      <w:lvlText w:val="%8."/>
      <w:lvlJc w:val="left"/>
      <w:pPr>
        <w:ind w:left="5389" w:hanging="360"/>
      </w:pPr>
    </w:lvl>
    <w:lvl w:ilvl="8" w:tplc="0809001B" w:tentative="1">
      <w:start w:val="1"/>
      <w:numFmt w:val="lowerRoman"/>
      <w:lvlText w:val="%9."/>
      <w:lvlJc w:val="right"/>
      <w:pPr>
        <w:ind w:left="6109" w:hanging="180"/>
      </w:pPr>
    </w:lvl>
  </w:abstractNum>
  <w:abstractNum w:abstractNumId="7" w15:restartNumberingAfterBreak="0">
    <w:nsid w:val="1E514EE6"/>
    <w:multiLevelType w:val="hybridMultilevel"/>
    <w:tmpl w:val="6D7C89AC"/>
    <w:lvl w:ilvl="0" w:tplc="DC3A42CE">
      <w:numFmt w:val="bullet"/>
      <w:lvlText w:val="•"/>
      <w:lvlJc w:val="left"/>
      <w:pPr>
        <w:ind w:left="349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06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8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0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2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4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6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8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09" w:hanging="360"/>
      </w:pPr>
      <w:rPr>
        <w:rFonts w:ascii="Wingdings" w:hAnsi="Wingdings" w:hint="default"/>
      </w:rPr>
    </w:lvl>
  </w:abstractNum>
  <w:abstractNum w:abstractNumId="8" w15:restartNumberingAfterBreak="0">
    <w:nsid w:val="1E902AC7"/>
    <w:multiLevelType w:val="hybridMultilevel"/>
    <w:tmpl w:val="A5BE11E6"/>
    <w:lvl w:ilvl="0" w:tplc="F196A750">
      <w:start w:val="2"/>
      <w:numFmt w:val="upperLetter"/>
      <w:lvlText w:val="%1."/>
      <w:lvlJc w:val="left"/>
      <w:pPr>
        <w:ind w:left="720" w:hanging="360"/>
      </w:pPr>
      <w:rPr>
        <w:rFonts w:ascii="Times New Roman" w:eastAsia="Calibri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2E724D"/>
    <w:multiLevelType w:val="hybridMultilevel"/>
    <w:tmpl w:val="8A02E1AA"/>
    <w:lvl w:ilvl="0" w:tplc="C8DADD22">
      <w:start w:val="1"/>
      <w:numFmt w:val="lowerLetter"/>
      <w:lvlText w:val="%1."/>
      <w:lvlJc w:val="left"/>
      <w:pPr>
        <w:ind w:left="645" w:hanging="360"/>
      </w:pPr>
      <w:rPr>
        <w:rFonts w:ascii="Times New Roman" w:eastAsia="Times New Roman" w:hAnsi="Times New Roman" w:cs="Times New Roman"/>
      </w:rPr>
    </w:lvl>
    <w:lvl w:ilvl="1" w:tplc="08090019" w:tentative="1">
      <w:start w:val="1"/>
      <w:numFmt w:val="lowerLetter"/>
      <w:lvlText w:val="%2."/>
      <w:lvlJc w:val="left"/>
      <w:pPr>
        <w:ind w:left="1365" w:hanging="360"/>
      </w:pPr>
    </w:lvl>
    <w:lvl w:ilvl="2" w:tplc="0809001B" w:tentative="1">
      <w:start w:val="1"/>
      <w:numFmt w:val="lowerRoman"/>
      <w:lvlText w:val="%3."/>
      <w:lvlJc w:val="right"/>
      <w:pPr>
        <w:ind w:left="2085" w:hanging="180"/>
      </w:pPr>
    </w:lvl>
    <w:lvl w:ilvl="3" w:tplc="0809000F" w:tentative="1">
      <w:start w:val="1"/>
      <w:numFmt w:val="decimal"/>
      <w:lvlText w:val="%4."/>
      <w:lvlJc w:val="left"/>
      <w:pPr>
        <w:ind w:left="2805" w:hanging="360"/>
      </w:pPr>
    </w:lvl>
    <w:lvl w:ilvl="4" w:tplc="08090019" w:tentative="1">
      <w:start w:val="1"/>
      <w:numFmt w:val="lowerLetter"/>
      <w:lvlText w:val="%5."/>
      <w:lvlJc w:val="left"/>
      <w:pPr>
        <w:ind w:left="3525" w:hanging="360"/>
      </w:pPr>
    </w:lvl>
    <w:lvl w:ilvl="5" w:tplc="0809001B" w:tentative="1">
      <w:start w:val="1"/>
      <w:numFmt w:val="lowerRoman"/>
      <w:lvlText w:val="%6."/>
      <w:lvlJc w:val="right"/>
      <w:pPr>
        <w:ind w:left="4245" w:hanging="180"/>
      </w:pPr>
    </w:lvl>
    <w:lvl w:ilvl="6" w:tplc="0809000F" w:tentative="1">
      <w:start w:val="1"/>
      <w:numFmt w:val="decimal"/>
      <w:lvlText w:val="%7."/>
      <w:lvlJc w:val="left"/>
      <w:pPr>
        <w:ind w:left="4965" w:hanging="360"/>
      </w:pPr>
    </w:lvl>
    <w:lvl w:ilvl="7" w:tplc="08090019" w:tentative="1">
      <w:start w:val="1"/>
      <w:numFmt w:val="lowerLetter"/>
      <w:lvlText w:val="%8."/>
      <w:lvlJc w:val="left"/>
      <w:pPr>
        <w:ind w:left="5685" w:hanging="360"/>
      </w:pPr>
    </w:lvl>
    <w:lvl w:ilvl="8" w:tplc="0809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10" w15:restartNumberingAfterBreak="0">
    <w:nsid w:val="23175BBF"/>
    <w:multiLevelType w:val="hybridMultilevel"/>
    <w:tmpl w:val="96D6FF9A"/>
    <w:lvl w:ilvl="0" w:tplc="3D6E002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34F44D9"/>
    <w:multiLevelType w:val="hybridMultilevel"/>
    <w:tmpl w:val="16646D08"/>
    <w:lvl w:ilvl="0" w:tplc="CEE49C8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C91F79"/>
    <w:multiLevelType w:val="hybridMultilevel"/>
    <w:tmpl w:val="23BE9CA6"/>
    <w:lvl w:ilvl="0" w:tplc="76C01CD8">
      <w:start w:val="1"/>
      <w:numFmt w:val="upperLetter"/>
      <w:lvlText w:val="%1."/>
      <w:lvlJc w:val="left"/>
      <w:pPr>
        <w:ind w:left="720" w:hanging="360"/>
      </w:pPr>
      <w:rPr>
        <w:rFonts w:ascii="Times New Roman" w:eastAsia="Calibri" w:hAnsi="Times New Roman" w:cs="Times New Roman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123500"/>
    <w:multiLevelType w:val="hybridMultilevel"/>
    <w:tmpl w:val="01905644"/>
    <w:lvl w:ilvl="0" w:tplc="BDD054BC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265330"/>
    <w:multiLevelType w:val="hybridMultilevel"/>
    <w:tmpl w:val="A3B0FFE2"/>
    <w:lvl w:ilvl="0" w:tplc="EB221D2A">
      <w:start w:val="1"/>
      <w:numFmt w:val="decimal"/>
      <w:lvlText w:val="%1."/>
      <w:lvlJc w:val="left"/>
      <w:pPr>
        <w:ind w:left="0" w:firstLine="0"/>
      </w:pPr>
      <w:rPr>
        <w:rFonts w:hint="default"/>
        <w:b/>
      </w:rPr>
    </w:lvl>
    <w:lvl w:ilvl="1" w:tplc="C8725A60">
      <w:start w:val="1"/>
      <w:numFmt w:val="lowerLetter"/>
      <w:lvlText w:val="(%2)"/>
      <w:lvlJc w:val="left"/>
      <w:pPr>
        <w:ind w:left="1440" w:hanging="360"/>
      </w:pPr>
      <w:rPr>
        <w:rFonts w:hint="default"/>
        <w:b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5D5A91"/>
    <w:multiLevelType w:val="multilevel"/>
    <w:tmpl w:val="3B42D6EA"/>
    <w:lvl w:ilvl="0">
      <w:start w:val="6"/>
      <w:numFmt w:val="decimal"/>
      <w:lvlText w:val="%1"/>
      <w:lvlJc w:val="left"/>
      <w:pPr>
        <w:ind w:left="444" w:hanging="444"/>
      </w:pPr>
    </w:lvl>
    <w:lvl w:ilvl="1">
      <w:start w:val="2"/>
      <w:numFmt w:val="decimal"/>
      <w:lvlText w:val="%1.%2"/>
      <w:lvlJc w:val="left"/>
      <w:pPr>
        <w:ind w:left="857" w:hanging="444"/>
      </w:pPr>
    </w:lvl>
    <w:lvl w:ilvl="2">
      <w:start w:val="1"/>
      <w:numFmt w:val="decimal"/>
      <w:lvlText w:val="%1.%2.%3"/>
      <w:lvlJc w:val="left"/>
      <w:pPr>
        <w:ind w:left="1546" w:hanging="720"/>
      </w:pPr>
    </w:lvl>
    <w:lvl w:ilvl="3">
      <w:start w:val="1"/>
      <w:numFmt w:val="decimal"/>
      <w:lvlText w:val="%1.%2.%3.%4"/>
      <w:lvlJc w:val="left"/>
      <w:pPr>
        <w:ind w:left="1959" w:hanging="720"/>
      </w:pPr>
    </w:lvl>
    <w:lvl w:ilvl="4">
      <w:start w:val="1"/>
      <w:numFmt w:val="decimal"/>
      <w:lvlText w:val="%1.%2.%3.%4.%5"/>
      <w:lvlJc w:val="left"/>
      <w:pPr>
        <w:ind w:left="2732" w:hanging="1080"/>
      </w:pPr>
    </w:lvl>
    <w:lvl w:ilvl="5">
      <w:start w:val="1"/>
      <w:numFmt w:val="decimal"/>
      <w:lvlText w:val="%1.%2.%3.%4.%5.%6"/>
      <w:lvlJc w:val="left"/>
      <w:pPr>
        <w:ind w:left="3145" w:hanging="1080"/>
      </w:pPr>
    </w:lvl>
    <w:lvl w:ilvl="6">
      <w:start w:val="1"/>
      <w:numFmt w:val="decimal"/>
      <w:lvlText w:val="%1.%2.%3.%4.%5.%6.%7"/>
      <w:lvlJc w:val="left"/>
      <w:pPr>
        <w:ind w:left="3918" w:hanging="1440"/>
      </w:pPr>
    </w:lvl>
    <w:lvl w:ilvl="7">
      <w:start w:val="1"/>
      <w:numFmt w:val="decimal"/>
      <w:lvlText w:val="%1.%2.%3.%4.%5.%6.%7.%8"/>
      <w:lvlJc w:val="left"/>
      <w:pPr>
        <w:ind w:left="4331" w:hanging="1440"/>
      </w:pPr>
    </w:lvl>
    <w:lvl w:ilvl="8">
      <w:start w:val="1"/>
      <w:numFmt w:val="decimal"/>
      <w:lvlText w:val="%1.%2.%3.%4.%5.%6.%7.%8.%9"/>
      <w:lvlJc w:val="left"/>
      <w:pPr>
        <w:ind w:left="4744" w:hanging="1440"/>
      </w:pPr>
    </w:lvl>
  </w:abstractNum>
  <w:abstractNum w:abstractNumId="16" w15:restartNumberingAfterBreak="0">
    <w:nsid w:val="3D5362B2"/>
    <w:multiLevelType w:val="hybridMultilevel"/>
    <w:tmpl w:val="07DCE176"/>
    <w:lvl w:ilvl="0" w:tplc="AC8022F6">
      <w:start w:val="1"/>
      <w:numFmt w:val="upperLetter"/>
      <w:lvlText w:val="%1."/>
      <w:lvlJc w:val="left"/>
      <w:pPr>
        <w:ind w:left="720" w:hanging="360"/>
      </w:pPr>
      <w:rPr>
        <w:rFonts w:ascii="Times New Roman" w:eastAsia="Calibri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05960EE"/>
    <w:multiLevelType w:val="hybridMultilevel"/>
    <w:tmpl w:val="A3D00604"/>
    <w:lvl w:ilvl="0" w:tplc="D58858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2E50ACA"/>
    <w:multiLevelType w:val="hybridMultilevel"/>
    <w:tmpl w:val="94FC3204"/>
    <w:lvl w:ilvl="0" w:tplc="49EA0E56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712F25"/>
    <w:multiLevelType w:val="hybridMultilevel"/>
    <w:tmpl w:val="80FCB8DC"/>
    <w:lvl w:ilvl="0" w:tplc="74F0818A">
      <w:start w:val="1"/>
      <w:numFmt w:val="lowerLetter"/>
      <w:lvlText w:val="%1."/>
      <w:lvlJc w:val="left"/>
      <w:pPr>
        <w:ind w:left="645" w:hanging="360"/>
      </w:pPr>
      <w:rPr>
        <w:rFonts w:hint="default"/>
      </w:rPr>
    </w:lvl>
    <w:lvl w:ilvl="1" w:tplc="7848EFAA">
      <w:start w:val="1"/>
      <w:numFmt w:val="lowerRoman"/>
      <w:lvlText w:val="%2)"/>
      <w:lvlJc w:val="left"/>
      <w:pPr>
        <w:ind w:left="1725" w:hanging="72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085" w:hanging="180"/>
      </w:pPr>
    </w:lvl>
    <w:lvl w:ilvl="3" w:tplc="0809000F" w:tentative="1">
      <w:start w:val="1"/>
      <w:numFmt w:val="decimal"/>
      <w:lvlText w:val="%4."/>
      <w:lvlJc w:val="left"/>
      <w:pPr>
        <w:ind w:left="2805" w:hanging="360"/>
      </w:pPr>
    </w:lvl>
    <w:lvl w:ilvl="4" w:tplc="08090019" w:tentative="1">
      <w:start w:val="1"/>
      <w:numFmt w:val="lowerLetter"/>
      <w:lvlText w:val="%5."/>
      <w:lvlJc w:val="left"/>
      <w:pPr>
        <w:ind w:left="3525" w:hanging="360"/>
      </w:pPr>
    </w:lvl>
    <w:lvl w:ilvl="5" w:tplc="0809001B" w:tentative="1">
      <w:start w:val="1"/>
      <w:numFmt w:val="lowerRoman"/>
      <w:lvlText w:val="%6."/>
      <w:lvlJc w:val="right"/>
      <w:pPr>
        <w:ind w:left="4245" w:hanging="180"/>
      </w:pPr>
    </w:lvl>
    <w:lvl w:ilvl="6" w:tplc="0809000F" w:tentative="1">
      <w:start w:val="1"/>
      <w:numFmt w:val="decimal"/>
      <w:lvlText w:val="%7."/>
      <w:lvlJc w:val="left"/>
      <w:pPr>
        <w:ind w:left="4965" w:hanging="360"/>
      </w:pPr>
    </w:lvl>
    <w:lvl w:ilvl="7" w:tplc="08090019" w:tentative="1">
      <w:start w:val="1"/>
      <w:numFmt w:val="lowerLetter"/>
      <w:lvlText w:val="%8."/>
      <w:lvlJc w:val="left"/>
      <w:pPr>
        <w:ind w:left="5685" w:hanging="360"/>
      </w:pPr>
    </w:lvl>
    <w:lvl w:ilvl="8" w:tplc="0809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20" w15:restartNumberingAfterBreak="0">
    <w:nsid w:val="4764101C"/>
    <w:multiLevelType w:val="hybridMultilevel"/>
    <w:tmpl w:val="81F4CC2C"/>
    <w:lvl w:ilvl="0" w:tplc="08090001">
      <w:start w:val="1"/>
      <w:numFmt w:val="bullet"/>
      <w:lvlText w:val=""/>
      <w:lvlJc w:val="left"/>
      <w:pPr>
        <w:ind w:left="34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6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8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0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2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4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6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8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09" w:hanging="360"/>
      </w:pPr>
      <w:rPr>
        <w:rFonts w:ascii="Wingdings" w:hAnsi="Wingdings" w:hint="default"/>
      </w:rPr>
    </w:lvl>
  </w:abstractNum>
  <w:abstractNum w:abstractNumId="21" w15:restartNumberingAfterBreak="0">
    <w:nsid w:val="48D856F5"/>
    <w:multiLevelType w:val="hybridMultilevel"/>
    <w:tmpl w:val="3B78C70A"/>
    <w:lvl w:ilvl="0" w:tplc="8EACF90C">
      <w:start w:val="1"/>
      <w:numFmt w:val="decimal"/>
      <w:lvlText w:val="%1."/>
      <w:lvlJc w:val="left"/>
      <w:pPr>
        <w:ind w:left="1080" w:hanging="360"/>
      </w:pPr>
      <w:rPr>
        <w:rFonts w:hint="default"/>
        <w:color w:val="000000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FCF0B32"/>
    <w:multiLevelType w:val="multilevel"/>
    <w:tmpl w:val="6152FBF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3" w15:restartNumberingAfterBreak="0">
    <w:nsid w:val="50174860"/>
    <w:multiLevelType w:val="hybridMultilevel"/>
    <w:tmpl w:val="6FF8F7B8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61B2104"/>
    <w:multiLevelType w:val="hybridMultilevel"/>
    <w:tmpl w:val="5A48EE24"/>
    <w:lvl w:ilvl="0" w:tplc="E0F231C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8DE775F"/>
    <w:multiLevelType w:val="hybridMultilevel"/>
    <w:tmpl w:val="ABFECBB2"/>
    <w:lvl w:ilvl="0" w:tplc="FFD65D74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F0A4190"/>
    <w:multiLevelType w:val="hybridMultilevel"/>
    <w:tmpl w:val="B96AA5A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0061740"/>
    <w:multiLevelType w:val="multilevel"/>
    <w:tmpl w:val="9664EBF6"/>
    <w:lvl w:ilvl="0">
      <w:start w:val="6"/>
      <w:numFmt w:val="decimal"/>
      <w:lvlText w:val="%1"/>
      <w:lvlJc w:val="left"/>
      <w:pPr>
        <w:ind w:left="444" w:hanging="444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857" w:hanging="44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4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5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4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1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3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744" w:hanging="1440"/>
      </w:pPr>
      <w:rPr>
        <w:rFonts w:hint="default"/>
      </w:rPr>
    </w:lvl>
  </w:abstractNum>
  <w:abstractNum w:abstractNumId="28" w15:restartNumberingAfterBreak="0">
    <w:nsid w:val="66051A02"/>
    <w:multiLevelType w:val="hybridMultilevel"/>
    <w:tmpl w:val="0ABAC2BC"/>
    <w:lvl w:ilvl="0" w:tplc="4A224AC6">
      <w:start w:val="1"/>
      <w:numFmt w:val="decimal"/>
      <w:lvlText w:val="%1."/>
      <w:lvlJc w:val="left"/>
      <w:pPr>
        <w:ind w:left="1080" w:hanging="360"/>
      </w:pPr>
      <w:rPr>
        <w:rFonts w:eastAsia="Calibri"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6812243"/>
    <w:multiLevelType w:val="hybridMultilevel"/>
    <w:tmpl w:val="34E23C0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6E11441C"/>
    <w:multiLevelType w:val="hybridMultilevel"/>
    <w:tmpl w:val="0B14689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0FF43A8"/>
    <w:multiLevelType w:val="hybridMultilevel"/>
    <w:tmpl w:val="569E6CCA"/>
    <w:lvl w:ilvl="0" w:tplc="2CD2B94E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2" w15:restartNumberingAfterBreak="0">
    <w:nsid w:val="72A61D9B"/>
    <w:multiLevelType w:val="hybridMultilevel"/>
    <w:tmpl w:val="D4B6C612"/>
    <w:lvl w:ilvl="0" w:tplc="793A210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5BC0291"/>
    <w:multiLevelType w:val="hybridMultilevel"/>
    <w:tmpl w:val="56AEB084"/>
    <w:lvl w:ilvl="0" w:tplc="55BC82B8">
      <w:start w:val="1"/>
      <w:numFmt w:val="decimal"/>
      <w:lvlText w:val="%1."/>
      <w:lvlJc w:val="left"/>
      <w:pPr>
        <w:ind w:left="1080" w:hanging="360"/>
      </w:pPr>
      <w:rPr>
        <w:rFonts w:eastAsia="Calibri"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0"/>
  </w:num>
  <w:num w:numId="2">
    <w:abstractNumId w:val="24"/>
  </w:num>
  <w:num w:numId="3">
    <w:abstractNumId w:val="6"/>
  </w:num>
  <w:num w:numId="4">
    <w:abstractNumId w:val="32"/>
  </w:num>
  <w:num w:numId="5">
    <w:abstractNumId w:val="2"/>
  </w:num>
  <w:num w:numId="6">
    <w:abstractNumId w:val="18"/>
  </w:num>
  <w:num w:numId="7">
    <w:abstractNumId w:val="22"/>
  </w:num>
  <w:num w:numId="8">
    <w:abstractNumId w:val="5"/>
  </w:num>
  <w:num w:numId="9">
    <w:abstractNumId w:val="7"/>
  </w:num>
  <w:num w:numId="10">
    <w:abstractNumId w:val="20"/>
  </w:num>
  <w:num w:numId="11">
    <w:abstractNumId w:val="28"/>
  </w:num>
  <w:num w:numId="12">
    <w:abstractNumId w:val="33"/>
  </w:num>
  <w:num w:numId="13">
    <w:abstractNumId w:val="3"/>
  </w:num>
  <w:num w:numId="14">
    <w:abstractNumId w:val="29"/>
  </w:num>
  <w:num w:numId="15">
    <w:abstractNumId w:val="10"/>
  </w:num>
  <w:num w:numId="16">
    <w:abstractNumId w:val="21"/>
  </w:num>
  <w:num w:numId="17">
    <w:abstractNumId w:val="31"/>
  </w:num>
  <w:num w:numId="18">
    <w:abstractNumId w:val="26"/>
  </w:num>
  <w:num w:numId="19">
    <w:abstractNumId w:val="14"/>
  </w:num>
  <w:num w:numId="20">
    <w:abstractNumId w:val="9"/>
  </w:num>
  <w:num w:numId="21">
    <w:abstractNumId w:val="23"/>
  </w:num>
  <w:num w:numId="22">
    <w:abstractNumId w:val="1"/>
  </w:num>
  <w:num w:numId="23">
    <w:abstractNumId w:val="12"/>
  </w:num>
  <w:num w:numId="24">
    <w:abstractNumId w:val="19"/>
  </w:num>
  <w:num w:numId="25">
    <w:abstractNumId w:val="15"/>
    <w:lvlOverride w:ilvl="0">
      <w:startOverride w:val="6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6"/>
  </w:num>
  <w:num w:numId="27">
    <w:abstractNumId w:val="8"/>
  </w:num>
  <w:num w:numId="28">
    <w:abstractNumId w:val="17"/>
  </w:num>
  <w:num w:numId="29">
    <w:abstractNumId w:val="27"/>
  </w:num>
  <w:num w:numId="30">
    <w:abstractNumId w:val="11"/>
  </w:num>
  <w:num w:numId="31">
    <w:abstractNumId w:val="13"/>
  </w:num>
  <w:num w:numId="32">
    <w:abstractNumId w:val="4"/>
  </w:num>
  <w:num w:numId="33">
    <w:abstractNumId w:val="0"/>
  </w:num>
  <w:num w:numId="34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trackRevisions/>
  <w:doNotTrackFormatting/>
  <w:documentProtection w:edit="trackedChanges" w:enforcement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yMTYyNjWyMLSwsDBT0lEKTi0uzszPAykwrgUA2LWuriwAAAA="/>
    <w:docVar w:name="OfficeInstanceGUID" w:val="{EA6D2C14-B7BE-4C06-9660-AB31B5D3029E}"/>
  </w:docVars>
  <w:rsids>
    <w:rsidRoot w:val="00DE68DB"/>
    <w:rsid w:val="00000564"/>
    <w:rsid w:val="00001336"/>
    <w:rsid w:val="000018C9"/>
    <w:rsid w:val="00001AD6"/>
    <w:rsid w:val="0000216B"/>
    <w:rsid w:val="00002299"/>
    <w:rsid w:val="000023EC"/>
    <w:rsid w:val="0000346C"/>
    <w:rsid w:val="000037CF"/>
    <w:rsid w:val="00003AFB"/>
    <w:rsid w:val="0000425B"/>
    <w:rsid w:val="00004301"/>
    <w:rsid w:val="000045B8"/>
    <w:rsid w:val="00004612"/>
    <w:rsid w:val="0000462E"/>
    <w:rsid w:val="00004AB1"/>
    <w:rsid w:val="000051B1"/>
    <w:rsid w:val="000054E7"/>
    <w:rsid w:val="00005867"/>
    <w:rsid w:val="00005DF5"/>
    <w:rsid w:val="0000607A"/>
    <w:rsid w:val="0000617B"/>
    <w:rsid w:val="0000640D"/>
    <w:rsid w:val="000068FC"/>
    <w:rsid w:val="0000746D"/>
    <w:rsid w:val="0001016B"/>
    <w:rsid w:val="00010727"/>
    <w:rsid w:val="000114AB"/>
    <w:rsid w:val="000116A6"/>
    <w:rsid w:val="0001192D"/>
    <w:rsid w:val="00011BD7"/>
    <w:rsid w:val="00012167"/>
    <w:rsid w:val="00012256"/>
    <w:rsid w:val="0001230D"/>
    <w:rsid w:val="00012EB0"/>
    <w:rsid w:val="00013811"/>
    <w:rsid w:val="00013B1E"/>
    <w:rsid w:val="00014995"/>
    <w:rsid w:val="00014DFD"/>
    <w:rsid w:val="00014FBA"/>
    <w:rsid w:val="000157BE"/>
    <w:rsid w:val="0001588C"/>
    <w:rsid w:val="00015B3A"/>
    <w:rsid w:val="00015D00"/>
    <w:rsid w:val="00015F27"/>
    <w:rsid w:val="000161B2"/>
    <w:rsid w:val="000169CE"/>
    <w:rsid w:val="00016B56"/>
    <w:rsid w:val="000172E8"/>
    <w:rsid w:val="0001752C"/>
    <w:rsid w:val="00017899"/>
    <w:rsid w:val="0002019D"/>
    <w:rsid w:val="000204FF"/>
    <w:rsid w:val="0002077E"/>
    <w:rsid w:val="00020938"/>
    <w:rsid w:val="00020C65"/>
    <w:rsid w:val="000210A0"/>
    <w:rsid w:val="000218FE"/>
    <w:rsid w:val="00021C9E"/>
    <w:rsid w:val="00022EBD"/>
    <w:rsid w:val="00023C68"/>
    <w:rsid w:val="000243A6"/>
    <w:rsid w:val="000243BD"/>
    <w:rsid w:val="00024962"/>
    <w:rsid w:val="000251D7"/>
    <w:rsid w:val="00025435"/>
    <w:rsid w:val="000254C1"/>
    <w:rsid w:val="00025E78"/>
    <w:rsid w:val="00025E9C"/>
    <w:rsid w:val="000262A6"/>
    <w:rsid w:val="00026980"/>
    <w:rsid w:val="00026B76"/>
    <w:rsid w:val="00026CFA"/>
    <w:rsid w:val="00026ECF"/>
    <w:rsid w:val="00027188"/>
    <w:rsid w:val="00027230"/>
    <w:rsid w:val="000276CE"/>
    <w:rsid w:val="00027858"/>
    <w:rsid w:val="00027A32"/>
    <w:rsid w:val="00027A7E"/>
    <w:rsid w:val="00027C9A"/>
    <w:rsid w:val="00027F0D"/>
    <w:rsid w:val="000305CC"/>
    <w:rsid w:val="000308DC"/>
    <w:rsid w:val="00030AE6"/>
    <w:rsid w:val="00030E1B"/>
    <w:rsid w:val="00030E21"/>
    <w:rsid w:val="00031836"/>
    <w:rsid w:val="000321DE"/>
    <w:rsid w:val="00032420"/>
    <w:rsid w:val="00032671"/>
    <w:rsid w:val="00032860"/>
    <w:rsid w:val="00032D25"/>
    <w:rsid w:val="0003321A"/>
    <w:rsid w:val="0003349C"/>
    <w:rsid w:val="00033807"/>
    <w:rsid w:val="00033AC3"/>
    <w:rsid w:val="00033B47"/>
    <w:rsid w:val="000342D0"/>
    <w:rsid w:val="000343A8"/>
    <w:rsid w:val="00034757"/>
    <w:rsid w:val="000348B7"/>
    <w:rsid w:val="00034B5E"/>
    <w:rsid w:val="00034C31"/>
    <w:rsid w:val="00034C53"/>
    <w:rsid w:val="00034DA5"/>
    <w:rsid w:val="00035334"/>
    <w:rsid w:val="000354EF"/>
    <w:rsid w:val="0003571B"/>
    <w:rsid w:val="000357F5"/>
    <w:rsid w:val="00035CEB"/>
    <w:rsid w:val="00035D9F"/>
    <w:rsid w:val="00035E3B"/>
    <w:rsid w:val="00035E76"/>
    <w:rsid w:val="000372F5"/>
    <w:rsid w:val="000377FB"/>
    <w:rsid w:val="00037D64"/>
    <w:rsid w:val="00040468"/>
    <w:rsid w:val="00040498"/>
    <w:rsid w:val="0004099D"/>
    <w:rsid w:val="00040C61"/>
    <w:rsid w:val="00040FF0"/>
    <w:rsid w:val="0004142D"/>
    <w:rsid w:val="00041625"/>
    <w:rsid w:val="0004165D"/>
    <w:rsid w:val="00041686"/>
    <w:rsid w:val="000416C3"/>
    <w:rsid w:val="00041A4E"/>
    <w:rsid w:val="00041C2F"/>
    <w:rsid w:val="00041E9B"/>
    <w:rsid w:val="00041F11"/>
    <w:rsid w:val="00041F27"/>
    <w:rsid w:val="00042BBB"/>
    <w:rsid w:val="00042F98"/>
    <w:rsid w:val="00042FC9"/>
    <w:rsid w:val="00043473"/>
    <w:rsid w:val="00043B30"/>
    <w:rsid w:val="00043C4F"/>
    <w:rsid w:val="00043E2B"/>
    <w:rsid w:val="00044457"/>
    <w:rsid w:val="000445CB"/>
    <w:rsid w:val="0004474D"/>
    <w:rsid w:val="000447AE"/>
    <w:rsid w:val="00044A7B"/>
    <w:rsid w:val="00044BC6"/>
    <w:rsid w:val="00045321"/>
    <w:rsid w:val="000455FD"/>
    <w:rsid w:val="00045D61"/>
    <w:rsid w:val="00046A4E"/>
    <w:rsid w:val="000471A0"/>
    <w:rsid w:val="000473BD"/>
    <w:rsid w:val="00047464"/>
    <w:rsid w:val="000477FB"/>
    <w:rsid w:val="00047AB8"/>
    <w:rsid w:val="00047D8E"/>
    <w:rsid w:val="000506ED"/>
    <w:rsid w:val="0005085A"/>
    <w:rsid w:val="00050D0A"/>
    <w:rsid w:val="00050E3A"/>
    <w:rsid w:val="00050E63"/>
    <w:rsid w:val="00050FE3"/>
    <w:rsid w:val="000512EB"/>
    <w:rsid w:val="00051715"/>
    <w:rsid w:val="000517BC"/>
    <w:rsid w:val="000519D3"/>
    <w:rsid w:val="00051CDE"/>
    <w:rsid w:val="00051FE0"/>
    <w:rsid w:val="00052698"/>
    <w:rsid w:val="000527B6"/>
    <w:rsid w:val="000529B6"/>
    <w:rsid w:val="000530DB"/>
    <w:rsid w:val="000531FE"/>
    <w:rsid w:val="00053416"/>
    <w:rsid w:val="00053597"/>
    <w:rsid w:val="000535E3"/>
    <w:rsid w:val="00053629"/>
    <w:rsid w:val="00053B4D"/>
    <w:rsid w:val="00053C11"/>
    <w:rsid w:val="00054A43"/>
    <w:rsid w:val="00054EAB"/>
    <w:rsid w:val="000558A7"/>
    <w:rsid w:val="0005599D"/>
    <w:rsid w:val="00055ED0"/>
    <w:rsid w:val="00055F1C"/>
    <w:rsid w:val="000563C8"/>
    <w:rsid w:val="0005658C"/>
    <w:rsid w:val="00057A81"/>
    <w:rsid w:val="00057E37"/>
    <w:rsid w:val="000603A4"/>
    <w:rsid w:val="0006085A"/>
    <w:rsid w:val="00061940"/>
    <w:rsid w:val="00062D45"/>
    <w:rsid w:val="0006371B"/>
    <w:rsid w:val="00063ED7"/>
    <w:rsid w:val="00063FC9"/>
    <w:rsid w:val="000644FF"/>
    <w:rsid w:val="00064E23"/>
    <w:rsid w:val="00065123"/>
    <w:rsid w:val="0006526F"/>
    <w:rsid w:val="00065302"/>
    <w:rsid w:val="000656EA"/>
    <w:rsid w:val="00065AEA"/>
    <w:rsid w:val="00066B50"/>
    <w:rsid w:val="00067352"/>
    <w:rsid w:val="000673B9"/>
    <w:rsid w:val="0006774B"/>
    <w:rsid w:val="00067846"/>
    <w:rsid w:val="00067AFC"/>
    <w:rsid w:val="00067FC0"/>
    <w:rsid w:val="000700FD"/>
    <w:rsid w:val="00070B21"/>
    <w:rsid w:val="00070BBE"/>
    <w:rsid w:val="0007100C"/>
    <w:rsid w:val="000713C2"/>
    <w:rsid w:val="0007174B"/>
    <w:rsid w:val="0007196C"/>
    <w:rsid w:val="00071DC0"/>
    <w:rsid w:val="0007220C"/>
    <w:rsid w:val="0007222F"/>
    <w:rsid w:val="00072498"/>
    <w:rsid w:val="00072A0B"/>
    <w:rsid w:val="00072A19"/>
    <w:rsid w:val="00072B81"/>
    <w:rsid w:val="00072F6D"/>
    <w:rsid w:val="00073054"/>
    <w:rsid w:val="000733C7"/>
    <w:rsid w:val="000736B5"/>
    <w:rsid w:val="000736F9"/>
    <w:rsid w:val="00073773"/>
    <w:rsid w:val="00073EE5"/>
    <w:rsid w:val="00074755"/>
    <w:rsid w:val="00074837"/>
    <w:rsid w:val="00074A08"/>
    <w:rsid w:val="000752E7"/>
    <w:rsid w:val="00075519"/>
    <w:rsid w:val="00075715"/>
    <w:rsid w:val="00075A66"/>
    <w:rsid w:val="00075C49"/>
    <w:rsid w:val="000765D7"/>
    <w:rsid w:val="0007677A"/>
    <w:rsid w:val="0007730C"/>
    <w:rsid w:val="00077788"/>
    <w:rsid w:val="0007796F"/>
    <w:rsid w:val="00077C78"/>
    <w:rsid w:val="00080044"/>
    <w:rsid w:val="00080B34"/>
    <w:rsid w:val="000811FB"/>
    <w:rsid w:val="000815E2"/>
    <w:rsid w:val="000815E4"/>
    <w:rsid w:val="00081634"/>
    <w:rsid w:val="00081D2A"/>
    <w:rsid w:val="00081D80"/>
    <w:rsid w:val="00081E24"/>
    <w:rsid w:val="0008242B"/>
    <w:rsid w:val="00082B00"/>
    <w:rsid w:val="00084225"/>
    <w:rsid w:val="0008441E"/>
    <w:rsid w:val="00084A68"/>
    <w:rsid w:val="00084D4B"/>
    <w:rsid w:val="00084D51"/>
    <w:rsid w:val="00084E1A"/>
    <w:rsid w:val="0008509E"/>
    <w:rsid w:val="000850F3"/>
    <w:rsid w:val="000854AA"/>
    <w:rsid w:val="00085E27"/>
    <w:rsid w:val="00086222"/>
    <w:rsid w:val="00086820"/>
    <w:rsid w:val="00086CD3"/>
    <w:rsid w:val="00086E12"/>
    <w:rsid w:val="00086F79"/>
    <w:rsid w:val="000872FE"/>
    <w:rsid w:val="000873C1"/>
    <w:rsid w:val="000874FA"/>
    <w:rsid w:val="000878FD"/>
    <w:rsid w:val="000879F8"/>
    <w:rsid w:val="00087F19"/>
    <w:rsid w:val="00087F24"/>
    <w:rsid w:val="000903CF"/>
    <w:rsid w:val="000903D4"/>
    <w:rsid w:val="0009041D"/>
    <w:rsid w:val="00090915"/>
    <w:rsid w:val="00090F66"/>
    <w:rsid w:val="00091CA0"/>
    <w:rsid w:val="00092081"/>
    <w:rsid w:val="0009219A"/>
    <w:rsid w:val="00092277"/>
    <w:rsid w:val="000922B8"/>
    <w:rsid w:val="000923E9"/>
    <w:rsid w:val="00092937"/>
    <w:rsid w:val="00092C71"/>
    <w:rsid w:val="00092CD5"/>
    <w:rsid w:val="0009383C"/>
    <w:rsid w:val="00093EEA"/>
    <w:rsid w:val="00094258"/>
    <w:rsid w:val="000944E7"/>
    <w:rsid w:val="00094560"/>
    <w:rsid w:val="000946F0"/>
    <w:rsid w:val="00094714"/>
    <w:rsid w:val="000949AC"/>
    <w:rsid w:val="00094E87"/>
    <w:rsid w:val="00095611"/>
    <w:rsid w:val="00095DE8"/>
    <w:rsid w:val="00095E1B"/>
    <w:rsid w:val="0009610F"/>
    <w:rsid w:val="000961BC"/>
    <w:rsid w:val="000964DA"/>
    <w:rsid w:val="00096715"/>
    <w:rsid w:val="0009678B"/>
    <w:rsid w:val="000967B8"/>
    <w:rsid w:val="000972E8"/>
    <w:rsid w:val="0009732B"/>
    <w:rsid w:val="000975FF"/>
    <w:rsid w:val="00097AC0"/>
    <w:rsid w:val="00097C25"/>
    <w:rsid w:val="000A0C05"/>
    <w:rsid w:val="000A0E17"/>
    <w:rsid w:val="000A12FB"/>
    <w:rsid w:val="000A134E"/>
    <w:rsid w:val="000A14EA"/>
    <w:rsid w:val="000A150C"/>
    <w:rsid w:val="000A16CC"/>
    <w:rsid w:val="000A1B33"/>
    <w:rsid w:val="000A1F5F"/>
    <w:rsid w:val="000A206C"/>
    <w:rsid w:val="000A29D0"/>
    <w:rsid w:val="000A3087"/>
    <w:rsid w:val="000A3395"/>
    <w:rsid w:val="000A3591"/>
    <w:rsid w:val="000A36BB"/>
    <w:rsid w:val="000A3E9F"/>
    <w:rsid w:val="000A3EA1"/>
    <w:rsid w:val="000A3EFB"/>
    <w:rsid w:val="000A3F7D"/>
    <w:rsid w:val="000A46C6"/>
    <w:rsid w:val="000A4A4F"/>
    <w:rsid w:val="000A5D1D"/>
    <w:rsid w:val="000A5F0F"/>
    <w:rsid w:val="000A60F1"/>
    <w:rsid w:val="000A681E"/>
    <w:rsid w:val="000A6BBF"/>
    <w:rsid w:val="000A6C3E"/>
    <w:rsid w:val="000A70EE"/>
    <w:rsid w:val="000A753A"/>
    <w:rsid w:val="000A75BE"/>
    <w:rsid w:val="000B0261"/>
    <w:rsid w:val="000B02B3"/>
    <w:rsid w:val="000B0315"/>
    <w:rsid w:val="000B130D"/>
    <w:rsid w:val="000B16C6"/>
    <w:rsid w:val="000B18AA"/>
    <w:rsid w:val="000B1D5C"/>
    <w:rsid w:val="000B1DD8"/>
    <w:rsid w:val="000B1F79"/>
    <w:rsid w:val="000B2008"/>
    <w:rsid w:val="000B221A"/>
    <w:rsid w:val="000B27BB"/>
    <w:rsid w:val="000B29FD"/>
    <w:rsid w:val="000B2E65"/>
    <w:rsid w:val="000B3392"/>
    <w:rsid w:val="000B35F0"/>
    <w:rsid w:val="000B36BF"/>
    <w:rsid w:val="000B3872"/>
    <w:rsid w:val="000B395E"/>
    <w:rsid w:val="000B3B42"/>
    <w:rsid w:val="000B3F49"/>
    <w:rsid w:val="000B45BE"/>
    <w:rsid w:val="000B45F3"/>
    <w:rsid w:val="000B4AC6"/>
    <w:rsid w:val="000B4E09"/>
    <w:rsid w:val="000B4E0D"/>
    <w:rsid w:val="000B50EB"/>
    <w:rsid w:val="000B5350"/>
    <w:rsid w:val="000B54BF"/>
    <w:rsid w:val="000B5882"/>
    <w:rsid w:val="000B5A3E"/>
    <w:rsid w:val="000B5AEE"/>
    <w:rsid w:val="000B5BE5"/>
    <w:rsid w:val="000B6918"/>
    <w:rsid w:val="000B6BBE"/>
    <w:rsid w:val="000B6C4D"/>
    <w:rsid w:val="000B6DF4"/>
    <w:rsid w:val="000B73BC"/>
    <w:rsid w:val="000B75D0"/>
    <w:rsid w:val="000B77A0"/>
    <w:rsid w:val="000B7D76"/>
    <w:rsid w:val="000B7F1E"/>
    <w:rsid w:val="000C05F6"/>
    <w:rsid w:val="000C0A8D"/>
    <w:rsid w:val="000C0AE0"/>
    <w:rsid w:val="000C0CB8"/>
    <w:rsid w:val="000C17B5"/>
    <w:rsid w:val="000C1B6A"/>
    <w:rsid w:val="000C20E9"/>
    <w:rsid w:val="000C2301"/>
    <w:rsid w:val="000C2AA9"/>
    <w:rsid w:val="000C2C9A"/>
    <w:rsid w:val="000C2D6C"/>
    <w:rsid w:val="000C2E84"/>
    <w:rsid w:val="000C3C01"/>
    <w:rsid w:val="000C4468"/>
    <w:rsid w:val="000C5084"/>
    <w:rsid w:val="000C56B8"/>
    <w:rsid w:val="000C5C69"/>
    <w:rsid w:val="000C5C7C"/>
    <w:rsid w:val="000C5DBB"/>
    <w:rsid w:val="000C613C"/>
    <w:rsid w:val="000C61B3"/>
    <w:rsid w:val="000C6B99"/>
    <w:rsid w:val="000C72D8"/>
    <w:rsid w:val="000C7335"/>
    <w:rsid w:val="000C75ED"/>
    <w:rsid w:val="000C77D6"/>
    <w:rsid w:val="000C7D89"/>
    <w:rsid w:val="000C7DB2"/>
    <w:rsid w:val="000C7E44"/>
    <w:rsid w:val="000C7F32"/>
    <w:rsid w:val="000D004A"/>
    <w:rsid w:val="000D005F"/>
    <w:rsid w:val="000D090B"/>
    <w:rsid w:val="000D0C0B"/>
    <w:rsid w:val="000D0C5D"/>
    <w:rsid w:val="000D0D7A"/>
    <w:rsid w:val="000D0FAF"/>
    <w:rsid w:val="000D1C12"/>
    <w:rsid w:val="000D1E35"/>
    <w:rsid w:val="000D2554"/>
    <w:rsid w:val="000D275C"/>
    <w:rsid w:val="000D2F7A"/>
    <w:rsid w:val="000D3164"/>
    <w:rsid w:val="000D3418"/>
    <w:rsid w:val="000D3475"/>
    <w:rsid w:val="000D365E"/>
    <w:rsid w:val="000D38BF"/>
    <w:rsid w:val="000D3980"/>
    <w:rsid w:val="000D3EBA"/>
    <w:rsid w:val="000D452B"/>
    <w:rsid w:val="000D4D92"/>
    <w:rsid w:val="000D4FA3"/>
    <w:rsid w:val="000D4FFC"/>
    <w:rsid w:val="000D5485"/>
    <w:rsid w:val="000D54CC"/>
    <w:rsid w:val="000D5AE6"/>
    <w:rsid w:val="000D5B6E"/>
    <w:rsid w:val="000D5C9F"/>
    <w:rsid w:val="000D5FE0"/>
    <w:rsid w:val="000D6057"/>
    <w:rsid w:val="000D617C"/>
    <w:rsid w:val="000D61AE"/>
    <w:rsid w:val="000D63FE"/>
    <w:rsid w:val="000D64F1"/>
    <w:rsid w:val="000D71EB"/>
    <w:rsid w:val="000D727E"/>
    <w:rsid w:val="000D7A68"/>
    <w:rsid w:val="000D7B58"/>
    <w:rsid w:val="000D7B7C"/>
    <w:rsid w:val="000D7F87"/>
    <w:rsid w:val="000E0447"/>
    <w:rsid w:val="000E092B"/>
    <w:rsid w:val="000E0AD1"/>
    <w:rsid w:val="000E1255"/>
    <w:rsid w:val="000E1668"/>
    <w:rsid w:val="000E16DE"/>
    <w:rsid w:val="000E1741"/>
    <w:rsid w:val="000E1910"/>
    <w:rsid w:val="000E194D"/>
    <w:rsid w:val="000E1F13"/>
    <w:rsid w:val="000E24C8"/>
    <w:rsid w:val="000E24DA"/>
    <w:rsid w:val="000E275F"/>
    <w:rsid w:val="000E2888"/>
    <w:rsid w:val="000E2941"/>
    <w:rsid w:val="000E2975"/>
    <w:rsid w:val="000E2D34"/>
    <w:rsid w:val="000E3656"/>
    <w:rsid w:val="000E3B7A"/>
    <w:rsid w:val="000E3C00"/>
    <w:rsid w:val="000E411C"/>
    <w:rsid w:val="000E4A90"/>
    <w:rsid w:val="000E4C2C"/>
    <w:rsid w:val="000E4C4B"/>
    <w:rsid w:val="000E4C7A"/>
    <w:rsid w:val="000E4DCA"/>
    <w:rsid w:val="000E4F6F"/>
    <w:rsid w:val="000E4FDA"/>
    <w:rsid w:val="000E503E"/>
    <w:rsid w:val="000E53BA"/>
    <w:rsid w:val="000E58F2"/>
    <w:rsid w:val="000E68E6"/>
    <w:rsid w:val="000E6E74"/>
    <w:rsid w:val="000E6F46"/>
    <w:rsid w:val="000E6F7E"/>
    <w:rsid w:val="000E7070"/>
    <w:rsid w:val="000E760A"/>
    <w:rsid w:val="000F003A"/>
    <w:rsid w:val="000F01A3"/>
    <w:rsid w:val="000F0232"/>
    <w:rsid w:val="000F02D1"/>
    <w:rsid w:val="000F0445"/>
    <w:rsid w:val="000F071C"/>
    <w:rsid w:val="000F0944"/>
    <w:rsid w:val="000F0D50"/>
    <w:rsid w:val="000F0E0D"/>
    <w:rsid w:val="000F0E94"/>
    <w:rsid w:val="000F1087"/>
    <w:rsid w:val="000F1656"/>
    <w:rsid w:val="000F175B"/>
    <w:rsid w:val="000F275B"/>
    <w:rsid w:val="000F2A2D"/>
    <w:rsid w:val="000F3007"/>
    <w:rsid w:val="000F342A"/>
    <w:rsid w:val="000F3484"/>
    <w:rsid w:val="000F34AE"/>
    <w:rsid w:val="000F3507"/>
    <w:rsid w:val="000F3809"/>
    <w:rsid w:val="000F386E"/>
    <w:rsid w:val="000F3C3B"/>
    <w:rsid w:val="000F3DA3"/>
    <w:rsid w:val="000F3E9C"/>
    <w:rsid w:val="000F3EC5"/>
    <w:rsid w:val="000F4F2C"/>
    <w:rsid w:val="000F563F"/>
    <w:rsid w:val="000F636C"/>
    <w:rsid w:val="000F6BA3"/>
    <w:rsid w:val="000F6F67"/>
    <w:rsid w:val="000F73F3"/>
    <w:rsid w:val="000F75F5"/>
    <w:rsid w:val="000F77B0"/>
    <w:rsid w:val="000F77EE"/>
    <w:rsid w:val="000F780B"/>
    <w:rsid w:val="000F7A75"/>
    <w:rsid w:val="000F7AF7"/>
    <w:rsid w:val="000F7DBE"/>
    <w:rsid w:val="000F7F03"/>
    <w:rsid w:val="001004D1"/>
    <w:rsid w:val="001004D8"/>
    <w:rsid w:val="00100666"/>
    <w:rsid w:val="0010067C"/>
    <w:rsid w:val="00100B62"/>
    <w:rsid w:val="00100B78"/>
    <w:rsid w:val="00100D81"/>
    <w:rsid w:val="00100FBD"/>
    <w:rsid w:val="001016AA"/>
    <w:rsid w:val="00101947"/>
    <w:rsid w:val="001019B4"/>
    <w:rsid w:val="001019F0"/>
    <w:rsid w:val="001020DD"/>
    <w:rsid w:val="00102604"/>
    <w:rsid w:val="00102997"/>
    <w:rsid w:val="0010300B"/>
    <w:rsid w:val="00103F37"/>
    <w:rsid w:val="00103F5F"/>
    <w:rsid w:val="00104541"/>
    <w:rsid w:val="0010487B"/>
    <w:rsid w:val="001049A6"/>
    <w:rsid w:val="00104A28"/>
    <w:rsid w:val="00104AB4"/>
    <w:rsid w:val="00104CCA"/>
    <w:rsid w:val="00104E2A"/>
    <w:rsid w:val="00105403"/>
    <w:rsid w:val="0010541E"/>
    <w:rsid w:val="00105A22"/>
    <w:rsid w:val="00105A72"/>
    <w:rsid w:val="001060FA"/>
    <w:rsid w:val="001069AE"/>
    <w:rsid w:val="00106EB5"/>
    <w:rsid w:val="001071DC"/>
    <w:rsid w:val="001072CB"/>
    <w:rsid w:val="0010755F"/>
    <w:rsid w:val="0010796B"/>
    <w:rsid w:val="001079D2"/>
    <w:rsid w:val="00107FF8"/>
    <w:rsid w:val="001101BD"/>
    <w:rsid w:val="00110A82"/>
    <w:rsid w:val="0011131F"/>
    <w:rsid w:val="00111508"/>
    <w:rsid w:val="00111815"/>
    <w:rsid w:val="00111A23"/>
    <w:rsid w:val="001123C2"/>
    <w:rsid w:val="00112D3B"/>
    <w:rsid w:val="00112D7C"/>
    <w:rsid w:val="00112E59"/>
    <w:rsid w:val="00112FE7"/>
    <w:rsid w:val="00113217"/>
    <w:rsid w:val="0011346A"/>
    <w:rsid w:val="001139C6"/>
    <w:rsid w:val="00114482"/>
    <w:rsid w:val="001144FC"/>
    <w:rsid w:val="0011486E"/>
    <w:rsid w:val="00114D48"/>
    <w:rsid w:val="00114E7B"/>
    <w:rsid w:val="00115364"/>
    <w:rsid w:val="00115457"/>
    <w:rsid w:val="001155B4"/>
    <w:rsid w:val="001161F2"/>
    <w:rsid w:val="001161F6"/>
    <w:rsid w:val="001166F6"/>
    <w:rsid w:val="0011684C"/>
    <w:rsid w:val="00116AE4"/>
    <w:rsid w:val="00116C8E"/>
    <w:rsid w:val="00116DAE"/>
    <w:rsid w:val="00116F80"/>
    <w:rsid w:val="00116FBD"/>
    <w:rsid w:val="00117078"/>
    <w:rsid w:val="00117852"/>
    <w:rsid w:val="00117E8C"/>
    <w:rsid w:val="00117F7C"/>
    <w:rsid w:val="001205BD"/>
    <w:rsid w:val="00120C99"/>
    <w:rsid w:val="00120E5E"/>
    <w:rsid w:val="001213B3"/>
    <w:rsid w:val="00121B1E"/>
    <w:rsid w:val="00121B86"/>
    <w:rsid w:val="001225AB"/>
    <w:rsid w:val="00123278"/>
    <w:rsid w:val="001234D2"/>
    <w:rsid w:val="0012370F"/>
    <w:rsid w:val="00123764"/>
    <w:rsid w:val="00123C92"/>
    <w:rsid w:val="00123E9E"/>
    <w:rsid w:val="00123F65"/>
    <w:rsid w:val="001242BD"/>
    <w:rsid w:val="00125447"/>
    <w:rsid w:val="00125C5F"/>
    <w:rsid w:val="00125E0A"/>
    <w:rsid w:val="001260EA"/>
    <w:rsid w:val="00126B0E"/>
    <w:rsid w:val="00126B40"/>
    <w:rsid w:val="00126CD2"/>
    <w:rsid w:val="00126FCC"/>
    <w:rsid w:val="00127A2D"/>
    <w:rsid w:val="00127E73"/>
    <w:rsid w:val="00130141"/>
    <w:rsid w:val="00130197"/>
    <w:rsid w:val="0013041A"/>
    <w:rsid w:val="00130985"/>
    <w:rsid w:val="00130C6F"/>
    <w:rsid w:val="00130FBC"/>
    <w:rsid w:val="00131536"/>
    <w:rsid w:val="00131762"/>
    <w:rsid w:val="00131ABB"/>
    <w:rsid w:val="00131DDD"/>
    <w:rsid w:val="00133594"/>
    <w:rsid w:val="0013363B"/>
    <w:rsid w:val="00133866"/>
    <w:rsid w:val="00133940"/>
    <w:rsid w:val="00133D2F"/>
    <w:rsid w:val="00134541"/>
    <w:rsid w:val="00134739"/>
    <w:rsid w:val="00134AAC"/>
    <w:rsid w:val="00134B15"/>
    <w:rsid w:val="00134DB6"/>
    <w:rsid w:val="00135019"/>
    <w:rsid w:val="00135146"/>
    <w:rsid w:val="001351C9"/>
    <w:rsid w:val="00135589"/>
    <w:rsid w:val="00135769"/>
    <w:rsid w:val="001359B5"/>
    <w:rsid w:val="00135B63"/>
    <w:rsid w:val="00136303"/>
    <w:rsid w:val="001365C3"/>
    <w:rsid w:val="00136F21"/>
    <w:rsid w:val="001373A3"/>
    <w:rsid w:val="00137DF0"/>
    <w:rsid w:val="00140098"/>
    <w:rsid w:val="0014019E"/>
    <w:rsid w:val="00140756"/>
    <w:rsid w:val="0014096B"/>
    <w:rsid w:val="00141225"/>
    <w:rsid w:val="00141398"/>
    <w:rsid w:val="00141570"/>
    <w:rsid w:val="00141B1B"/>
    <w:rsid w:val="00141C82"/>
    <w:rsid w:val="00141F81"/>
    <w:rsid w:val="001422BE"/>
    <w:rsid w:val="0014249C"/>
    <w:rsid w:val="00142560"/>
    <w:rsid w:val="00142562"/>
    <w:rsid w:val="00143108"/>
    <w:rsid w:val="00143170"/>
    <w:rsid w:val="001432B8"/>
    <w:rsid w:val="00143F64"/>
    <w:rsid w:val="00143FB4"/>
    <w:rsid w:val="00144725"/>
    <w:rsid w:val="00144FC1"/>
    <w:rsid w:val="0014560B"/>
    <w:rsid w:val="0014571F"/>
    <w:rsid w:val="00145B47"/>
    <w:rsid w:val="00145E7B"/>
    <w:rsid w:val="00145F3B"/>
    <w:rsid w:val="0014612C"/>
    <w:rsid w:val="00146352"/>
    <w:rsid w:val="0014686F"/>
    <w:rsid w:val="001470E9"/>
    <w:rsid w:val="00147848"/>
    <w:rsid w:val="001478CD"/>
    <w:rsid w:val="001479A4"/>
    <w:rsid w:val="00147D5F"/>
    <w:rsid w:val="00147FA6"/>
    <w:rsid w:val="001501A5"/>
    <w:rsid w:val="00150546"/>
    <w:rsid w:val="0015093C"/>
    <w:rsid w:val="00150A5A"/>
    <w:rsid w:val="00150E99"/>
    <w:rsid w:val="00150F11"/>
    <w:rsid w:val="0015106B"/>
    <w:rsid w:val="0015143F"/>
    <w:rsid w:val="001516C9"/>
    <w:rsid w:val="00153320"/>
    <w:rsid w:val="0015332F"/>
    <w:rsid w:val="001534BA"/>
    <w:rsid w:val="001534E3"/>
    <w:rsid w:val="00153C9C"/>
    <w:rsid w:val="00153E3B"/>
    <w:rsid w:val="00153FD0"/>
    <w:rsid w:val="001543E4"/>
    <w:rsid w:val="0015453F"/>
    <w:rsid w:val="00154D78"/>
    <w:rsid w:val="00155155"/>
    <w:rsid w:val="00155275"/>
    <w:rsid w:val="00156C85"/>
    <w:rsid w:val="00157010"/>
    <w:rsid w:val="00157227"/>
    <w:rsid w:val="00157343"/>
    <w:rsid w:val="001573CB"/>
    <w:rsid w:val="00157761"/>
    <w:rsid w:val="00157B5B"/>
    <w:rsid w:val="001607B7"/>
    <w:rsid w:val="00160B4A"/>
    <w:rsid w:val="00160C1B"/>
    <w:rsid w:val="00160FFD"/>
    <w:rsid w:val="0016138A"/>
    <w:rsid w:val="0016175B"/>
    <w:rsid w:val="00161773"/>
    <w:rsid w:val="00161906"/>
    <w:rsid w:val="00161CCF"/>
    <w:rsid w:val="001622F2"/>
    <w:rsid w:val="00162B80"/>
    <w:rsid w:val="001635D5"/>
    <w:rsid w:val="0016367B"/>
    <w:rsid w:val="00163A53"/>
    <w:rsid w:val="00163CEE"/>
    <w:rsid w:val="00163D61"/>
    <w:rsid w:val="001642EE"/>
    <w:rsid w:val="001643D1"/>
    <w:rsid w:val="0016469E"/>
    <w:rsid w:val="00164C3E"/>
    <w:rsid w:val="0016536F"/>
    <w:rsid w:val="001653BB"/>
    <w:rsid w:val="001653FA"/>
    <w:rsid w:val="00165820"/>
    <w:rsid w:val="00165F2F"/>
    <w:rsid w:val="00166366"/>
    <w:rsid w:val="001663AC"/>
    <w:rsid w:val="00166B65"/>
    <w:rsid w:val="0016711F"/>
    <w:rsid w:val="001673DE"/>
    <w:rsid w:val="0016762E"/>
    <w:rsid w:val="00167711"/>
    <w:rsid w:val="00167B24"/>
    <w:rsid w:val="00167CBB"/>
    <w:rsid w:val="00167E20"/>
    <w:rsid w:val="00167F8B"/>
    <w:rsid w:val="00170B06"/>
    <w:rsid w:val="00170FF1"/>
    <w:rsid w:val="00171246"/>
    <w:rsid w:val="0017161F"/>
    <w:rsid w:val="00171836"/>
    <w:rsid w:val="00171C2A"/>
    <w:rsid w:val="00172036"/>
    <w:rsid w:val="001725C8"/>
    <w:rsid w:val="00172624"/>
    <w:rsid w:val="0017293D"/>
    <w:rsid w:val="00172A9D"/>
    <w:rsid w:val="00172CCD"/>
    <w:rsid w:val="00172DBD"/>
    <w:rsid w:val="00173511"/>
    <w:rsid w:val="00173952"/>
    <w:rsid w:val="00173A28"/>
    <w:rsid w:val="00173A2C"/>
    <w:rsid w:val="00174417"/>
    <w:rsid w:val="0017493B"/>
    <w:rsid w:val="00174C47"/>
    <w:rsid w:val="00174D29"/>
    <w:rsid w:val="00175035"/>
    <w:rsid w:val="00175547"/>
    <w:rsid w:val="00175768"/>
    <w:rsid w:val="00175838"/>
    <w:rsid w:val="00175B8A"/>
    <w:rsid w:val="00175C90"/>
    <w:rsid w:val="001760CB"/>
    <w:rsid w:val="00176977"/>
    <w:rsid w:val="00176B1C"/>
    <w:rsid w:val="00176C87"/>
    <w:rsid w:val="00177132"/>
    <w:rsid w:val="0017757E"/>
    <w:rsid w:val="00177708"/>
    <w:rsid w:val="00177B86"/>
    <w:rsid w:val="00177E5A"/>
    <w:rsid w:val="001805FF"/>
    <w:rsid w:val="00180785"/>
    <w:rsid w:val="001809A3"/>
    <w:rsid w:val="001817A9"/>
    <w:rsid w:val="00181A0F"/>
    <w:rsid w:val="00181D67"/>
    <w:rsid w:val="00182039"/>
    <w:rsid w:val="00182176"/>
    <w:rsid w:val="00182E2B"/>
    <w:rsid w:val="00183788"/>
    <w:rsid w:val="00184188"/>
    <w:rsid w:val="00184296"/>
    <w:rsid w:val="001848BF"/>
    <w:rsid w:val="00184B67"/>
    <w:rsid w:val="00184FF4"/>
    <w:rsid w:val="00185114"/>
    <w:rsid w:val="00185847"/>
    <w:rsid w:val="001860DE"/>
    <w:rsid w:val="00186330"/>
    <w:rsid w:val="00186A30"/>
    <w:rsid w:val="00186B29"/>
    <w:rsid w:val="00187086"/>
    <w:rsid w:val="00187C00"/>
    <w:rsid w:val="00187C7D"/>
    <w:rsid w:val="00190240"/>
    <w:rsid w:val="001905FB"/>
    <w:rsid w:val="00190764"/>
    <w:rsid w:val="00190BF5"/>
    <w:rsid w:val="00190DAB"/>
    <w:rsid w:val="00190FC7"/>
    <w:rsid w:val="00191A92"/>
    <w:rsid w:val="00191AF8"/>
    <w:rsid w:val="00191E0D"/>
    <w:rsid w:val="001925F1"/>
    <w:rsid w:val="00192624"/>
    <w:rsid w:val="00192891"/>
    <w:rsid w:val="00193501"/>
    <w:rsid w:val="00193681"/>
    <w:rsid w:val="001937E5"/>
    <w:rsid w:val="001939EC"/>
    <w:rsid w:val="00193D4D"/>
    <w:rsid w:val="00193DE3"/>
    <w:rsid w:val="00193E80"/>
    <w:rsid w:val="0019433E"/>
    <w:rsid w:val="00194371"/>
    <w:rsid w:val="00194622"/>
    <w:rsid w:val="00194904"/>
    <w:rsid w:val="0019497C"/>
    <w:rsid w:val="00194D65"/>
    <w:rsid w:val="0019504B"/>
    <w:rsid w:val="0019558A"/>
    <w:rsid w:val="00195CB5"/>
    <w:rsid w:val="00195CD5"/>
    <w:rsid w:val="00195D58"/>
    <w:rsid w:val="00195DD1"/>
    <w:rsid w:val="00195FC8"/>
    <w:rsid w:val="001962FA"/>
    <w:rsid w:val="0019679F"/>
    <w:rsid w:val="00196E09"/>
    <w:rsid w:val="00196F72"/>
    <w:rsid w:val="0019723F"/>
    <w:rsid w:val="00197329"/>
    <w:rsid w:val="0019762F"/>
    <w:rsid w:val="001A043F"/>
    <w:rsid w:val="001A06E3"/>
    <w:rsid w:val="001A07A2"/>
    <w:rsid w:val="001A0858"/>
    <w:rsid w:val="001A0C46"/>
    <w:rsid w:val="001A0FBE"/>
    <w:rsid w:val="001A183A"/>
    <w:rsid w:val="001A18D2"/>
    <w:rsid w:val="001A199F"/>
    <w:rsid w:val="001A1CF6"/>
    <w:rsid w:val="001A1E48"/>
    <w:rsid w:val="001A1F9C"/>
    <w:rsid w:val="001A21DC"/>
    <w:rsid w:val="001A2493"/>
    <w:rsid w:val="001A2B7E"/>
    <w:rsid w:val="001A3430"/>
    <w:rsid w:val="001A3568"/>
    <w:rsid w:val="001A39E7"/>
    <w:rsid w:val="001A3C7F"/>
    <w:rsid w:val="001A4040"/>
    <w:rsid w:val="001A40EF"/>
    <w:rsid w:val="001A4295"/>
    <w:rsid w:val="001A448D"/>
    <w:rsid w:val="001A4785"/>
    <w:rsid w:val="001A4978"/>
    <w:rsid w:val="001A4D59"/>
    <w:rsid w:val="001A4E73"/>
    <w:rsid w:val="001A4F2D"/>
    <w:rsid w:val="001A4F9A"/>
    <w:rsid w:val="001A4FC1"/>
    <w:rsid w:val="001A53AF"/>
    <w:rsid w:val="001A558B"/>
    <w:rsid w:val="001A5646"/>
    <w:rsid w:val="001A593B"/>
    <w:rsid w:val="001A596A"/>
    <w:rsid w:val="001A5A8E"/>
    <w:rsid w:val="001A5C83"/>
    <w:rsid w:val="001A679D"/>
    <w:rsid w:val="001A68CD"/>
    <w:rsid w:val="001A6999"/>
    <w:rsid w:val="001A6BC0"/>
    <w:rsid w:val="001A76E3"/>
    <w:rsid w:val="001B0185"/>
    <w:rsid w:val="001B061D"/>
    <w:rsid w:val="001B08A1"/>
    <w:rsid w:val="001B097D"/>
    <w:rsid w:val="001B09DC"/>
    <w:rsid w:val="001B0BEB"/>
    <w:rsid w:val="001B1277"/>
    <w:rsid w:val="001B1555"/>
    <w:rsid w:val="001B1A68"/>
    <w:rsid w:val="001B213A"/>
    <w:rsid w:val="001B2654"/>
    <w:rsid w:val="001B2A53"/>
    <w:rsid w:val="001B34CC"/>
    <w:rsid w:val="001B3BFA"/>
    <w:rsid w:val="001B3C04"/>
    <w:rsid w:val="001B3F85"/>
    <w:rsid w:val="001B4B22"/>
    <w:rsid w:val="001B4CA1"/>
    <w:rsid w:val="001B4E02"/>
    <w:rsid w:val="001B500A"/>
    <w:rsid w:val="001B5042"/>
    <w:rsid w:val="001B5D5D"/>
    <w:rsid w:val="001B6389"/>
    <w:rsid w:val="001B6ACF"/>
    <w:rsid w:val="001B6AE2"/>
    <w:rsid w:val="001B6BF2"/>
    <w:rsid w:val="001B7175"/>
    <w:rsid w:val="001B71B1"/>
    <w:rsid w:val="001B7245"/>
    <w:rsid w:val="001B799A"/>
    <w:rsid w:val="001B7A92"/>
    <w:rsid w:val="001B7B5E"/>
    <w:rsid w:val="001B7C70"/>
    <w:rsid w:val="001B7D97"/>
    <w:rsid w:val="001B7EC6"/>
    <w:rsid w:val="001B7F08"/>
    <w:rsid w:val="001C0029"/>
    <w:rsid w:val="001C01E9"/>
    <w:rsid w:val="001C042F"/>
    <w:rsid w:val="001C059A"/>
    <w:rsid w:val="001C077A"/>
    <w:rsid w:val="001C0D9A"/>
    <w:rsid w:val="001C1896"/>
    <w:rsid w:val="001C244D"/>
    <w:rsid w:val="001C2E1C"/>
    <w:rsid w:val="001C323C"/>
    <w:rsid w:val="001C412F"/>
    <w:rsid w:val="001C4148"/>
    <w:rsid w:val="001C438A"/>
    <w:rsid w:val="001C458B"/>
    <w:rsid w:val="001C4636"/>
    <w:rsid w:val="001C47AE"/>
    <w:rsid w:val="001C4DA4"/>
    <w:rsid w:val="001C5127"/>
    <w:rsid w:val="001C543E"/>
    <w:rsid w:val="001C5774"/>
    <w:rsid w:val="001C5818"/>
    <w:rsid w:val="001C5F86"/>
    <w:rsid w:val="001C6446"/>
    <w:rsid w:val="001C65AC"/>
    <w:rsid w:val="001C6A74"/>
    <w:rsid w:val="001C6C29"/>
    <w:rsid w:val="001C6F73"/>
    <w:rsid w:val="001C7290"/>
    <w:rsid w:val="001C75CE"/>
    <w:rsid w:val="001C7930"/>
    <w:rsid w:val="001C7EF1"/>
    <w:rsid w:val="001D0337"/>
    <w:rsid w:val="001D0371"/>
    <w:rsid w:val="001D07E8"/>
    <w:rsid w:val="001D0B10"/>
    <w:rsid w:val="001D1133"/>
    <w:rsid w:val="001D162B"/>
    <w:rsid w:val="001D174A"/>
    <w:rsid w:val="001D2926"/>
    <w:rsid w:val="001D2A98"/>
    <w:rsid w:val="001D2C90"/>
    <w:rsid w:val="001D2E6A"/>
    <w:rsid w:val="001D30C4"/>
    <w:rsid w:val="001D3119"/>
    <w:rsid w:val="001D393D"/>
    <w:rsid w:val="001D3BB6"/>
    <w:rsid w:val="001D3CC2"/>
    <w:rsid w:val="001D5289"/>
    <w:rsid w:val="001D5511"/>
    <w:rsid w:val="001D58C5"/>
    <w:rsid w:val="001D5BA8"/>
    <w:rsid w:val="001D5CA9"/>
    <w:rsid w:val="001D5E28"/>
    <w:rsid w:val="001D5E2C"/>
    <w:rsid w:val="001D5ED2"/>
    <w:rsid w:val="001D65CA"/>
    <w:rsid w:val="001D66FE"/>
    <w:rsid w:val="001D6B97"/>
    <w:rsid w:val="001D6DDD"/>
    <w:rsid w:val="001D6E3B"/>
    <w:rsid w:val="001D6E52"/>
    <w:rsid w:val="001D6E9D"/>
    <w:rsid w:val="001D71BA"/>
    <w:rsid w:val="001D75DF"/>
    <w:rsid w:val="001D7C63"/>
    <w:rsid w:val="001E00D0"/>
    <w:rsid w:val="001E0786"/>
    <w:rsid w:val="001E0848"/>
    <w:rsid w:val="001E0BE5"/>
    <w:rsid w:val="001E0C69"/>
    <w:rsid w:val="001E0DC3"/>
    <w:rsid w:val="001E0EA3"/>
    <w:rsid w:val="001E1CFA"/>
    <w:rsid w:val="001E2127"/>
    <w:rsid w:val="001E2370"/>
    <w:rsid w:val="001E249E"/>
    <w:rsid w:val="001E283A"/>
    <w:rsid w:val="001E28E5"/>
    <w:rsid w:val="001E2A29"/>
    <w:rsid w:val="001E2DAE"/>
    <w:rsid w:val="001E34CD"/>
    <w:rsid w:val="001E3563"/>
    <w:rsid w:val="001E365B"/>
    <w:rsid w:val="001E383A"/>
    <w:rsid w:val="001E3D1B"/>
    <w:rsid w:val="001E3F2F"/>
    <w:rsid w:val="001E45D1"/>
    <w:rsid w:val="001E49C1"/>
    <w:rsid w:val="001E519B"/>
    <w:rsid w:val="001E51E7"/>
    <w:rsid w:val="001E6679"/>
    <w:rsid w:val="001E7018"/>
    <w:rsid w:val="001E7579"/>
    <w:rsid w:val="001E784B"/>
    <w:rsid w:val="001F032C"/>
    <w:rsid w:val="001F074F"/>
    <w:rsid w:val="001F07A4"/>
    <w:rsid w:val="001F0BE9"/>
    <w:rsid w:val="001F1590"/>
    <w:rsid w:val="001F1906"/>
    <w:rsid w:val="001F1996"/>
    <w:rsid w:val="001F1E25"/>
    <w:rsid w:val="001F1F8C"/>
    <w:rsid w:val="001F22BA"/>
    <w:rsid w:val="001F2856"/>
    <w:rsid w:val="001F2888"/>
    <w:rsid w:val="001F2ECD"/>
    <w:rsid w:val="001F302A"/>
    <w:rsid w:val="001F310B"/>
    <w:rsid w:val="001F3929"/>
    <w:rsid w:val="001F3EB2"/>
    <w:rsid w:val="001F3F83"/>
    <w:rsid w:val="001F3F85"/>
    <w:rsid w:val="001F40C6"/>
    <w:rsid w:val="001F419D"/>
    <w:rsid w:val="001F41D9"/>
    <w:rsid w:val="001F481E"/>
    <w:rsid w:val="001F4D8A"/>
    <w:rsid w:val="001F4E0A"/>
    <w:rsid w:val="001F54E9"/>
    <w:rsid w:val="001F5751"/>
    <w:rsid w:val="001F589C"/>
    <w:rsid w:val="001F595C"/>
    <w:rsid w:val="001F6540"/>
    <w:rsid w:val="001F66D9"/>
    <w:rsid w:val="001F67E6"/>
    <w:rsid w:val="001F7254"/>
    <w:rsid w:val="001F72FE"/>
    <w:rsid w:val="001F7D00"/>
    <w:rsid w:val="001F7D6F"/>
    <w:rsid w:val="002001DF"/>
    <w:rsid w:val="00200D2F"/>
    <w:rsid w:val="00200FDC"/>
    <w:rsid w:val="00201572"/>
    <w:rsid w:val="002019EB"/>
    <w:rsid w:val="00201EDD"/>
    <w:rsid w:val="00201FC9"/>
    <w:rsid w:val="00201FD1"/>
    <w:rsid w:val="002024FD"/>
    <w:rsid w:val="00202872"/>
    <w:rsid w:val="002028FC"/>
    <w:rsid w:val="00202BD8"/>
    <w:rsid w:val="00202EF8"/>
    <w:rsid w:val="00202F8A"/>
    <w:rsid w:val="00203185"/>
    <w:rsid w:val="00203274"/>
    <w:rsid w:val="002032C5"/>
    <w:rsid w:val="002034F8"/>
    <w:rsid w:val="00203AD5"/>
    <w:rsid w:val="00203C58"/>
    <w:rsid w:val="00203CE5"/>
    <w:rsid w:val="00203D05"/>
    <w:rsid w:val="00204AD5"/>
    <w:rsid w:val="00204C94"/>
    <w:rsid w:val="00204F32"/>
    <w:rsid w:val="0020510D"/>
    <w:rsid w:val="002052D4"/>
    <w:rsid w:val="00205E68"/>
    <w:rsid w:val="002060D5"/>
    <w:rsid w:val="002061C6"/>
    <w:rsid w:val="00206265"/>
    <w:rsid w:val="00206286"/>
    <w:rsid w:val="00206E2C"/>
    <w:rsid w:val="00206EB9"/>
    <w:rsid w:val="00206FFC"/>
    <w:rsid w:val="00207165"/>
    <w:rsid w:val="0020761F"/>
    <w:rsid w:val="00207DD1"/>
    <w:rsid w:val="00207F8A"/>
    <w:rsid w:val="00207FE6"/>
    <w:rsid w:val="0021060B"/>
    <w:rsid w:val="00210650"/>
    <w:rsid w:val="00210C27"/>
    <w:rsid w:val="0021111A"/>
    <w:rsid w:val="002111F1"/>
    <w:rsid w:val="0021135E"/>
    <w:rsid w:val="002113E6"/>
    <w:rsid w:val="002118F8"/>
    <w:rsid w:val="00211F2A"/>
    <w:rsid w:val="002123DA"/>
    <w:rsid w:val="00213C0A"/>
    <w:rsid w:val="00214563"/>
    <w:rsid w:val="00214D07"/>
    <w:rsid w:val="00215483"/>
    <w:rsid w:val="00215B7B"/>
    <w:rsid w:val="00216111"/>
    <w:rsid w:val="0021641C"/>
    <w:rsid w:val="002164DE"/>
    <w:rsid w:val="00216554"/>
    <w:rsid w:val="002165E5"/>
    <w:rsid w:val="002166BC"/>
    <w:rsid w:val="00216D5E"/>
    <w:rsid w:val="0021709F"/>
    <w:rsid w:val="002175F6"/>
    <w:rsid w:val="00217630"/>
    <w:rsid w:val="00217827"/>
    <w:rsid w:val="00217D00"/>
    <w:rsid w:val="00217EE7"/>
    <w:rsid w:val="0022093C"/>
    <w:rsid w:val="00220F26"/>
    <w:rsid w:val="00220F68"/>
    <w:rsid w:val="00221045"/>
    <w:rsid w:val="002211D0"/>
    <w:rsid w:val="002217CB"/>
    <w:rsid w:val="00221BA1"/>
    <w:rsid w:val="0022250E"/>
    <w:rsid w:val="00222538"/>
    <w:rsid w:val="00222700"/>
    <w:rsid w:val="002228B1"/>
    <w:rsid w:val="00222AC2"/>
    <w:rsid w:val="00222E09"/>
    <w:rsid w:val="002237A7"/>
    <w:rsid w:val="0022418C"/>
    <w:rsid w:val="00224364"/>
    <w:rsid w:val="002243A5"/>
    <w:rsid w:val="002245F6"/>
    <w:rsid w:val="002249AB"/>
    <w:rsid w:val="00224A52"/>
    <w:rsid w:val="00224CB8"/>
    <w:rsid w:val="00224E1B"/>
    <w:rsid w:val="00224E5F"/>
    <w:rsid w:val="0022526E"/>
    <w:rsid w:val="002252FF"/>
    <w:rsid w:val="00225C34"/>
    <w:rsid w:val="00225D2F"/>
    <w:rsid w:val="00225DB2"/>
    <w:rsid w:val="0022611B"/>
    <w:rsid w:val="0022650E"/>
    <w:rsid w:val="00226A31"/>
    <w:rsid w:val="0022702C"/>
    <w:rsid w:val="0022750F"/>
    <w:rsid w:val="00227545"/>
    <w:rsid w:val="00227561"/>
    <w:rsid w:val="0022761B"/>
    <w:rsid w:val="0022781A"/>
    <w:rsid w:val="00227A0F"/>
    <w:rsid w:val="00227F33"/>
    <w:rsid w:val="0023007A"/>
    <w:rsid w:val="002302D5"/>
    <w:rsid w:val="00230453"/>
    <w:rsid w:val="002304E2"/>
    <w:rsid w:val="00230636"/>
    <w:rsid w:val="0023085D"/>
    <w:rsid w:val="0023088B"/>
    <w:rsid w:val="0023099B"/>
    <w:rsid w:val="00230DC6"/>
    <w:rsid w:val="00231030"/>
    <w:rsid w:val="00231807"/>
    <w:rsid w:val="00231BB9"/>
    <w:rsid w:val="00231D81"/>
    <w:rsid w:val="00231DB9"/>
    <w:rsid w:val="002325AF"/>
    <w:rsid w:val="002327AF"/>
    <w:rsid w:val="002327FD"/>
    <w:rsid w:val="00232DE0"/>
    <w:rsid w:val="00233101"/>
    <w:rsid w:val="00233170"/>
    <w:rsid w:val="00233B68"/>
    <w:rsid w:val="00234056"/>
    <w:rsid w:val="0023432E"/>
    <w:rsid w:val="00234D38"/>
    <w:rsid w:val="002355CE"/>
    <w:rsid w:val="002356B9"/>
    <w:rsid w:val="00235729"/>
    <w:rsid w:val="00235D7B"/>
    <w:rsid w:val="00236011"/>
    <w:rsid w:val="00236E14"/>
    <w:rsid w:val="00236F8E"/>
    <w:rsid w:val="00237294"/>
    <w:rsid w:val="002373F8"/>
    <w:rsid w:val="0024012F"/>
    <w:rsid w:val="00240743"/>
    <w:rsid w:val="00240961"/>
    <w:rsid w:val="00241428"/>
    <w:rsid w:val="00241488"/>
    <w:rsid w:val="00241977"/>
    <w:rsid w:val="00241A30"/>
    <w:rsid w:val="00241AB4"/>
    <w:rsid w:val="00241D10"/>
    <w:rsid w:val="002424F9"/>
    <w:rsid w:val="00242F2C"/>
    <w:rsid w:val="00243078"/>
    <w:rsid w:val="002431AF"/>
    <w:rsid w:val="00243220"/>
    <w:rsid w:val="002432A9"/>
    <w:rsid w:val="002436FA"/>
    <w:rsid w:val="00243B53"/>
    <w:rsid w:val="00244028"/>
    <w:rsid w:val="00244246"/>
    <w:rsid w:val="00244AA2"/>
    <w:rsid w:val="00244AEE"/>
    <w:rsid w:val="00245157"/>
    <w:rsid w:val="002452ED"/>
    <w:rsid w:val="002455FB"/>
    <w:rsid w:val="002456FD"/>
    <w:rsid w:val="00245738"/>
    <w:rsid w:val="00245828"/>
    <w:rsid w:val="00245A4D"/>
    <w:rsid w:val="00245C10"/>
    <w:rsid w:val="002460F7"/>
    <w:rsid w:val="00246376"/>
    <w:rsid w:val="002469BB"/>
    <w:rsid w:val="00246F04"/>
    <w:rsid w:val="00247283"/>
    <w:rsid w:val="00247343"/>
    <w:rsid w:val="00247492"/>
    <w:rsid w:val="0024768E"/>
    <w:rsid w:val="00247798"/>
    <w:rsid w:val="00247FC8"/>
    <w:rsid w:val="0025044D"/>
    <w:rsid w:val="002504C0"/>
    <w:rsid w:val="0025062B"/>
    <w:rsid w:val="002506ED"/>
    <w:rsid w:val="00250724"/>
    <w:rsid w:val="00250E97"/>
    <w:rsid w:val="00251841"/>
    <w:rsid w:val="00251973"/>
    <w:rsid w:val="0025214A"/>
    <w:rsid w:val="002525DF"/>
    <w:rsid w:val="00252817"/>
    <w:rsid w:val="00253548"/>
    <w:rsid w:val="00254098"/>
    <w:rsid w:val="00254B0E"/>
    <w:rsid w:val="00254B4A"/>
    <w:rsid w:val="002551CE"/>
    <w:rsid w:val="0025522F"/>
    <w:rsid w:val="00255256"/>
    <w:rsid w:val="002557A4"/>
    <w:rsid w:val="00255BBE"/>
    <w:rsid w:val="00255DC7"/>
    <w:rsid w:val="002561E6"/>
    <w:rsid w:val="00256283"/>
    <w:rsid w:val="00256455"/>
    <w:rsid w:val="002572B7"/>
    <w:rsid w:val="0025751E"/>
    <w:rsid w:val="00257709"/>
    <w:rsid w:val="00257906"/>
    <w:rsid w:val="00257C07"/>
    <w:rsid w:val="00257CB8"/>
    <w:rsid w:val="002602C6"/>
    <w:rsid w:val="002605BB"/>
    <w:rsid w:val="0026066A"/>
    <w:rsid w:val="00260CF4"/>
    <w:rsid w:val="0026149B"/>
    <w:rsid w:val="00261561"/>
    <w:rsid w:val="00261B65"/>
    <w:rsid w:val="00262FEE"/>
    <w:rsid w:val="002635FE"/>
    <w:rsid w:val="00263A73"/>
    <w:rsid w:val="0026400C"/>
    <w:rsid w:val="0026434B"/>
    <w:rsid w:val="00264497"/>
    <w:rsid w:val="00264499"/>
    <w:rsid w:val="002645C2"/>
    <w:rsid w:val="002647F0"/>
    <w:rsid w:val="00264A21"/>
    <w:rsid w:val="00264A51"/>
    <w:rsid w:val="00265038"/>
    <w:rsid w:val="00265048"/>
    <w:rsid w:val="00265656"/>
    <w:rsid w:val="0026607B"/>
    <w:rsid w:val="0026622F"/>
    <w:rsid w:val="0026624E"/>
    <w:rsid w:val="00266982"/>
    <w:rsid w:val="00266FBA"/>
    <w:rsid w:val="002673A4"/>
    <w:rsid w:val="00267F38"/>
    <w:rsid w:val="00267FA0"/>
    <w:rsid w:val="00267FE2"/>
    <w:rsid w:val="002701C0"/>
    <w:rsid w:val="0027023A"/>
    <w:rsid w:val="0027042E"/>
    <w:rsid w:val="00270DAE"/>
    <w:rsid w:val="002710BA"/>
    <w:rsid w:val="00271359"/>
    <w:rsid w:val="00271FB7"/>
    <w:rsid w:val="002729EB"/>
    <w:rsid w:val="00272CCF"/>
    <w:rsid w:val="00272FD8"/>
    <w:rsid w:val="0027332C"/>
    <w:rsid w:val="0027376F"/>
    <w:rsid w:val="00273C2A"/>
    <w:rsid w:val="00273CB6"/>
    <w:rsid w:val="00273E1D"/>
    <w:rsid w:val="002740A7"/>
    <w:rsid w:val="002746ED"/>
    <w:rsid w:val="0027486A"/>
    <w:rsid w:val="00274940"/>
    <w:rsid w:val="00274D45"/>
    <w:rsid w:val="00274D5F"/>
    <w:rsid w:val="00274F7E"/>
    <w:rsid w:val="002750CF"/>
    <w:rsid w:val="00275135"/>
    <w:rsid w:val="002754FC"/>
    <w:rsid w:val="00275EA7"/>
    <w:rsid w:val="00275F24"/>
    <w:rsid w:val="00276E15"/>
    <w:rsid w:val="00277982"/>
    <w:rsid w:val="00277F51"/>
    <w:rsid w:val="0028041A"/>
    <w:rsid w:val="00280684"/>
    <w:rsid w:val="00280B16"/>
    <w:rsid w:val="002815B1"/>
    <w:rsid w:val="00281756"/>
    <w:rsid w:val="00281A93"/>
    <w:rsid w:val="00281B7B"/>
    <w:rsid w:val="00281F29"/>
    <w:rsid w:val="00282083"/>
    <w:rsid w:val="00282184"/>
    <w:rsid w:val="00282394"/>
    <w:rsid w:val="00282A23"/>
    <w:rsid w:val="00283250"/>
    <w:rsid w:val="00283CFB"/>
    <w:rsid w:val="00283D35"/>
    <w:rsid w:val="00283DF3"/>
    <w:rsid w:val="00283DF6"/>
    <w:rsid w:val="002844CD"/>
    <w:rsid w:val="002846F4"/>
    <w:rsid w:val="002849D8"/>
    <w:rsid w:val="002852AE"/>
    <w:rsid w:val="00285422"/>
    <w:rsid w:val="00286993"/>
    <w:rsid w:val="002869D8"/>
    <w:rsid w:val="00286A19"/>
    <w:rsid w:val="00286A24"/>
    <w:rsid w:val="00287356"/>
    <w:rsid w:val="0028757C"/>
    <w:rsid w:val="002877A1"/>
    <w:rsid w:val="00287847"/>
    <w:rsid w:val="00287864"/>
    <w:rsid w:val="00287B45"/>
    <w:rsid w:val="00287B76"/>
    <w:rsid w:val="00287BC5"/>
    <w:rsid w:val="00287D79"/>
    <w:rsid w:val="00287E4D"/>
    <w:rsid w:val="00290686"/>
    <w:rsid w:val="00290872"/>
    <w:rsid w:val="00290952"/>
    <w:rsid w:val="00290AE8"/>
    <w:rsid w:val="00290BAF"/>
    <w:rsid w:val="00290E4F"/>
    <w:rsid w:val="00290E7F"/>
    <w:rsid w:val="002916E6"/>
    <w:rsid w:val="00291715"/>
    <w:rsid w:val="00291BD5"/>
    <w:rsid w:val="002926FB"/>
    <w:rsid w:val="002929D0"/>
    <w:rsid w:val="00292A41"/>
    <w:rsid w:val="00292A54"/>
    <w:rsid w:val="00292C5E"/>
    <w:rsid w:val="00293013"/>
    <w:rsid w:val="002932CE"/>
    <w:rsid w:val="00293392"/>
    <w:rsid w:val="00293489"/>
    <w:rsid w:val="00293ED0"/>
    <w:rsid w:val="00293EEC"/>
    <w:rsid w:val="002943A4"/>
    <w:rsid w:val="002946D2"/>
    <w:rsid w:val="00295029"/>
    <w:rsid w:val="0029564B"/>
    <w:rsid w:val="002958E7"/>
    <w:rsid w:val="0029594C"/>
    <w:rsid w:val="00295AF6"/>
    <w:rsid w:val="00295D69"/>
    <w:rsid w:val="00297819"/>
    <w:rsid w:val="002978CB"/>
    <w:rsid w:val="002A0270"/>
    <w:rsid w:val="002A0632"/>
    <w:rsid w:val="002A08B2"/>
    <w:rsid w:val="002A0CD6"/>
    <w:rsid w:val="002A0E4F"/>
    <w:rsid w:val="002A1094"/>
    <w:rsid w:val="002A12C8"/>
    <w:rsid w:val="002A15C5"/>
    <w:rsid w:val="002A16FF"/>
    <w:rsid w:val="002A172B"/>
    <w:rsid w:val="002A22CE"/>
    <w:rsid w:val="002A22EA"/>
    <w:rsid w:val="002A27F9"/>
    <w:rsid w:val="002A284F"/>
    <w:rsid w:val="002A2E1F"/>
    <w:rsid w:val="002A3837"/>
    <w:rsid w:val="002A3DF8"/>
    <w:rsid w:val="002A42AB"/>
    <w:rsid w:val="002A44A7"/>
    <w:rsid w:val="002A45B1"/>
    <w:rsid w:val="002A47BD"/>
    <w:rsid w:val="002A4E1F"/>
    <w:rsid w:val="002A51B1"/>
    <w:rsid w:val="002A5257"/>
    <w:rsid w:val="002A5298"/>
    <w:rsid w:val="002A5302"/>
    <w:rsid w:val="002A561E"/>
    <w:rsid w:val="002A5703"/>
    <w:rsid w:val="002A5AA3"/>
    <w:rsid w:val="002A5AA6"/>
    <w:rsid w:val="002A62FF"/>
    <w:rsid w:val="002A659A"/>
    <w:rsid w:val="002A6926"/>
    <w:rsid w:val="002A6CE7"/>
    <w:rsid w:val="002A6ECB"/>
    <w:rsid w:val="002A6FDF"/>
    <w:rsid w:val="002A709B"/>
    <w:rsid w:val="002A742F"/>
    <w:rsid w:val="002A760E"/>
    <w:rsid w:val="002A7736"/>
    <w:rsid w:val="002A78E9"/>
    <w:rsid w:val="002A7AE6"/>
    <w:rsid w:val="002A7B0D"/>
    <w:rsid w:val="002A7B7C"/>
    <w:rsid w:val="002B025F"/>
    <w:rsid w:val="002B04F1"/>
    <w:rsid w:val="002B09BC"/>
    <w:rsid w:val="002B0C89"/>
    <w:rsid w:val="002B0CC1"/>
    <w:rsid w:val="002B0E8C"/>
    <w:rsid w:val="002B1038"/>
    <w:rsid w:val="002B13E8"/>
    <w:rsid w:val="002B166E"/>
    <w:rsid w:val="002B1817"/>
    <w:rsid w:val="002B1EF2"/>
    <w:rsid w:val="002B1F6E"/>
    <w:rsid w:val="002B2275"/>
    <w:rsid w:val="002B2361"/>
    <w:rsid w:val="002B25B3"/>
    <w:rsid w:val="002B267A"/>
    <w:rsid w:val="002B2926"/>
    <w:rsid w:val="002B2C5E"/>
    <w:rsid w:val="002B3046"/>
    <w:rsid w:val="002B349E"/>
    <w:rsid w:val="002B3FA8"/>
    <w:rsid w:val="002B42D0"/>
    <w:rsid w:val="002B43D1"/>
    <w:rsid w:val="002B4B61"/>
    <w:rsid w:val="002B5195"/>
    <w:rsid w:val="002B5E5A"/>
    <w:rsid w:val="002B6118"/>
    <w:rsid w:val="002B675E"/>
    <w:rsid w:val="002B68D3"/>
    <w:rsid w:val="002B6B20"/>
    <w:rsid w:val="002B7098"/>
    <w:rsid w:val="002B7AED"/>
    <w:rsid w:val="002B7DA3"/>
    <w:rsid w:val="002C0094"/>
    <w:rsid w:val="002C01D4"/>
    <w:rsid w:val="002C022C"/>
    <w:rsid w:val="002C0794"/>
    <w:rsid w:val="002C0939"/>
    <w:rsid w:val="002C0E74"/>
    <w:rsid w:val="002C11A8"/>
    <w:rsid w:val="002C13E6"/>
    <w:rsid w:val="002C15D1"/>
    <w:rsid w:val="002C16F7"/>
    <w:rsid w:val="002C1754"/>
    <w:rsid w:val="002C1C59"/>
    <w:rsid w:val="002C1FCE"/>
    <w:rsid w:val="002C2173"/>
    <w:rsid w:val="002C27F5"/>
    <w:rsid w:val="002C2849"/>
    <w:rsid w:val="002C2A73"/>
    <w:rsid w:val="002C2AE3"/>
    <w:rsid w:val="002C2F72"/>
    <w:rsid w:val="002C3636"/>
    <w:rsid w:val="002C36C9"/>
    <w:rsid w:val="002C412D"/>
    <w:rsid w:val="002C49D7"/>
    <w:rsid w:val="002C4BF9"/>
    <w:rsid w:val="002C4EAB"/>
    <w:rsid w:val="002C4ED8"/>
    <w:rsid w:val="002C5092"/>
    <w:rsid w:val="002C5362"/>
    <w:rsid w:val="002C5536"/>
    <w:rsid w:val="002C573E"/>
    <w:rsid w:val="002C6021"/>
    <w:rsid w:val="002C60EB"/>
    <w:rsid w:val="002C61C3"/>
    <w:rsid w:val="002C61F7"/>
    <w:rsid w:val="002C6ABE"/>
    <w:rsid w:val="002C6B95"/>
    <w:rsid w:val="002C6E65"/>
    <w:rsid w:val="002C71B3"/>
    <w:rsid w:val="002C73B6"/>
    <w:rsid w:val="002C7422"/>
    <w:rsid w:val="002C7595"/>
    <w:rsid w:val="002C75CC"/>
    <w:rsid w:val="002C773F"/>
    <w:rsid w:val="002D037A"/>
    <w:rsid w:val="002D0736"/>
    <w:rsid w:val="002D095A"/>
    <w:rsid w:val="002D096B"/>
    <w:rsid w:val="002D0A15"/>
    <w:rsid w:val="002D13EE"/>
    <w:rsid w:val="002D172A"/>
    <w:rsid w:val="002D17CE"/>
    <w:rsid w:val="002D1E00"/>
    <w:rsid w:val="002D1F34"/>
    <w:rsid w:val="002D2095"/>
    <w:rsid w:val="002D229B"/>
    <w:rsid w:val="002D28CE"/>
    <w:rsid w:val="002D32C9"/>
    <w:rsid w:val="002D3414"/>
    <w:rsid w:val="002D379D"/>
    <w:rsid w:val="002D3815"/>
    <w:rsid w:val="002D383F"/>
    <w:rsid w:val="002D3978"/>
    <w:rsid w:val="002D4470"/>
    <w:rsid w:val="002D45EC"/>
    <w:rsid w:val="002D4C5E"/>
    <w:rsid w:val="002D4CD3"/>
    <w:rsid w:val="002D5883"/>
    <w:rsid w:val="002D5B18"/>
    <w:rsid w:val="002D60AE"/>
    <w:rsid w:val="002D615C"/>
    <w:rsid w:val="002D61D1"/>
    <w:rsid w:val="002D6C9D"/>
    <w:rsid w:val="002D6EC1"/>
    <w:rsid w:val="002D7300"/>
    <w:rsid w:val="002D7B36"/>
    <w:rsid w:val="002D7D45"/>
    <w:rsid w:val="002D7D4C"/>
    <w:rsid w:val="002E01D5"/>
    <w:rsid w:val="002E08D2"/>
    <w:rsid w:val="002E094B"/>
    <w:rsid w:val="002E0A81"/>
    <w:rsid w:val="002E0BDC"/>
    <w:rsid w:val="002E0CE7"/>
    <w:rsid w:val="002E11E0"/>
    <w:rsid w:val="002E1532"/>
    <w:rsid w:val="002E1701"/>
    <w:rsid w:val="002E18E1"/>
    <w:rsid w:val="002E1BC7"/>
    <w:rsid w:val="002E1E14"/>
    <w:rsid w:val="002E200E"/>
    <w:rsid w:val="002E2804"/>
    <w:rsid w:val="002E2F11"/>
    <w:rsid w:val="002E3225"/>
    <w:rsid w:val="002E3A47"/>
    <w:rsid w:val="002E3BD5"/>
    <w:rsid w:val="002E4594"/>
    <w:rsid w:val="002E48AE"/>
    <w:rsid w:val="002E48CC"/>
    <w:rsid w:val="002E4F33"/>
    <w:rsid w:val="002E5007"/>
    <w:rsid w:val="002E548C"/>
    <w:rsid w:val="002E5688"/>
    <w:rsid w:val="002E57CB"/>
    <w:rsid w:val="002E5DAA"/>
    <w:rsid w:val="002E5F2E"/>
    <w:rsid w:val="002E67A5"/>
    <w:rsid w:val="002E6CE3"/>
    <w:rsid w:val="002E6CF6"/>
    <w:rsid w:val="002E6D09"/>
    <w:rsid w:val="002E6D6C"/>
    <w:rsid w:val="002E6F39"/>
    <w:rsid w:val="002E77D2"/>
    <w:rsid w:val="002E7FB8"/>
    <w:rsid w:val="002E7FE4"/>
    <w:rsid w:val="002F0C6F"/>
    <w:rsid w:val="002F0D99"/>
    <w:rsid w:val="002F0F74"/>
    <w:rsid w:val="002F10A4"/>
    <w:rsid w:val="002F16DA"/>
    <w:rsid w:val="002F1C16"/>
    <w:rsid w:val="002F1EB7"/>
    <w:rsid w:val="002F2565"/>
    <w:rsid w:val="002F28C3"/>
    <w:rsid w:val="002F2C42"/>
    <w:rsid w:val="002F31BE"/>
    <w:rsid w:val="002F3342"/>
    <w:rsid w:val="002F3BCA"/>
    <w:rsid w:val="002F3C76"/>
    <w:rsid w:val="002F4196"/>
    <w:rsid w:val="002F442D"/>
    <w:rsid w:val="002F48FD"/>
    <w:rsid w:val="002F4B9D"/>
    <w:rsid w:val="002F4C29"/>
    <w:rsid w:val="002F4E45"/>
    <w:rsid w:val="002F5206"/>
    <w:rsid w:val="002F52D9"/>
    <w:rsid w:val="002F585C"/>
    <w:rsid w:val="002F5E89"/>
    <w:rsid w:val="002F6A5E"/>
    <w:rsid w:val="002F70F8"/>
    <w:rsid w:val="002F73B4"/>
    <w:rsid w:val="00300309"/>
    <w:rsid w:val="00300363"/>
    <w:rsid w:val="00300621"/>
    <w:rsid w:val="00300788"/>
    <w:rsid w:val="003009A0"/>
    <w:rsid w:val="00300A8C"/>
    <w:rsid w:val="00300B8C"/>
    <w:rsid w:val="00300BFA"/>
    <w:rsid w:val="00301291"/>
    <w:rsid w:val="0030139F"/>
    <w:rsid w:val="00301E55"/>
    <w:rsid w:val="00302274"/>
    <w:rsid w:val="00302675"/>
    <w:rsid w:val="0030336B"/>
    <w:rsid w:val="00303734"/>
    <w:rsid w:val="00303854"/>
    <w:rsid w:val="003039E9"/>
    <w:rsid w:val="003040B8"/>
    <w:rsid w:val="003041DC"/>
    <w:rsid w:val="003044E9"/>
    <w:rsid w:val="00304BB0"/>
    <w:rsid w:val="00304DB1"/>
    <w:rsid w:val="00304F0F"/>
    <w:rsid w:val="003056C6"/>
    <w:rsid w:val="00305C74"/>
    <w:rsid w:val="003066C9"/>
    <w:rsid w:val="0030675E"/>
    <w:rsid w:val="00306E87"/>
    <w:rsid w:val="003070DD"/>
    <w:rsid w:val="00307104"/>
    <w:rsid w:val="00307481"/>
    <w:rsid w:val="0030769F"/>
    <w:rsid w:val="00307FA8"/>
    <w:rsid w:val="00310D13"/>
    <w:rsid w:val="0031115C"/>
    <w:rsid w:val="00311373"/>
    <w:rsid w:val="00311726"/>
    <w:rsid w:val="00311F4A"/>
    <w:rsid w:val="0031204F"/>
    <w:rsid w:val="00312BA2"/>
    <w:rsid w:val="00312C08"/>
    <w:rsid w:val="003132B3"/>
    <w:rsid w:val="00313ED0"/>
    <w:rsid w:val="003140F0"/>
    <w:rsid w:val="00314AF4"/>
    <w:rsid w:val="00314AFF"/>
    <w:rsid w:val="00314B7A"/>
    <w:rsid w:val="00314D8B"/>
    <w:rsid w:val="003150D0"/>
    <w:rsid w:val="003157EE"/>
    <w:rsid w:val="00315A41"/>
    <w:rsid w:val="00315F08"/>
    <w:rsid w:val="00316836"/>
    <w:rsid w:val="00316CE5"/>
    <w:rsid w:val="00316D77"/>
    <w:rsid w:val="00317366"/>
    <w:rsid w:val="00317389"/>
    <w:rsid w:val="003175C1"/>
    <w:rsid w:val="00317693"/>
    <w:rsid w:val="003177CA"/>
    <w:rsid w:val="00317F2F"/>
    <w:rsid w:val="00317F77"/>
    <w:rsid w:val="00317FAE"/>
    <w:rsid w:val="00320CE6"/>
    <w:rsid w:val="00320E5E"/>
    <w:rsid w:val="00321CA0"/>
    <w:rsid w:val="00323CC5"/>
    <w:rsid w:val="00323D3C"/>
    <w:rsid w:val="00323F34"/>
    <w:rsid w:val="00324692"/>
    <w:rsid w:val="00325104"/>
    <w:rsid w:val="003252B1"/>
    <w:rsid w:val="0032580B"/>
    <w:rsid w:val="003258AC"/>
    <w:rsid w:val="00325A42"/>
    <w:rsid w:val="00325AEE"/>
    <w:rsid w:val="00325C21"/>
    <w:rsid w:val="00325C8D"/>
    <w:rsid w:val="00326031"/>
    <w:rsid w:val="0032645A"/>
    <w:rsid w:val="003267EE"/>
    <w:rsid w:val="00326A70"/>
    <w:rsid w:val="00327085"/>
    <w:rsid w:val="00327816"/>
    <w:rsid w:val="003279DC"/>
    <w:rsid w:val="003300C7"/>
    <w:rsid w:val="003300ED"/>
    <w:rsid w:val="00330424"/>
    <w:rsid w:val="00330EC4"/>
    <w:rsid w:val="00331057"/>
    <w:rsid w:val="003313CC"/>
    <w:rsid w:val="003318C3"/>
    <w:rsid w:val="00331984"/>
    <w:rsid w:val="00331BA7"/>
    <w:rsid w:val="00331C29"/>
    <w:rsid w:val="003321AC"/>
    <w:rsid w:val="003322AC"/>
    <w:rsid w:val="003322DF"/>
    <w:rsid w:val="003327E1"/>
    <w:rsid w:val="003328B5"/>
    <w:rsid w:val="00333503"/>
    <w:rsid w:val="003338EE"/>
    <w:rsid w:val="00333A0C"/>
    <w:rsid w:val="0033413B"/>
    <w:rsid w:val="003345CE"/>
    <w:rsid w:val="0033490A"/>
    <w:rsid w:val="00334AB5"/>
    <w:rsid w:val="00334B21"/>
    <w:rsid w:val="00334E93"/>
    <w:rsid w:val="00334F26"/>
    <w:rsid w:val="00335470"/>
    <w:rsid w:val="003354C1"/>
    <w:rsid w:val="00335928"/>
    <w:rsid w:val="00335E1C"/>
    <w:rsid w:val="00335EB0"/>
    <w:rsid w:val="00335EF0"/>
    <w:rsid w:val="00336033"/>
    <w:rsid w:val="003366CF"/>
    <w:rsid w:val="003366F1"/>
    <w:rsid w:val="00336740"/>
    <w:rsid w:val="00336E08"/>
    <w:rsid w:val="00336E6C"/>
    <w:rsid w:val="003376BE"/>
    <w:rsid w:val="0034018F"/>
    <w:rsid w:val="00340387"/>
    <w:rsid w:val="00340E19"/>
    <w:rsid w:val="00340F9F"/>
    <w:rsid w:val="0034109C"/>
    <w:rsid w:val="003413FA"/>
    <w:rsid w:val="00341597"/>
    <w:rsid w:val="00341669"/>
    <w:rsid w:val="003416DA"/>
    <w:rsid w:val="00341845"/>
    <w:rsid w:val="00341A4B"/>
    <w:rsid w:val="00342796"/>
    <w:rsid w:val="003437AF"/>
    <w:rsid w:val="00343AC5"/>
    <w:rsid w:val="003442C2"/>
    <w:rsid w:val="0034481D"/>
    <w:rsid w:val="00344917"/>
    <w:rsid w:val="003449B4"/>
    <w:rsid w:val="00344A86"/>
    <w:rsid w:val="0034500F"/>
    <w:rsid w:val="0034569D"/>
    <w:rsid w:val="00345A5D"/>
    <w:rsid w:val="00345B86"/>
    <w:rsid w:val="003460AE"/>
    <w:rsid w:val="003462C2"/>
    <w:rsid w:val="00346BDA"/>
    <w:rsid w:val="00346C1E"/>
    <w:rsid w:val="00346F13"/>
    <w:rsid w:val="003471DA"/>
    <w:rsid w:val="003479C9"/>
    <w:rsid w:val="00347A74"/>
    <w:rsid w:val="00347B10"/>
    <w:rsid w:val="00347D19"/>
    <w:rsid w:val="00347E5E"/>
    <w:rsid w:val="00347E73"/>
    <w:rsid w:val="00350F93"/>
    <w:rsid w:val="00350F9E"/>
    <w:rsid w:val="0035184A"/>
    <w:rsid w:val="00351A53"/>
    <w:rsid w:val="00351E0D"/>
    <w:rsid w:val="003526AD"/>
    <w:rsid w:val="003527BC"/>
    <w:rsid w:val="00353176"/>
    <w:rsid w:val="00353386"/>
    <w:rsid w:val="00353415"/>
    <w:rsid w:val="003539B3"/>
    <w:rsid w:val="00353DE2"/>
    <w:rsid w:val="00353F1B"/>
    <w:rsid w:val="003546FB"/>
    <w:rsid w:val="00354FFC"/>
    <w:rsid w:val="00355238"/>
    <w:rsid w:val="003556D6"/>
    <w:rsid w:val="00355A58"/>
    <w:rsid w:val="00355D48"/>
    <w:rsid w:val="00355EF7"/>
    <w:rsid w:val="003562EE"/>
    <w:rsid w:val="0035639B"/>
    <w:rsid w:val="0035676F"/>
    <w:rsid w:val="003568D2"/>
    <w:rsid w:val="00356957"/>
    <w:rsid w:val="003569D7"/>
    <w:rsid w:val="00356B5F"/>
    <w:rsid w:val="00356D79"/>
    <w:rsid w:val="00357172"/>
    <w:rsid w:val="00357835"/>
    <w:rsid w:val="003578B0"/>
    <w:rsid w:val="00357F84"/>
    <w:rsid w:val="003601C8"/>
    <w:rsid w:val="003602D7"/>
    <w:rsid w:val="003603BD"/>
    <w:rsid w:val="00360992"/>
    <w:rsid w:val="00360DBB"/>
    <w:rsid w:val="00360F67"/>
    <w:rsid w:val="00361699"/>
    <w:rsid w:val="00361902"/>
    <w:rsid w:val="00361AF1"/>
    <w:rsid w:val="00361B6D"/>
    <w:rsid w:val="00361E8A"/>
    <w:rsid w:val="00362A3E"/>
    <w:rsid w:val="00362BBC"/>
    <w:rsid w:val="00362EF0"/>
    <w:rsid w:val="003631F6"/>
    <w:rsid w:val="0036321C"/>
    <w:rsid w:val="00363246"/>
    <w:rsid w:val="00363CC7"/>
    <w:rsid w:val="00363E26"/>
    <w:rsid w:val="00363EB3"/>
    <w:rsid w:val="00364785"/>
    <w:rsid w:val="00364C35"/>
    <w:rsid w:val="003653B2"/>
    <w:rsid w:val="00365671"/>
    <w:rsid w:val="00365A94"/>
    <w:rsid w:val="00365E06"/>
    <w:rsid w:val="00366011"/>
    <w:rsid w:val="0036628F"/>
    <w:rsid w:val="003662FA"/>
    <w:rsid w:val="00366370"/>
    <w:rsid w:val="00366886"/>
    <w:rsid w:val="00366A4D"/>
    <w:rsid w:val="00366A54"/>
    <w:rsid w:val="00366C06"/>
    <w:rsid w:val="00366F11"/>
    <w:rsid w:val="00366FEE"/>
    <w:rsid w:val="0036707F"/>
    <w:rsid w:val="003670ED"/>
    <w:rsid w:val="003672B3"/>
    <w:rsid w:val="003674B3"/>
    <w:rsid w:val="00367763"/>
    <w:rsid w:val="003677BC"/>
    <w:rsid w:val="00370A3D"/>
    <w:rsid w:val="00370CEE"/>
    <w:rsid w:val="00370DD3"/>
    <w:rsid w:val="003712CF"/>
    <w:rsid w:val="00371403"/>
    <w:rsid w:val="003714D4"/>
    <w:rsid w:val="00371DF6"/>
    <w:rsid w:val="00372126"/>
    <w:rsid w:val="0037214C"/>
    <w:rsid w:val="00372158"/>
    <w:rsid w:val="003722D1"/>
    <w:rsid w:val="00372769"/>
    <w:rsid w:val="00372A4B"/>
    <w:rsid w:val="00373144"/>
    <w:rsid w:val="00374CD7"/>
    <w:rsid w:val="00374E15"/>
    <w:rsid w:val="00375460"/>
    <w:rsid w:val="00375BE9"/>
    <w:rsid w:val="00375C4C"/>
    <w:rsid w:val="00376091"/>
    <w:rsid w:val="003761F7"/>
    <w:rsid w:val="0037624D"/>
    <w:rsid w:val="003767D6"/>
    <w:rsid w:val="00376AE4"/>
    <w:rsid w:val="00376C84"/>
    <w:rsid w:val="00376D32"/>
    <w:rsid w:val="00376E7B"/>
    <w:rsid w:val="00377082"/>
    <w:rsid w:val="00377D51"/>
    <w:rsid w:val="00377E0C"/>
    <w:rsid w:val="003807E8"/>
    <w:rsid w:val="003808CD"/>
    <w:rsid w:val="00380BB4"/>
    <w:rsid w:val="003811B1"/>
    <w:rsid w:val="003814EE"/>
    <w:rsid w:val="00381A34"/>
    <w:rsid w:val="00382A36"/>
    <w:rsid w:val="00382D3C"/>
    <w:rsid w:val="00383220"/>
    <w:rsid w:val="0038325C"/>
    <w:rsid w:val="0038348B"/>
    <w:rsid w:val="003834A4"/>
    <w:rsid w:val="0038355C"/>
    <w:rsid w:val="0038382F"/>
    <w:rsid w:val="00383847"/>
    <w:rsid w:val="00383D75"/>
    <w:rsid w:val="00383E83"/>
    <w:rsid w:val="00384458"/>
    <w:rsid w:val="00384798"/>
    <w:rsid w:val="003848D4"/>
    <w:rsid w:val="00384F5E"/>
    <w:rsid w:val="00385542"/>
    <w:rsid w:val="00385722"/>
    <w:rsid w:val="00385C94"/>
    <w:rsid w:val="0038705E"/>
    <w:rsid w:val="0038798D"/>
    <w:rsid w:val="003879C1"/>
    <w:rsid w:val="00387AA8"/>
    <w:rsid w:val="00390229"/>
    <w:rsid w:val="003905BD"/>
    <w:rsid w:val="0039066A"/>
    <w:rsid w:val="003909E3"/>
    <w:rsid w:val="00390F78"/>
    <w:rsid w:val="003916F3"/>
    <w:rsid w:val="00391DAB"/>
    <w:rsid w:val="003920CF"/>
    <w:rsid w:val="00392133"/>
    <w:rsid w:val="0039237A"/>
    <w:rsid w:val="0039259E"/>
    <w:rsid w:val="0039294D"/>
    <w:rsid w:val="00392C78"/>
    <w:rsid w:val="00392E7A"/>
    <w:rsid w:val="0039324A"/>
    <w:rsid w:val="00393315"/>
    <w:rsid w:val="00393F4E"/>
    <w:rsid w:val="0039472F"/>
    <w:rsid w:val="00394A2E"/>
    <w:rsid w:val="00394BE9"/>
    <w:rsid w:val="00394D9F"/>
    <w:rsid w:val="00394E2D"/>
    <w:rsid w:val="00395AC1"/>
    <w:rsid w:val="003965C1"/>
    <w:rsid w:val="003966C4"/>
    <w:rsid w:val="00396991"/>
    <w:rsid w:val="00396CBC"/>
    <w:rsid w:val="003974F3"/>
    <w:rsid w:val="0039775C"/>
    <w:rsid w:val="003977D1"/>
    <w:rsid w:val="003977ED"/>
    <w:rsid w:val="00397A8E"/>
    <w:rsid w:val="003A00C2"/>
    <w:rsid w:val="003A0F76"/>
    <w:rsid w:val="003A1057"/>
    <w:rsid w:val="003A1078"/>
    <w:rsid w:val="003A1A4C"/>
    <w:rsid w:val="003A1D9C"/>
    <w:rsid w:val="003A1E51"/>
    <w:rsid w:val="003A1EA9"/>
    <w:rsid w:val="003A1F3D"/>
    <w:rsid w:val="003A22E5"/>
    <w:rsid w:val="003A2608"/>
    <w:rsid w:val="003A28A1"/>
    <w:rsid w:val="003A2F69"/>
    <w:rsid w:val="003A2FE9"/>
    <w:rsid w:val="003A35F9"/>
    <w:rsid w:val="003A389A"/>
    <w:rsid w:val="003A3C7C"/>
    <w:rsid w:val="003A3E0E"/>
    <w:rsid w:val="003A4323"/>
    <w:rsid w:val="003A51EA"/>
    <w:rsid w:val="003A52BB"/>
    <w:rsid w:val="003A53CE"/>
    <w:rsid w:val="003A607B"/>
    <w:rsid w:val="003A6473"/>
    <w:rsid w:val="003A687C"/>
    <w:rsid w:val="003A77BA"/>
    <w:rsid w:val="003A77D0"/>
    <w:rsid w:val="003A78F7"/>
    <w:rsid w:val="003A7E28"/>
    <w:rsid w:val="003B04EE"/>
    <w:rsid w:val="003B0755"/>
    <w:rsid w:val="003B08AC"/>
    <w:rsid w:val="003B09AF"/>
    <w:rsid w:val="003B0B96"/>
    <w:rsid w:val="003B120F"/>
    <w:rsid w:val="003B13B9"/>
    <w:rsid w:val="003B1578"/>
    <w:rsid w:val="003B21D3"/>
    <w:rsid w:val="003B225E"/>
    <w:rsid w:val="003B245B"/>
    <w:rsid w:val="003B248A"/>
    <w:rsid w:val="003B28E2"/>
    <w:rsid w:val="003B2905"/>
    <w:rsid w:val="003B2937"/>
    <w:rsid w:val="003B31DC"/>
    <w:rsid w:val="003B32B1"/>
    <w:rsid w:val="003B3C33"/>
    <w:rsid w:val="003B3E02"/>
    <w:rsid w:val="003B40CE"/>
    <w:rsid w:val="003B415B"/>
    <w:rsid w:val="003B44A2"/>
    <w:rsid w:val="003B50B4"/>
    <w:rsid w:val="003B553E"/>
    <w:rsid w:val="003B56C0"/>
    <w:rsid w:val="003B56E4"/>
    <w:rsid w:val="003B578A"/>
    <w:rsid w:val="003B6003"/>
    <w:rsid w:val="003B7022"/>
    <w:rsid w:val="003B7219"/>
    <w:rsid w:val="003B739B"/>
    <w:rsid w:val="003B7608"/>
    <w:rsid w:val="003B797E"/>
    <w:rsid w:val="003B7BC5"/>
    <w:rsid w:val="003C01DC"/>
    <w:rsid w:val="003C0460"/>
    <w:rsid w:val="003C0A10"/>
    <w:rsid w:val="003C0D49"/>
    <w:rsid w:val="003C1282"/>
    <w:rsid w:val="003C139B"/>
    <w:rsid w:val="003C162F"/>
    <w:rsid w:val="003C19C1"/>
    <w:rsid w:val="003C1B80"/>
    <w:rsid w:val="003C2339"/>
    <w:rsid w:val="003C246F"/>
    <w:rsid w:val="003C2715"/>
    <w:rsid w:val="003C2F83"/>
    <w:rsid w:val="003C3488"/>
    <w:rsid w:val="003C3695"/>
    <w:rsid w:val="003C3922"/>
    <w:rsid w:val="003C3B3E"/>
    <w:rsid w:val="003C3F5C"/>
    <w:rsid w:val="003C431B"/>
    <w:rsid w:val="003C43C2"/>
    <w:rsid w:val="003C4427"/>
    <w:rsid w:val="003C4690"/>
    <w:rsid w:val="003C4840"/>
    <w:rsid w:val="003C5085"/>
    <w:rsid w:val="003C55D5"/>
    <w:rsid w:val="003C5731"/>
    <w:rsid w:val="003C579F"/>
    <w:rsid w:val="003C5FAE"/>
    <w:rsid w:val="003C61A9"/>
    <w:rsid w:val="003C62D5"/>
    <w:rsid w:val="003C6CA2"/>
    <w:rsid w:val="003C78FB"/>
    <w:rsid w:val="003C7BD2"/>
    <w:rsid w:val="003D01D8"/>
    <w:rsid w:val="003D073F"/>
    <w:rsid w:val="003D090A"/>
    <w:rsid w:val="003D0DB8"/>
    <w:rsid w:val="003D0ED0"/>
    <w:rsid w:val="003D15AB"/>
    <w:rsid w:val="003D1794"/>
    <w:rsid w:val="003D19C7"/>
    <w:rsid w:val="003D27CE"/>
    <w:rsid w:val="003D2AD9"/>
    <w:rsid w:val="003D2E66"/>
    <w:rsid w:val="003D3350"/>
    <w:rsid w:val="003D38C6"/>
    <w:rsid w:val="003D3AFA"/>
    <w:rsid w:val="003D4076"/>
    <w:rsid w:val="003D4B22"/>
    <w:rsid w:val="003D5495"/>
    <w:rsid w:val="003D54EF"/>
    <w:rsid w:val="003D5558"/>
    <w:rsid w:val="003D56AB"/>
    <w:rsid w:val="003D571B"/>
    <w:rsid w:val="003D6237"/>
    <w:rsid w:val="003D6567"/>
    <w:rsid w:val="003D6807"/>
    <w:rsid w:val="003D6F13"/>
    <w:rsid w:val="003D72B7"/>
    <w:rsid w:val="003D7621"/>
    <w:rsid w:val="003E0444"/>
    <w:rsid w:val="003E0A7E"/>
    <w:rsid w:val="003E0F25"/>
    <w:rsid w:val="003E1120"/>
    <w:rsid w:val="003E1204"/>
    <w:rsid w:val="003E14DF"/>
    <w:rsid w:val="003E18B1"/>
    <w:rsid w:val="003E19CC"/>
    <w:rsid w:val="003E1D86"/>
    <w:rsid w:val="003E2506"/>
    <w:rsid w:val="003E261C"/>
    <w:rsid w:val="003E2862"/>
    <w:rsid w:val="003E2AEB"/>
    <w:rsid w:val="003E32C1"/>
    <w:rsid w:val="003E35E0"/>
    <w:rsid w:val="003E36A7"/>
    <w:rsid w:val="003E3833"/>
    <w:rsid w:val="003E448C"/>
    <w:rsid w:val="003E4ADD"/>
    <w:rsid w:val="003E532C"/>
    <w:rsid w:val="003E57A2"/>
    <w:rsid w:val="003E57DD"/>
    <w:rsid w:val="003E5A0C"/>
    <w:rsid w:val="003E63B3"/>
    <w:rsid w:val="003E68A3"/>
    <w:rsid w:val="003E6B5C"/>
    <w:rsid w:val="003E6E3D"/>
    <w:rsid w:val="003E6EFA"/>
    <w:rsid w:val="003E7010"/>
    <w:rsid w:val="003E7269"/>
    <w:rsid w:val="003E72BE"/>
    <w:rsid w:val="003E75D9"/>
    <w:rsid w:val="003F067D"/>
    <w:rsid w:val="003F0E87"/>
    <w:rsid w:val="003F0F94"/>
    <w:rsid w:val="003F1300"/>
    <w:rsid w:val="003F14EE"/>
    <w:rsid w:val="003F16EF"/>
    <w:rsid w:val="003F1AF6"/>
    <w:rsid w:val="003F1C7E"/>
    <w:rsid w:val="003F1F19"/>
    <w:rsid w:val="003F2AB4"/>
    <w:rsid w:val="003F354D"/>
    <w:rsid w:val="003F3851"/>
    <w:rsid w:val="003F3E77"/>
    <w:rsid w:val="003F4095"/>
    <w:rsid w:val="003F42F6"/>
    <w:rsid w:val="003F4AF9"/>
    <w:rsid w:val="003F54FF"/>
    <w:rsid w:val="003F55FE"/>
    <w:rsid w:val="003F566B"/>
    <w:rsid w:val="003F5901"/>
    <w:rsid w:val="003F59F9"/>
    <w:rsid w:val="003F5B9F"/>
    <w:rsid w:val="003F5EDA"/>
    <w:rsid w:val="003F632D"/>
    <w:rsid w:val="003F665A"/>
    <w:rsid w:val="003F6818"/>
    <w:rsid w:val="003F6C2A"/>
    <w:rsid w:val="003F71EF"/>
    <w:rsid w:val="003F781F"/>
    <w:rsid w:val="003F792F"/>
    <w:rsid w:val="003F79A3"/>
    <w:rsid w:val="003F7D02"/>
    <w:rsid w:val="0040006C"/>
    <w:rsid w:val="00400072"/>
    <w:rsid w:val="004011EE"/>
    <w:rsid w:val="00401571"/>
    <w:rsid w:val="00401C77"/>
    <w:rsid w:val="00401CCD"/>
    <w:rsid w:val="0040209C"/>
    <w:rsid w:val="004020FE"/>
    <w:rsid w:val="00402169"/>
    <w:rsid w:val="00402642"/>
    <w:rsid w:val="0040273A"/>
    <w:rsid w:val="00402AEF"/>
    <w:rsid w:val="00402B37"/>
    <w:rsid w:val="00402B94"/>
    <w:rsid w:val="00402D3B"/>
    <w:rsid w:val="00402F69"/>
    <w:rsid w:val="004037EC"/>
    <w:rsid w:val="00403D8D"/>
    <w:rsid w:val="00404037"/>
    <w:rsid w:val="004041C2"/>
    <w:rsid w:val="004044D4"/>
    <w:rsid w:val="0040571D"/>
    <w:rsid w:val="00405A6E"/>
    <w:rsid w:val="00405AEE"/>
    <w:rsid w:val="004077A1"/>
    <w:rsid w:val="00407B1B"/>
    <w:rsid w:val="00407D49"/>
    <w:rsid w:val="00407DD5"/>
    <w:rsid w:val="00410064"/>
    <w:rsid w:val="0041017B"/>
    <w:rsid w:val="00410773"/>
    <w:rsid w:val="00410A23"/>
    <w:rsid w:val="0041141D"/>
    <w:rsid w:val="00411E31"/>
    <w:rsid w:val="0041284D"/>
    <w:rsid w:val="00412BCE"/>
    <w:rsid w:val="00412F49"/>
    <w:rsid w:val="00413107"/>
    <w:rsid w:val="004135B2"/>
    <w:rsid w:val="00413662"/>
    <w:rsid w:val="00413FFE"/>
    <w:rsid w:val="004144BA"/>
    <w:rsid w:val="00414989"/>
    <w:rsid w:val="004149C5"/>
    <w:rsid w:val="00414B2C"/>
    <w:rsid w:val="00415A11"/>
    <w:rsid w:val="00415D38"/>
    <w:rsid w:val="00416229"/>
    <w:rsid w:val="004165BA"/>
    <w:rsid w:val="00416DD8"/>
    <w:rsid w:val="00416F56"/>
    <w:rsid w:val="0042000D"/>
    <w:rsid w:val="0042011A"/>
    <w:rsid w:val="004202FD"/>
    <w:rsid w:val="00420750"/>
    <w:rsid w:val="004208FF"/>
    <w:rsid w:val="004209DE"/>
    <w:rsid w:val="00420A01"/>
    <w:rsid w:val="00420CDC"/>
    <w:rsid w:val="004213B9"/>
    <w:rsid w:val="004215B6"/>
    <w:rsid w:val="004217C1"/>
    <w:rsid w:val="00421D4D"/>
    <w:rsid w:val="00422753"/>
    <w:rsid w:val="004228C0"/>
    <w:rsid w:val="0042292B"/>
    <w:rsid w:val="0042294B"/>
    <w:rsid w:val="00422BBE"/>
    <w:rsid w:val="00423164"/>
    <w:rsid w:val="004235E4"/>
    <w:rsid w:val="004235F2"/>
    <w:rsid w:val="0042415E"/>
    <w:rsid w:val="00424194"/>
    <w:rsid w:val="00424F97"/>
    <w:rsid w:val="00425090"/>
    <w:rsid w:val="0042512A"/>
    <w:rsid w:val="00425426"/>
    <w:rsid w:val="0042584B"/>
    <w:rsid w:val="00425C66"/>
    <w:rsid w:val="00425E00"/>
    <w:rsid w:val="00425F6C"/>
    <w:rsid w:val="00426015"/>
    <w:rsid w:val="00426359"/>
    <w:rsid w:val="0042662C"/>
    <w:rsid w:val="004266B1"/>
    <w:rsid w:val="004266E6"/>
    <w:rsid w:val="00426F4A"/>
    <w:rsid w:val="00427065"/>
    <w:rsid w:val="004277F1"/>
    <w:rsid w:val="00427F88"/>
    <w:rsid w:val="004304E1"/>
    <w:rsid w:val="0043086D"/>
    <w:rsid w:val="00430EBC"/>
    <w:rsid w:val="004314F8"/>
    <w:rsid w:val="00431839"/>
    <w:rsid w:val="00431BFE"/>
    <w:rsid w:val="004323FE"/>
    <w:rsid w:val="00432D19"/>
    <w:rsid w:val="0043334D"/>
    <w:rsid w:val="00433473"/>
    <w:rsid w:val="0043361B"/>
    <w:rsid w:val="0043421F"/>
    <w:rsid w:val="00434534"/>
    <w:rsid w:val="0043486A"/>
    <w:rsid w:val="00435014"/>
    <w:rsid w:val="0043524A"/>
    <w:rsid w:val="00435E7F"/>
    <w:rsid w:val="00435F4B"/>
    <w:rsid w:val="00436386"/>
    <w:rsid w:val="004363B7"/>
    <w:rsid w:val="004366F7"/>
    <w:rsid w:val="00436D36"/>
    <w:rsid w:val="00436D7C"/>
    <w:rsid w:val="004370D3"/>
    <w:rsid w:val="0043714A"/>
    <w:rsid w:val="004372D4"/>
    <w:rsid w:val="00437534"/>
    <w:rsid w:val="004375A4"/>
    <w:rsid w:val="004376CF"/>
    <w:rsid w:val="0043775D"/>
    <w:rsid w:val="004377CE"/>
    <w:rsid w:val="00437836"/>
    <w:rsid w:val="00437928"/>
    <w:rsid w:val="00437C5F"/>
    <w:rsid w:val="00437CF7"/>
    <w:rsid w:val="00437D6A"/>
    <w:rsid w:val="00437F64"/>
    <w:rsid w:val="0044085F"/>
    <w:rsid w:val="0044096A"/>
    <w:rsid w:val="00440E64"/>
    <w:rsid w:val="004412CE"/>
    <w:rsid w:val="004412E0"/>
    <w:rsid w:val="00441849"/>
    <w:rsid w:val="00441D88"/>
    <w:rsid w:val="004420B0"/>
    <w:rsid w:val="00442526"/>
    <w:rsid w:val="00442825"/>
    <w:rsid w:val="00442B6F"/>
    <w:rsid w:val="004431ED"/>
    <w:rsid w:val="00443415"/>
    <w:rsid w:val="0044356D"/>
    <w:rsid w:val="0044380A"/>
    <w:rsid w:val="004438F0"/>
    <w:rsid w:val="00444156"/>
    <w:rsid w:val="004446C7"/>
    <w:rsid w:val="00444A47"/>
    <w:rsid w:val="00444F00"/>
    <w:rsid w:val="004457D8"/>
    <w:rsid w:val="0044591C"/>
    <w:rsid w:val="004459A9"/>
    <w:rsid w:val="00445E32"/>
    <w:rsid w:val="00445F8D"/>
    <w:rsid w:val="00446354"/>
    <w:rsid w:val="00446566"/>
    <w:rsid w:val="00446717"/>
    <w:rsid w:val="004468BC"/>
    <w:rsid w:val="004468C1"/>
    <w:rsid w:val="00446EA5"/>
    <w:rsid w:val="0044701E"/>
    <w:rsid w:val="004472CD"/>
    <w:rsid w:val="0044740A"/>
    <w:rsid w:val="004475CF"/>
    <w:rsid w:val="00447C48"/>
    <w:rsid w:val="0045007D"/>
    <w:rsid w:val="00450D1B"/>
    <w:rsid w:val="00450E32"/>
    <w:rsid w:val="0045217A"/>
    <w:rsid w:val="0045278E"/>
    <w:rsid w:val="00452C8C"/>
    <w:rsid w:val="004532BE"/>
    <w:rsid w:val="00453CB1"/>
    <w:rsid w:val="00454146"/>
    <w:rsid w:val="0045463E"/>
    <w:rsid w:val="0045554C"/>
    <w:rsid w:val="00455858"/>
    <w:rsid w:val="0045630C"/>
    <w:rsid w:val="004563AE"/>
    <w:rsid w:val="0045681D"/>
    <w:rsid w:val="00456857"/>
    <w:rsid w:val="00456975"/>
    <w:rsid w:val="00456983"/>
    <w:rsid w:val="00456D00"/>
    <w:rsid w:val="00456DCA"/>
    <w:rsid w:val="004570F8"/>
    <w:rsid w:val="0045754C"/>
    <w:rsid w:val="004579DC"/>
    <w:rsid w:val="00457A15"/>
    <w:rsid w:val="00457C8B"/>
    <w:rsid w:val="00457D35"/>
    <w:rsid w:val="00457E8E"/>
    <w:rsid w:val="00460164"/>
    <w:rsid w:val="00460415"/>
    <w:rsid w:val="00460D59"/>
    <w:rsid w:val="00460E96"/>
    <w:rsid w:val="0046123B"/>
    <w:rsid w:val="004614C1"/>
    <w:rsid w:val="00461541"/>
    <w:rsid w:val="00461AE1"/>
    <w:rsid w:val="00462656"/>
    <w:rsid w:val="0046299B"/>
    <w:rsid w:val="00462E1F"/>
    <w:rsid w:val="00462EFC"/>
    <w:rsid w:val="0046315D"/>
    <w:rsid w:val="00463662"/>
    <w:rsid w:val="004637CC"/>
    <w:rsid w:val="00463EA4"/>
    <w:rsid w:val="00464037"/>
    <w:rsid w:val="0046403E"/>
    <w:rsid w:val="0046416B"/>
    <w:rsid w:val="004647A5"/>
    <w:rsid w:val="004647FE"/>
    <w:rsid w:val="00464A15"/>
    <w:rsid w:val="00464AF2"/>
    <w:rsid w:val="00464DA3"/>
    <w:rsid w:val="00464DBE"/>
    <w:rsid w:val="00464FA4"/>
    <w:rsid w:val="004650D2"/>
    <w:rsid w:val="00465525"/>
    <w:rsid w:val="004655A4"/>
    <w:rsid w:val="00466894"/>
    <w:rsid w:val="00466B17"/>
    <w:rsid w:val="00466E20"/>
    <w:rsid w:val="00467234"/>
    <w:rsid w:val="00467DA1"/>
    <w:rsid w:val="004701BE"/>
    <w:rsid w:val="00470722"/>
    <w:rsid w:val="004707C8"/>
    <w:rsid w:val="004707E3"/>
    <w:rsid w:val="004709A0"/>
    <w:rsid w:val="00471349"/>
    <w:rsid w:val="004714E6"/>
    <w:rsid w:val="004715FD"/>
    <w:rsid w:val="004717DA"/>
    <w:rsid w:val="00471928"/>
    <w:rsid w:val="0047257B"/>
    <w:rsid w:val="00472C56"/>
    <w:rsid w:val="00472D71"/>
    <w:rsid w:val="00473065"/>
    <w:rsid w:val="00474378"/>
    <w:rsid w:val="0047437D"/>
    <w:rsid w:val="00474585"/>
    <w:rsid w:val="004745FD"/>
    <w:rsid w:val="004746B3"/>
    <w:rsid w:val="004746B7"/>
    <w:rsid w:val="0047474D"/>
    <w:rsid w:val="00475227"/>
    <w:rsid w:val="00475602"/>
    <w:rsid w:val="00475928"/>
    <w:rsid w:val="00475966"/>
    <w:rsid w:val="00475B61"/>
    <w:rsid w:val="00475D38"/>
    <w:rsid w:val="00475D47"/>
    <w:rsid w:val="0047637D"/>
    <w:rsid w:val="004766D8"/>
    <w:rsid w:val="00477229"/>
    <w:rsid w:val="004772D5"/>
    <w:rsid w:val="004774E8"/>
    <w:rsid w:val="00477D35"/>
    <w:rsid w:val="00480141"/>
    <w:rsid w:val="00480251"/>
    <w:rsid w:val="004803F1"/>
    <w:rsid w:val="0048119E"/>
    <w:rsid w:val="0048141B"/>
    <w:rsid w:val="00481BAF"/>
    <w:rsid w:val="004821EE"/>
    <w:rsid w:val="004824C5"/>
    <w:rsid w:val="004826EB"/>
    <w:rsid w:val="00482703"/>
    <w:rsid w:val="00482C7A"/>
    <w:rsid w:val="00483597"/>
    <w:rsid w:val="004837ED"/>
    <w:rsid w:val="00483B2E"/>
    <w:rsid w:val="00483D72"/>
    <w:rsid w:val="00483FC3"/>
    <w:rsid w:val="0048412F"/>
    <w:rsid w:val="0048413E"/>
    <w:rsid w:val="00484340"/>
    <w:rsid w:val="00484A13"/>
    <w:rsid w:val="00484D15"/>
    <w:rsid w:val="00485102"/>
    <w:rsid w:val="00485463"/>
    <w:rsid w:val="00485C4E"/>
    <w:rsid w:val="00485C5F"/>
    <w:rsid w:val="00485E74"/>
    <w:rsid w:val="0048649F"/>
    <w:rsid w:val="0048656D"/>
    <w:rsid w:val="0048660B"/>
    <w:rsid w:val="00486678"/>
    <w:rsid w:val="00486844"/>
    <w:rsid w:val="00486B2E"/>
    <w:rsid w:val="00487550"/>
    <w:rsid w:val="004877C4"/>
    <w:rsid w:val="004905AE"/>
    <w:rsid w:val="004907BF"/>
    <w:rsid w:val="00490AB7"/>
    <w:rsid w:val="004915D4"/>
    <w:rsid w:val="00491F3D"/>
    <w:rsid w:val="00492294"/>
    <w:rsid w:val="004926B7"/>
    <w:rsid w:val="00492A87"/>
    <w:rsid w:val="00492C5B"/>
    <w:rsid w:val="0049344B"/>
    <w:rsid w:val="0049347C"/>
    <w:rsid w:val="00493617"/>
    <w:rsid w:val="004936B8"/>
    <w:rsid w:val="0049384E"/>
    <w:rsid w:val="004940DF"/>
    <w:rsid w:val="004943BA"/>
    <w:rsid w:val="00494718"/>
    <w:rsid w:val="00494868"/>
    <w:rsid w:val="00494D7A"/>
    <w:rsid w:val="00494EEA"/>
    <w:rsid w:val="0049564F"/>
    <w:rsid w:val="00495E29"/>
    <w:rsid w:val="00495E4D"/>
    <w:rsid w:val="00496DCC"/>
    <w:rsid w:val="00496ED1"/>
    <w:rsid w:val="004975CE"/>
    <w:rsid w:val="00497A63"/>
    <w:rsid w:val="00497A8A"/>
    <w:rsid w:val="004A10E2"/>
    <w:rsid w:val="004A10E8"/>
    <w:rsid w:val="004A12D3"/>
    <w:rsid w:val="004A182F"/>
    <w:rsid w:val="004A1854"/>
    <w:rsid w:val="004A1F1C"/>
    <w:rsid w:val="004A280A"/>
    <w:rsid w:val="004A2E58"/>
    <w:rsid w:val="004A341F"/>
    <w:rsid w:val="004A3B02"/>
    <w:rsid w:val="004A414D"/>
    <w:rsid w:val="004A421A"/>
    <w:rsid w:val="004A4519"/>
    <w:rsid w:val="004A48AE"/>
    <w:rsid w:val="004A48C5"/>
    <w:rsid w:val="004A490F"/>
    <w:rsid w:val="004A506D"/>
    <w:rsid w:val="004A50C6"/>
    <w:rsid w:val="004A5392"/>
    <w:rsid w:val="004A5DF4"/>
    <w:rsid w:val="004A6027"/>
    <w:rsid w:val="004A651F"/>
    <w:rsid w:val="004A6621"/>
    <w:rsid w:val="004A6E9C"/>
    <w:rsid w:val="004B01F5"/>
    <w:rsid w:val="004B0201"/>
    <w:rsid w:val="004B02F3"/>
    <w:rsid w:val="004B04E3"/>
    <w:rsid w:val="004B052A"/>
    <w:rsid w:val="004B0CA0"/>
    <w:rsid w:val="004B10A7"/>
    <w:rsid w:val="004B175E"/>
    <w:rsid w:val="004B2A49"/>
    <w:rsid w:val="004B2D24"/>
    <w:rsid w:val="004B2D91"/>
    <w:rsid w:val="004B3561"/>
    <w:rsid w:val="004B359F"/>
    <w:rsid w:val="004B38FD"/>
    <w:rsid w:val="004B3C9E"/>
    <w:rsid w:val="004B443B"/>
    <w:rsid w:val="004B49DC"/>
    <w:rsid w:val="004B4B4C"/>
    <w:rsid w:val="004B4BBF"/>
    <w:rsid w:val="004B4EEB"/>
    <w:rsid w:val="004B4F1E"/>
    <w:rsid w:val="004B5210"/>
    <w:rsid w:val="004B5541"/>
    <w:rsid w:val="004B5633"/>
    <w:rsid w:val="004B5A1D"/>
    <w:rsid w:val="004B5AF0"/>
    <w:rsid w:val="004B65C5"/>
    <w:rsid w:val="004B65F7"/>
    <w:rsid w:val="004B68ED"/>
    <w:rsid w:val="004B6D3E"/>
    <w:rsid w:val="004B6F17"/>
    <w:rsid w:val="004B7138"/>
    <w:rsid w:val="004B7A58"/>
    <w:rsid w:val="004B7B54"/>
    <w:rsid w:val="004C0399"/>
    <w:rsid w:val="004C0787"/>
    <w:rsid w:val="004C11D3"/>
    <w:rsid w:val="004C154E"/>
    <w:rsid w:val="004C1630"/>
    <w:rsid w:val="004C219B"/>
    <w:rsid w:val="004C21DE"/>
    <w:rsid w:val="004C222A"/>
    <w:rsid w:val="004C29DF"/>
    <w:rsid w:val="004C2E8B"/>
    <w:rsid w:val="004C339B"/>
    <w:rsid w:val="004C3598"/>
    <w:rsid w:val="004C368B"/>
    <w:rsid w:val="004C36D2"/>
    <w:rsid w:val="004C3DF6"/>
    <w:rsid w:val="004C3E85"/>
    <w:rsid w:val="004C486B"/>
    <w:rsid w:val="004C4988"/>
    <w:rsid w:val="004C53F4"/>
    <w:rsid w:val="004C556E"/>
    <w:rsid w:val="004C5669"/>
    <w:rsid w:val="004C61CB"/>
    <w:rsid w:val="004C6D87"/>
    <w:rsid w:val="004C7718"/>
    <w:rsid w:val="004D0368"/>
    <w:rsid w:val="004D06CA"/>
    <w:rsid w:val="004D0835"/>
    <w:rsid w:val="004D0A67"/>
    <w:rsid w:val="004D15C9"/>
    <w:rsid w:val="004D21A0"/>
    <w:rsid w:val="004D2220"/>
    <w:rsid w:val="004D2364"/>
    <w:rsid w:val="004D2A86"/>
    <w:rsid w:val="004D2E15"/>
    <w:rsid w:val="004D2E9A"/>
    <w:rsid w:val="004D34C1"/>
    <w:rsid w:val="004D3AB8"/>
    <w:rsid w:val="004D3ABE"/>
    <w:rsid w:val="004D3CD4"/>
    <w:rsid w:val="004D3E1A"/>
    <w:rsid w:val="004D41EA"/>
    <w:rsid w:val="004D4E7D"/>
    <w:rsid w:val="004D50A9"/>
    <w:rsid w:val="004D5160"/>
    <w:rsid w:val="004D5357"/>
    <w:rsid w:val="004D53E8"/>
    <w:rsid w:val="004D5547"/>
    <w:rsid w:val="004D59D2"/>
    <w:rsid w:val="004D5CA8"/>
    <w:rsid w:val="004D61B9"/>
    <w:rsid w:val="004D6B3C"/>
    <w:rsid w:val="004D6D9A"/>
    <w:rsid w:val="004D6E81"/>
    <w:rsid w:val="004D702E"/>
    <w:rsid w:val="004D729F"/>
    <w:rsid w:val="004D7444"/>
    <w:rsid w:val="004D76B7"/>
    <w:rsid w:val="004D79D6"/>
    <w:rsid w:val="004D7B12"/>
    <w:rsid w:val="004D7D5C"/>
    <w:rsid w:val="004D7FBD"/>
    <w:rsid w:val="004E0235"/>
    <w:rsid w:val="004E0E70"/>
    <w:rsid w:val="004E1A5F"/>
    <w:rsid w:val="004E21D5"/>
    <w:rsid w:val="004E2C50"/>
    <w:rsid w:val="004E30D1"/>
    <w:rsid w:val="004E3242"/>
    <w:rsid w:val="004E327B"/>
    <w:rsid w:val="004E33A2"/>
    <w:rsid w:val="004E3566"/>
    <w:rsid w:val="004E369A"/>
    <w:rsid w:val="004E37D3"/>
    <w:rsid w:val="004E43AD"/>
    <w:rsid w:val="004E46B4"/>
    <w:rsid w:val="004E48DB"/>
    <w:rsid w:val="004E4E57"/>
    <w:rsid w:val="004E55F3"/>
    <w:rsid w:val="004E5617"/>
    <w:rsid w:val="004E5CFF"/>
    <w:rsid w:val="004E5DAF"/>
    <w:rsid w:val="004E6135"/>
    <w:rsid w:val="004E6504"/>
    <w:rsid w:val="004E6635"/>
    <w:rsid w:val="004E6669"/>
    <w:rsid w:val="004E67A1"/>
    <w:rsid w:val="004E6844"/>
    <w:rsid w:val="004E6C89"/>
    <w:rsid w:val="004E73C4"/>
    <w:rsid w:val="004E747D"/>
    <w:rsid w:val="004E7521"/>
    <w:rsid w:val="004E7D02"/>
    <w:rsid w:val="004F005C"/>
    <w:rsid w:val="004F0080"/>
    <w:rsid w:val="004F0B95"/>
    <w:rsid w:val="004F1704"/>
    <w:rsid w:val="004F172D"/>
    <w:rsid w:val="004F1C1F"/>
    <w:rsid w:val="004F24BC"/>
    <w:rsid w:val="004F24EA"/>
    <w:rsid w:val="004F26F1"/>
    <w:rsid w:val="004F290F"/>
    <w:rsid w:val="004F2B00"/>
    <w:rsid w:val="004F2ECA"/>
    <w:rsid w:val="004F3314"/>
    <w:rsid w:val="004F348A"/>
    <w:rsid w:val="004F34A4"/>
    <w:rsid w:val="004F35E8"/>
    <w:rsid w:val="004F3B93"/>
    <w:rsid w:val="004F3C4B"/>
    <w:rsid w:val="004F44B1"/>
    <w:rsid w:val="004F4717"/>
    <w:rsid w:val="004F4827"/>
    <w:rsid w:val="004F4E29"/>
    <w:rsid w:val="004F5548"/>
    <w:rsid w:val="004F563E"/>
    <w:rsid w:val="004F5E0A"/>
    <w:rsid w:val="004F6922"/>
    <w:rsid w:val="004F6A57"/>
    <w:rsid w:val="004F6D7F"/>
    <w:rsid w:val="004F7020"/>
    <w:rsid w:val="004F7966"/>
    <w:rsid w:val="00500A8A"/>
    <w:rsid w:val="00500C56"/>
    <w:rsid w:val="00500D4D"/>
    <w:rsid w:val="00500F4A"/>
    <w:rsid w:val="00501149"/>
    <w:rsid w:val="005013A9"/>
    <w:rsid w:val="005013B5"/>
    <w:rsid w:val="0050195B"/>
    <w:rsid w:val="00502D06"/>
    <w:rsid w:val="00502E45"/>
    <w:rsid w:val="00503D83"/>
    <w:rsid w:val="00504574"/>
    <w:rsid w:val="0050488D"/>
    <w:rsid w:val="00504E75"/>
    <w:rsid w:val="00504FE9"/>
    <w:rsid w:val="00505BA8"/>
    <w:rsid w:val="00505D90"/>
    <w:rsid w:val="00506145"/>
    <w:rsid w:val="00506229"/>
    <w:rsid w:val="00506251"/>
    <w:rsid w:val="0050678A"/>
    <w:rsid w:val="00506D93"/>
    <w:rsid w:val="00506E93"/>
    <w:rsid w:val="00506F82"/>
    <w:rsid w:val="00507712"/>
    <w:rsid w:val="00507763"/>
    <w:rsid w:val="00511565"/>
    <w:rsid w:val="005115CA"/>
    <w:rsid w:val="0051217E"/>
    <w:rsid w:val="00512368"/>
    <w:rsid w:val="00512CFE"/>
    <w:rsid w:val="00513188"/>
    <w:rsid w:val="00513243"/>
    <w:rsid w:val="005134E4"/>
    <w:rsid w:val="00513AD2"/>
    <w:rsid w:val="00513D65"/>
    <w:rsid w:val="005140E2"/>
    <w:rsid w:val="005142B4"/>
    <w:rsid w:val="0051445E"/>
    <w:rsid w:val="005146D4"/>
    <w:rsid w:val="00514DFE"/>
    <w:rsid w:val="0051573F"/>
    <w:rsid w:val="00515AE2"/>
    <w:rsid w:val="00515CDE"/>
    <w:rsid w:val="00515E44"/>
    <w:rsid w:val="00515E56"/>
    <w:rsid w:val="00515F3D"/>
    <w:rsid w:val="0051657B"/>
    <w:rsid w:val="005165DF"/>
    <w:rsid w:val="00516AB1"/>
    <w:rsid w:val="00516B61"/>
    <w:rsid w:val="00516DCC"/>
    <w:rsid w:val="00516F77"/>
    <w:rsid w:val="005173E5"/>
    <w:rsid w:val="0051759C"/>
    <w:rsid w:val="00517E45"/>
    <w:rsid w:val="005200BE"/>
    <w:rsid w:val="005204C9"/>
    <w:rsid w:val="00520F27"/>
    <w:rsid w:val="0052123E"/>
    <w:rsid w:val="005215E2"/>
    <w:rsid w:val="00521756"/>
    <w:rsid w:val="005217DB"/>
    <w:rsid w:val="0052199B"/>
    <w:rsid w:val="00521BE6"/>
    <w:rsid w:val="00521C10"/>
    <w:rsid w:val="00521C30"/>
    <w:rsid w:val="00521DC9"/>
    <w:rsid w:val="00521ED4"/>
    <w:rsid w:val="00522201"/>
    <w:rsid w:val="0052234E"/>
    <w:rsid w:val="0052271A"/>
    <w:rsid w:val="005228A9"/>
    <w:rsid w:val="005232D1"/>
    <w:rsid w:val="00523869"/>
    <w:rsid w:val="00523C25"/>
    <w:rsid w:val="00524097"/>
    <w:rsid w:val="00524426"/>
    <w:rsid w:val="00524E0C"/>
    <w:rsid w:val="00524ED6"/>
    <w:rsid w:val="005258AA"/>
    <w:rsid w:val="00525EC9"/>
    <w:rsid w:val="00525EE4"/>
    <w:rsid w:val="00526AA7"/>
    <w:rsid w:val="005270E5"/>
    <w:rsid w:val="00527B2C"/>
    <w:rsid w:val="00527BC1"/>
    <w:rsid w:val="00527F12"/>
    <w:rsid w:val="0053014D"/>
    <w:rsid w:val="0053024D"/>
    <w:rsid w:val="00530374"/>
    <w:rsid w:val="00530720"/>
    <w:rsid w:val="00530958"/>
    <w:rsid w:val="00531567"/>
    <w:rsid w:val="00531E18"/>
    <w:rsid w:val="00531FE4"/>
    <w:rsid w:val="005323EC"/>
    <w:rsid w:val="0053267C"/>
    <w:rsid w:val="0053270F"/>
    <w:rsid w:val="00532C37"/>
    <w:rsid w:val="0053339B"/>
    <w:rsid w:val="00533649"/>
    <w:rsid w:val="00533710"/>
    <w:rsid w:val="00533925"/>
    <w:rsid w:val="00533EC4"/>
    <w:rsid w:val="00533F4A"/>
    <w:rsid w:val="0053425D"/>
    <w:rsid w:val="005343AB"/>
    <w:rsid w:val="005345FC"/>
    <w:rsid w:val="0053536A"/>
    <w:rsid w:val="00535864"/>
    <w:rsid w:val="005360C8"/>
    <w:rsid w:val="005361E9"/>
    <w:rsid w:val="005363B7"/>
    <w:rsid w:val="00536570"/>
    <w:rsid w:val="00536F70"/>
    <w:rsid w:val="005370DD"/>
    <w:rsid w:val="005371CC"/>
    <w:rsid w:val="00537940"/>
    <w:rsid w:val="00537A70"/>
    <w:rsid w:val="00537B07"/>
    <w:rsid w:val="00537B99"/>
    <w:rsid w:val="00537DC8"/>
    <w:rsid w:val="00541160"/>
    <w:rsid w:val="00541330"/>
    <w:rsid w:val="005414C3"/>
    <w:rsid w:val="0054175D"/>
    <w:rsid w:val="005417EA"/>
    <w:rsid w:val="00541864"/>
    <w:rsid w:val="005419A8"/>
    <w:rsid w:val="00541CA1"/>
    <w:rsid w:val="005426D4"/>
    <w:rsid w:val="00542E74"/>
    <w:rsid w:val="005433D1"/>
    <w:rsid w:val="00543F85"/>
    <w:rsid w:val="00544A3D"/>
    <w:rsid w:val="00544B71"/>
    <w:rsid w:val="00545173"/>
    <w:rsid w:val="005451F3"/>
    <w:rsid w:val="005452ED"/>
    <w:rsid w:val="005459DB"/>
    <w:rsid w:val="00545BE2"/>
    <w:rsid w:val="00546D81"/>
    <w:rsid w:val="00546F70"/>
    <w:rsid w:val="005471CB"/>
    <w:rsid w:val="005479CE"/>
    <w:rsid w:val="00550535"/>
    <w:rsid w:val="00550CC0"/>
    <w:rsid w:val="00550E39"/>
    <w:rsid w:val="00551393"/>
    <w:rsid w:val="0055146D"/>
    <w:rsid w:val="0055164D"/>
    <w:rsid w:val="005516C9"/>
    <w:rsid w:val="00551CC5"/>
    <w:rsid w:val="00551DB0"/>
    <w:rsid w:val="0055202F"/>
    <w:rsid w:val="0055259F"/>
    <w:rsid w:val="00552637"/>
    <w:rsid w:val="005527F7"/>
    <w:rsid w:val="00552A63"/>
    <w:rsid w:val="00552BF5"/>
    <w:rsid w:val="00552CC4"/>
    <w:rsid w:val="0055303B"/>
    <w:rsid w:val="0055341D"/>
    <w:rsid w:val="00553565"/>
    <w:rsid w:val="00553829"/>
    <w:rsid w:val="0055385B"/>
    <w:rsid w:val="00553C4F"/>
    <w:rsid w:val="00553DFA"/>
    <w:rsid w:val="00553E98"/>
    <w:rsid w:val="00553EF8"/>
    <w:rsid w:val="00553F48"/>
    <w:rsid w:val="0055411F"/>
    <w:rsid w:val="00554232"/>
    <w:rsid w:val="0055424D"/>
    <w:rsid w:val="00554431"/>
    <w:rsid w:val="0055449A"/>
    <w:rsid w:val="00554A42"/>
    <w:rsid w:val="00554F23"/>
    <w:rsid w:val="00554F7C"/>
    <w:rsid w:val="00555416"/>
    <w:rsid w:val="00555895"/>
    <w:rsid w:val="00555968"/>
    <w:rsid w:val="00555F01"/>
    <w:rsid w:val="00556001"/>
    <w:rsid w:val="0055617C"/>
    <w:rsid w:val="005565CA"/>
    <w:rsid w:val="0055753D"/>
    <w:rsid w:val="00557CD7"/>
    <w:rsid w:val="00557D0C"/>
    <w:rsid w:val="005603E1"/>
    <w:rsid w:val="00560830"/>
    <w:rsid w:val="00560904"/>
    <w:rsid w:val="00560B45"/>
    <w:rsid w:val="0056116A"/>
    <w:rsid w:val="005611C0"/>
    <w:rsid w:val="005615B7"/>
    <w:rsid w:val="00562254"/>
    <w:rsid w:val="005623D2"/>
    <w:rsid w:val="005624A3"/>
    <w:rsid w:val="005625C4"/>
    <w:rsid w:val="0056323A"/>
    <w:rsid w:val="005640B9"/>
    <w:rsid w:val="00564468"/>
    <w:rsid w:val="00564578"/>
    <w:rsid w:val="00564916"/>
    <w:rsid w:val="00564B87"/>
    <w:rsid w:val="00564FC9"/>
    <w:rsid w:val="00565685"/>
    <w:rsid w:val="005659D0"/>
    <w:rsid w:val="00565D42"/>
    <w:rsid w:val="0056656C"/>
    <w:rsid w:val="005665BB"/>
    <w:rsid w:val="00566629"/>
    <w:rsid w:val="005667C2"/>
    <w:rsid w:val="00566CEA"/>
    <w:rsid w:val="00567192"/>
    <w:rsid w:val="0056734F"/>
    <w:rsid w:val="0056778B"/>
    <w:rsid w:val="00570026"/>
    <w:rsid w:val="005705FA"/>
    <w:rsid w:val="005706DA"/>
    <w:rsid w:val="00570FD1"/>
    <w:rsid w:val="00571135"/>
    <w:rsid w:val="00571506"/>
    <w:rsid w:val="005719BB"/>
    <w:rsid w:val="00571BB5"/>
    <w:rsid w:val="0057223C"/>
    <w:rsid w:val="00572271"/>
    <w:rsid w:val="0057231A"/>
    <w:rsid w:val="00572404"/>
    <w:rsid w:val="0057254E"/>
    <w:rsid w:val="005725F2"/>
    <w:rsid w:val="005729C8"/>
    <w:rsid w:val="00572D63"/>
    <w:rsid w:val="00573152"/>
    <w:rsid w:val="005737A8"/>
    <w:rsid w:val="005737FD"/>
    <w:rsid w:val="0057380E"/>
    <w:rsid w:val="005738F0"/>
    <w:rsid w:val="00573C11"/>
    <w:rsid w:val="00574480"/>
    <w:rsid w:val="00574695"/>
    <w:rsid w:val="00574822"/>
    <w:rsid w:val="00574DDE"/>
    <w:rsid w:val="00574E5F"/>
    <w:rsid w:val="00575264"/>
    <w:rsid w:val="0057569F"/>
    <w:rsid w:val="00575A81"/>
    <w:rsid w:val="00575C9B"/>
    <w:rsid w:val="005765EB"/>
    <w:rsid w:val="00576B54"/>
    <w:rsid w:val="00576E94"/>
    <w:rsid w:val="00576F06"/>
    <w:rsid w:val="0057785F"/>
    <w:rsid w:val="005778DA"/>
    <w:rsid w:val="005779CD"/>
    <w:rsid w:val="00577D92"/>
    <w:rsid w:val="00580855"/>
    <w:rsid w:val="00580A36"/>
    <w:rsid w:val="00581194"/>
    <w:rsid w:val="00581364"/>
    <w:rsid w:val="00581689"/>
    <w:rsid w:val="005818A7"/>
    <w:rsid w:val="00582803"/>
    <w:rsid w:val="005832D5"/>
    <w:rsid w:val="00584613"/>
    <w:rsid w:val="00584736"/>
    <w:rsid w:val="0058483F"/>
    <w:rsid w:val="00584A16"/>
    <w:rsid w:val="00584A73"/>
    <w:rsid w:val="00584F5D"/>
    <w:rsid w:val="00584FF3"/>
    <w:rsid w:val="00585349"/>
    <w:rsid w:val="0058545D"/>
    <w:rsid w:val="00585508"/>
    <w:rsid w:val="00585B49"/>
    <w:rsid w:val="00585DAA"/>
    <w:rsid w:val="005860BC"/>
    <w:rsid w:val="00586279"/>
    <w:rsid w:val="0058627A"/>
    <w:rsid w:val="0058648B"/>
    <w:rsid w:val="005868FE"/>
    <w:rsid w:val="00586B24"/>
    <w:rsid w:val="00586FE5"/>
    <w:rsid w:val="0058703F"/>
    <w:rsid w:val="00587522"/>
    <w:rsid w:val="00587602"/>
    <w:rsid w:val="005877B9"/>
    <w:rsid w:val="00587A5E"/>
    <w:rsid w:val="00587DB6"/>
    <w:rsid w:val="0059016D"/>
    <w:rsid w:val="00590328"/>
    <w:rsid w:val="00590B61"/>
    <w:rsid w:val="00590D91"/>
    <w:rsid w:val="00590EF0"/>
    <w:rsid w:val="00590F3C"/>
    <w:rsid w:val="005910B4"/>
    <w:rsid w:val="005911EA"/>
    <w:rsid w:val="00591C6B"/>
    <w:rsid w:val="00591D65"/>
    <w:rsid w:val="00591E6B"/>
    <w:rsid w:val="00592179"/>
    <w:rsid w:val="0059225C"/>
    <w:rsid w:val="00592F6D"/>
    <w:rsid w:val="005934FE"/>
    <w:rsid w:val="00593697"/>
    <w:rsid w:val="00593B9F"/>
    <w:rsid w:val="005941D4"/>
    <w:rsid w:val="00594495"/>
    <w:rsid w:val="00594562"/>
    <w:rsid w:val="0059504F"/>
    <w:rsid w:val="00595953"/>
    <w:rsid w:val="005961B0"/>
    <w:rsid w:val="005961E4"/>
    <w:rsid w:val="005967D0"/>
    <w:rsid w:val="00596AC3"/>
    <w:rsid w:val="00596B01"/>
    <w:rsid w:val="00596B31"/>
    <w:rsid w:val="00596E9E"/>
    <w:rsid w:val="00596F1D"/>
    <w:rsid w:val="005979F1"/>
    <w:rsid w:val="00597F93"/>
    <w:rsid w:val="005A0766"/>
    <w:rsid w:val="005A0A3A"/>
    <w:rsid w:val="005A0F6E"/>
    <w:rsid w:val="005A1305"/>
    <w:rsid w:val="005A148F"/>
    <w:rsid w:val="005A1708"/>
    <w:rsid w:val="005A187B"/>
    <w:rsid w:val="005A1ADB"/>
    <w:rsid w:val="005A23AB"/>
    <w:rsid w:val="005A249A"/>
    <w:rsid w:val="005A28F0"/>
    <w:rsid w:val="005A299E"/>
    <w:rsid w:val="005A2A19"/>
    <w:rsid w:val="005A2A5A"/>
    <w:rsid w:val="005A2F78"/>
    <w:rsid w:val="005A3055"/>
    <w:rsid w:val="005A3107"/>
    <w:rsid w:val="005A32E8"/>
    <w:rsid w:val="005A3840"/>
    <w:rsid w:val="005A4261"/>
    <w:rsid w:val="005A43A5"/>
    <w:rsid w:val="005A48E5"/>
    <w:rsid w:val="005A4989"/>
    <w:rsid w:val="005A4A45"/>
    <w:rsid w:val="005A4BE6"/>
    <w:rsid w:val="005A5C1B"/>
    <w:rsid w:val="005A5DA4"/>
    <w:rsid w:val="005A609B"/>
    <w:rsid w:val="005A60FE"/>
    <w:rsid w:val="005A6207"/>
    <w:rsid w:val="005A6407"/>
    <w:rsid w:val="005A651D"/>
    <w:rsid w:val="005A670D"/>
    <w:rsid w:val="005A694E"/>
    <w:rsid w:val="005A6AEF"/>
    <w:rsid w:val="005A6C70"/>
    <w:rsid w:val="005A6EE0"/>
    <w:rsid w:val="005A7135"/>
    <w:rsid w:val="005A71F8"/>
    <w:rsid w:val="005A7244"/>
    <w:rsid w:val="005A7DF8"/>
    <w:rsid w:val="005A7EB1"/>
    <w:rsid w:val="005B010E"/>
    <w:rsid w:val="005B034D"/>
    <w:rsid w:val="005B0567"/>
    <w:rsid w:val="005B0FC3"/>
    <w:rsid w:val="005B1325"/>
    <w:rsid w:val="005B1BB4"/>
    <w:rsid w:val="005B1E84"/>
    <w:rsid w:val="005B22A1"/>
    <w:rsid w:val="005B23A8"/>
    <w:rsid w:val="005B244B"/>
    <w:rsid w:val="005B2BDD"/>
    <w:rsid w:val="005B2FB5"/>
    <w:rsid w:val="005B3050"/>
    <w:rsid w:val="005B336B"/>
    <w:rsid w:val="005B39BE"/>
    <w:rsid w:val="005B4301"/>
    <w:rsid w:val="005B4A6B"/>
    <w:rsid w:val="005B5450"/>
    <w:rsid w:val="005B54E4"/>
    <w:rsid w:val="005B5774"/>
    <w:rsid w:val="005B57BC"/>
    <w:rsid w:val="005B5830"/>
    <w:rsid w:val="005B5A3D"/>
    <w:rsid w:val="005B5AA9"/>
    <w:rsid w:val="005B5E16"/>
    <w:rsid w:val="005B6F17"/>
    <w:rsid w:val="005B70A8"/>
    <w:rsid w:val="005B79D5"/>
    <w:rsid w:val="005B7F2D"/>
    <w:rsid w:val="005C02C3"/>
    <w:rsid w:val="005C0736"/>
    <w:rsid w:val="005C0B9F"/>
    <w:rsid w:val="005C0C3A"/>
    <w:rsid w:val="005C1466"/>
    <w:rsid w:val="005C17A1"/>
    <w:rsid w:val="005C1816"/>
    <w:rsid w:val="005C1A33"/>
    <w:rsid w:val="005C22E9"/>
    <w:rsid w:val="005C26B8"/>
    <w:rsid w:val="005C29A8"/>
    <w:rsid w:val="005C3521"/>
    <w:rsid w:val="005C3570"/>
    <w:rsid w:val="005C3BDC"/>
    <w:rsid w:val="005C467F"/>
    <w:rsid w:val="005C4685"/>
    <w:rsid w:val="005C4766"/>
    <w:rsid w:val="005C478F"/>
    <w:rsid w:val="005C4821"/>
    <w:rsid w:val="005C493A"/>
    <w:rsid w:val="005C4D1E"/>
    <w:rsid w:val="005C50EA"/>
    <w:rsid w:val="005C583B"/>
    <w:rsid w:val="005C5AE2"/>
    <w:rsid w:val="005C5FB4"/>
    <w:rsid w:val="005C601C"/>
    <w:rsid w:val="005C6962"/>
    <w:rsid w:val="005C6987"/>
    <w:rsid w:val="005C6A1E"/>
    <w:rsid w:val="005C6AFF"/>
    <w:rsid w:val="005C6E37"/>
    <w:rsid w:val="005C71D8"/>
    <w:rsid w:val="005C7A1B"/>
    <w:rsid w:val="005C7BDE"/>
    <w:rsid w:val="005C7EE2"/>
    <w:rsid w:val="005D001F"/>
    <w:rsid w:val="005D0150"/>
    <w:rsid w:val="005D05FB"/>
    <w:rsid w:val="005D1BC1"/>
    <w:rsid w:val="005D1CE6"/>
    <w:rsid w:val="005D1E2A"/>
    <w:rsid w:val="005D1E4D"/>
    <w:rsid w:val="005D21D2"/>
    <w:rsid w:val="005D26A2"/>
    <w:rsid w:val="005D2EC5"/>
    <w:rsid w:val="005D3235"/>
    <w:rsid w:val="005D387B"/>
    <w:rsid w:val="005D3B00"/>
    <w:rsid w:val="005D3B11"/>
    <w:rsid w:val="005D3BEC"/>
    <w:rsid w:val="005D4222"/>
    <w:rsid w:val="005D487F"/>
    <w:rsid w:val="005D4AFE"/>
    <w:rsid w:val="005D4B87"/>
    <w:rsid w:val="005D4D34"/>
    <w:rsid w:val="005D4E50"/>
    <w:rsid w:val="005D5441"/>
    <w:rsid w:val="005D5640"/>
    <w:rsid w:val="005D5891"/>
    <w:rsid w:val="005D5A06"/>
    <w:rsid w:val="005D5A9F"/>
    <w:rsid w:val="005D5CA9"/>
    <w:rsid w:val="005D643D"/>
    <w:rsid w:val="005D6637"/>
    <w:rsid w:val="005D6BA0"/>
    <w:rsid w:val="005D7756"/>
    <w:rsid w:val="005D7D27"/>
    <w:rsid w:val="005D7F9D"/>
    <w:rsid w:val="005E034D"/>
    <w:rsid w:val="005E04B6"/>
    <w:rsid w:val="005E0BC5"/>
    <w:rsid w:val="005E1171"/>
    <w:rsid w:val="005E134D"/>
    <w:rsid w:val="005E13AC"/>
    <w:rsid w:val="005E17D5"/>
    <w:rsid w:val="005E1B52"/>
    <w:rsid w:val="005E1D12"/>
    <w:rsid w:val="005E202D"/>
    <w:rsid w:val="005E2180"/>
    <w:rsid w:val="005E21E7"/>
    <w:rsid w:val="005E261A"/>
    <w:rsid w:val="005E3007"/>
    <w:rsid w:val="005E32C0"/>
    <w:rsid w:val="005E33E4"/>
    <w:rsid w:val="005E3817"/>
    <w:rsid w:val="005E39E0"/>
    <w:rsid w:val="005E3D53"/>
    <w:rsid w:val="005E3FBA"/>
    <w:rsid w:val="005E3FD8"/>
    <w:rsid w:val="005E413B"/>
    <w:rsid w:val="005E4480"/>
    <w:rsid w:val="005E4FFF"/>
    <w:rsid w:val="005E5060"/>
    <w:rsid w:val="005E568E"/>
    <w:rsid w:val="005E5BBC"/>
    <w:rsid w:val="005E5C6E"/>
    <w:rsid w:val="005E5E2F"/>
    <w:rsid w:val="005E5FCA"/>
    <w:rsid w:val="005E5FFE"/>
    <w:rsid w:val="005E6ADE"/>
    <w:rsid w:val="005E6C3A"/>
    <w:rsid w:val="005E6CC6"/>
    <w:rsid w:val="005E7296"/>
    <w:rsid w:val="005E73BA"/>
    <w:rsid w:val="005E7401"/>
    <w:rsid w:val="005E7458"/>
    <w:rsid w:val="005E781C"/>
    <w:rsid w:val="005E7867"/>
    <w:rsid w:val="005E78E3"/>
    <w:rsid w:val="005F0223"/>
    <w:rsid w:val="005F042D"/>
    <w:rsid w:val="005F0AE6"/>
    <w:rsid w:val="005F0FF0"/>
    <w:rsid w:val="005F11AB"/>
    <w:rsid w:val="005F134D"/>
    <w:rsid w:val="005F1E81"/>
    <w:rsid w:val="005F217A"/>
    <w:rsid w:val="005F23EC"/>
    <w:rsid w:val="005F2AC4"/>
    <w:rsid w:val="005F2F7F"/>
    <w:rsid w:val="005F302B"/>
    <w:rsid w:val="005F34B7"/>
    <w:rsid w:val="005F37CC"/>
    <w:rsid w:val="005F3880"/>
    <w:rsid w:val="005F3CA8"/>
    <w:rsid w:val="005F3D71"/>
    <w:rsid w:val="005F404D"/>
    <w:rsid w:val="005F49EF"/>
    <w:rsid w:val="005F4C6E"/>
    <w:rsid w:val="005F5019"/>
    <w:rsid w:val="005F5057"/>
    <w:rsid w:val="005F5795"/>
    <w:rsid w:val="005F5993"/>
    <w:rsid w:val="005F5997"/>
    <w:rsid w:val="005F5BF3"/>
    <w:rsid w:val="005F5CEA"/>
    <w:rsid w:val="005F5E03"/>
    <w:rsid w:val="005F6641"/>
    <w:rsid w:val="005F66FF"/>
    <w:rsid w:val="005F6717"/>
    <w:rsid w:val="005F69BF"/>
    <w:rsid w:val="005F6BF1"/>
    <w:rsid w:val="005F7025"/>
    <w:rsid w:val="005F7139"/>
    <w:rsid w:val="005F73C3"/>
    <w:rsid w:val="005F786B"/>
    <w:rsid w:val="005F7910"/>
    <w:rsid w:val="006007A4"/>
    <w:rsid w:val="00600AF3"/>
    <w:rsid w:val="00600C20"/>
    <w:rsid w:val="006018B5"/>
    <w:rsid w:val="00601AB6"/>
    <w:rsid w:val="00601B58"/>
    <w:rsid w:val="00601B62"/>
    <w:rsid w:val="00601DE9"/>
    <w:rsid w:val="006024C1"/>
    <w:rsid w:val="00602540"/>
    <w:rsid w:val="006025AC"/>
    <w:rsid w:val="0060290B"/>
    <w:rsid w:val="0060294B"/>
    <w:rsid w:val="00602AA7"/>
    <w:rsid w:val="00602DC8"/>
    <w:rsid w:val="00602FB6"/>
    <w:rsid w:val="00602FD3"/>
    <w:rsid w:val="006035A9"/>
    <w:rsid w:val="006036B4"/>
    <w:rsid w:val="00603BC5"/>
    <w:rsid w:val="0060448A"/>
    <w:rsid w:val="006044E0"/>
    <w:rsid w:val="00604FDF"/>
    <w:rsid w:val="0060541E"/>
    <w:rsid w:val="006054F2"/>
    <w:rsid w:val="00605587"/>
    <w:rsid w:val="0060563A"/>
    <w:rsid w:val="006059ED"/>
    <w:rsid w:val="00605BA6"/>
    <w:rsid w:val="00605EB3"/>
    <w:rsid w:val="00606183"/>
    <w:rsid w:val="0060625D"/>
    <w:rsid w:val="00606576"/>
    <w:rsid w:val="006065C3"/>
    <w:rsid w:val="006067EF"/>
    <w:rsid w:val="00606A1E"/>
    <w:rsid w:val="00606DFD"/>
    <w:rsid w:val="00606F1A"/>
    <w:rsid w:val="00607AD5"/>
    <w:rsid w:val="00607C81"/>
    <w:rsid w:val="00607C8A"/>
    <w:rsid w:val="00610610"/>
    <w:rsid w:val="006109A1"/>
    <w:rsid w:val="0061163A"/>
    <w:rsid w:val="00611AA8"/>
    <w:rsid w:val="006121A4"/>
    <w:rsid w:val="00612559"/>
    <w:rsid w:val="00613186"/>
    <w:rsid w:val="006134D6"/>
    <w:rsid w:val="00613645"/>
    <w:rsid w:val="00613898"/>
    <w:rsid w:val="00613B54"/>
    <w:rsid w:val="00613C5C"/>
    <w:rsid w:val="006141B5"/>
    <w:rsid w:val="00614371"/>
    <w:rsid w:val="00614ACE"/>
    <w:rsid w:val="00614F22"/>
    <w:rsid w:val="00614F2C"/>
    <w:rsid w:val="00615060"/>
    <w:rsid w:val="00615399"/>
    <w:rsid w:val="00615C62"/>
    <w:rsid w:val="0061638A"/>
    <w:rsid w:val="00616957"/>
    <w:rsid w:val="00616C31"/>
    <w:rsid w:val="00616F3C"/>
    <w:rsid w:val="00617501"/>
    <w:rsid w:val="00617803"/>
    <w:rsid w:val="00617818"/>
    <w:rsid w:val="00617EF3"/>
    <w:rsid w:val="006203C8"/>
    <w:rsid w:val="006204D8"/>
    <w:rsid w:val="00620ADC"/>
    <w:rsid w:val="00621441"/>
    <w:rsid w:val="006214AC"/>
    <w:rsid w:val="006216FE"/>
    <w:rsid w:val="00621739"/>
    <w:rsid w:val="00621836"/>
    <w:rsid w:val="006219AB"/>
    <w:rsid w:val="00621B99"/>
    <w:rsid w:val="00621E78"/>
    <w:rsid w:val="00622162"/>
    <w:rsid w:val="00622827"/>
    <w:rsid w:val="0062283E"/>
    <w:rsid w:val="00622DB2"/>
    <w:rsid w:val="00622DD9"/>
    <w:rsid w:val="00622E29"/>
    <w:rsid w:val="00623591"/>
    <w:rsid w:val="0062376A"/>
    <w:rsid w:val="00623775"/>
    <w:rsid w:val="00623CE4"/>
    <w:rsid w:val="0062407A"/>
    <w:rsid w:val="006249AD"/>
    <w:rsid w:val="00624C4A"/>
    <w:rsid w:val="006251EB"/>
    <w:rsid w:val="006254A1"/>
    <w:rsid w:val="006258BB"/>
    <w:rsid w:val="00625CD7"/>
    <w:rsid w:val="00625FA2"/>
    <w:rsid w:val="00626C2D"/>
    <w:rsid w:val="00626D09"/>
    <w:rsid w:val="00626D56"/>
    <w:rsid w:val="00626FAA"/>
    <w:rsid w:val="006275F6"/>
    <w:rsid w:val="0063006C"/>
    <w:rsid w:val="00630559"/>
    <w:rsid w:val="0063058E"/>
    <w:rsid w:val="00630D7A"/>
    <w:rsid w:val="00630D93"/>
    <w:rsid w:val="00630E2B"/>
    <w:rsid w:val="00631449"/>
    <w:rsid w:val="006315A0"/>
    <w:rsid w:val="00631928"/>
    <w:rsid w:val="006319E5"/>
    <w:rsid w:val="0063286B"/>
    <w:rsid w:val="00632878"/>
    <w:rsid w:val="00632D11"/>
    <w:rsid w:val="0063303A"/>
    <w:rsid w:val="0063347D"/>
    <w:rsid w:val="00633752"/>
    <w:rsid w:val="00633B46"/>
    <w:rsid w:val="00633F4C"/>
    <w:rsid w:val="00634645"/>
    <w:rsid w:val="00634740"/>
    <w:rsid w:val="006347EB"/>
    <w:rsid w:val="00634C76"/>
    <w:rsid w:val="00635937"/>
    <w:rsid w:val="00635F8E"/>
    <w:rsid w:val="00635FB2"/>
    <w:rsid w:val="006361D9"/>
    <w:rsid w:val="00636949"/>
    <w:rsid w:val="00637156"/>
    <w:rsid w:val="0063743F"/>
    <w:rsid w:val="006377CC"/>
    <w:rsid w:val="00637886"/>
    <w:rsid w:val="00637A38"/>
    <w:rsid w:val="00637B05"/>
    <w:rsid w:val="00637BEF"/>
    <w:rsid w:val="00640185"/>
    <w:rsid w:val="00640203"/>
    <w:rsid w:val="006403A0"/>
    <w:rsid w:val="00640988"/>
    <w:rsid w:val="00641090"/>
    <w:rsid w:val="00641113"/>
    <w:rsid w:val="00641823"/>
    <w:rsid w:val="00641DB9"/>
    <w:rsid w:val="00641EC4"/>
    <w:rsid w:val="006420BA"/>
    <w:rsid w:val="006427A4"/>
    <w:rsid w:val="00642D68"/>
    <w:rsid w:val="00642F63"/>
    <w:rsid w:val="0064368F"/>
    <w:rsid w:val="006438D4"/>
    <w:rsid w:val="00643B1F"/>
    <w:rsid w:val="00643D94"/>
    <w:rsid w:val="00643EA9"/>
    <w:rsid w:val="006446A2"/>
    <w:rsid w:val="006447A7"/>
    <w:rsid w:val="0064480C"/>
    <w:rsid w:val="00644900"/>
    <w:rsid w:val="00644941"/>
    <w:rsid w:val="00644A83"/>
    <w:rsid w:val="00644C38"/>
    <w:rsid w:val="00644EDF"/>
    <w:rsid w:val="00645199"/>
    <w:rsid w:val="00645641"/>
    <w:rsid w:val="00645803"/>
    <w:rsid w:val="006458A4"/>
    <w:rsid w:val="00645A0A"/>
    <w:rsid w:val="00645D5E"/>
    <w:rsid w:val="00645D76"/>
    <w:rsid w:val="00646BD6"/>
    <w:rsid w:val="00647061"/>
    <w:rsid w:val="0064759B"/>
    <w:rsid w:val="00647AE6"/>
    <w:rsid w:val="00647E3B"/>
    <w:rsid w:val="00650017"/>
    <w:rsid w:val="006502C1"/>
    <w:rsid w:val="0065143B"/>
    <w:rsid w:val="006517BA"/>
    <w:rsid w:val="006519C9"/>
    <w:rsid w:val="00651C8D"/>
    <w:rsid w:val="006525A5"/>
    <w:rsid w:val="00652DCB"/>
    <w:rsid w:val="00653D24"/>
    <w:rsid w:val="00654167"/>
    <w:rsid w:val="00654250"/>
    <w:rsid w:val="00654643"/>
    <w:rsid w:val="00654923"/>
    <w:rsid w:val="0065495E"/>
    <w:rsid w:val="00654F5F"/>
    <w:rsid w:val="00655630"/>
    <w:rsid w:val="0065596D"/>
    <w:rsid w:val="006559EE"/>
    <w:rsid w:val="00655E78"/>
    <w:rsid w:val="00655EB9"/>
    <w:rsid w:val="0065607F"/>
    <w:rsid w:val="006561C6"/>
    <w:rsid w:val="0065655F"/>
    <w:rsid w:val="00656884"/>
    <w:rsid w:val="00656BE4"/>
    <w:rsid w:val="00656EFF"/>
    <w:rsid w:val="0065751A"/>
    <w:rsid w:val="0065768C"/>
    <w:rsid w:val="00657C90"/>
    <w:rsid w:val="00657EC8"/>
    <w:rsid w:val="0066001F"/>
    <w:rsid w:val="006602C6"/>
    <w:rsid w:val="00660B3C"/>
    <w:rsid w:val="00660B43"/>
    <w:rsid w:val="00660F8A"/>
    <w:rsid w:val="0066170B"/>
    <w:rsid w:val="00661AD0"/>
    <w:rsid w:val="00661DE1"/>
    <w:rsid w:val="00662274"/>
    <w:rsid w:val="0066311E"/>
    <w:rsid w:val="0066319C"/>
    <w:rsid w:val="006634C4"/>
    <w:rsid w:val="006636E7"/>
    <w:rsid w:val="00663820"/>
    <w:rsid w:val="00664064"/>
    <w:rsid w:val="006640C6"/>
    <w:rsid w:val="006643B6"/>
    <w:rsid w:val="00664F73"/>
    <w:rsid w:val="006658C6"/>
    <w:rsid w:val="00665CC5"/>
    <w:rsid w:val="00665EA4"/>
    <w:rsid w:val="00665EB1"/>
    <w:rsid w:val="00665F01"/>
    <w:rsid w:val="00665FB8"/>
    <w:rsid w:val="00665FC1"/>
    <w:rsid w:val="00666332"/>
    <w:rsid w:val="00666733"/>
    <w:rsid w:val="00666F54"/>
    <w:rsid w:val="00667130"/>
    <w:rsid w:val="0066724F"/>
    <w:rsid w:val="00667949"/>
    <w:rsid w:val="00667F0F"/>
    <w:rsid w:val="006701BE"/>
    <w:rsid w:val="006705F0"/>
    <w:rsid w:val="006708B1"/>
    <w:rsid w:val="006714D2"/>
    <w:rsid w:val="00671D85"/>
    <w:rsid w:val="006725BD"/>
    <w:rsid w:val="00672887"/>
    <w:rsid w:val="00672BCA"/>
    <w:rsid w:val="00673453"/>
    <w:rsid w:val="00673664"/>
    <w:rsid w:val="0067383C"/>
    <w:rsid w:val="00673852"/>
    <w:rsid w:val="0067389F"/>
    <w:rsid w:val="00673C6B"/>
    <w:rsid w:val="00673E2A"/>
    <w:rsid w:val="00673F0E"/>
    <w:rsid w:val="00674504"/>
    <w:rsid w:val="00674F86"/>
    <w:rsid w:val="0067542C"/>
    <w:rsid w:val="00675700"/>
    <w:rsid w:val="00675D7B"/>
    <w:rsid w:val="00675F96"/>
    <w:rsid w:val="00676073"/>
    <w:rsid w:val="00676618"/>
    <w:rsid w:val="0067693A"/>
    <w:rsid w:val="006772F6"/>
    <w:rsid w:val="006775CA"/>
    <w:rsid w:val="00680608"/>
    <w:rsid w:val="00680614"/>
    <w:rsid w:val="006806D2"/>
    <w:rsid w:val="00680C71"/>
    <w:rsid w:val="00680D05"/>
    <w:rsid w:val="00680D47"/>
    <w:rsid w:val="00680D76"/>
    <w:rsid w:val="00680F7C"/>
    <w:rsid w:val="006813ED"/>
    <w:rsid w:val="006824A3"/>
    <w:rsid w:val="00682938"/>
    <w:rsid w:val="00682A18"/>
    <w:rsid w:val="00682B06"/>
    <w:rsid w:val="00682CBF"/>
    <w:rsid w:val="006838EA"/>
    <w:rsid w:val="00683E88"/>
    <w:rsid w:val="00683F47"/>
    <w:rsid w:val="006844C5"/>
    <w:rsid w:val="00684514"/>
    <w:rsid w:val="006846F9"/>
    <w:rsid w:val="00684F2B"/>
    <w:rsid w:val="00685164"/>
    <w:rsid w:val="0068585E"/>
    <w:rsid w:val="00685ED0"/>
    <w:rsid w:val="006860EB"/>
    <w:rsid w:val="0068619C"/>
    <w:rsid w:val="00686551"/>
    <w:rsid w:val="006868EC"/>
    <w:rsid w:val="00687518"/>
    <w:rsid w:val="006877EF"/>
    <w:rsid w:val="0068790C"/>
    <w:rsid w:val="00687C6B"/>
    <w:rsid w:val="00687D02"/>
    <w:rsid w:val="00687EA4"/>
    <w:rsid w:val="00690018"/>
    <w:rsid w:val="006903E6"/>
    <w:rsid w:val="0069056B"/>
    <w:rsid w:val="00690B8A"/>
    <w:rsid w:val="006912D8"/>
    <w:rsid w:val="00691628"/>
    <w:rsid w:val="0069276B"/>
    <w:rsid w:val="00692AB6"/>
    <w:rsid w:val="006933D5"/>
    <w:rsid w:val="00693709"/>
    <w:rsid w:val="00693F9C"/>
    <w:rsid w:val="00694318"/>
    <w:rsid w:val="00694B5D"/>
    <w:rsid w:val="0069511F"/>
    <w:rsid w:val="0069543B"/>
    <w:rsid w:val="00695712"/>
    <w:rsid w:val="00695727"/>
    <w:rsid w:val="0069589E"/>
    <w:rsid w:val="00695A56"/>
    <w:rsid w:val="00695B1E"/>
    <w:rsid w:val="00695B96"/>
    <w:rsid w:val="00695C50"/>
    <w:rsid w:val="00695F58"/>
    <w:rsid w:val="00695F7D"/>
    <w:rsid w:val="0069672B"/>
    <w:rsid w:val="00696F09"/>
    <w:rsid w:val="006970D6"/>
    <w:rsid w:val="006975A9"/>
    <w:rsid w:val="00697764"/>
    <w:rsid w:val="00697D6F"/>
    <w:rsid w:val="006A0564"/>
    <w:rsid w:val="006A0652"/>
    <w:rsid w:val="006A0E2A"/>
    <w:rsid w:val="006A12D5"/>
    <w:rsid w:val="006A1639"/>
    <w:rsid w:val="006A2448"/>
    <w:rsid w:val="006A260A"/>
    <w:rsid w:val="006A2648"/>
    <w:rsid w:val="006A2A8D"/>
    <w:rsid w:val="006A2B41"/>
    <w:rsid w:val="006A35B2"/>
    <w:rsid w:val="006A418C"/>
    <w:rsid w:val="006A4395"/>
    <w:rsid w:val="006A46D5"/>
    <w:rsid w:val="006A552B"/>
    <w:rsid w:val="006A57A5"/>
    <w:rsid w:val="006A5940"/>
    <w:rsid w:val="006A5A81"/>
    <w:rsid w:val="006A5CF9"/>
    <w:rsid w:val="006A64E7"/>
    <w:rsid w:val="006A6D73"/>
    <w:rsid w:val="006A71DD"/>
    <w:rsid w:val="006A7780"/>
    <w:rsid w:val="006A79FC"/>
    <w:rsid w:val="006A7B09"/>
    <w:rsid w:val="006A7EAB"/>
    <w:rsid w:val="006B05AC"/>
    <w:rsid w:val="006B09A8"/>
    <w:rsid w:val="006B0A8E"/>
    <w:rsid w:val="006B0DB9"/>
    <w:rsid w:val="006B13E8"/>
    <w:rsid w:val="006B1A54"/>
    <w:rsid w:val="006B226D"/>
    <w:rsid w:val="006B248C"/>
    <w:rsid w:val="006B26FA"/>
    <w:rsid w:val="006B2999"/>
    <w:rsid w:val="006B2B95"/>
    <w:rsid w:val="006B3232"/>
    <w:rsid w:val="006B33A2"/>
    <w:rsid w:val="006B3512"/>
    <w:rsid w:val="006B385F"/>
    <w:rsid w:val="006B3B06"/>
    <w:rsid w:val="006B3E9B"/>
    <w:rsid w:val="006B4303"/>
    <w:rsid w:val="006B4398"/>
    <w:rsid w:val="006B43CB"/>
    <w:rsid w:val="006B45AE"/>
    <w:rsid w:val="006B4706"/>
    <w:rsid w:val="006B47B9"/>
    <w:rsid w:val="006B489C"/>
    <w:rsid w:val="006B4991"/>
    <w:rsid w:val="006B4C08"/>
    <w:rsid w:val="006B59A0"/>
    <w:rsid w:val="006B60A8"/>
    <w:rsid w:val="006B65D9"/>
    <w:rsid w:val="006B738D"/>
    <w:rsid w:val="006B7AF1"/>
    <w:rsid w:val="006B7F98"/>
    <w:rsid w:val="006C01C8"/>
    <w:rsid w:val="006C0DFA"/>
    <w:rsid w:val="006C0FBF"/>
    <w:rsid w:val="006C146C"/>
    <w:rsid w:val="006C15D4"/>
    <w:rsid w:val="006C1A7C"/>
    <w:rsid w:val="006C1BD9"/>
    <w:rsid w:val="006C1C07"/>
    <w:rsid w:val="006C21E8"/>
    <w:rsid w:val="006C31AC"/>
    <w:rsid w:val="006C328D"/>
    <w:rsid w:val="006C37BB"/>
    <w:rsid w:val="006C3AAD"/>
    <w:rsid w:val="006C3BD2"/>
    <w:rsid w:val="006C3F8A"/>
    <w:rsid w:val="006C479E"/>
    <w:rsid w:val="006C4BA3"/>
    <w:rsid w:val="006C54D5"/>
    <w:rsid w:val="006C5BA4"/>
    <w:rsid w:val="006C5C20"/>
    <w:rsid w:val="006C5CE5"/>
    <w:rsid w:val="006C6AB7"/>
    <w:rsid w:val="006C6CA9"/>
    <w:rsid w:val="006C6D03"/>
    <w:rsid w:val="006C717B"/>
    <w:rsid w:val="006C7618"/>
    <w:rsid w:val="006C7D8D"/>
    <w:rsid w:val="006C7E05"/>
    <w:rsid w:val="006C7E42"/>
    <w:rsid w:val="006D0085"/>
    <w:rsid w:val="006D0267"/>
    <w:rsid w:val="006D060D"/>
    <w:rsid w:val="006D078E"/>
    <w:rsid w:val="006D0816"/>
    <w:rsid w:val="006D11AA"/>
    <w:rsid w:val="006D148F"/>
    <w:rsid w:val="006D1654"/>
    <w:rsid w:val="006D1A92"/>
    <w:rsid w:val="006D1BAE"/>
    <w:rsid w:val="006D2AD0"/>
    <w:rsid w:val="006D38E4"/>
    <w:rsid w:val="006D42FC"/>
    <w:rsid w:val="006D46C3"/>
    <w:rsid w:val="006D4A4A"/>
    <w:rsid w:val="006D4DE8"/>
    <w:rsid w:val="006D501A"/>
    <w:rsid w:val="006D5186"/>
    <w:rsid w:val="006D53B7"/>
    <w:rsid w:val="006D53E9"/>
    <w:rsid w:val="006D5A88"/>
    <w:rsid w:val="006D5AF8"/>
    <w:rsid w:val="006D5EE7"/>
    <w:rsid w:val="006D5F7B"/>
    <w:rsid w:val="006D6349"/>
    <w:rsid w:val="006D6511"/>
    <w:rsid w:val="006D65F1"/>
    <w:rsid w:val="006D685E"/>
    <w:rsid w:val="006D6BE8"/>
    <w:rsid w:val="006D77B4"/>
    <w:rsid w:val="006D7899"/>
    <w:rsid w:val="006D7DCC"/>
    <w:rsid w:val="006D7EED"/>
    <w:rsid w:val="006E01B8"/>
    <w:rsid w:val="006E03B5"/>
    <w:rsid w:val="006E04DB"/>
    <w:rsid w:val="006E0ABF"/>
    <w:rsid w:val="006E0D72"/>
    <w:rsid w:val="006E1074"/>
    <w:rsid w:val="006E1464"/>
    <w:rsid w:val="006E1E10"/>
    <w:rsid w:val="006E1EED"/>
    <w:rsid w:val="006E204C"/>
    <w:rsid w:val="006E2909"/>
    <w:rsid w:val="006E29CC"/>
    <w:rsid w:val="006E2D2F"/>
    <w:rsid w:val="006E3077"/>
    <w:rsid w:val="006E3676"/>
    <w:rsid w:val="006E402C"/>
    <w:rsid w:val="006E4C1F"/>
    <w:rsid w:val="006E4EB8"/>
    <w:rsid w:val="006E5359"/>
    <w:rsid w:val="006E5411"/>
    <w:rsid w:val="006E564A"/>
    <w:rsid w:val="006E57E5"/>
    <w:rsid w:val="006E5BBE"/>
    <w:rsid w:val="006E5CBD"/>
    <w:rsid w:val="006E5D15"/>
    <w:rsid w:val="006E5DC3"/>
    <w:rsid w:val="006E5F97"/>
    <w:rsid w:val="006E65E3"/>
    <w:rsid w:val="006E68A5"/>
    <w:rsid w:val="006E6BBC"/>
    <w:rsid w:val="006E761F"/>
    <w:rsid w:val="006F01AA"/>
    <w:rsid w:val="006F02ED"/>
    <w:rsid w:val="006F063F"/>
    <w:rsid w:val="006F0874"/>
    <w:rsid w:val="006F088C"/>
    <w:rsid w:val="006F0A1F"/>
    <w:rsid w:val="006F0A8F"/>
    <w:rsid w:val="006F0B39"/>
    <w:rsid w:val="006F101A"/>
    <w:rsid w:val="006F1668"/>
    <w:rsid w:val="006F1A66"/>
    <w:rsid w:val="006F2AE7"/>
    <w:rsid w:val="006F3055"/>
    <w:rsid w:val="006F3344"/>
    <w:rsid w:val="006F3845"/>
    <w:rsid w:val="006F3FB9"/>
    <w:rsid w:val="006F416A"/>
    <w:rsid w:val="006F49B6"/>
    <w:rsid w:val="006F4BC3"/>
    <w:rsid w:val="006F4C02"/>
    <w:rsid w:val="006F4C57"/>
    <w:rsid w:val="006F4E90"/>
    <w:rsid w:val="006F58CD"/>
    <w:rsid w:val="006F5E26"/>
    <w:rsid w:val="006F5EC6"/>
    <w:rsid w:val="006F60C5"/>
    <w:rsid w:val="006F60FB"/>
    <w:rsid w:val="006F66CD"/>
    <w:rsid w:val="006F6738"/>
    <w:rsid w:val="006F6CF2"/>
    <w:rsid w:val="006F6DAE"/>
    <w:rsid w:val="006F7D21"/>
    <w:rsid w:val="00700263"/>
    <w:rsid w:val="00700401"/>
    <w:rsid w:val="007004D5"/>
    <w:rsid w:val="007010B2"/>
    <w:rsid w:val="00701698"/>
    <w:rsid w:val="00701ACC"/>
    <w:rsid w:val="00701CD2"/>
    <w:rsid w:val="00701D06"/>
    <w:rsid w:val="00701D98"/>
    <w:rsid w:val="00701DE9"/>
    <w:rsid w:val="007026F7"/>
    <w:rsid w:val="00702C45"/>
    <w:rsid w:val="00702CB7"/>
    <w:rsid w:val="00703460"/>
    <w:rsid w:val="0070348F"/>
    <w:rsid w:val="00703880"/>
    <w:rsid w:val="00703DB4"/>
    <w:rsid w:val="007044B8"/>
    <w:rsid w:val="007046E4"/>
    <w:rsid w:val="00704D9B"/>
    <w:rsid w:val="00704F8B"/>
    <w:rsid w:val="0070529F"/>
    <w:rsid w:val="00705667"/>
    <w:rsid w:val="00705829"/>
    <w:rsid w:val="00705FAA"/>
    <w:rsid w:val="007062EB"/>
    <w:rsid w:val="007064FA"/>
    <w:rsid w:val="0070685B"/>
    <w:rsid w:val="00706981"/>
    <w:rsid w:val="00706D73"/>
    <w:rsid w:val="00707022"/>
    <w:rsid w:val="00707162"/>
    <w:rsid w:val="00710A65"/>
    <w:rsid w:val="00710B62"/>
    <w:rsid w:val="0071114C"/>
    <w:rsid w:val="0071117C"/>
    <w:rsid w:val="007111E3"/>
    <w:rsid w:val="00711437"/>
    <w:rsid w:val="007115EE"/>
    <w:rsid w:val="007117C4"/>
    <w:rsid w:val="007117D5"/>
    <w:rsid w:val="00711825"/>
    <w:rsid w:val="00711C98"/>
    <w:rsid w:val="00711D8E"/>
    <w:rsid w:val="00712473"/>
    <w:rsid w:val="007124AD"/>
    <w:rsid w:val="00713270"/>
    <w:rsid w:val="00713FD6"/>
    <w:rsid w:val="0071402B"/>
    <w:rsid w:val="00714179"/>
    <w:rsid w:val="00714405"/>
    <w:rsid w:val="00714778"/>
    <w:rsid w:val="00714C66"/>
    <w:rsid w:val="00714D25"/>
    <w:rsid w:val="00715337"/>
    <w:rsid w:val="00715FEA"/>
    <w:rsid w:val="0071690E"/>
    <w:rsid w:val="00716CDD"/>
    <w:rsid w:val="00717414"/>
    <w:rsid w:val="007174DF"/>
    <w:rsid w:val="00717B47"/>
    <w:rsid w:val="00717CAE"/>
    <w:rsid w:val="00717FDC"/>
    <w:rsid w:val="007203A8"/>
    <w:rsid w:val="0072067B"/>
    <w:rsid w:val="007206CD"/>
    <w:rsid w:val="007206D5"/>
    <w:rsid w:val="007209F3"/>
    <w:rsid w:val="0072148D"/>
    <w:rsid w:val="00721626"/>
    <w:rsid w:val="00721C39"/>
    <w:rsid w:val="0072213F"/>
    <w:rsid w:val="007226D0"/>
    <w:rsid w:val="00722B95"/>
    <w:rsid w:val="00722D6F"/>
    <w:rsid w:val="00723131"/>
    <w:rsid w:val="00723394"/>
    <w:rsid w:val="00723526"/>
    <w:rsid w:val="00723659"/>
    <w:rsid w:val="0072387C"/>
    <w:rsid w:val="00723DC9"/>
    <w:rsid w:val="00723DF8"/>
    <w:rsid w:val="007241E0"/>
    <w:rsid w:val="007243BA"/>
    <w:rsid w:val="007243CA"/>
    <w:rsid w:val="00724C1C"/>
    <w:rsid w:val="00725071"/>
    <w:rsid w:val="007251EC"/>
    <w:rsid w:val="00725211"/>
    <w:rsid w:val="007252BB"/>
    <w:rsid w:val="00725382"/>
    <w:rsid w:val="0072587B"/>
    <w:rsid w:val="00725BD1"/>
    <w:rsid w:val="00725C68"/>
    <w:rsid w:val="00725CD4"/>
    <w:rsid w:val="00726656"/>
    <w:rsid w:val="007267BF"/>
    <w:rsid w:val="0072691A"/>
    <w:rsid w:val="0073066A"/>
    <w:rsid w:val="007308BB"/>
    <w:rsid w:val="00730A72"/>
    <w:rsid w:val="00730B79"/>
    <w:rsid w:val="00730CA4"/>
    <w:rsid w:val="00730D1A"/>
    <w:rsid w:val="00731743"/>
    <w:rsid w:val="00731857"/>
    <w:rsid w:val="00731BBC"/>
    <w:rsid w:val="00731E48"/>
    <w:rsid w:val="00732354"/>
    <w:rsid w:val="00732450"/>
    <w:rsid w:val="00732C35"/>
    <w:rsid w:val="007337C3"/>
    <w:rsid w:val="00733949"/>
    <w:rsid w:val="007339CE"/>
    <w:rsid w:val="00733E85"/>
    <w:rsid w:val="00733ECD"/>
    <w:rsid w:val="00734119"/>
    <w:rsid w:val="00734722"/>
    <w:rsid w:val="0073490E"/>
    <w:rsid w:val="00734C7D"/>
    <w:rsid w:val="007350DB"/>
    <w:rsid w:val="00735482"/>
    <w:rsid w:val="00735BCC"/>
    <w:rsid w:val="00736071"/>
    <w:rsid w:val="007364B5"/>
    <w:rsid w:val="00736530"/>
    <w:rsid w:val="007368B0"/>
    <w:rsid w:val="00736931"/>
    <w:rsid w:val="0073697C"/>
    <w:rsid w:val="00736E08"/>
    <w:rsid w:val="007373BE"/>
    <w:rsid w:val="007375B4"/>
    <w:rsid w:val="0073799E"/>
    <w:rsid w:val="00737BC9"/>
    <w:rsid w:val="00737DCC"/>
    <w:rsid w:val="007400FB"/>
    <w:rsid w:val="00740562"/>
    <w:rsid w:val="0074083E"/>
    <w:rsid w:val="00740D3F"/>
    <w:rsid w:val="007410A3"/>
    <w:rsid w:val="00741139"/>
    <w:rsid w:val="007415A7"/>
    <w:rsid w:val="0074189A"/>
    <w:rsid w:val="00741DF4"/>
    <w:rsid w:val="0074209B"/>
    <w:rsid w:val="007420BF"/>
    <w:rsid w:val="0074348D"/>
    <w:rsid w:val="00743D5D"/>
    <w:rsid w:val="0074487B"/>
    <w:rsid w:val="00744CC6"/>
    <w:rsid w:val="00745244"/>
    <w:rsid w:val="007455A7"/>
    <w:rsid w:val="00745BB5"/>
    <w:rsid w:val="00746024"/>
    <w:rsid w:val="00746EBF"/>
    <w:rsid w:val="00746F8A"/>
    <w:rsid w:val="0074713F"/>
    <w:rsid w:val="00747420"/>
    <w:rsid w:val="007476C4"/>
    <w:rsid w:val="00750A48"/>
    <w:rsid w:val="007515B9"/>
    <w:rsid w:val="00751675"/>
    <w:rsid w:val="007516B1"/>
    <w:rsid w:val="00751C50"/>
    <w:rsid w:val="007522C9"/>
    <w:rsid w:val="007523BB"/>
    <w:rsid w:val="007532E0"/>
    <w:rsid w:val="007533CB"/>
    <w:rsid w:val="007535E4"/>
    <w:rsid w:val="0075362B"/>
    <w:rsid w:val="00753791"/>
    <w:rsid w:val="00753EFE"/>
    <w:rsid w:val="007541BA"/>
    <w:rsid w:val="00755205"/>
    <w:rsid w:val="007554EF"/>
    <w:rsid w:val="0075568B"/>
    <w:rsid w:val="00756517"/>
    <w:rsid w:val="0075702E"/>
    <w:rsid w:val="0075726F"/>
    <w:rsid w:val="007578C7"/>
    <w:rsid w:val="00757B88"/>
    <w:rsid w:val="00760019"/>
    <w:rsid w:val="007602D7"/>
    <w:rsid w:val="007607A0"/>
    <w:rsid w:val="00760C69"/>
    <w:rsid w:val="00760D1D"/>
    <w:rsid w:val="00760EC6"/>
    <w:rsid w:val="00761393"/>
    <w:rsid w:val="0076197A"/>
    <w:rsid w:val="00761FC8"/>
    <w:rsid w:val="007621CD"/>
    <w:rsid w:val="007621E9"/>
    <w:rsid w:val="007625F5"/>
    <w:rsid w:val="00762651"/>
    <w:rsid w:val="007629EE"/>
    <w:rsid w:val="00762B9E"/>
    <w:rsid w:val="00762EC9"/>
    <w:rsid w:val="007635FE"/>
    <w:rsid w:val="0076361B"/>
    <w:rsid w:val="007638EF"/>
    <w:rsid w:val="00763C03"/>
    <w:rsid w:val="00763CB8"/>
    <w:rsid w:val="00763EA3"/>
    <w:rsid w:val="00763F2B"/>
    <w:rsid w:val="007642C1"/>
    <w:rsid w:val="007643DB"/>
    <w:rsid w:val="007644AE"/>
    <w:rsid w:val="007650AA"/>
    <w:rsid w:val="00765550"/>
    <w:rsid w:val="0076556F"/>
    <w:rsid w:val="007658E9"/>
    <w:rsid w:val="00765B34"/>
    <w:rsid w:val="00766179"/>
    <w:rsid w:val="00766416"/>
    <w:rsid w:val="00766E81"/>
    <w:rsid w:val="00767DC5"/>
    <w:rsid w:val="00767DD5"/>
    <w:rsid w:val="007700B9"/>
    <w:rsid w:val="00770290"/>
    <w:rsid w:val="00770410"/>
    <w:rsid w:val="00770F09"/>
    <w:rsid w:val="007711F2"/>
    <w:rsid w:val="0077131F"/>
    <w:rsid w:val="0077146D"/>
    <w:rsid w:val="0077156A"/>
    <w:rsid w:val="00771664"/>
    <w:rsid w:val="0077228E"/>
    <w:rsid w:val="007726A6"/>
    <w:rsid w:val="0077275C"/>
    <w:rsid w:val="0077330C"/>
    <w:rsid w:val="00773369"/>
    <w:rsid w:val="00773C5D"/>
    <w:rsid w:val="00773D8A"/>
    <w:rsid w:val="00774088"/>
    <w:rsid w:val="00774A59"/>
    <w:rsid w:val="007752EB"/>
    <w:rsid w:val="00775365"/>
    <w:rsid w:val="007759D2"/>
    <w:rsid w:val="007759F9"/>
    <w:rsid w:val="00775B94"/>
    <w:rsid w:val="00775C9F"/>
    <w:rsid w:val="007760DB"/>
    <w:rsid w:val="007767A2"/>
    <w:rsid w:val="0077696B"/>
    <w:rsid w:val="00776A04"/>
    <w:rsid w:val="00776C5A"/>
    <w:rsid w:val="00776D6E"/>
    <w:rsid w:val="00776DA2"/>
    <w:rsid w:val="00776DDC"/>
    <w:rsid w:val="00777488"/>
    <w:rsid w:val="0077760D"/>
    <w:rsid w:val="00777C67"/>
    <w:rsid w:val="0078002A"/>
    <w:rsid w:val="0078016B"/>
    <w:rsid w:val="007802DD"/>
    <w:rsid w:val="007802E0"/>
    <w:rsid w:val="007803F5"/>
    <w:rsid w:val="0078077D"/>
    <w:rsid w:val="00780C08"/>
    <w:rsid w:val="00780C15"/>
    <w:rsid w:val="00780E2F"/>
    <w:rsid w:val="00780EE1"/>
    <w:rsid w:val="00781034"/>
    <w:rsid w:val="0078184A"/>
    <w:rsid w:val="00781A78"/>
    <w:rsid w:val="00781B6B"/>
    <w:rsid w:val="0078220E"/>
    <w:rsid w:val="00782221"/>
    <w:rsid w:val="007826CE"/>
    <w:rsid w:val="007829B0"/>
    <w:rsid w:val="00782B78"/>
    <w:rsid w:val="0078340D"/>
    <w:rsid w:val="00783869"/>
    <w:rsid w:val="0078395A"/>
    <w:rsid w:val="0078396E"/>
    <w:rsid w:val="00784222"/>
    <w:rsid w:val="0078422C"/>
    <w:rsid w:val="007844E2"/>
    <w:rsid w:val="00784949"/>
    <w:rsid w:val="00784B6F"/>
    <w:rsid w:val="00784BEA"/>
    <w:rsid w:val="00785120"/>
    <w:rsid w:val="0078530B"/>
    <w:rsid w:val="007857A0"/>
    <w:rsid w:val="007857DF"/>
    <w:rsid w:val="00785AD0"/>
    <w:rsid w:val="00785C57"/>
    <w:rsid w:val="00785DCE"/>
    <w:rsid w:val="0078666B"/>
    <w:rsid w:val="007866C2"/>
    <w:rsid w:val="00786A6C"/>
    <w:rsid w:val="00786AD3"/>
    <w:rsid w:val="00787029"/>
    <w:rsid w:val="007872BB"/>
    <w:rsid w:val="007875AF"/>
    <w:rsid w:val="007875EB"/>
    <w:rsid w:val="00787B99"/>
    <w:rsid w:val="00790216"/>
    <w:rsid w:val="007903C8"/>
    <w:rsid w:val="00790840"/>
    <w:rsid w:val="0079111A"/>
    <w:rsid w:val="007911AC"/>
    <w:rsid w:val="00791555"/>
    <w:rsid w:val="007919FF"/>
    <w:rsid w:val="00791B0E"/>
    <w:rsid w:val="00791B39"/>
    <w:rsid w:val="00791CEC"/>
    <w:rsid w:val="0079213E"/>
    <w:rsid w:val="0079245C"/>
    <w:rsid w:val="007925E8"/>
    <w:rsid w:val="00792889"/>
    <w:rsid w:val="00792A2B"/>
    <w:rsid w:val="00793325"/>
    <w:rsid w:val="00793589"/>
    <w:rsid w:val="007937AD"/>
    <w:rsid w:val="007939C1"/>
    <w:rsid w:val="00793D2E"/>
    <w:rsid w:val="00794149"/>
    <w:rsid w:val="00794C3F"/>
    <w:rsid w:val="00795068"/>
    <w:rsid w:val="0079553C"/>
    <w:rsid w:val="0079556C"/>
    <w:rsid w:val="0079566A"/>
    <w:rsid w:val="00795939"/>
    <w:rsid w:val="00795A2E"/>
    <w:rsid w:val="00795E60"/>
    <w:rsid w:val="0079609C"/>
    <w:rsid w:val="007962D2"/>
    <w:rsid w:val="00796E53"/>
    <w:rsid w:val="00796ECF"/>
    <w:rsid w:val="0079734D"/>
    <w:rsid w:val="00797497"/>
    <w:rsid w:val="00797A7C"/>
    <w:rsid w:val="00797D48"/>
    <w:rsid w:val="00797E1C"/>
    <w:rsid w:val="00797E48"/>
    <w:rsid w:val="00797F83"/>
    <w:rsid w:val="007A022A"/>
    <w:rsid w:val="007A110B"/>
    <w:rsid w:val="007A1523"/>
    <w:rsid w:val="007A1883"/>
    <w:rsid w:val="007A1C2A"/>
    <w:rsid w:val="007A1E3A"/>
    <w:rsid w:val="007A286B"/>
    <w:rsid w:val="007A318A"/>
    <w:rsid w:val="007A3500"/>
    <w:rsid w:val="007A3DDA"/>
    <w:rsid w:val="007A48C5"/>
    <w:rsid w:val="007A4AFB"/>
    <w:rsid w:val="007A4E02"/>
    <w:rsid w:val="007A50DB"/>
    <w:rsid w:val="007A5291"/>
    <w:rsid w:val="007A5344"/>
    <w:rsid w:val="007A56CC"/>
    <w:rsid w:val="007A5867"/>
    <w:rsid w:val="007A5A56"/>
    <w:rsid w:val="007A5D13"/>
    <w:rsid w:val="007A605A"/>
    <w:rsid w:val="007A60B7"/>
    <w:rsid w:val="007A6423"/>
    <w:rsid w:val="007A66E4"/>
    <w:rsid w:val="007A6B13"/>
    <w:rsid w:val="007A6C62"/>
    <w:rsid w:val="007A72AC"/>
    <w:rsid w:val="007A7489"/>
    <w:rsid w:val="007A7C75"/>
    <w:rsid w:val="007A7EAA"/>
    <w:rsid w:val="007A7F99"/>
    <w:rsid w:val="007B0781"/>
    <w:rsid w:val="007B07C9"/>
    <w:rsid w:val="007B0B03"/>
    <w:rsid w:val="007B0B5C"/>
    <w:rsid w:val="007B0E57"/>
    <w:rsid w:val="007B0F4B"/>
    <w:rsid w:val="007B1151"/>
    <w:rsid w:val="007B120F"/>
    <w:rsid w:val="007B193E"/>
    <w:rsid w:val="007B2732"/>
    <w:rsid w:val="007B313B"/>
    <w:rsid w:val="007B3287"/>
    <w:rsid w:val="007B3641"/>
    <w:rsid w:val="007B3796"/>
    <w:rsid w:val="007B3DA8"/>
    <w:rsid w:val="007B43B5"/>
    <w:rsid w:val="007B4528"/>
    <w:rsid w:val="007B47BF"/>
    <w:rsid w:val="007B4E5B"/>
    <w:rsid w:val="007B4E8B"/>
    <w:rsid w:val="007B544F"/>
    <w:rsid w:val="007B549E"/>
    <w:rsid w:val="007B5F6F"/>
    <w:rsid w:val="007B6486"/>
    <w:rsid w:val="007B6B36"/>
    <w:rsid w:val="007B6C18"/>
    <w:rsid w:val="007B7107"/>
    <w:rsid w:val="007B73B5"/>
    <w:rsid w:val="007B75EC"/>
    <w:rsid w:val="007B7709"/>
    <w:rsid w:val="007B7BF8"/>
    <w:rsid w:val="007C0156"/>
    <w:rsid w:val="007C01E8"/>
    <w:rsid w:val="007C06FE"/>
    <w:rsid w:val="007C0817"/>
    <w:rsid w:val="007C0A6A"/>
    <w:rsid w:val="007C0B5E"/>
    <w:rsid w:val="007C0FEA"/>
    <w:rsid w:val="007C1894"/>
    <w:rsid w:val="007C1AA8"/>
    <w:rsid w:val="007C1B5C"/>
    <w:rsid w:val="007C1CB0"/>
    <w:rsid w:val="007C1F75"/>
    <w:rsid w:val="007C21FA"/>
    <w:rsid w:val="007C2283"/>
    <w:rsid w:val="007C2862"/>
    <w:rsid w:val="007C2A22"/>
    <w:rsid w:val="007C2A50"/>
    <w:rsid w:val="007C2ACA"/>
    <w:rsid w:val="007C2D8F"/>
    <w:rsid w:val="007C2DEF"/>
    <w:rsid w:val="007C31FA"/>
    <w:rsid w:val="007C34E2"/>
    <w:rsid w:val="007C3BA2"/>
    <w:rsid w:val="007C3CFF"/>
    <w:rsid w:val="007C473F"/>
    <w:rsid w:val="007C47FA"/>
    <w:rsid w:val="007C49C0"/>
    <w:rsid w:val="007C52CD"/>
    <w:rsid w:val="007C533B"/>
    <w:rsid w:val="007C5875"/>
    <w:rsid w:val="007C59EC"/>
    <w:rsid w:val="007C6575"/>
    <w:rsid w:val="007C6741"/>
    <w:rsid w:val="007C6A76"/>
    <w:rsid w:val="007C6A7A"/>
    <w:rsid w:val="007C6E9B"/>
    <w:rsid w:val="007C6F82"/>
    <w:rsid w:val="007C71EB"/>
    <w:rsid w:val="007C71EE"/>
    <w:rsid w:val="007C72F1"/>
    <w:rsid w:val="007C7902"/>
    <w:rsid w:val="007C7F00"/>
    <w:rsid w:val="007D0177"/>
    <w:rsid w:val="007D0215"/>
    <w:rsid w:val="007D039E"/>
    <w:rsid w:val="007D100E"/>
    <w:rsid w:val="007D1F8A"/>
    <w:rsid w:val="007D2121"/>
    <w:rsid w:val="007D3C98"/>
    <w:rsid w:val="007D3DEF"/>
    <w:rsid w:val="007D3ECB"/>
    <w:rsid w:val="007D45C6"/>
    <w:rsid w:val="007D4BBE"/>
    <w:rsid w:val="007D50E5"/>
    <w:rsid w:val="007D5722"/>
    <w:rsid w:val="007D5811"/>
    <w:rsid w:val="007D5924"/>
    <w:rsid w:val="007D5BE8"/>
    <w:rsid w:val="007D60B7"/>
    <w:rsid w:val="007D683D"/>
    <w:rsid w:val="007D6921"/>
    <w:rsid w:val="007D69F1"/>
    <w:rsid w:val="007D76E3"/>
    <w:rsid w:val="007D7C53"/>
    <w:rsid w:val="007D7DA2"/>
    <w:rsid w:val="007D7E7F"/>
    <w:rsid w:val="007D7F56"/>
    <w:rsid w:val="007E11A9"/>
    <w:rsid w:val="007E18BB"/>
    <w:rsid w:val="007E1D86"/>
    <w:rsid w:val="007E2621"/>
    <w:rsid w:val="007E2795"/>
    <w:rsid w:val="007E28FB"/>
    <w:rsid w:val="007E291B"/>
    <w:rsid w:val="007E2A74"/>
    <w:rsid w:val="007E2AAD"/>
    <w:rsid w:val="007E3741"/>
    <w:rsid w:val="007E43B9"/>
    <w:rsid w:val="007E44C1"/>
    <w:rsid w:val="007E48FD"/>
    <w:rsid w:val="007E4EAE"/>
    <w:rsid w:val="007E4FE6"/>
    <w:rsid w:val="007E5107"/>
    <w:rsid w:val="007E535E"/>
    <w:rsid w:val="007E53B8"/>
    <w:rsid w:val="007E56FE"/>
    <w:rsid w:val="007E5B2E"/>
    <w:rsid w:val="007E5B38"/>
    <w:rsid w:val="007E61B0"/>
    <w:rsid w:val="007E6564"/>
    <w:rsid w:val="007E68C2"/>
    <w:rsid w:val="007E6B23"/>
    <w:rsid w:val="007E6D43"/>
    <w:rsid w:val="007E7780"/>
    <w:rsid w:val="007E77CF"/>
    <w:rsid w:val="007F01BB"/>
    <w:rsid w:val="007F0D4B"/>
    <w:rsid w:val="007F1286"/>
    <w:rsid w:val="007F129B"/>
    <w:rsid w:val="007F1D77"/>
    <w:rsid w:val="007F1DBC"/>
    <w:rsid w:val="007F2366"/>
    <w:rsid w:val="007F2544"/>
    <w:rsid w:val="007F2BE0"/>
    <w:rsid w:val="007F2DC9"/>
    <w:rsid w:val="007F3187"/>
    <w:rsid w:val="007F320E"/>
    <w:rsid w:val="007F323A"/>
    <w:rsid w:val="007F331D"/>
    <w:rsid w:val="007F36CC"/>
    <w:rsid w:val="007F3723"/>
    <w:rsid w:val="007F474D"/>
    <w:rsid w:val="007F4C0A"/>
    <w:rsid w:val="007F52BA"/>
    <w:rsid w:val="007F5317"/>
    <w:rsid w:val="007F5683"/>
    <w:rsid w:val="007F5B97"/>
    <w:rsid w:val="007F5C0B"/>
    <w:rsid w:val="007F696D"/>
    <w:rsid w:val="007F6BC0"/>
    <w:rsid w:val="007F6F2B"/>
    <w:rsid w:val="007F718B"/>
    <w:rsid w:val="007F73A3"/>
    <w:rsid w:val="007F7428"/>
    <w:rsid w:val="007F7AA6"/>
    <w:rsid w:val="007F7B4A"/>
    <w:rsid w:val="007F7C96"/>
    <w:rsid w:val="007F7CBC"/>
    <w:rsid w:val="007F7E64"/>
    <w:rsid w:val="007F7F14"/>
    <w:rsid w:val="00800222"/>
    <w:rsid w:val="008004F4"/>
    <w:rsid w:val="00800E1C"/>
    <w:rsid w:val="008013E3"/>
    <w:rsid w:val="008017EE"/>
    <w:rsid w:val="00801864"/>
    <w:rsid w:val="00801AD0"/>
    <w:rsid w:val="008023CB"/>
    <w:rsid w:val="00802B6E"/>
    <w:rsid w:val="00802D26"/>
    <w:rsid w:val="00802F14"/>
    <w:rsid w:val="0080313D"/>
    <w:rsid w:val="0080315E"/>
    <w:rsid w:val="00803A76"/>
    <w:rsid w:val="00804CC5"/>
    <w:rsid w:val="00805210"/>
    <w:rsid w:val="008057F4"/>
    <w:rsid w:val="00805E4F"/>
    <w:rsid w:val="00806879"/>
    <w:rsid w:val="00807841"/>
    <w:rsid w:val="00807A29"/>
    <w:rsid w:val="00807ACD"/>
    <w:rsid w:val="00810360"/>
    <w:rsid w:val="00810773"/>
    <w:rsid w:val="0081092C"/>
    <w:rsid w:val="00810995"/>
    <w:rsid w:val="00810A07"/>
    <w:rsid w:val="00810E2E"/>
    <w:rsid w:val="00810EE5"/>
    <w:rsid w:val="008110D6"/>
    <w:rsid w:val="008111A3"/>
    <w:rsid w:val="0081169D"/>
    <w:rsid w:val="0081257A"/>
    <w:rsid w:val="0081268D"/>
    <w:rsid w:val="00812B1B"/>
    <w:rsid w:val="008132BA"/>
    <w:rsid w:val="00813328"/>
    <w:rsid w:val="008134C5"/>
    <w:rsid w:val="00813DDE"/>
    <w:rsid w:val="00813FE9"/>
    <w:rsid w:val="00814074"/>
    <w:rsid w:val="0081496B"/>
    <w:rsid w:val="00814BBD"/>
    <w:rsid w:val="00814EC4"/>
    <w:rsid w:val="008151C8"/>
    <w:rsid w:val="00815640"/>
    <w:rsid w:val="00815C5C"/>
    <w:rsid w:val="00816B2D"/>
    <w:rsid w:val="00817225"/>
    <w:rsid w:val="00817544"/>
    <w:rsid w:val="0081778F"/>
    <w:rsid w:val="008178B6"/>
    <w:rsid w:val="00817A23"/>
    <w:rsid w:val="00817B03"/>
    <w:rsid w:val="00817BAC"/>
    <w:rsid w:val="008215B7"/>
    <w:rsid w:val="008219FA"/>
    <w:rsid w:val="00821A21"/>
    <w:rsid w:val="00822452"/>
    <w:rsid w:val="00822963"/>
    <w:rsid w:val="00822B5C"/>
    <w:rsid w:val="00822D82"/>
    <w:rsid w:val="00822F17"/>
    <w:rsid w:val="00822F3B"/>
    <w:rsid w:val="00823409"/>
    <w:rsid w:val="00823B9E"/>
    <w:rsid w:val="00823BD8"/>
    <w:rsid w:val="00824458"/>
    <w:rsid w:val="00824989"/>
    <w:rsid w:val="00824B41"/>
    <w:rsid w:val="00824B5D"/>
    <w:rsid w:val="00824B63"/>
    <w:rsid w:val="008256BA"/>
    <w:rsid w:val="008257FD"/>
    <w:rsid w:val="00825960"/>
    <w:rsid w:val="00825CD8"/>
    <w:rsid w:val="00825CE9"/>
    <w:rsid w:val="00826011"/>
    <w:rsid w:val="008261CA"/>
    <w:rsid w:val="008264A1"/>
    <w:rsid w:val="00826DA8"/>
    <w:rsid w:val="008277F8"/>
    <w:rsid w:val="008278CA"/>
    <w:rsid w:val="00827CF8"/>
    <w:rsid w:val="00827F00"/>
    <w:rsid w:val="008301E5"/>
    <w:rsid w:val="0083059A"/>
    <w:rsid w:val="00830829"/>
    <w:rsid w:val="00830EC6"/>
    <w:rsid w:val="0083146F"/>
    <w:rsid w:val="008317C1"/>
    <w:rsid w:val="008324AB"/>
    <w:rsid w:val="00832C57"/>
    <w:rsid w:val="008330C8"/>
    <w:rsid w:val="00833455"/>
    <w:rsid w:val="00833758"/>
    <w:rsid w:val="00833B6B"/>
    <w:rsid w:val="00833C60"/>
    <w:rsid w:val="00833C93"/>
    <w:rsid w:val="00833E2F"/>
    <w:rsid w:val="00833F42"/>
    <w:rsid w:val="00833F43"/>
    <w:rsid w:val="0083409A"/>
    <w:rsid w:val="0083454D"/>
    <w:rsid w:val="008347BB"/>
    <w:rsid w:val="00834A96"/>
    <w:rsid w:val="00835BFC"/>
    <w:rsid w:val="008361FD"/>
    <w:rsid w:val="00836667"/>
    <w:rsid w:val="0083713C"/>
    <w:rsid w:val="008375B5"/>
    <w:rsid w:val="0083777E"/>
    <w:rsid w:val="008377BA"/>
    <w:rsid w:val="00837C01"/>
    <w:rsid w:val="00837D28"/>
    <w:rsid w:val="00837E2A"/>
    <w:rsid w:val="00837E9B"/>
    <w:rsid w:val="00837EA0"/>
    <w:rsid w:val="00840012"/>
    <w:rsid w:val="00840492"/>
    <w:rsid w:val="008407B2"/>
    <w:rsid w:val="008407ED"/>
    <w:rsid w:val="00841138"/>
    <w:rsid w:val="008411F5"/>
    <w:rsid w:val="008415FF"/>
    <w:rsid w:val="00841763"/>
    <w:rsid w:val="008417FA"/>
    <w:rsid w:val="00841A97"/>
    <w:rsid w:val="00841CE7"/>
    <w:rsid w:val="00842144"/>
    <w:rsid w:val="00842AF3"/>
    <w:rsid w:val="008432D4"/>
    <w:rsid w:val="008437AC"/>
    <w:rsid w:val="0084383B"/>
    <w:rsid w:val="0084383C"/>
    <w:rsid w:val="00843854"/>
    <w:rsid w:val="008438CC"/>
    <w:rsid w:val="008438FA"/>
    <w:rsid w:val="00843C3E"/>
    <w:rsid w:val="008443CA"/>
    <w:rsid w:val="008445E4"/>
    <w:rsid w:val="00844732"/>
    <w:rsid w:val="00844D3D"/>
    <w:rsid w:val="00844F29"/>
    <w:rsid w:val="00845E7F"/>
    <w:rsid w:val="00846312"/>
    <w:rsid w:val="008467C5"/>
    <w:rsid w:val="008468AF"/>
    <w:rsid w:val="00846B4F"/>
    <w:rsid w:val="0084704E"/>
    <w:rsid w:val="0084787A"/>
    <w:rsid w:val="00847E37"/>
    <w:rsid w:val="00847F86"/>
    <w:rsid w:val="00847F9E"/>
    <w:rsid w:val="00847FE8"/>
    <w:rsid w:val="0085000B"/>
    <w:rsid w:val="008506BE"/>
    <w:rsid w:val="00850A54"/>
    <w:rsid w:val="00850E16"/>
    <w:rsid w:val="008516DB"/>
    <w:rsid w:val="0085192C"/>
    <w:rsid w:val="00851F21"/>
    <w:rsid w:val="00851F27"/>
    <w:rsid w:val="0085230A"/>
    <w:rsid w:val="008524C4"/>
    <w:rsid w:val="00852807"/>
    <w:rsid w:val="00853258"/>
    <w:rsid w:val="008535CF"/>
    <w:rsid w:val="00853D40"/>
    <w:rsid w:val="008544B6"/>
    <w:rsid w:val="0085474D"/>
    <w:rsid w:val="00854A0D"/>
    <w:rsid w:val="008552AF"/>
    <w:rsid w:val="00855431"/>
    <w:rsid w:val="008555B9"/>
    <w:rsid w:val="00855B3F"/>
    <w:rsid w:val="0085659C"/>
    <w:rsid w:val="00856803"/>
    <w:rsid w:val="00856DF8"/>
    <w:rsid w:val="008570BC"/>
    <w:rsid w:val="00857110"/>
    <w:rsid w:val="0085712C"/>
    <w:rsid w:val="00857BA9"/>
    <w:rsid w:val="00857CA4"/>
    <w:rsid w:val="008603A2"/>
    <w:rsid w:val="008603D3"/>
    <w:rsid w:val="00860681"/>
    <w:rsid w:val="00860701"/>
    <w:rsid w:val="008608B8"/>
    <w:rsid w:val="00860DBC"/>
    <w:rsid w:val="00861140"/>
    <w:rsid w:val="00861200"/>
    <w:rsid w:val="00861451"/>
    <w:rsid w:val="008620F4"/>
    <w:rsid w:val="008621E3"/>
    <w:rsid w:val="0086227D"/>
    <w:rsid w:val="008625A0"/>
    <w:rsid w:val="0086265B"/>
    <w:rsid w:val="00862D17"/>
    <w:rsid w:val="00863065"/>
    <w:rsid w:val="0086316B"/>
    <w:rsid w:val="00863215"/>
    <w:rsid w:val="008632B8"/>
    <w:rsid w:val="00863586"/>
    <w:rsid w:val="008635FC"/>
    <w:rsid w:val="00863704"/>
    <w:rsid w:val="00863997"/>
    <w:rsid w:val="00863E42"/>
    <w:rsid w:val="00864A78"/>
    <w:rsid w:val="00864C23"/>
    <w:rsid w:val="008654B1"/>
    <w:rsid w:val="008656DD"/>
    <w:rsid w:val="00865716"/>
    <w:rsid w:val="008657C6"/>
    <w:rsid w:val="00865842"/>
    <w:rsid w:val="00865E93"/>
    <w:rsid w:val="00865F6C"/>
    <w:rsid w:val="008660B7"/>
    <w:rsid w:val="008661C3"/>
    <w:rsid w:val="00866811"/>
    <w:rsid w:val="00866903"/>
    <w:rsid w:val="00866E11"/>
    <w:rsid w:val="00866E39"/>
    <w:rsid w:val="00867837"/>
    <w:rsid w:val="0086793D"/>
    <w:rsid w:val="00867944"/>
    <w:rsid w:val="00867983"/>
    <w:rsid w:val="008702AA"/>
    <w:rsid w:val="008710D9"/>
    <w:rsid w:val="008711D5"/>
    <w:rsid w:val="0087128F"/>
    <w:rsid w:val="008712BC"/>
    <w:rsid w:val="00871700"/>
    <w:rsid w:val="00871780"/>
    <w:rsid w:val="00871C0A"/>
    <w:rsid w:val="00871D8A"/>
    <w:rsid w:val="00871E43"/>
    <w:rsid w:val="00872A1E"/>
    <w:rsid w:val="00873151"/>
    <w:rsid w:val="0087360D"/>
    <w:rsid w:val="00873B98"/>
    <w:rsid w:val="00874383"/>
    <w:rsid w:val="00874AC2"/>
    <w:rsid w:val="00874C95"/>
    <w:rsid w:val="00874F55"/>
    <w:rsid w:val="0087508D"/>
    <w:rsid w:val="008755D5"/>
    <w:rsid w:val="008756D6"/>
    <w:rsid w:val="00875D0E"/>
    <w:rsid w:val="00876014"/>
    <w:rsid w:val="008763EB"/>
    <w:rsid w:val="00876587"/>
    <w:rsid w:val="008769D1"/>
    <w:rsid w:val="00876A79"/>
    <w:rsid w:val="008770A3"/>
    <w:rsid w:val="00877CCF"/>
    <w:rsid w:val="00877E7D"/>
    <w:rsid w:val="008801F8"/>
    <w:rsid w:val="008807C4"/>
    <w:rsid w:val="00880957"/>
    <w:rsid w:val="00880D3E"/>
    <w:rsid w:val="008810AE"/>
    <w:rsid w:val="0088144E"/>
    <w:rsid w:val="0088149D"/>
    <w:rsid w:val="00881716"/>
    <w:rsid w:val="00881966"/>
    <w:rsid w:val="00881B3B"/>
    <w:rsid w:val="00881B7D"/>
    <w:rsid w:val="00881ED2"/>
    <w:rsid w:val="008829FA"/>
    <w:rsid w:val="00882C07"/>
    <w:rsid w:val="00883149"/>
    <w:rsid w:val="0088348A"/>
    <w:rsid w:val="00883EBD"/>
    <w:rsid w:val="008841AA"/>
    <w:rsid w:val="0088424A"/>
    <w:rsid w:val="00884F85"/>
    <w:rsid w:val="008853E9"/>
    <w:rsid w:val="00885CB1"/>
    <w:rsid w:val="00885D96"/>
    <w:rsid w:val="00885FA7"/>
    <w:rsid w:val="008861A8"/>
    <w:rsid w:val="0088642B"/>
    <w:rsid w:val="0088658C"/>
    <w:rsid w:val="00886911"/>
    <w:rsid w:val="00886D7D"/>
    <w:rsid w:val="0088704F"/>
    <w:rsid w:val="0088769E"/>
    <w:rsid w:val="00887B8E"/>
    <w:rsid w:val="00887CAE"/>
    <w:rsid w:val="00890015"/>
    <w:rsid w:val="00890382"/>
    <w:rsid w:val="00890CD3"/>
    <w:rsid w:val="00890E9C"/>
    <w:rsid w:val="0089118D"/>
    <w:rsid w:val="008916B5"/>
    <w:rsid w:val="008917E0"/>
    <w:rsid w:val="008917ED"/>
    <w:rsid w:val="00891BA8"/>
    <w:rsid w:val="008924CE"/>
    <w:rsid w:val="00892BB7"/>
    <w:rsid w:val="00893058"/>
    <w:rsid w:val="008932AF"/>
    <w:rsid w:val="00893353"/>
    <w:rsid w:val="008933AC"/>
    <w:rsid w:val="008934AC"/>
    <w:rsid w:val="0089398B"/>
    <w:rsid w:val="00893B8B"/>
    <w:rsid w:val="00893D11"/>
    <w:rsid w:val="00893E57"/>
    <w:rsid w:val="00893E5D"/>
    <w:rsid w:val="0089401A"/>
    <w:rsid w:val="008941D4"/>
    <w:rsid w:val="00894473"/>
    <w:rsid w:val="008944F1"/>
    <w:rsid w:val="00894E20"/>
    <w:rsid w:val="00895CA4"/>
    <w:rsid w:val="008969F4"/>
    <w:rsid w:val="00896CEF"/>
    <w:rsid w:val="00896FC1"/>
    <w:rsid w:val="008970A1"/>
    <w:rsid w:val="00897181"/>
    <w:rsid w:val="00897341"/>
    <w:rsid w:val="008974F2"/>
    <w:rsid w:val="008977F5"/>
    <w:rsid w:val="00897892"/>
    <w:rsid w:val="00897B84"/>
    <w:rsid w:val="00897DC9"/>
    <w:rsid w:val="00897E13"/>
    <w:rsid w:val="00897EA2"/>
    <w:rsid w:val="008A016C"/>
    <w:rsid w:val="008A03CC"/>
    <w:rsid w:val="008A0541"/>
    <w:rsid w:val="008A14D0"/>
    <w:rsid w:val="008A190E"/>
    <w:rsid w:val="008A1B60"/>
    <w:rsid w:val="008A1E8C"/>
    <w:rsid w:val="008A1F5A"/>
    <w:rsid w:val="008A2095"/>
    <w:rsid w:val="008A25AE"/>
    <w:rsid w:val="008A26DA"/>
    <w:rsid w:val="008A2B64"/>
    <w:rsid w:val="008A30D9"/>
    <w:rsid w:val="008A30DE"/>
    <w:rsid w:val="008A3135"/>
    <w:rsid w:val="008A326F"/>
    <w:rsid w:val="008A336A"/>
    <w:rsid w:val="008A44C8"/>
    <w:rsid w:val="008A47DE"/>
    <w:rsid w:val="008A5008"/>
    <w:rsid w:val="008A52B6"/>
    <w:rsid w:val="008A52DC"/>
    <w:rsid w:val="008A58EB"/>
    <w:rsid w:val="008A5D56"/>
    <w:rsid w:val="008A5D7A"/>
    <w:rsid w:val="008A611D"/>
    <w:rsid w:val="008A6231"/>
    <w:rsid w:val="008A62DB"/>
    <w:rsid w:val="008A64F0"/>
    <w:rsid w:val="008A68F2"/>
    <w:rsid w:val="008A747F"/>
    <w:rsid w:val="008A7756"/>
    <w:rsid w:val="008A78F7"/>
    <w:rsid w:val="008A7C85"/>
    <w:rsid w:val="008B00BF"/>
    <w:rsid w:val="008B04C8"/>
    <w:rsid w:val="008B1302"/>
    <w:rsid w:val="008B17A0"/>
    <w:rsid w:val="008B1891"/>
    <w:rsid w:val="008B1A39"/>
    <w:rsid w:val="008B1B3D"/>
    <w:rsid w:val="008B1B8E"/>
    <w:rsid w:val="008B2059"/>
    <w:rsid w:val="008B2081"/>
    <w:rsid w:val="008B20AB"/>
    <w:rsid w:val="008B2754"/>
    <w:rsid w:val="008B2A40"/>
    <w:rsid w:val="008B2A49"/>
    <w:rsid w:val="008B2B91"/>
    <w:rsid w:val="008B31D7"/>
    <w:rsid w:val="008B3523"/>
    <w:rsid w:val="008B38B2"/>
    <w:rsid w:val="008B3968"/>
    <w:rsid w:val="008B3EF9"/>
    <w:rsid w:val="008B419C"/>
    <w:rsid w:val="008B452B"/>
    <w:rsid w:val="008B4650"/>
    <w:rsid w:val="008B4E5E"/>
    <w:rsid w:val="008B5252"/>
    <w:rsid w:val="008B568F"/>
    <w:rsid w:val="008B5D61"/>
    <w:rsid w:val="008B5EA2"/>
    <w:rsid w:val="008B5EB1"/>
    <w:rsid w:val="008B66D9"/>
    <w:rsid w:val="008B67E2"/>
    <w:rsid w:val="008B6DD5"/>
    <w:rsid w:val="008B6F03"/>
    <w:rsid w:val="008B6F28"/>
    <w:rsid w:val="008B6FBA"/>
    <w:rsid w:val="008B7197"/>
    <w:rsid w:val="008B766A"/>
    <w:rsid w:val="008B76BC"/>
    <w:rsid w:val="008B7880"/>
    <w:rsid w:val="008B7FDF"/>
    <w:rsid w:val="008C04EF"/>
    <w:rsid w:val="008C07D3"/>
    <w:rsid w:val="008C137F"/>
    <w:rsid w:val="008C13EF"/>
    <w:rsid w:val="008C1410"/>
    <w:rsid w:val="008C151C"/>
    <w:rsid w:val="008C18BD"/>
    <w:rsid w:val="008C1C7E"/>
    <w:rsid w:val="008C1D40"/>
    <w:rsid w:val="008C1E5A"/>
    <w:rsid w:val="008C1F58"/>
    <w:rsid w:val="008C2002"/>
    <w:rsid w:val="008C261E"/>
    <w:rsid w:val="008C2927"/>
    <w:rsid w:val="008C2ACC"/>
    <w:rsid w:val="008C2C30"/>
    <w:rsid w:val="008C2E0E"/>
    <w:rsid w:val="008C3580"/>
    <w:rsid w:val="008C3B13"/>
    <w:rsid w:val="008C3B25"/>
    <w:rsid w:val="008C3B3F"/>
    <w:rsid w:val="008C3C42"/>
    <w:rsid w:val="008C3C5D"/>
    <w:rsid w:val="008C4895"/>
    <w:rsid w:val="008C4C2B"/>
    <w:rsid w:val="008C552A"/>
    <w:rsid w:val="008C56B6"/>
    <w:rsid w:val="008C5B48"/>
    <w:rsid w:val="008C6097"/>
    <w:rsid w:val="008C6C57"/>
    <w:rsid w:val="008C72D1"/>
    <w:rsid w:val="008C777F"/>
    <w:rsid w:val="008C7C2B"/>
    <w:rsid w:val="008D0327"/>
    <w:rsid w:val="008D05DD"/>
    <w:rsid w:val="008D06C8"/>
    <w:rsid w:val="008D07E0"/>
    <w:rsid w:val="008D1D26"/>
    <w:rsid w:val="008D2330"/>
    <w:rsid w:val="008D3013"/>
    <w:rsid w:val="008D33B9"/>
    <w:rsid w:val="008D3C96"/>
    <w:rsid w:val="008D4224"/>
    <w:rsid w:val="008D4AF2"/>
    <w:rsid w:val="008D4CE0"/>
    <w:rsid w:val="008D4DBD"/>
    <w:rsid w:val="008D524A"/>
    <w:rsid w:val="008D5811"/>
    <w:rsid w:val="008D5D7B"/>
    <w:rsid w:val="008D6C0B"/>
    <w:rsid w:val="008D7312"/>
    <w:rsid w:val="008D7CC4"/>
    <w:rsid w:val="008E0087"/>
    <w:rsid w:val="008E01DF"/>
    <w:rsid w:val="008E01FC"/>
    <w:rsid w:val="008E020B"/>
    <w:rsid w:val="008E07A4"/>
    <w:rsid w:val="008E0A0C"/>
    <w:rsid w:val="008E0AE2"/>
    <w:rsid w:val="008E0CC7"/>
    <w:rsid w:val="008E0E86"/>
    <w:rsid w:val="008E1A72"/>
    <w:rsid w:val="008E205B"/>
    <w:rsid w:val="008E2284"/>
    <w:rsid w:val="008E24C2"/>
    <w:rsid w:val="008E2CE6"/>
    <w:rsid w:val="008E313A"/>
    <w:rsid w:val="008E34C3"/>
    <w:rsid w:val="008E3699"/>
    <w:rsid w:val="008E3A61"/>
    <w:rsid w:val="008E3E6B"/>
    <w:rsid w:val="008E3F1A"/>
    <w:rsid w:val="008E4152"/>
    <w:rsid w:val="008E4461"/>
    <w:rsid w:val="008E456A"/>
    <w:rsid w:val="008E4FD1"/>
    <w:rsid w:val="008E4FDE"/>
    <w:rsid w:val="008E4FF3"/>
    <w:rsid w:val="008E54F7"/>
    <w:rsid w:val="008E5967"/>
    <w:rsid w:val="008E5B2A"/>
    <w:rsid w:val="008E5BB8"/>
    <w:rsid w:val="008E5DC4"/>
    <w:rsid w:val="008E5F84"/>
    <w:rsid w:val="008E62CC"/>
    <w:rsid w:val="008E6C4E"/>
    <w:rsid w:val="008E6D1E"/>
    <w:rsid w:val="008E75A8"/>
    <w:rsid w:val="008E7699"/>
    <w:rsid w:val="008E7761"/>
    <w:rsid w:val="008E77E3"/>
    <w:rsid w:val="008E7F86"/>
    <w:rsid w:val="008F0572"/>
    <w:rsid w:val="008F059A"/>
    <w:rsid w:val="008F0828"/>
    <w:rsid w:val="008F2D85"/>
    <w:rsid w:val="008F2E63"/>
    <w:rsid w:val="008F2E97"/>
    <w:rsid w:val="008F3130"/>
    <w:rsid w:val="008F3159"/>
    <w:rsid w:val="008F37CC"/>
    <w:rsid w:val="008F3F32"/>
    <w:rsid w:val="008F3FCA"/>
    <w:rsid w:val="008F415E"/>
    <w:rsid w:val="008F4187"/>
    <w:rsid w:val="008F4274"/>
    <w:rsid w:val="008F5176"/>
    <w:rsid w:val="008F548C"/>
    <w:rsid w:val="008F5769"/>
    <w:rsid w:val="008F5C9E"/>
    <w:rsid w:val="008F5E01"/>
    <w:rsid w:val="008F5E46"/>
    <w:rsid w:val="008F61C6"/>
    <w:rsid w:val="008F621E"/>
    <w:rsid w:val="008F6F8E"/>
    <w:rsid w:val="008F70BF"/>
    <w:rsid w:val="008F7FE9"/>
    <w:rsid w:val="009002FD"/>
    <w:rsid w:val="00900E3D"/>
    <w:rsid w:val="0090151E"/>
    <w:rsid w:val="00901554"/>
    <w:rsid w:val="009018C8"/>
    <w:rsid w:val="00901923"/>
    <w:rsid w:val="00901F91"/>
    <w:rsid w:val="00902023"/>
    <w:rsid w:val="00902234"/>
    <w:rsid w:val="009022FC"/>
    <w:rsid w:val="009027AE"/>
    <w:rsid w:val="009027F5"/>
    <w:rsid w:val="00902A92"/>
    <w:rsid w:val="00902AB7"/>
    <w:rsid w:val="00902B59"/>
    <w:rsid w:val="009031A8"/>
    <w:rsid w:val="00903339"/>
    <w:rsid w:val="00903EEA"/>
    <w:rsid w:val="0090496A"/>
    <w:rsid w:val="009056E8"/>
    <w:rsid w:val="00905E02"/>
    <w:rsid w:val="00905E23"/>
    <w:rsid w:val="00905F08"/>
    <w:rsid w:val="00906B60"/>
    <w:rsid w:val="00906B80"/>
    <w:rsid w:val="0090728B"/>
    <w:rsid w:val="0090773F"/>
    <w:rsid w:val="009078EA"/>
    <w:rsid w:val="00907DAC"/>
    <w:rsid w:val="00907ECD"/>
    <w:rsid w:val="0091009C"/>
    <w:rsid w:val="00910687"/>
    <w:rsid w:val="0091075E"/>
    <w:rsid w:val="00910C1C"/>
    <w:rsid w:val="00910DDC"/>
    <w:rsid w:val="00910EBF"/>
    <w:rsid w:val="0091169B"/>
    <w:rsid w:val="00911923"/>
    <w:rsid w:val="00911D71"/>
    <w:rsid w:val="0091284E"/>
    <w:rsid w:val="00912A31"/>
    <w:rsid w:val="00912B11"/>
    <w:rsid w:val="00912C02"/>
    <w:rsid w:val="009130CE"/>
    <w:rsid w:val="00913B18"/>
    <w:rsid w:val="00913DC6"/>
    <w:rsid w:val="00914053"/>
    <w:rsid w:val="009149F4"/>
    <w:rsid w:val="00914F9B"/>
    <w:rsid w:val="009151AF"/>
    <w:rsid w:val="009153B9"/>
    <w:rsid w:val="009154C0"/>
    <w:rsid w:val="009155B2"/>
    <w:rsid w:val="00915880"/>
    <w:rsid w:val="00915B23"/>
    <w:rsid w:val="00915C71"/>
    <w:rsid w:val="00915DE8"/>
    <w:rsid w:val="00916022"/>
    <w:rsid w:val="00916267"/>
    <w:rsid w:val="009166F6"/>
    <w:rsid w:val="00917268"/>
    <w:rsid w:val="00917589"/>
    <w:rsid w:val="00917790"/>
    <w:rsid w:val="0091790D"/>
    <w:rsid w:val="009205DB"/>
    <w:rsid w:val="00920C09"/>
    <w:rsid w:val="009214D7"/>
    <w:rsid w:val="0092165E"/>
    <w:rsid w:val="00921922"/>
    <w:rsid w:val="00921AA4"/>
    <w:rsid w:val="00922476"/>
    <w:rsid w:val="00922825"/>
    <w:rsid w:val="009228BC"/>
    <w:rsid w:val="00922902"/>
    <w:rsid w:val="009229B5"/>
    <w:rsid w:val="00922B40"/>
    <w:rsid w:val="009231FA"/>
    <w:rsid w:val="00923295"/>
    <w:rsid w:val="0092378B"/>
    <w:rsid w:val="00923945"/>
    <w:rsid w:val="00923A9A"/>
    <w:rsid w:val="00923D46"/>
    <w:rsid w:val="0092451E"/>
    <w:rsid w:val="009248C0"/>
    <w:rsid w:val="00924CE9"/>
    <w:rsid w:val="00924DA1"/>
    <w:rsid w:val="009253CA"/>
    <w:rsid w:val="009254C9"/>
    <w:rsid w:val="009254D1"/>
    <w:rsid w:val="00926124"/>
    <w:rsid w:val="009265BD"/>
    <w:rsid w:val="00926732"/>
    <w:rsid w:val="00926973"/>
    <w:rsid w:val="00926F1A"/>
    <w:rsid w:val="00926FEE"/>
    <w:rsid w:val="00927074"/>
    <w:rsid w:val="009272C7"/>
    <w:rsid w:val="009273E6"/>
    <w:rsid w:val="00927862"/>
    <w:rsid w:val="00930108"/>
    <w:rsid w:val="0093058F"/>
    <w:rsid w:val="00930867"/>
    <w:rsid w:val="009308E2"/>
    <w:rsid w:val="00931054"/>
    <w:rsid w:val="0093122E"/>
    <w:rsid w:val="0093135A"/>
    <w:rsid w:val="00931390"/>
    <w:rsid w:val="00931E8B"/>
    <w:rsid w:val="009322C8"/>
    <w:rsid w:val="00932A26"/>
    <w:rsid w:val="00932B70"/>
    <w:rsid w:val="00932C94"/>
    <w:rsid w:val="009330BF"/>
    <w:rsid w:val="00933B56"/>
    <w:rsid w:val="00933F5E"/>
    <w:rsid w:val="00934091"/>
    <w:rsid w:val="00934408"/>
    <w:rsid w:val="009344CE"/>
    <w:rsid w:val="00934787"/>
    <w:rsid w:val="00934A7F"/>
    <w:rsid w:val="00934CC2"/>
    <w:rsid w:val="00934CEA"/>
    <w:rsid w:val="00934E21"/>
    <w:rsid w:val="009351D0"/>
    <w:rsid w:val="009356E8"/>
    <w:rsid w:val="009359D1"/>
    <w:rsid w:val="00935A22"/>
    <w:rsid w:val="00935BFA"/>
    <w:rsid w:val="00935FD3"/>
    <w:rsid w:val="00936531"/>
    <w:rsid w:val="009365F5"/>
    <w:rsid w:val="00936C2B"/>
    <w:rsid w:val="00936E7F"/>
    <w:rsid w:val="00936FFC"/>
    <w:rsid w:val="0093748B"/>
    <w:rsid w:val="009379F2"/>
    <w:rsid w:val="00937EED"/>
    <w:rsid w:val="00940504"/>
    <w:rsid w:val="00940808"/>
    <w:rsid w:val="00940B75"/>
    <w:rsid w:val="009413B0"/>
    <w:rsid w:val="00941592"/>
    <w:rsid w:val="00941E07"/>
    <w:rsid w:val="00941EE7"/>
    <w:rsid w:val="00941FB2"/>
    <w:rsid w:val="0094231C"/>
    <w:rsid w:val="00942504"/>
    <w:rsid w:val="0094265C"/>
    <w:rsid w:val="009426C2"/>
    <w:rsid w:val="00943208"/>
    <w:rsid w:val="00943419"/>
    <w:rsid w:val="0094358C"/>
    <w:rsid w:val="00943A7C"/>
    <w:rsid w:val="00943AED"/>
    <w:rsid w:val="0094515E"/>
    <w:rsid w:val="009454AE"/>
    <w:rsid w:val="009458BA"/>
    <w:rsid w:val="00945C43"/>
    <w:rsid w:val="00945E86"/>
    <w:rsid w:val="009461D2"/>
    <w:rsid w:val="009467D2"/>
    <w:rsid w:val="00946A21"/>
    <w:rsid w:val="00946BC1"/>
    <w:rsid w:val="00947240"/>
    <w:rsid w:val="009477E6"/>
    <w:rsid w:val="00947BA3"/>
    <w:rsid w:val="00947C53"/>
    <w:rsid w:val="00947C90"/>
    <w:rsid w:val="00950425"/>
    <w:rsid w:val="009504F6"/>
    <w:rsid w:val="00950868"/>
    <w:rsid w:val="00950AE6"/>
    <w:rsid w:val="00950E9F"/>
    <w:rsid w:val="00950FA2"/>
    <w:rsid w:val="009511A0"/>
    <w:rsid w:val="00951E1C"/>
    <w:rsid w:val="00952581"/>
    <w:rsid w:val="009525A1"/>
    <w:rsid w:val="009528C6"/>
    <w:rsid w:val="00953908"/>
    <w:rsid w:val="00953ECB"/>
    <w:rsid w:val="00954479"/>
    <w:rsid w:val="009548B6"/>
    <w:rsid w:val="00956513"/>
    <w:rsid w:val="00956B7D"/>
    <w:rsid w:val="00956DFA"/>
    <w:rsid w:val="00957234"/>
    <w:rsid w:val="0095779A"/>
    <w:rsid w:val="009579C7"/>
    <w:rsid w:val="00957CB3"/>
    <w:rsid w:val="009602A7"/>
    <w:rsid w:val="00960344"/>
    <w:rsid w:val="0096113F"/>
    <w:rsid w:val="009614BA"/>
    <w:rsid w:val="00961A0C"/>
    <w:rsid w:val="00961F56"/>
    <w:rsid w:val="009627E9"/>
    <w:rsid w:val="00962AB5"/>
    <w:rsid w:val="00963016"/>
    <w:rsid w:val="00963113"/>
    <w:rsid w:val="009636BA"/>
    <w:rsid w:val="00963A23"/>
    <w:rsid w:val="00963ED7"/>
    <w:rsid w:val="0096403E"/>
    <w:rsid w:val="009643A0"/>
    <w:rsid w:val="00964684"/>
    <w:rsid w:val="009647D1"/>
    <w:rsid w:val="009648CE"/>
    <w:rsid w:val="009652D0"/>
    <w:rsid w:val="00965308"/>
    <w:rsid w:val="0096587C"/>
    <w:rsid w:val="0096645D"/>
    <w:rsid w:val="00966641"/>
    <w:rsid w:val="009669FC"/>
    <w:rsid w:val="009671BA"/>
    <w:rsid w:val="00967E76"/>
    <w:rsid w:val="009700B8"/>
    <w:rsid w:val="00970203"/>
    <w:rsid w:val="009708A8"/>
    <w:rsid w:val="00970BB7"/>
    <w:rsid w:val="00970F8D"/>
    <w:rsid w:val="00971507"/>
    <w:rsid w:val="00971A15"/>
    <w:rsid w:val="00971A9F"/>
    <w:rsid w:val="00971CF0"/>
    <w:rsid w:val="00971DCB"/>
    <w:rsid w:val="0097241C"/>
    <w:rsid w:val="009724B4"/>
    <w:rsid w:val="009727D2"/>
    <w:rsid w:val="009728BF"/>
    <w:rsid w:val="00972FAE"/>
    <w:rsid w:val="00973321"/>
    <w:rsid w:val="0097336F"/>
    <w:rsid w:val="00973874"/>
    <w:rsid w:val="00973B28"/>
    <w:rsid w:val="00973DED"/>
    <w:rsid w:val="00974796"/>
    <w:rsid w:val="00975457"/>
    <w:rsid w:val="00975616"/>
    <w:rsid w:val="00975AB7"/>
    <w:rsid w:val="00975BCA"/>
    <w:rsid w:val="00976699"/>
    <w:rsid w:val="00976730"/>
    <w:rsid w:val="00976AA4"/>
    <w:rsid w:val="00976D6B"/>
    <w:rsid w:val="00976EE4"/>
    <w:rsid w:val="009773BD"/>
    <w:rsid w:val="00977689"/>
    <w:rsid w:val="00980579"/>
    <w:rsid w:val="00980695"/>
    <w:rsid w:val="009806A4"/>
    <w:rsid w:val="00980C5D"/>
    <w:rsid w:val="00980EA1"/>
    <w:rsid w:val="00980FD6"/>
    <w:rsid w:val="009814EE"/>
    <w:rsid w:val="00981BB3"/>
    <w:rsid w:val="009824EE"/>
    <w:rsid w:val="0098263D"/>
    <w:rsid w:val="009826BA"/>
    <w:rsid w:val="009827C8"/>
    <w:rsid w:val="00982931"/>
    <w:rsid w:val="00982C95"/>
    <w:rsid w:val="00982F64"/>
    <w:rsid w:val="00983541"/>
    <w:rsid w:val="00983D94"/>
    <w:rsid w:val="00983E1B"/>
    <w:rsid w:val="00984004"/>
    <w:rsid w:val="00984148"/>
    <w:rsid w:val="009849DE"/>
    <w:rsid w:val="00984F9F"/>
    <w:rsid w:val="0098516C"/>
    <w:rsid w:val="00985534"/>
    <w:rsid w:val="009859DD"/>
    <w:rsid w:val="00985A55"/>
    <w:rsid w:val="009860C7"/>
    <w:rsid w:val="0098613A"/>
    <w:rsid w:val="009863DB"/>
    <w:rsid w:val="00986FC2"/>
    <w:rsid w:val="0098793E"/>
    <w:rsid w:val="00987AE1"/>
    <w:rsid w:val="00987F49"/>
    <w:rsid w:val="0099050E"/>
    <w:rsid w:val="00990A45"/>
    <w:rsid w:val="00990BEB"/>
    <w:rsid w:val="00990E33"/>
    <w:rsid w:val="00990F49"/>
    <w:rsid w:val="0099138E"/>
    <w:rsid w:val="00991539"/>
    <w:rsid w:val="00991CDA"/>
    <w:rsid w:val="00991D36"/>
    <w:rsid w:val="00991E46"/>
    <w:rsid w:val="0099201B"/>
    <w:rsid w:val="00992297"/>
    <w:rsid w:val="00992426"/>
    <w:rsid w:val="00992A85"/>
    <w:rsid w:val="00992AB2"/>
    <w:rsid w:val="00992EA3"/>
    <w:rsid w:val="00993458"/>
    <w:rsid w:val="009935A8"/>
    <w:rsid w:val="0099379C"/>
    <w:rsid w:val="009937E7"/>
    <w:rsid w:val="00993D06"/>
    <w:rsid w:val="00994892"/>
    <w:rsid w:val="00994958"/>
    <w:rsid w:val="00994DE2"/>
    <w:rsid w:val="00995037"/>
    <w:rsid w:val="009958D7"/>
    <w:rsid w:val="00995F08"/>
    <w:rsid w:val="0099603F"/>
    <w:rsid w:val="009960F5"/>
    <w:rsid w:val="00996210"/>
    <w:rsid w:val="009964B4"/>
    <w:rsid w:val="00996B31"/>
    <w:rsid w:val="00996D27"/>
    <w:rsid w:val="00996E14"/>
    <w:rsid w:val="00997560"/>
    <w:rsid w:val="00997C3D"/>
    <w:rsid w:val="00997E23"/>
    <w:rsid w:val="00997E5F"/>
    <w:rsid w:val="009A00A6"/>
    <w:rsid w:val="009A01CF"/>
    <w:rsid w:val="009A08AB"/>
    <w:rsid w:val="009A0916"/>
    <w:rsid w:val="009A0AEB"/>
    <w:rsid w:val="009A0C9D"/>
    <w:rsid w:val="009A0E3F"/>
    <w:rsid w:val="009A0E4F"/>
    <w:rsid w:val="009A1019"/>
    <w:rsid w:val="009A127B"/>
    <w:rsid w:val="009A18DE"/>
    <w:rsid w:val="009A19F0"/>
    <w:rsid w:val="009A235D"/>
    <w:rsid w:val="009A25C6"/>
    <w:rsid w:val="009A2662"/>
    <w:rsid w:val="009A293C"/>
    <w:rsid w:val="009A2CD6"/>
    <w:rsid w:val="009A3136"/>
    <w:rsid w:val="009A3977"/>
    <w:rsid w:val="009A3CD9"/>
    <w:rsid w:val="009A3F3A"/>
    <w:rsid w:val="009A43D5"/>
    <w:rsid w:val="009A44C5"/>
    <w:rsid w:val="009A451B"/>
    <w:rsid w:val="009A4606"/>
    <w:rsid w:val="009A478F"/>
    <w:rsid w:val="009A4884"/>
    <w:rsid w:val="009A4BB6"/>
    <w:rsid w:val="009A4E16"/>
    <w:rsid w:val="009A4EE8"/>
    <w:rsid w:val="009A5093"/>
    <w:rsid w:val="009A5203"/>
    <w:rsid w:val="009A520C"/>
    <w:rsid w:val="009A53DE"/>
    <w:rsid w:val="009A5941"/>
    <w:rsid w:val="009A5D53"/>
    <w:rsid w:val="009A67A5"/>
    <w:rsid w:val="009A6B97"/>
    <w:rsid w:val="009A6C0D"/>
    <w:rsid w:val="009A6ECA"/>
    <w:rsid w:val="009A71FD"/>
    <w:rsid w:val="009A772C"/>
    <w:rsid w:val="009A7814"/>
    <w:rsid w:val="009A7902"/>
    <w:rsid w:val="009A7FF1"/>
    <w:rsid w:val="009B00C1"/>
    <w:rsid w:val="009B0AEB"/>
    <w:rsid w:val="009B0B50"/>
    <w:rsid w:val="009B19A0"/>
    <w:rsid w:val="009B20AD"/>
    <w:rsid w:val="009B23FC"/>
    <w:rsid w:val="009B246C"/>
    <w:rsid w:val="009B2B57"/>
    <w:rsid w:val="009B2B58"/>
    <w:rsid w:val="009B2F3D"/>
    <w:rsid w:val="009B3342"/>
    <w:rsid w:val="009B363D"/>
    <w:rsid w:val="009B38A5"/>
    <w:rsid w:val="009B3B6F"/>
    <w:rsid w:val="009B3EB5"/>
    <w:rsid w:val="009B3F4C"/>
    <w:rsid w:val="009B3FC8"/>
    <w:rsid w:val="009B47B3"/>
    <w:rsid w:val="009B4AA6"/>
    <w:rsid w:val="009B4F8B"/>
    <w:rsid w:val="009B54AD"/>
    <w:rsid w:val="009B57A5"/>
    <w:rsid w:val="009B587C"/>
    <w:rsid w:val="009B594C"/>
    <w:rsid w:val="009B5B4F"/>
    <w:rsid w:val="009B6322"/>
    <w:rsid w:val="009B65D7"/>
    <w:rsid w:val="009B683D"/>
    <w:rsid w:val="009B71A1"/>
    <w:rsid w:val="009B78CF"/>
    <w:rsid w:val="009B7F6D"/>
    <w:rsid w:val="009C032F"/>
    <w:rsid w:val="009C0F46"/>
    <w:rsid w:val="009C1492"/>
    <w:rsid w:val="009C18C3"/>
    <w:rsid w:val="009C1D21"/>
    <w:rsid w:val="009C1D64"/>
    <w:rsid w:val="009C2134"/>
    <w:rsid w:val="009C248A"/>
    <w:rsid w:val="009C249E"/>
    <w:rsid w:val="009C2C17"/>
    <w:rsid w:val="009C2C2F"/>
    <w:rsid w:val="009C2FD1"/>
    <w:rsid w:val="009C2FD9"/>
    <w:rsid w:val="009C3101"/>
    <w:rsid w:val="009C320C"/>
    <w:rsid w:val="009C388C"/>
    <w:rsid w:val="009C3FB7"/>
    <w:rsid w:val="009C414B"/>
    <w:rsid w:val="009C514C"/>
    <w:rsid w:val="009C54E9"/>
    <w:rsid w:val="009C5754"/>
    <w:rsid w:val="009C5A12"/>
    <w:rsid w:val="009C5A80"/>
    <w:rsid w:val="009C5C2E"/>
    <w:rsid w:val="009C5E6A"/>
    <w:rsid w:val="009C6147"/>
    <w:rsid w:val="009C6999"/>
    <w:rsid w:val="009C6A52"/>
    <w:rsid w:val="009C6B23"/>
    <w:rsid w:val="009C6BCE"/>
    <w:rsid w:val="009C6C0B"/>
    <w:rsid w:val="009C7158"/>
    <w:rsid w:val="009C768D"/>
    <w:rsid w:val="009C7701"/>
    <w:rsid w:val="009D0421"/>
    <w:rsid w:val="009D0478"/>
    <w:rsid w:val="009D0CB8"/>
    <w:rsid w:val="009D0FEB"/>
    <w:rsid w:val="009D10AB"/>
    <w:rsid w:val="009D12EE"/>
    <w:rsid w:val="009D16A4"/>
    <w:rsid w:val="009D1A21"/>
    <w:rsid w:val="009D1DBA"/>
    <w:rsid w:val="009D1DC0"/>
    <w:rsid w:val="009D2795"/>
    <w:rsid w:val="009D30FC"/>
    <w:rsid w:val="009D346B"/>
    <w:rsid w:val="009D37D8"/>
    <w:rsid w:val="009D3FF7"/>
    <w:rsid w:val="009D42F9"/>
    <w:rsid w:val="009D439F"/>
    <w:rsid w:val="009D440A"/>
    <w:rsid w:val="009D45D4"/>
    <w:rsid w:val="009D4676"/>
    <w:rsid w:val="009D47FA"/>
    <w:rsid w:val="009D495C"/>
    <w:rsid w:val="009D49E2"/>
    <w:rsid w:val="009D4B24"/>
    <w:rsid w:val="009D4B46"/>
    <w:rsid w:val="009D4DFC"/>
    <w:rsid w:val="009D4FE6"/>
    <w:rsid w:val="009D5070"/>
    <w:rsid w:val="009D50D4"/>
    <w:rsid w:val="009D5278"/>
    <w:rsid w:val="009D5515"/>
    <w:rsid w:val="009D55FE"/>
    <w:rsid w:val="009D56C1"/>
    <w:rsid w:val="009D5EF2"/>
    <w:rsid w:val="009D60B9"/>
    <w:rsid w:val="009D6788"/>
    <w:rsid w:val="009D6FD1"/>
    <w:rsid w:val="009D70CA"/>
    <w:rsid w:val="009D7558"/>
    <w:rsid w:val="009D7F19"/>
    <w:rsid w:val="009E0953"/>
    <w:rsid w:val="009E0B2F"/>
    <w:rsid w:val="009E0D4B"/>
    <w:rsid w:val="009E10BC"/>
    <w:rsid w:val="009E1A8E"/>
    <w:rsid w:val="009E1BC8"/>
    <w:rsid w:val="009E1C72"/>
    <w:rsid w:val="009E1D03"/>
    <w:rsid w:val="009E1E8F"/>
    <w:rsid w:val="009E2626"/>
    <w:rsid w:val="009E286A"/>
    <w:rsid w:val="009E29F2"/>
    <w:rsid w:val="009E2A6E"/>
    <w:rsid w:val="009E2CA5"/>
    <w:rsid w:val="009E2CC6"/>
    <w:rsid w:val="009E2DD0"/>
    <w:rsid w:val="009E2E05"/>
    <w:rsid w:val="009E349D"/>
    <w:rsid w:val="009E3A76"/>
    <w:rsid w:val="009E3BD2"/>
    <w:rsid w:val="009E3C70"/>
    <w:rsid w:val="009E40C0"/>
    <w:rsid w:val="009E40FF"/>
    <w:rsid w:val="009E420E"/>
    <w:rsid w:val="009E45B7"/>
    <w:rsid w:val="009E487F"/>
    <w:rsid w:val="009E4C80"/>
    <w:rsid w:val="009E4D32"/>
    <w:rsid w:val="009E4DF9"/>
    <w:rsid w:val="009E4E92"/>
    <w:rsid w:val="009E55D3"/>
    <w:rsid w:val="009E597B"/>
    <w:rsid w:val="009E5B2B"/>
    <w:rsid w:val="009E5FCA"/>
    <w:rsid w:val="009E6423"/>
    <w:rsid w:val="009E664B"/>
    <w:rsid w:val="009E69B1"/>
    <w:rsid w:val="009E6A2E"/>
    <w:rsid w:val="009E6C2F"/>
    <w:rsid w:val="009E6CE9"/>
    <w:rsid w:val="009E6EBD"/>
    <w:rsid w:val="009E73EA"/>
    <w:rsid w:val="009E79D7"/>
    <w:rsid w:val="009E7D94"/>
    <w:rsid w:val="009F017A"/>
    <w:rsid w:val="009F0562"/>
    <w:rsid w:val="009F091F"/>
    <w:rsid w:val="009F092C"/>
    <w:rsid w:val="009F0CC8"/>
    <w:rsid w:val="009F13B4"/>
    <w:rsid w:val="009F170B"/>
    <w:rsid w:val="009F197A"/>
    <w:rsid w:val="009F1B0E"/>
    <w:rsid w:val="009F2127"/>
    <w:rsid w:val="009F229E"/>
    <w:rsid w:val="009F2524"/>
    <w:rsid w:val="009F2747"/>
    <w:rsid w:val="009F2C43"/>
    <w:rsid w:val="009F2CB8"/>
    <w:rsid w:val="009F2E62"/>
    <w:rsid w:val="009F34C2"/>
    <w:rsid w:val="009F3C5A"/>
    <w:rsid w:val="009F3DEF"/>
    <w:rsid w:val="009F407E"/>
    <w:rsid w:val="009F442F"/>
    <w:rsid w:val="009F4517"/>
    <w:rsid w:val="009F4F23"/>
    <w:rsid w:val="009F50D7"/>
    <w:rsid w:val="009F5158"/>
    <w:rsid w:val="009F520B"/>
    <w:rsid w:val="009F5633"/>
    <w:rsid w:val="009F572D"/>
    <w:rsid w:val="009F5CCB"/>
    <w:rsid w:val="009F5F4E"/>
    <w:rsid w:val="009F6142"/>
    <w:rsid w:val="009F62B9"/>
    <w:rsid w:val="009F63A9"/>
    <w:rsid w:val="009F6644"/>
    <w:rsid w:val="009F6827"/>
    <w:rsid w:val="009F77CE"/>
    <w:rsid w:val="009F79E1"/>
    <w:rsid w:val="009F7C7C"/>
    <w:rsid w:val="00A00A76"/>
    <w:rsid w:val="00A00BC5"/>
    <w:rsid w:val="00A0177E"/>
    <w:rsid w:val="00A018D9"/>
    <w:rsid w:val="00A0194E"/>
    <w:rsid w:val="00A020A9"/>
    <w:rsid w:val="00A0253C"/>
    <w:rsid w:val="00A02CA6"/>
    <w:rsid w:val="00A033E3"/>
    <w:rsid w:val="00A03EBF"/>
    <w:rsid w:val="00A0442B"/>
    <w:rsid w:val="00A044BD"/>
    <w:rsid w:val="00A04858"/>
    <w:rsid w:val="00A04A0F"/>
    <w:rsid w:val="00A04D3C"/>
    <w:rsid w:val="00A056B0"/>
    <w:rsid w:val="00A05757"/>
    <w:rsid w:val="00A05832"/>
    <w:rsid w:val="00A058BF"/>
    <w:rsid w:val="00A060F8"/>
    <w:rsid w:val="00A0615E"/>
    <w:rsid w:val="00A06437"/>
    <w:rsid w:val="00A06A20"/>
    <w:rsid w:val="00A072DB"/>
    <w:rsid w:val="00A07636"/>
    <w:rsid w:val="00A07946"/>
    <w:rsid w:val="00A07ABB"/>
    <w:rsid w:val="00A07D65"/>
    <w:rsid w:val="00A103DB"/>
    <w:rsid w:val="00A108A8"/>
    <w:rsid w:val="00A10CE2"/>
    <w:rsid w:val="00A10FCE"/>
    <w:rsid w:val="00A113DA"/>
    <w:rsid w:val="00A1217F"/>
    <w:rsid w:val="00A12572"/>
    <w:rsid w:val="00A12848"/>
    <w:rsid w:val="00A12B14"/>
    <w:rsid w:val="00A12F3B"/>
    <w:rsid w:val="00A13225"/>
    <w:rsid w:val="00A13321"/>
    <w:rsid w:val="00A136A4"/>
    <w:rsid w:val="00A13789"/>
    <w:rsid w:val="00A13D6B"/>
    <w:rsid w:val="00A13D74"/>
    <w:rsid w:val="00A13FD4"/>
    <w:rsid w:val="00A143BA"/>
    <w:rsid w:val="00A14CFF"/>
    <w:rsid w:val="00A1534D"/>
    <w:rsid w:val="00A16352"/>
    <w:rsid w:val="00A1718C"/>
    <w:rsid w:val="00A1731F"/>
    <w:rsid w:val="00A173F2"/>
    <w:rsid w:val="00A20320"/>
    <w:rsid w:val="00A20496"/>
    <w:rsid w:val="00A205CE"/>
    <w:rsid w:val="00A205EC"/>
    <w:rsid w:val="00A20A78"/>
    <w:rsid w:val="00A20AA0"/>
    <w:rsid w:val="00A20D2C"/>
    <w:rsid w:val="00A21788"/>
    <w:rsid w:val="00A21A92"/>
    <w:rsid w:val="00A21AE5"/>
    <w:rsid w:val="00A21D76"/>
    <w:rsid w:val="00A21E62"/>
    <w:rsid w:val="00A22817"/>
    <w:rsid w:val="00A23032"/>
    <w:rsid w:val="00A237B7"/>
    <w:rsid w:val="00A23954"/>
    <w:rsid w:val="00A23D13"/>
    <w:rsid w:val="00A24222"/>
    <w:rsid w:val="00A245C7"/>
    <w:rsid w:val="00A252C3"/>
    <w:rsid w:val="00A25374"/>
    <w:rsid w:val="00A25A08"/>
    <w:rsid w:val="00A25AF9"/>
    <w:rsid w:val="00A25D1A"/>
    <w:rsid w:val="00A25DF0"/>
    <w:rsid w:val="00A26754"/>
    <w:rsid w:val="00A268A0"/>
    <w:rsid w:val="00A26A42"/>
    <w:rsid w:val="00A26E03"/>
    <w:rsid w:val="00A26FD3"/>
    <w:rsid w:val="00A27344"/>
    <w:rsid w:val="00A2764E"/>
    <w:rsid w:val="00A278A5"/>
    <w:rsid w:val="00A27B88"/>
    <w:rsid w:val="00A304DF"/>
    <w:rsid w:val="00A30807"/>
    <w:rsid w:val="00A30DFF"/>
    <w:rsid w:val="00A316C6"/>
    <w:rsid w:val="00A31842"/>
    <w:rsid w:val="00A31934"/>
    <w:rsid w:val="00A31A55"/>
    <w:rsid w:val="00A31AE1"/>
    <w:rsid w:val="00A32F17"/>
    <w:rsid w:val="00A33AF7"/>
    <w:rsid w:val="00A33BCA"/>
    <w:rsid w:val="00A342E1"/>
    <w:rsid w:val="00A34B50"/>
    <w:rsid w:val="00A35DDB"/>
    <w:rsid w:val="00A3627C"/>
    <w:rsid w:val="00A3630D"/>
    <w:rsid w:val="00A36E72"/>
    <w:rsid w:val="00A36F3B"/>
    <w:rsid w:val="00A37080"/>
    <w:rsid w:val="00A3741E"/>
    <w:rsid w:val="00A3744B"/>
    <w:rsid w:val="00A37984"/>
    <w:rsid w:val="00A379D6"/>
    <w:rsid w:val="00A37A7F"/>
    <w:rsid w:val="00A37D94"/>
    <w:rsid w:val="00A37ECA"/>
    <w:rsid w:val="00A37F4A"/>
    <w:rsid w:val="00A37F80"/>
    <w:rsid w:val="00A4013E"/>
    <w:rsid w:val="00A402BF"/>
    <w:rsid w:val="00A40515"/>
    <w:rsid w:val="00A40D05"/>
    <w:rsid w:val="00A40E84"/>
    <w:rsid w:val="00A413D6"/>
    <w:rsid w:val="00A414AE"/>
    <w:rsid w:val="00A416BF"/>
    <w:rsid w:val="00A41859"/>
    <w:rsid w:val="00A41986"/>
    <w:rsid w:val="00A41D03"/>
    <w:rsid w:val="00A41F38"/>
    <w:rsid w:val="00A4292C"/>
    <w:rsid w:val="00A429D2"/>
    <w:rsid w:val="00A42C49"/>
    <w:rsid w:val="00A42CC1"/>
    <w:rsid w:val="00A4333D"/>
    <w:rsid w:val="00A4372C"/>
    <w:rsid w:val="00A43F8C"/>
    <w:rsid w:val="00A444A6"/>
    <w:rsid w:val="00A447DC"/>
    <w:rsid w:val="00A448E1"/>
    <w:rsid w:val="00A452CB"/>
    <w:rsid w:val="00A45437"/>
    <w:rsid w:val="00A45C18"/>
    <w:rsid w:val="00A45EAA"/>
    <w:rsid w:val="00A45ECD"/>
    <w:rsid w:val="00A45F22"/>
    <w:rsid w:val="00A462F1"/>
    <w:rsid w:val="00A465DF"/>
    <w:rsid w:val="00A46776"/>
    <w:rsid w:val="00A47ABE"/>
    <w:rsid w:val="00A47E17"/>
    <w:rsid w:val="00A47EFB"/>
    <w:rsid w:val="00A50649"/>
    <w:rsid w:val="00A5077F"/>
    <w:rsid w:val="00A508FF"/>
    <w:rsid w:val="00A51068"/>
    <w:rsid w:val="00A51565"/>
    <w:rsid w:val="00A51A21"/>
    <w:rsid w:val="00A51FEA"/>
    <w:rsid w:val="00A5207F"/>
    <w:rsid w:val="00A52152"/>
    <w:rsid w:val="00A5216B"/>
    <w:rsid w:val="00A52214"/>
    <w:rsid w:val="00A5244A"/>
    <w:rsid w:val="00A52A63"/>
    <w:rsid w:val="00A53334"/>
    <w:rsid w:val="00A5335F"/>
    <w:rsid w:val="00A534EF"/>
    <w:rsid w:val="00A5386F"/>
    <w:rsid w:val="00A53A7F"/>
    <w:rsid w:val="00A53B23"/>
    <w:rsid w:val="00A5400E"/>
    <w:rsid w:val="00A54047"/>
    <w:rsid w:val="00A551DC"/>
    <w:rsid w:val="00A554E7"/>
    <w:rsid w:val="00A5564B"/>
    <w:rsid w:val="00A55AD4"/>
    <w:rsid w:val="00A55D8E"/>
    <w:rsid w:val="00A55DBA"/>
    <w:rsid w:val="00A56595"/>
    <w:rsid w:val="00A565CA"/>
    <w:rsid w:val="00A56878"/>
    <w:rsid w:val="00A569A1"/>
    <w:rsid w:val="00A57129"/>
    <w:rsid w:val="00A6075A"/>
    <w:rsid w:val="00A60850"/>
    <w:rsid w:val="00A60C64"/>
    <w:rsid w:val="00A60F0B"/>
    <w:rsid w:val="00A62074"/>
    <w:rsid w:val="00A62220"/>
    <w:rsid w:val="00A6244A"/>
    <w:rsid w:val="00A625F1"/>
    <w:rsid w:val="00A62BAB"/>
    <w:rsid w:val="00A62D79"/>
    <w:rsid w:val="00A62FB0"/>
    <w:rsid w:val="00A6335A"/>
    <w:rsid w:val="00A634EB"/>
    <w:rsid w:val="00A63602"/>
    <w:rsid w:val="00A64396"/>
    <w:rsid w:val="00A653AE"/>
    <w:rsid w:val="00A657BA"/>
    <w:rsid w:val="00A65B8C"/>
    <w:rsid w:val="00A65BA9"/>
    <w:rsid w:val="00A65C6A"/>
    <w:rsid w:val="00A667D9"/>
    <w:rsid w:val="00A66B74"/>
    <w:rsid w:val="00A67023"/>
    <w:rsid w:val="00A670A0"/>
    <w:rsid w:val="00A70128"/>
    <w:rsid w:val="00A70219"/>
    <w:rsid w:val="00A708F9"/>
    <w:rsid w:val="00A70CEA"/>
    <w:rsid w:val="00A714CF"/>
    <w:rsid w:val="00A716A1"/>
    <w:rsid w:val="00A71964"/>
    <w:rsid w:val="00A7224D"/>
    <w:rsid w:val="00A72462"/>
    <w:rsid w:val="00A7295F"/>
    <w:rsid w:val="00A72CDA"/>
    <w:rsid w:val="00A72D63"/>
    <w:rsid w:val="00A72F53"/>
    <w:rsid w:val="00A731C4"/>
    <w:rsid w:val="00A7340D"/>
    <w:rsid w:val="00A735BD"/>
    <w:rsid w:val="00A73919"/>
    <w:rsid w:val="00A7420E"/>
    <w:rsid w:val="00A7452D"/>
    <w:rsid w:val="00A747E2"/>
    <w:rsid w:val="00A74C8E"/>
    <w:rsid w:val="00A74E51"/>
    <w:rsid w:val="00A760F5"/>
    <w:rsid w:val="00A76F59"/>
    <w:rsid w:val="00A77329"/>
    <w:rsid w:val="00A77626"/>
    <w:rsid w:val="00A77983"/>
    <w:rsid w:val="00A77E72"/>
    <w:rsid w:val="00A80426"/>
    <w:rsid w:val="00A80A61"/>
    <w:rsid w:val="00A80D01"/>
    <w:rsid w:val="00A81325"/>
    <w:rsid w:val="00A81D3F"/>
    <w:rsid w:val="00A81EE8"/>
    <w:rsid w:val="00A82351"/>
    <w:rsid w:val="00A82511"/>
    <w:rsid w:val="00A82602"/>
    <w:rsid w:val="00A82766"/>
    <w:rsid w:val="00A82A4F"/>
    <w:rsid w:val="00A82A6F"/>
    <w:rsid w:val="00A82B66"/>
    <w:rsid w:val="00A834B8"/>
    <w:rsid w:val="00A83870"/>
    <w:rsid w:val="00A83E5E"/>
    <w:rsid w:val="00A83F76"/>
    <w:rsid w:val="00A84277"/>
    <w:rsid w:val="00A842ED"/>
    <w:rsid w:val="00A845D6"/>
    <w:rsid w:val="00A84644"/>
    <w:rsid w:val="00A84A24"/>
    <w:rsid w:val="00A84E66"/>
    <w:rsid w:val="00A8504A"/>
    <w:rsid w:val="00A850EC"/>
    <w:rsid w:val="00A851A8"/>
    <w:rsid w:val="00A85331"/>
    <w:rsid w:val="00A85D51"/>
    <w:rsid w:val="00A86383"/>
    <w:rsid w:val="00A865C3"/>
    <w:rsid w:val="00A86780"/>
    <w:rsid w:val="00A86DE1"/>
    <w:rsid w:val="00A86F9B"/>
    <w:rsid w:val="00A87105"/>
    <w:rsid w:val="00A871D4"/>
    <w:rsid w:val="00A87663"/>
    <w:rsid w:val="00A87931"/>
    <w:rsid w:val="00A879CC"/>
    <w:rsid w:val="00A9024F"/>
    <w:rsid w:val="00A902BF"/>
    <w:rsid w:val="00A9066F"/>
    <w:rsid w:val="00A90DBB"/>
    <w:rsid w:val="00A90E0E"/>
    <w:rsid w:val="00A91534"/>
    <w:rsid w:val="00A91B74"/>
    <w:rsid w:val="00A91C09"/>
    <w:rsid w:val="00A91CEE"/>
    <w:rsid w:val="00A92009"/>
    <w:rsid w:val="00A9229F"/>
    <w:rsid w:val="00A92995"/>
    <w:rsid w:val="00A929C3"/>
    <w:rsid w:val="00A92B9C"/>
    <w:rsid w:val="00A92D1E"/>
    <w:rsid w:val="00A92DA9"/>
    <w:rsid w:val="00A92DC5"/>
    <w:rsid w:val="00A93121"/>
    <w:rsid w:val="00A93EB4"/>
    <w:rsid w:val="00A94057"/>
    <w:rsid w:val="00A941EE"/>
    <w:rsid w:val="00A9451C"/>
    <w:rsid w:val="00A9487E"/>
    <w:rsid w:val="00A94D9F"/>
    <w:rsid w:val="00A94F40"/>
    <w:rsid w:val="00A95373"/>
    <w:rsid w:val="00A95398"/>
    <w:rsid w:val="00A95406"/>
    <w:rsid w:val="00A95423"/>
    <w:rsid w:val="00A955E3"/>
    <w:rsid w:val="00A95AFA"/>
    <w:rsid w:val="00A95E2E"/>
    <w:rsid w:val="00A9603A"/>
    <w:rsid w:val="00A968D0"/>
    <w:rsid w:val="00A96950"/>
    <w:rsid w:val="00A96A62"/>
    <w:rsid w:val="00A96BFD"/>
    <w:rsid w:val="00A96CCF"/>
    <w:rsid w:val="00A971BD"/>
    <w:rsid w:val="00A97303"/>
    <w:rsid w:val="00A975D2"/>
    <w:rsid w:val="00A9766F"/>
    <w:rsid w:val="00A97825"/>
    <w:rsid w:val="00A978D5"/>
    <w:rsid w:val="00A97B3A"/>
    <w:rsid w:val="00A97C58"/>
    <w:rsid w:val="00A97E8B"/>
    <w:rsid w:val="00AA0200"/>
    <w:rsid w:val="00AA062C"/>
    <w:rsid w:val="00AA0689"/>
    <w:rsid w:val="00AA0890"/>
    <w:rsid w:val="00AA11D4"/>
    <w:rsid w:val="00AA1517"/>
    <w:rsid w:val="00AA16D3"/>
    <w:rsid w:val="00AA19A4"/>
    <w:rsid w:val="00AA1A80"/>
    <w:rsid w:val="00AA1B2B"/>
    <w:rsid w:val="00AA201C"/>
    <w:rsid w:val="00AA2223"/>
    <w:rsid w:val="00AA22A5"/>
    <w:rsid w:val="00AA280D"/>
    <w:rsid w:val="00AA2935"/>
    <w:rsid w:val="00AA2B2C"/>
    <w:rsid w:val="00AA2B77"/>
    <w:rsid w:val="00AA2CC2"/>
    <w:rsid w:val="00AA2CD6"/>
    <w:rsid w:val="00AA3C46"/>
    <w:rsid w:val="00AA3D3C"/>
    <w:rsid w:val="00AA41A4"/>
    <w:rsid w:val="00AA491A"/>
    <w:rsid w:val="00AA4D73"/>
    <w:rsid w:val="00AA52E9"/>
    <w:rsid w:val="00AA5720"/>
    <w:rsid w:val="00AA59DB"/>
    <w:rsid w:val="00AA623C"/>
    <w:rsid w:val="00AA646E"/>
    <w:rsid w:val="00AA6555"/>
    <w:rsid w:val="00AA6A29"/>
    <w:rsid w:val="00AA6AA5"/>
    <w:rsid w:val="00AA70D9"/>
    <w:rsid w:val="00AB05E8"/>
    <w:rsid w:val="00AB0637"/>
    <w:rsid w:val="00AB10FF"/>
    <w:rsid w:val="00AB116D"/>
    <w:rsid w:val="00AB139B"/>
    <w:rsid w:val="00AB167D"/>
    <w:rsid w:val="00AB2503"/>
    <w:rsid w:val="00AB25D6"/>
    <w:rsid w:val="00AB2CB9"/>
    <w:rsid w:val="00AB3732"/>
    <w:rsid w:val="00AB3818"/>
    <w:rsid w:val="00AB3B10"/>
    <w:rsid w:val="00AB3D46"/>
    <w:rsid w:val="00AB46D7"/>
    <w:rsid w:val="00AB477B"/>
    <w:rsid w:val="00AB48B5"/>
    <w:rsid w:val="00AB5326"/>
    <w:rsid w:val="00AB593B"/>
    <w:rsid w:val="00AB5BD4"/>
    <w:rsid w:val="00AB5D4E"/>
    <w:rsid w:val="00AB5FB6"/>
    <w:rsid w:val="00AB77C4"/>
    <w:rsid w:val="00AB789E"/>
    <w:rsid w:val="00AB79DC"/>
    <w:rsid w:val="00AC029F"/>
    <w:rsid w:val="00AC0B0A"/>
    <w:rsid w:val="00AC1066"/>
    <w:rsid w:val="00AC11A9"/>
    <w:rsid w:val="00AC137A"/>
    <w:rsid w:val="00AC13BB"/>
    <w:rsid w:val="00AC1799"/>
    <w:rsid w:val="00AC1B84"/>
    <w:rsid w:val="00AC1C06"/>
    <w:rsid w:val="00AC1C0E"/>
    <w:rsid w:val="00AC1C2E"/>
    <w:rsid w:val="00AC1ED3"/>
    <w:rsid w:val="00AC28FE"/>
    <w:rsid w:val="00AC29EC"/>
    <w:rsid w:val="00AC2AA9"/>
    <w:rsid w:val="00AC2B6A"/>
    <w:rsid w:val="00AC2C7E"/>
    <w:rsid w:val="00AC3068"/>
    <w:rsid w:val="00AC3891"/>
    <w:rsid w:val="00AC38CD"/>
    <w:rsid w:val="00AC3A66"/>
    <w:rsid w:val="00AC3B28"/>
    <w:rsid w:val="00AC3E6C"/>
    <w:rsid w:val="00AC4030"/>
    <w:rsid w:val="00AC4182"/>
    <w:rsid w:val="00AC41BB"/>
    <w:rsid w:val="00AC4337"/>
    <w:rsid w:val="00AC4421"/>
    <w:rsid w:val="00AC4530"/>
    <w:rsid w:val="00AC4597"/>
    <w:rsid w:val="00AC46E8"/>
    <w:rsid w:val="00AC485B"/>
    <w:rsid w:val="00AC4BDB"/>
    <w:rsid w:val="00AC4D5E"/>
    <w:rsid w:val="00AC5895"/>
    <w:rsid w:val="00AC593F"/>
    <w:rsid w:val="00AC5AFE"/>
    <w:rsid w:val="00AC5B51"/>
    <w:rsid w:val="00AC5CCA"/>
    <w:rsid w:val="00AC5F68"/>
    <w:rsid w:val="00AC6360"/>
    <w:rsid w:val="00AC651D"/>
    <w:rsid w:val="00AC6803"/>
    <w:rsid w:val="00AC6884"/>
    <w:rsid w:val="00AC76CD"/>
    <w:rsid w:val="00AC78DC"/>
    <w:rsid w:val="00AC7AA7"/>
    <w:rsid w:val="00AC7DB0"/>
    <w:rsid w:val="00AD0936"/>
    <w:rsid w:val="00AD09B0"/>
    <w:rsid w:val="00AD09F4"/>
    <w:rsid w:val="00AD0E3F"/>
    <w:rsid w:val="00AD19E8"/>
    <w:rsid w:val="00AD1B99"/>
    <w:rsid w:val="00AD1D33"/>
    <w:rsid w:val="00AD1FFB"/>
    <w:rsid w:val="00AD2048"/>
    <w:rsid w:val="00AD237E"/>
    <w:rsid w:val="00AD2698"/>
    <w:rsid w:val="00AD2F11"/>
    <w:rsid w:val="00AD3BEB"/>
    <w:rsid w:val="00AD3C27"/>
    <w:rsid w:val="00AD414D"/>
    <w:rsid w:val="00AD4B63"/>
    <w:rsid w:val="00AD528D"/>
    <w:rsid w:val="00AD532D"/>
    <w:rsid w:val="00AD581D"/>
    <w:rsid w:val="00AD5B73"/>
    <w:rsid w:val="00AD5FB2"/>
    <w:rsid w:val="00AD68C6"/>
    <w:rsid w:val="00AD766E"/>
    <w:rsid w:val="00AD7730"/>
    <w:rsid w:val="00AD7A1D"/>
    <w:rsid w:val="00AD7A82"/>
    <w:rsid w:val="00AD7DA6"/>
    <w:rsid w:val="00AE0217"/>
    <w:rsid w:val="00AE02F0"/>
    <w:rsid w:val="00AE0675"/>
    <w:rsid w:val="00AE08CF"/>
    <w:rsid w:val="00AE102C"/>
    <w:rsid w:val="00AE10D3"/>
    <w:rsid w:val="00AE1B6C"/>
    <w:rsid w:val="00AE1D7F"/>
    <w:rsid w:val="00AE224F"/>
    <w:rsid w:val="00AE22B0"/>
    <w:rsid w:val="00AE2478"/>
    <w:rsid w:val="00AE259C"/>
    <w:rsid w:val="00AE26A1"/>
    <w:rsid w:val="00AE2EBB"/>
    <w:rsid w:val="00AE2FD3"/>
    <w:rsid w:val="00AE374A"/>
    <w:rsid w:val="00AE3D91"/>
    <w:rsid w:val="00AE4077"/>
    <w:rsid w:val="00AE41E5"/>
    <w:rsid w:val="00AE4F71"/>
    <w:rsid w:val="00AE509D"/>
    <w:rsid w:val="00AE5290"/>
    <w:rsid w:val="00AE553A"/>
    <w:rsid w:val="00AE5B1A"/>
    <w:rsid w:val="00AE5CB0"/>
    <w:rsid w:val="00AE6307"/>
    <w:rsid w:val="00AE650E"/>
    <w:rsid w:val="00AE6DE0"/>
    <w:rsid w:val="00AE7054"/>
    <w:rsid w:val="00AE7203"/>
    <w:rsid w:val="00AE72F0"/>
    <w:rsid w:val="00AE7313"/>
    <w:rsid w:val="00AE79B8"/>
    <w:rsid w:val="00AE7C35"/>
    <w:rsid w:val="00AE7F01"/>
    <w:rsid w:val="00AE7F1C"/>
    <w:rsid w:val="00AF025F"/>
    <w:rsid w:val="00AF0E59"/>
    <w:rsid w:val="00AF1017"/>
    <w:rsid w:val="00AF14E1"/>
    <w:rsid w:val="00AF151C"/>
    <w:rsid w:val="00AF16DA"/>
    <w:rsid w:val="00AF1CEF"/>
    <w:rsid w:val="00AF1E9C"/>
    <w:rsid w:val="00AF2E61"/>
    <w:rsid w:val="00AF3E0C"/>
    <w:rsid w:val="00AF3E60"/>
    <w:rsid w:val="00AF3FD0"/>
    <w:rsid w:val="00AF4806"/>
    <w:rsid w:val="00AF5069"/>
    <w:rsid w:val="00AF5670"/>
    <w:rsid w:val="00AF5756"/>
    <w:rsid w:val="00AF5E05"/>
    <w:rsid w:val="00AF5EB5"/>
    <w:rsid w:val="00AF5F4F"/>
    <w:rsid w:val="00AF6001"/>
    <w:rsid w:val="00AF6010"/>
    <w:rsid w:val="00AF6039"/>
    <w:rsid w:val="00AF6204"/>
    <w:rsid w:val="00AF649F"/>
    <w:rsid w:val="00AF6588"/>
    <w:rsid w:val="00AF67DD"/>
    <w:rsid w:val="00AF6B46"/>
    <w:rsid w:val="00B001A5"/>
    <w:rsid w:val="00B002E4"/>
    <w:rsid w:val="00B00669"/>
    <w:rsid w:val="00B01326"/>
    <w:rsid w:val="00B0164C"/>
    <w:rsid w:val="00B01B40"/>
    <w:rsid w:val="00B01B95"/>
    <w:rsid w:val="00B01FB7"/>
    <w:rsid w:val="00B0295D"/>
    <w:rsid w:val="00B029C1"/>
    <w:rsid w:val="00B02C0F"/>
    <w:rsid w:val="00B02F4D"/>
    <w:rsid w:val="00B0515A"/>
    <w:rsid w:val="00B05221"/>
    <w:rsid w:val="00B05AB0"/>
    <w:rsid w:val="00B05BC1"/>
    <w:rsid w:val="00B05D99"/>
    <w:rsid w:val="00B06135"/>
    <w:rsid w:val="00B061AD"/>
    <w:rsid w:val="00B06A9B"/>
    <w:rsid w:val="00B06B41"/>
    <w:rsid w:val="00B06E86"/>
    <w:rsid w:val="00B077A2"/>
    <w:rsid w:val="00B1010A"/>
    <w:rsid w:val="00B10227"/>
    <w:rsid w:val="00B10390"/>
    <w:rsid w:val="00B107AF"/>
    <w:rsid w:val="00B10F46"/>
    <w:rsid w:val="00B119E6"/>
    <w:rsid w:val="00B11A38"/>
    <w:rsid w:val="00B11C2C"/>
    <w:rsid w:val="00B11D1E"/>
    <w:rsid w:val="00B1235A"/>
    <w:rsid w:val="00B1267D"/>
    <w:rsid w:val="00B12B48"/>
    <w:rsid w:val="00B1351F"/>
    <w:rsid w:val="00B135D9"/>
    <w:rsid w:val="00B1370D"/>
    <w:rsid w:val="00B139B6"/>
    <w:rsid w:val="00B13B5F"/>
    <w:rsid w:val="00B13B80"/>
    <w:rsid w:val="00B13E54"/>
    <w:rsid w:val="00B14022"/>
    <w:rsid w:val="00B1458A"/>
    <w:rsid w:val="00B14710"/>
    <w:rsid w:val="00B1485A"/>
    <w:rsid w:val="00B14B61"/>
    <w:rsid w:val="00B14CEE"/>
    <w:rsid w:val="00B14E0E"/>
    <w:rsid w:val="00B15124"/>
    <w:rsid w:val="00B15553"/>
    <w:rsid w:val="00B158C2"/>
    <w:rsid w:val="00B15EEA"/>
    <w:rsid w:val="00B1632D"/>
    <w:rsid w:val="00B16AB5"/>
    <w:rsid w:val="00B16D64"/>
    <w:rsid w:val="00B16E90"/>
    <w:rsid w:val="00B17206"/>
    <w:rsid w:val="00B1750B"/>
    <w:rsid w:val="00B17543"/>
    <w:rsid w:val="00B17654"/>
    <w:rsid w:val="00B17FC9"/>
    <w:rsid w:val="00B20097"/>
    <w:rsid w:val="00B200F9"/>
    <w:rsid w:val="00B201A4"/>
    <w:rsid w:val="00B201BF"/>
    <w:rsid w:val="00B20771"/>
    <w:rsid w:val="00B20AAF"/>
    <w:rsid w:val="00B20B93"/>
    <w:rsid w:val="00B20ED3"/>
    <w:rsid w:val="00B2113C"/>
    <w:rsid w:val="00B21201"/>
    <w:rsid w:val="00B2149F"/>
    <w:rsid w:val="00B21906"/>
    <w:rsid w:val="00B21A63"/>
    <w:rsid w:val="00B21B32"/>
    <w:rsid w:val="00B21DBE"/>
    <w:rsid w:val="00B21E21"/>
    <w:rsid w:val="00B22040"/>
    <w:rsid w:val="00B220D4"/>
    <w:rsid w:val="00B22642"/>
    <w:rsid w:val="00B2274F"/>
    <w:rsid w:val="00B228EE"/>
    <w:rsid w:val="00B22CFD"/>
    <w:rsid w:val="00B2383B"/>
    <w:rsid w:val="00B23A59"/>
    <w:rsid w:val="00B24155"/>
    <w:rsid w:val="00B2474D"/>
    <w:rsid w:val="00B24898"/>
    <w:rsid w:val="00B2501B"/>
    <w:rsid w:val="00B251B9"/>
    <w:rsid w:val="00B258FB"/>
    <w:rsid w:val="00B25907"/>
    <w:rsid w:val="00B25C15"/>
    <w:rsid w:val="00B26071"/>
    <w:rsid w:val="00B267FD"/>
    <w:rsid w:val="00B26939"/>
    <w:rsid w:val="00B2757C"/>
    <w:rsid w:val="00B27DD8"/>
    <w:rsid w:val="00B30195"/>
    <w:rsid w:val="00B301A6"/>
    <w:rsid w:val="00B30591"/>
    <w:rsid w:val="00B3144E"/>
    <w:rsid w:val="00B31C26"/>
    <w:rsid w:val="00B31D4F"/>
    <w:rsid w:val="00B3205E"/>
    <w:rsid w:val="00B322DC"/>
    <w:rsid w:val="00B325A9"/>
    <w:rsid w:val="00B3261E"/>
    <w:rsid w:val="00B32B0F"/>
    <w:rsid w:val="00B32BF1"/>
    <w:rsid w:val="00B32DA2"/>
    <w:rsid w:val="00B3323B"/>
    <w:rsid w:val="00B33505"/>
    <w:rsid w:val="00B337F4"/>
    <w:rsid w:val="00B33925"/>
    <w:rsid w:val="00B33A00"/>
    <w:rsid w:val="00B3466D"/>
    <w:rsid w:val="00B34A7F"/>
    <w:rsid w:val="00B35115"/>
    <w:rsid w:val="00B35131"/>
    <w:rsid w:val="00B3532A"/>
    <w:rsid w:val="00B356B7"/>
    <w:rsid w:val="00B359F2"/>
    <w:rsid w:val="00B359F5"/>
    <w:rsid w:val="00B36230"/>
    <w:rsid w:val="00B36380"/>
    <w:rsid w:val="00B363C0"/>
    <w:rsid w:val="00B36492"/>
    <w:rsid w:val="00B367C7"/>
    <w:rsid w:val="00B36A45"/>
    <w:rsid w:val="00B36D5C"/>
    <w:rsid w:val="00B36EC5"/>
    <w:rsid w:val="00B3763C"/>
    <w:rsid w:val="00B400EB"/>
    <w:rsid w:val="00B40901"/>
    <w:rsid w:val="00B40F38"/>
    <w:rsid w:val="00B41376"/>
    <w:rsid w:val="00B4167D"/>
    <w:rsid w:val="00B41A39"/>
    <w:rsid w:val="00B427B8"/>
    <w:rsid w:val="00B43207"/>
    <w:rsid w:val="00B43670"/>
    <w:rsid w:val="00B43907"/>
    <w:rsid w:val="00B44392"/>
    <w:rsid w:val="00B44615"/>
    <w:rsid w:val="00B44C7B"/>
    <w:rsid w:val="00B45043"/>
    <w:rsid w:val="00B45363"/>
    <w:rsid w:val="00B45376"/>
    <w:rsid w:val="00B4546A"/>
    <w:rsid w:val="00B457F7"/>
    <w:rsid w:val="00B45C1D"/>
    <w:rsid w:val="00B45FC6"/>
    <w:rsid w:val="00B46025"/>
    <w:rsid w:val="00B4701B"/>
    <w:rsid w:val="00B4702D"/>
    <w:rsid w:val="00B47102"/>
    <w:rsid w:val="00B4745F"/>
    <w:rsid w:val="00B47494"/>
    <w:rsid w:val="00B47AC6"/>
    <w:rsid w:val="00B47CBF"/>
    <w:rsid w:val="00B47D01"/>
    <w:rsid w:val="00B5034E"/>
    <w:rsid w:val="00B50431"/>
    <w:rsid w:val="00B5048D"/>
    <w:rsid w:val="00B508FF"/>
    <w:rsid w:val="00B50CA5"/>
    <w:rsid w:val="00B50DDD"/>
    <w:rsid w:val="00B516AB"/>
    <w:rsid w:val="00B519FB"/>
    <w:rsid w:val="00B51D75"/>
    <w:rsid w:val="00B51FF8"/>
    <w:rsid w:val="00B52F38"/>
    <w:rsid w:val="00B53556"/>
    <w:rsid w:val="00B538D2"/>
    <w:rsid w:val="00B53DA2"/>
    <w:rsid w:val="00B54509"/>
    <w:rsid w:val="00B54CD8"/>
    <w:rsid w:val="00B54D96"/>
    <w:rsid w:val="00B550B3"/>
    <w:rsid w:val="00B5554A"/>
    <w:rsid w:val="00B555A8"/>
    <w:rsid w:val="00B5566F"/>
    <w:rsid w:val="00B55918"/>
    <w:rsid w:val="00B55B13"/>
    <w:rsid w:val="00B56303"/>
    <w:rsid w:val="00B56BE1"/>
    <w:rsid w:val="00B56F76"/>
    <w:rsid w:val="00B577DF"/>
    <w:rsid w:val="00B57AB7"/>
    <w:rsid w:val="00B600C0"/>
    <w:rsid w:val="00B602CC"/>
    <w:rsid w:val="00B605E2"/>
    <w:rsid w:val="00B608C7"/>
    <w:rsid w:val="00B60A74"/>
    <w:rsid w:val="00B61290"/>
    <w:rsid w:val="00B618B5"/>
    <w:rsid w:val="00B61A2E"/>
    <w:rsid w:val="00B61B00"/>
    <w:rsid w:val="00B6224C"/>
    <w:rsid w:val="00B62915"/>
    <w:rsid w:val="00B62DF0"/>
    <w:rsid w:val="00B62E26"/>
    <w:rsid w:val="00B62EBB"/>
    <w:rsid w:val="00B62FA7"/>
    <w:rsid w:val="00B62FDD"/>
    <w:rsid w:val="00B6322C"/>
    <w:rsid w:val="00B635E7"/>
    <w:rsid w:val="00B63609"/>
    <w:rsid w:val="00B63619"/>
    <w:rsid w:val="00B63627"/>
    <w:rsid w:val="00B63844"/>
    <w:rsid w:val="00B63850"/>
    <w:rsid w:val="00B63A2E"/>
    <w:rsid w:val="00B63B6C"/>
    <w:rsid w:val="00B6417E"/>
    <w:rsid w:val="00B644B3"/>
    <w:rsid w:val="00B64599"/>
    <w:rsid w:val="00B645BA"/>
    <w:rsid w:val="00B6482B"/>
    <w:rsid w:val="00B648D4"/>
    <w:rsid w:val="00B64A8C"/>
    <w:rsid w:val="00B64B31"/>
    <w:rsid w:val="00B64DD7"/>
    <w:rsid w:val="00B650F9"/>
    <w:rsid w:val="00B6521A"/>
    <w:rsid w:val="00B654B0"/>
    <w:rsid w:val="00B661E2"/>
    <w:rsid w:val="00B669D8"/>
    <w:rsid w:val="00B66B9D"/>
    <w:rsid w:val="00B678B9"/>
    <w:rsid w:val="00B67B1D"/>
    <w:rsid w:val="00B7009B"/>
    <w:rsid w:val="00B70272"/>
    <w:rsid w:val="00B70543"/>
    <w:rsid w:val="00B70C8D"/>
    <w:rsid w:val="00B715AA"/>
    <w:rsid w:val="00B716D6"/>
    <w:rsid w:val="00B718D1"/>
    <w:rsid w:val="00B71B9E"/>
    <w:rsid w:val="00B71C8D"/>
    <w:rsid w:val="00B721C9"/>
    <w:rsid w:val="00B722C5"/>
    <w:rsid w:val="00B728D7"/>
    <w:rsid w:val="00B7338F"/>
    <w:rsid w:val="00B73686"/>
    <w:rsid w:val="00B7373E"/>
    <w:rsid w:val="00B73913"/>
    <w:rsid w:val="00B73A48"/>
    <w:rsid w:val="00B73CDC"/>
    <w:rsid w:val="00B73D22"/>
    <w:rsid w:val="00B7431B"/>
    <w:rsid w:val="00B74579"/>
    <w:rsid w:val="00B74AA4"/>
    <w:rsid w:val="00B74AD5"/>
    <w:rsid w:val="00B74CAC"/>
    <w:rsid w:val="00B75918"/>
    <w:rsid w:val="00B75AA5"/>
    <w:rsid w:val="00B7669D"/>
    <w:rsid w:val="00B76785"/>
    <w:rsid w:val="00B7682D"/>
    <w:rsid w:val="00B76BBB"/>
    <w:rsid w:val="00B76FCE"/>
    <w:rsid w:val="00B7745B"/>
    <w:rsid w:val="00B77CAD"/>
    <w:rsid w:val="00B8072C"/>
    <w:rsid w:val="00B80746"/>
    <w:rsid w:val="00B8099A"/>
    <w:rsid w:val="00B81BDD"/>
    <w:rsid w:val="00B81D4D"/>
    <w:rsid w:val="00B81F07"/>
    <w:rsid w:val="00B823E3"/>
    <w:rsid w:val="00B8288F"/>
    <w:rsid w:val="00B82AB3"/>
    <w:rsid w:val="00B82C6A"/>
    <w:rsid w:val="00B83090"/>
    <w:rsid w:val="00B8333E"/>
    <w:rsid w:val="00B838CE"/>
    <w:rsid w:val="00B83EBF"/>
    <w:rsid w:val="00B83FF5"/>
    <w:rsid w:val="00B843A6"/>
    <w:rsid w:val="00B846A2"/>
    <w:rsid w:val="00B84B61"/>
    <w:rsid w:val="00B84D19"/>
    <w:rsid w:val="00B850C8"/>
    <w:rsid w:val="00B8540F"/>
    <w:rsid w:val="00B85873"/>
    <w:rsid w:val="00B85BCD"/>
    <w:rsid w:val="00B8635F"/>
    <w:rsid w:val="00B8657F"/>
    <w:rsid w:val="00B866AF"/>
    <w:rsid w:val="00B86BDF"/>
    <w:rsid w:val="00B86CCE"/>
    <w:rsid w:val="00B87A4F"/>
    <w:rsid w:val="00B87D03"/>
    <w:rsid w:val="00B87EAD"/>
    <w:rsid w:val="00B90690"/>
    <w:rsid w:val="00B913C9"/>
    <w:rsid w:val="00B91471"/>
    <w:rsid w:val="00B916FC"/>
    <w:rsid w:val="00B919B5"/>
    <w:rsid w:val="00B91A69"/>
    <w:rsid w:val="00B92592"/>
    <w:rsid w:val="00B9266E"/>
    <w:rsid w:val="00B92871"/>
    <w:rsid w:val="00B928C3"/>
    <w:rsid w:val="00B92ACE"/>
    <w:rsid w:val="00B92FD7"/>
    <w:rsid w:val="00B9313E"/>
    <w:rsid w:val="00B932B7"/>
    <w:rsid w:val="00B934A2"/>
    <w:rsid w:val="00B936B8"/>
    <w:rsid w:val="00B9376A"/>
    <w:rsid w:val="00B93E59"/>
    <w:rsid w:val="00B94174"/>
    <w:rsid w:val="00B9466A"/>
    <w:rsid w:val="00B94EA9"/>
    <w:rsid w:val="00B95458"/>
    <w:rsid w:val="00B961E7"/>
    <w:rsid w:val="00B962C0"/>
    <w:rsid w:val="00B96BAF"/>
    <w:rsid w:val="00B96FBC"/>
    <w:rsid w:val="00B96FCD"/>
    <w:rsid w:val="00B972E6"/>
    <w:rsid w:val="00B97875"/>
    <w:rsid w:val="00B97F54"/>
    <w:rsid w:val="00B97FDC"/>
    <w:rsid w:val="00BA03C0"/>
    <w:rsid w:val="00BA0B14"/>
    <w:rsid w:val="00BA0E4E"/>
    <w:rsid w:val="00BA2286"/>
    <w:rsid w:val="00BA24AC"/>
    <w:rsid w:val="00BA29E6"/>
    <w:rsid w:val="00BA2D45"/>
    <w:rsid w:val="00BA34B0"/>
    <w:rsid w:val="00BA360C"/>
    <w:rsid w:val="00BA3730"/>
    <w:rsid w:val="00BA37C6"/>
    <w:rsid w:val="00BA3FA3"/>
    <w:rsid w:val="00BA4182"/>
    <w:rsid w:val="00BA41DD"/>
    <w:rsid w:val="00BA4D29"/>
    <w:rsid w:val="00BA503A"/>
    <w:rsid w:val="00BA555E"/>
    <w:rsid w:val="00BA5826"/>
    <w:rsid w:val="00BA5864"/>
    <w:rsid w:val="00BA67BB"/>
    <w:rsid w:val="00BA6A5D"/>
    <w:rsid w:val="00BA7296"/>
    <w:rsid w:val="00BA7F8E"/>
    <w:rsid w:val="00BA7F90"/>
    <w:rsid w:val="00BB0104"/>
    <w:rsid w:val="00BB0316"/>
    <w:rsid w:val="00BB035A"/>
    <w:rsid w:val="00BB03D0"/>
    <w:rsid w:val="00BB08E2"/>
    <w:rsid w:val="00BB0ABB"/>
    <w:rsid w:val="00BB0C89"/>
    <w:rsid w:val="00BB0DFA"/>
    <w:rsid w:val="00BB0E17"/>
    <w:rsid w:val="00BB0EA4"/>
    <w:rsid w:val="00BB1678"/>
    <w:rsid w:val="00BB1770"/>
    <w:rsid w:val="00BB1DD0"/>
    <w:rsid w:val="00BB1EEC"/>
    <w:rsid w:val="00BB2584"/>
    <w:rsid w:val="00BB282F"/>
    <w:rsid w:val="00BB2B29"/>
    <w:rsid w:val="00BB2E18"/>
    <w:rsid w:val="00BB359C"/>
    <w:rsid w:val="00BB3F7D"/>
    <w:rsid w:val="00BB400B"/>
    <w:rsid w:val="00BB43A5"/>
    <w:rsid w:val="00BB43D6"/>
    <w:rsid w:val="00BB47F0"/>
    <w:rsid w:val="00BB4FEB"/>
    <w:rsid w:val="00BB52E2"/>
    <w:rsid w:val="00BB5C60"/>
    <w:rsid w:val="00BB5EF1"/>
    <w:rsid w:val="00BB64AA"/>
    <w:rsid w:val="00BB64E4"/>
    <w:rsid w:val="00BB653D"/>
    <w:rsid w:val="00BB67CE"/>
    <w:rsid w:val="00BB6805"/>
    <w:rsid w:val="00BB69F0"/>
    <w:rsid w:val="00BB6D43"/>
    <w:rsid w:val="00BB6F4A"/>
    <w:rsid w:val="00BB7185"/>
    <w:rsid w:val="00BB745A"/>
    <w:rsid w:val="00BC0623"/>
    <w:rsid w:val="00BC0723"/>
    <w:rsid w:val="00BC12EA"/>
    <w:rsid w:val="00BC1B72"/>
    <w:rsid w:val="00BC1FE6"/>
    <w:rsid w:val="00BC20A3"/>
    <w:rsid w:val="00BC20F0"/>
    <w:rsid w:val="00BC23D0"/>
    <w:rsid w:val="00BC2809"/>
    <w:rsid w:val="00BC2851"/>
    <w:rsid w:val="00BC2B32"/>
    <w:rsid w:val="00BC35F7"/>
    <w:rsid w:val="00BC36F9"/>
    <w:rsid w:val="00BC38BA"/>
    <w:rsid w:val="00BC38E6"/>
    <w:rsid w:val="00BC4016"/>
    <w:rsid w:val="00BC40AE"/>
    <w:rsid w:val="00BC45C1"/>
    <w:rsid w:val="00BC4835"/>
    <w:rsid w:val="00BC4D57"/>
    <w:rsid w:val="00BC4E29"/>
    <w:rsid w:val="00BC53DD"/>
    <w:rsid w:val="00BC54C7"/>
    <w:rsid w:val="00BC5BA3"/>
    <w:rsid w:val="00BC5C7A"/>
    <w:rsid w:val="00BC5EDF"/>
    <w:rsid w:val="00BC62DC"/>
    <w:rsid w:val="00BC6478"/>
    <w:rsid w:val="00BC66AE"/>
    <w:rsid w:val="00BC6839"/>
    <w:rsid w:val="00BC6CF9"/>
    <w:rsid w:val="00BC70E5"/>
    <w:rsid w:val="00BC7101"/>
    <w:rsid w:val="00BC7358"/>
    <w:rsid w:val="00BC766D"/>
    <w:rsid w:val="00BD02D4"/>
    <w:rsid w:val="00BD06F6"/>
    <w:rsid w:val="00BD072A"/>
    <w:rsid w:val="00BD07BF"/>
    <w:rsid w:val="00BD099D"/>
    <w:rsid w:val="00BD105F"/>
    <w:rsid w:val="00BD120B"/>
    <w:rsid w:val="00BD1269"/>
    <w:rsid w:val="00BD15B5"/>
    <w:rsid w:val="00BD1B89"/>
    <w:rsid w:val="00BD1C27"/>
    <w:rsid w:val="00BD21B5"/>
    <w:rsid w:val="00BD223B"/>
    <w:rsid w:val="00BD231A"/>
    <w:rsid w:val="00BD247D"/>
    <w:rsid w:val="00BD2491"/>
    <w:rsid w:val="00BD24DF"/>
    <w:rsid w:val="00BD24E6"/>
    <w:rsid w:val="00BD256F"/>
    <w:rsid w:val="00BD2654"/>
    <w:rsid w:val="00BD26AC"/>
    <w:rsid w:val="00BD2927"/>
    <w:rsid w:val="00BD2B52"/>
    <w:rsid w:val="00BD36A4"/>
    <w:rsid w:val="00BD4008"/>
    <w:rsid w:val="00BD4097"/>
    <w:rsid w:val="00BD412C"/>
    <w:rsid w:val="00BD451C"/>
    <w:rsid w:val="00BD45F4"/>
    <w:rsid w:val="00BD4B82"/>
    <w:rsid w:val="00BD4FA5"/>
    <w:rsid w:val="00BD5245"/>
    <w:rsid w:val="00BD52CE"/>
    <w:rsid w:val="00BD581D"/>
    <w:rsid w:val="00BD5D99"/>
    <w:rsid w:val="00BD61E7"/>
    <w:rsid w:val="00BD61F9"/>
    <w:rsid w:val="00BD63E5"/>
    <w:rsid w:val="00BD6930"/>
    <w:rsid w:val="00BD6F01"/>
    <w:rsid w:val="00BD6F32"/>
    <w:rsid w:val="00BD6FCF"/>
    <w:rsid w:val="00BD72E6"/>
    <w:rsid w:val="00BD7757"/>
    <w:rsid w:val="00BD7E13"/>
    <w:rsid w:val="00BE018C"/>
    <w:rsid w:val="00BE05B4"/>
    <w:rsid w:val="00BE088C"/>
    <w:rsid w:val="00BE0B5F"/>
    <w:rsid w:val="00BE11E5"/>
    <w:rsid w:val="00BE1301"/>
    <w:rsid w:val="00BE1921"/>
    <w:rsid w:val="00BE19D1"/>
    <w:rsid w:val="00BE1BEC"/>
    <w:rsid w:val="00BE1F61"/>
    <w:rsid w:val="00BE1F6B"/>
    <w:rsid w:val="00BE210E"/>
    <w:rsid w:val="00BE2194"/>
    <w:rsid w:val="00BE2580"/>
    <w:rsid w:val="00BE2C3F"/>
    <w:rsid w:val="00BE324B"/>
    <w:rsid w:val="00BE3B35"/>
    <w:rsid w:val="00BE3BF1"/>
    <w:rsid w:val="00BE3D37"/>
    <w:rsid w:val="00BE4130"/>
    <w:rsid w:val="00BE46B6"/>
    <w:rsid w:val="00BE496D"/>
    <w:rsid w:val="00BE49A9"/>
    <w:rsid w:val="00BE50E8"/>
    <w:rsid w:val="00BE5761"/>
    <w:rsid w:val="00BE5ED8"/>
    <w:rsid w:val="00BE615C"/>
    <w:rsid w:val="00BE67BB"/>
    <w:rsid w:val="00BE6F66"/>
    <w:rsid w:val="00BE7B8E"/>
    <w:rsid w:val="00BF06ED"/>
    <w:rsid w:val="00BF0AB0"/>
    <w:rsid w:val="00BF11CB"/>
    <w:rsid w:val="00BF13CF"/>
    <w:rsid w:val="00BF1553"/>
    <w:rsid w:val="00BF158D"/>
    <w:rsid w:val="00BF1838"/>
    <w:rsid w:val="00BF18DE"/>
    <w:rsid w:val="00BF1B5F"/>
    <w:rsid w:val="00BF1C70"/>
    <w:rsid w:val="00BF26E7"/>
    <w:rsid w:val="00BF297D"/>
    <w:rsid w:val="00BF2B73"/>
    <w:rsid w:val="00BF2B85"/>
    <w:rsid w:val="00BF2DC6"/>
    <w:rsid w:val="00BF3388"/>
    <w:rsid w:val="00BF3A32"/>
    <w:rsid w:val="00BF3A5F"/>
    <w:rsid w:val="00BF3BAF"/>
    <w:rsid w:val="00BF4134"/>
    <w:rsid w:val="00BF4294"/>
    <w:rsid w:val="00BF43CF"/>
    <w:rsid w:val="00BF4A02"/>
    <w:rsid w:val="00BF507E"/>
    <w:rsid w:val="00BF53A8"/>
    <w:rsid w:val="00BF548E"/>
    <w:rsid w:val="00BF5532"/>
    <w:rsid w:val="00BF56ED"/>
    <w:rsid w:val="00BF5EF5"/>
    <w:rsid w:val="00BF60C4"/>
    <w:rsid w:val="00BF6C2B"/>
    <w:rsid w:val="00BF7766"/>
    <w:rsid w:val="00BF7AB0"/>
    <w:rsid w:val="00BF7B64"/>
    <w:rsid w:val="00C00104"/>
    <w:rsid w:val="00C00247"/>
    <w:rsid w:val="00C005AA"/>
    <w:rsid w:val="00C00A80"/>
    <w:rsid w:val="00C00C35"/>
    <w:rsid w:val="00C016F9"/>
    <w:rsid w:val="00C01D7D"/>
    <w:rsid w:val="00C01E46"/>
    <w:rsid w:val="00C02363"/>
    <w:rsid w:val="00C02437"/>
    <w:rsid w:val="00C028E7"/>
    <w:rsid w:val="00C02980"/>
    <w:rsid w:val="00C02F53"/>
    <w:rsid w:val="00C033FE"/>
    <w:rsid w:val="00C039B8"/>
    <w:rsid w:val="00C03D7A"/>
    <w:rsid w:val="00C045D6"/>
    <w:rsid w:val="00C050A9"/>
    <w:rsid w:val="00C05378"/>
    <w:rsid w:val="00C0555B"/>
    <w:rsid w:val="00C05C5A"/>
    <w:rsid w:val="00C06951"/>
    <w:rsid w:val="00C069EE"/>
    <w:rsid w:val="00C06D74"/>
    <w:rsid w:val="00C06F2D"/>
    <w:rsid w:val="00C07119"/>
    <w:rsid w:val="00C07358"/>
    <w:rsid w:val="00C07551"/>
    <w:rsid w:val="00C0765A"/>
    <w:rsid w:val="00C077C3"/>
    <w:rsid w:val="00C07B03"/>
    <w:rsid w:val="00C07F53"/>
    <w:rsid w:val="00C10301"/>
    <w:rsid w:val="00C10908"/>
    <w:rsid w:val="00C10AC7"/>
    <w:rsid w:val="00C10B31"/>
    <w:rsid w:val="00C10D43"/>
    <w:rsid w:val="00C10FC3"/>
    <w:rsid w:val="00C111AC"/>
    <w:rsid w:val="00C1131E"/>
    <w:rsid w:val="00C1178B"/>
    <w:rsid w:val="00C11F1A"/>
    <w:rsid w:val="00C1236C"/>
    <w:rsid w:val="00C12654"/>
    <w:rsid w:val="00C12D26"/>
    <w:rsid w:val="00C12D99"/>
    <w:rsid w:val="00C1378A"/>
    <w:rsid w:val="00C139E2"/>
    <w:rsid w:val="00C13C0E"/>
    <w:rsid w:val="00C1422F"/>
    <w:rsid w:val="00C14455"/>
    <w:rsid w:val="00C14FD8"/>
    <w:rsid w:val="00C152D0"/>
    <w:rsid w:val="00C153CA"/>
    <w:rsid w:val="00C15610"/>
    <w:rsid w:val="00C157E4"/>
    <w:rsid w:val="00C15949"/>
    <w:rsid w:val="00C15B86"/>
    <w:rsid w:val="00C15D7D"/>
    <w:rsid w:val="00C15E12"/>
    <w:rsid w:val="00C15F66"/>
    <w:rsid w:val="00C1601B"/>
    <w:rsid w:val="00C16E20"/>
    <w:rsid w:val="00C170D9"/>
    <w:rsid w:val="00C1724E"/>
    <w:rsid w:val="00C1736A"/>
    <w:rsid w:val="00C177F5"/>
    <w:rsid w:val="00C20359"/>
    <w:rsid w:val="00C2097D"/>
    <w:rsid w:val="00C20A8E"/>
    <w:rsid w:val="00C20C84"/>
    <w:rsid w:val="00C20E18"/>
    <w:rsid w:val="00C20F45"/>
    <w:rsid w:val="00C2199D"/>
    <w:rsid w:val="00C21E1F"/>
    <w:rsid w:val="00C229C9"/>
    <w:rsid w:val="00C22A28"/>
    <w:rsid w:val="00C22CC3"/>
    <w:rsid w:val="00C22DAE"/>
    <w:rsid w:val="00C22F2A"/>
    <w:rsid w:val="00C23FE8"/>
    <w:rsid w:val="00C240A9"/>
    <w:rsid w:val="00C24572"/>
    <w:rsid w:val="00C25796"/>
    <w:rsid w:val="00C25A25"/>
    <w:rsid w:val="00C25BDF"/>
    <w:rsid w:val="00C25C24"/>
    <w:rsid w:val="00C25F85"/>
    <w:rsid w:val="00C266B0"/>
    <w:rsid w:val="00C267A2"/>
    <w:rsid w:val="00C2685E"/>
    <w:rsid w:val="00C27458"/>
    <w:rsid w:val="00C27675"/>
    <w:rsid w:val="00C302C0"/>
    <w:rsid w:val="00C30633"/>
    <w:rsid w:val="00C3085F"/>
    <w:rsid w:val="00C308AF"/>
    <w:rsid w:val="00C3091A"/>
    <w:rsid w:val="00C30D0B"/>
    <w:rsid w:val="00C31ADA"/>
    <w:rsid w:val="00C31E48"/>
    <w:rsid w:val="00C3297D"/>
    <w:rsid w:val="00C32E91"/>
    <w:rsid w:val="00C32EE4"/>
    <w:rsid w:val="00C333E1"/>
    <w:rsid w:val="00C335B8"/>
    <w:rsid w:val="00C33AEA"/>
    <w:rsid w:val="00C346B1"/>
    <w:rsid w:val="00C34ECE"/>
    <w:rsid w:val="00C350BC"/>
    <w:rsid w:val="00C356E9"/>
    <w:rsid w:val="00C35BB9"/>
    <w:rsid w:val="00C35E5D"/>
    <w:rsid w:val="00C364F5"/>
    <w:rsid w:val="00C364F7"/>
    <w:rsid w:val="00C36CB9"/>
    <w:rsid w:val="00C36FE0"/>
    <w:rsid w:val="00C37106"/>
    <w:rsid w:val="00C37F0D"/>
    <w:rsid w:val="00C40641"/>
    <w:rsid w:val="00C408CD"/>
    <w:rsid w:val="00C4098C"/>
    <w:rsid w:val="00C40F11"/>
    <w:rsid w:val="00C41168"/>
    <w:rsid w:val="00C41241"/>
    <w:rsid w:val="00C4154D"/>
    <w:rsid w:val="00C41BAC"/>
    <w:rsid w:val="00C41BB6"/>
    <w:rsid w:val="00C421E7"/>
    <w:rsid w:val="00C422A9"/>
    <w:rsid w:val="00C422F5"/>
    <w:rsid w:val="00C4233E"/>
    <w:rsid w:val="00C42433"/>
    <w:rsid w:val="00C425A7"/>
    <w:rsid w:val="00C429DD"/>
    <w:rsid w:val="00C43611"/>
    <w:rsid w:val="00C43AAC"/>
    <w:rsid w:val="00C43BB2"/>
    <w:rsid w:val="00C44490"/>
    <w:rsid w:val="00C446B2"/>
    <w:rsid w:val="00C4470E"/>
    <w:rsid w:val="00C448CB"/>
    <w:rsid w:val="00C4490F"/>
    <w:rsid w:val="00C44F1A"/>
    <w:rsid w:val="00C454C0"/>
    <w:rsid w:val="00C45578"/>
    <w:rsid w:val="00C4656E"/>
    <w:rsid w:val="00C46FFD"/>
    <w:rsid w:val="00C47117"/>
    <w:rsid w:val="00C473AB"/>
    <w:rsid w:val="00C476D1"/>
    <w:rsid w:val="00C501FB"/>
    <w:rsid w:val="00C50391"/>
    <w:rsid w:val="00C51B08"/>
    <w:rsid w:val="00C51D0C"/>
    <w:rsid w:val="00C51FCD"/>
    <w:rsid w:val="00C521E6"/>
    <w:rsid w:val="00C52217"/>
    <w:rsid w:val="00C52EEC"/>
    <w:rsid w:val="00C531BB"/>
    <w:rsid w:val="00C53D4E"/>
    <w:rsid w:val="00C53E99"/>
    <w:rsid w:val="00C544C0"/>
    <w:rsid w:val="00C5496C"/>
    <w:rsid w:val="00C549D7"/>
    <w:rsid w:val="00C54B66"/>
    <w:rsid w:val="00C54EC4"/>
    <w:rsid w:val="00C5546B"/>
    <w:rsid w:val="00C5552F"/>
    <w:rsid w:val="00C5557E"/>
    <w:rsid w:val="00C55937"/>
    <w:rsid w:val="00C56395"/>
    <w:rsid w:val="00C565D9"/>
    <w:rsid w:val="00C56C04"/>
    <w:rsid w:val="00C56C46"/>
    <w:rsid w:val="00C56C81"/>
    <w:rsid w:val="00C56D85"/>
    <w:rsid w:val="00C5718B"/>
    <w:rsid w:val="00C5726C"/>
    <w:rsid w:val="00C57848"/>
    <w:rsid w:val="00C57930"/>
    <w:rsid w:val="00C57B40"/>
    <w:rsid w:val="00C57BB6"/>
    <w:rsid w:val="00C6062F"/>
    <w:rsid w:val="00C6098E"/>
    <w:rsid w:val="00C60F07"/>
    <w:rsid w:val="00C61040"/>
    <w:rsid w:val="00C6140F"/>
    <w:rsid w:val="00C6218A"/>
    <w:rsid w:val="00C62310"/>
    <w:rsid w:val="00C62893"/>
    <w:rsid w:val="00C62A4E"/>
    <w:rsid w:val="00C62A83"/>
    <w:rsid w:val="00C62AB3"/>
    <w:rsid w:val="00C63061"/>
    <w:rsid w:val="00C636AF"/>
    <w:rsid w:val="00C639AF"/>
    <w:rsid w:val="00C6419F"/>
    <w:rsid w:val="00C6423C"/>
    <w:rsid w:val="00C6429D"/>
    <w:rsid w:val="00C644BE"/>
    <w:rsid w:val="00C649B2"/>
    <w:rsid w:val="00C64A91"/>
    <w:rsid w:val="00C64BF2"/>
    <w:rsid w:val="00C64C54"/>
    <w:rsid w:val="00C64E7F"/>
    <w:rsid w:val="00C64FC5"/>
    <w:rsid w:val="00C6500D"/>
    <w:rsid w:val="00C6514A"/>
    <w:rsid w:val="00C65156"/>
    <w:rsid w:val="00C653D1"/>
    <w:rsid w:val="00C65511"/>
    <w:rsid w:val="00C6589B"/>
    <w:rsid w:val="00C659F2"/>
    <w:rsid w:val="00C65A5A"/>
    <w:rsid w:val="00C65E02"/>
    <w:rsid w:val="00C65E20"/>
    <w:rsid w:val="00C65F08"/>
    <w:rsid w:val="00C6645E"/>
    <w:rsid w:val="00C67199"/>
    <w:rsid w:val="00C67691"/>
    <w:rsid w:val="00C678E0"/>
    <w:rsid w:val="00C67959"/>
    <w:rsid w:val="00C7001D"/>
    <w:rsid w:val="00C70332"/>
    <w:rsid w:val="00C7052E"/>
    <w:rsid w:val="00C70911"/>
    <w:rsid w:val="00C721D1"/>
    <w:rsid w:val="00C722A8"/>
    <w:rsid w:val="00C7299A"/>
    <w:rsid w:val="00C72CED"/>
    <w:rsid w:val="00C731AE"/>
    <w:rsid w:val="00C731EF"/>
    <w:rsid w:val="00C73257"/>
    <w:rsid w:val="00C7335B"/>
    <w:rsid w:val="00C73418"/>
    <w:rsid w:val="00C73522"/>
    <w:rsid w:val="00C73598"/>
    <w:rsid w:val="00C7375B"/>
    <w:rsid w:val="00C73B0B"/>
    <w:rsid w:val="00C73F7D"/>
    <w:rsid w:val="00C74053"/>
    <w:rsid w:val="00C743BD"/>
    <w:rsid w:val="00C74CF3"/>
    <w:rsid w:val="00C74D4C"/>
    <w:rsid w:val="00C753D3"/>
    <w:rsid w:val="00C75837"/>
    <w:rsid w:val="00C75B18"/>
    <w:rsid w:val="00C75F41"/>
    <w:rsid w:val="00C763AF"/>
    <w:rsid w:val="00C76498"/>
    <w:rsid w:val="00C76A09"/>
    <w:rsid w:val="00C76FAC"/>
    <w:rsid w:val="00C77B75"/>
    <w:rsid w:val="00C8008A"/>
    <w:rsid w:val="00C808DB"/>
    <w:rsid w:val="00C80AED"/>
    <w:rsid w:val="00C813CD"/>
    <w:rsid w:val="00C813F7"/>
    <w:rsid w:val="00C81771"/>
    <w:rsid w:val="00C8181E"/>
    <w:rsid w:val="00C8196D"/>
    <w:rsid w:val="00C81C3E"/>
    <w:rsid w:val="00C82401"/>
    <w:rsid w:val="00C8244A"/>
    <w:rsid w:val="00C82493"/>
    <w:rsid w:val="00C82842"/>
    <w:rsid w:val="00C8322B"/>
    <w:rsid w:val="00C8368A"/>
    <w:rsid w:val="00C83EDD"/>
    <w:rsid w:val="00C84B9A"/>
    <w:rsid w:val="00C84CF0"/>
    <w:rsid w:val="00C851CB"/>
    <w:rsid w:val="00C855A9"/>
    <w:rsid w:val="00C85699"/>
    <w:rsid w:val="00C85701"/>
    <w:rsid w:val="00C857ED"/>
    <w:rsid w:val="00C85FBB"/>
    <w:rsid w:val="00C863E6"/>
    <w:rsid w:val="00C870AB"/>
    <w:rsid w:val="00C87175"/>
    <w:rsid w:val="00C87483"/>
    <w:rsid w:val="00C877A4"/>
    <w:rsid w:val="00C902A2"/>
    <w:rsid w:val="00C90634"/>
    <w:rsid w:val="00C907AD"/>
    <w:rsid w:val="00C90EF7"/>
    <w:rsid w:val="00C910A3"/>
    <w:rsid w:val="00C91575"/>
    <w:rsid w:val="00C915F3"/>
    <w:rsid w:val="00C917F0"/>
    <w:rsid w:val="00C91A62"/>
    <w:rsid w:val="00C91ABD"/>
    <w:rsid w:val="00C91D32"/>
    <w:rsid w:val="00C91E62"/>
    <w:rsid w:val="00C92275"/>
    <w:rsid w:val="00C92A18"/>
    <w:rsid w:val="00C92B06"/>
    <w:rsid w:val="00C92C80"/>
    <w:rsid w:val="00C92F32"/>
    <w:rsid w:val="00C93233"/>
    <w:rsid w:val="00C93939"/>
    <w:rsid w:val="00C93A7E"/>
    <w:rsid w:val="00C9447C"/>
    <w:rsid w:val="00C946F7"/>
    <w:rsid w:val="00C95267"/>
    <w:rsid w:val="00C9544C"/>
    <w:rsid w:val="00C95906"/>
    <w:rsid w:val="00C95B1C"/>
    <w:rsid w:val="00C95C82"/>
    <w:rsid w:val="00C95F56"/>
    <w:rsid w:val="00C961CD"/>
    <w:rsid w:val="00C961E7"/>
    <w:rsid w:val="00C96602"/>
    <w:rsid w:val="00C96842"/>
    <w:rsid w:val="00C96A93"/>
    <w:rsid w:val="00C96BD5"/>
    <w:rsid w:val="00C96C2B"/>
    <w:rsid w:val="00C96CDC"/>
    <w:rsid w:val="00C97141"/>
    <w:rsid w:val="00CA0440"/>
    <w:rsid w:val="00CA0490"/>
    <w:rsid w:val="00CA065B"/>
    <w:rsid w:val="00CA0DC7"/>
    <w:rsid w:val="00CA1AFF"/>
    <w:rsid w:val="00CA23B0"/>
    <w:rsid w:val="00CA2556"/>
    <w:rsid w:val="00CA2E1B"/>
    <w:rsid w:val="00CA30EE"/>
    <w:rsid w:val="00CA3641"/>
    <w:rsid w:val="00CA37D2"/>
    <w:rsid w:val="00CA3B19"/>
    <w:rsid w:val="00CA434C"/>
    <w:rsid w:val="00CA43DA"/>
    <w:rsid w:val="00CA448B"/>
    <w:rsid w:val="00CA44E2"/>
    <w:rsid w:val="00CA4ADF"/>
    <w:rsid w:val="00CA4EB7"/>
    <w:rsid w:val="00CA50FA"/>
    <w:rsid w:val="00CA5260"/>
    <w:rsid w:val="00CA57A9"/>
    <w:rsid w:val="00CA60AE"/>
    <w:rsid w:val="00CA6349"/>
    <w:rsid w:val="00CA6532"/>
    <w:rsid w:val="00CA6553"/>
    <w:rsid w:val="00CA6892"/>
    <w:rsid w:val="00CA6A1E"/>
    <w:rsid w:val="00CA6B04"/>
    <w:rsid w:val="00CA6BD1"/>
    <w:rsid w:val="00CA6CC1"/>
    <w:rsid w:val="00CA705E"/>
    <w:rsid w:val="00CA7116"/>
    <w:rsid w:val="00CA79F9"/>
    <w:rsid w:val="00CA7E0C"/>
    <w:rsid w:val="00CB03A5"/>
    <w:rsid w:val="00CB07C2"/>
    <w:rsid w:val="00CB09DC"/>
    <w:rsid w:val="00CB0A69"/>
    <w:rsid w:val="00CB0E15"/>
    <w:rsid w:val="00CB191C"/>
    <w:rsid w:val="00CB1995"/>
    <w:rsid w:val="00CB20C1"/>
    <w:rsid w:val="00CB2166"/>
    <w:rsid w:val="00CB262F"/>
    <w:rsid w:val="00CB2793"/>
    <w:rsid w:val="00CB2E9A"/>
    <w:rsid w:val="00CB3498"/>
    <w:rsid w:val="00CB3835"/>
    <w:rsid w:val="00CB3B7B"/>
    <w:rsid w:val="00CB3E1B"/>
    <w:rsid w:val="00CB3E80"/>
    <w:rsid w:val="00CB4063"/>
    <w:rsid w:val="00CB442B"/>
    <w:rsid w:val="00CB4942"/>
    <w:rsid w:val="00CB4A46"/>
    <w:rsid w:val="00CB5581"/>
    <w:rsid w:val="00CB580D"/>
    <w:rsid w:val="00CB5AD9"/>
    <w:rsid w:val="00CB66B4"/>
    <w:rsid w:val="00CB6724"/>
    <w:rsid w:val="00CB6AFF"/>
    <w:rsid w:val="00CB6B45"/>
    <w:rsid w:val="00CB6F5A"/>
    <w:rsid w:val="00CB722B"/>
    <w:rsid w:val="00CB734B"/>
    <w:rsid w:val="00CB76A3"/>
    <w:rsid w:val="00CB7C97"/>
    <w:rsid w:val="00CB7D7B"/>
    <w:rsid w:val="00CC038A"/>
    <w:rsid w:val="00CC03AF"/>
    <w:rsid w:val="00CC0538"/>
    <w:rsid w:val="00CC05FC"/>
    <w:rsid w:val="00CC0837"/>
    <w:rsid w:val="00CC0B5A"/>
    <w:rsid w:val="00CC10BB"/>
    <w:rsid w:val="00CC1407"/>
    <w:rsid w:val="00CC17A9"/>
    <w:rsid w:val="00CC1DB0"/>
    <w:rsid w:val="00CC1DC6"/>
    <w:rsid w:val="00CC208A"/>
    <w:rsid w:val="00CC23FE"/>
    <w:rsid w:val="00CC2F2A"/>
    <w:rsid w:val="00CC317F"/>
    <w:rsid w:val="00CC394B"/>
    <w:rsid w:val="00CC3E46"/>
    <w:rsid w:val="00CC41A2"/>
    <w:rsid w:val="00CC4297"/>
    <w:rsid w:val="00CC441B"/>
    <w:rsid w:val="00CC4AA1"/>
    <w:rsid w:val="00CC5A9C"/>
    <w:rsid w:val="00CC5B8D"/>
    <w:rsid w:val="00CC5C3E"/>
    <w:rsid w:val="00CC5E76"/>
    <w:rsid w:val="00CC626C"/>
    <w:rsid w:val="00CC6405"/>
    <w:rsid w:val="00CC666C"/>
    <w:rsid w:val="00CC6C1E"/>
    <w:rsid w:val="00CC6CE1"/>
    <w:rsid w:val="00CC7020"/>
    <w:rsid w:val="00CC7418"/>
    <w:rsid w:val="00CC74A9"/>
    <w:rsid w:val="00CC784C"/>
    <w:rsid w:val="00CC7ACD"/>
    <w:rsid w:val="00CC7D85"/>
    <w:rsid w:val="00CC7DCE"/>
    <w:rsid w:val="00CD0A3A"/>
    <w:rsid w:val="00CD108F"/>
    <w:rsid w:val="00CD11B5"/>
    <w:rsid w:val="00CD1325"/>
    <w:rsid w:val="00CD15C2"/>
    <w:rsid w:val="00CD15FF"/>
    <w:rsid w:val="00CD1797"/>
    <w:rsid w:val="00CD1AAA"/>
    <w:rsid w:val="00CD1D53"/>
    <w:rsid w:val="00CD227D"/>
    <w:rsid w:val="00CD25B9"/>
    <w:rsid w:val="00CD2B92"/>
    <w:rsid w:val="00CD2DBF"/>
    <w:rsid w:val="00CD3507"/>
    <w:rsid w:val="00CD3AB6"/>
    <w:rsid w:val="00CD3E15"/>
    <w:rsid w:val="00CD4472"/>
    <w:rsid w:val="00CD52C9"/>
    <w:rsid w:val="00CD54BA"/>
    <w:rsid w:val="00CD5FDF"/>
    <w:rsid w:val="00CD6216"/>
    <w:rsid w:val="00CD6622"/>
    <w:rsid w:val="00CD6834"/>
    <w:rsid w:val="00CD7162"/>
    <w:rsid w:val="00CD759E"/>
    <w:rsid w:val="00CD7CCA"/>
    <w:rsid w:val="00CD7D05"/>
    <w:rsid w:val="00CD7ED0"/>
    <w:rsid w:val="00CD7F5B"/>
    <w:rsid w:val="00CE01E8"/>
    <w:rsid w:val="00CE03F3"/>
    <w:rsid w:val="00CE0632"/>
    <w:rsid w:val="00CE076C"/>
    <w:rsid w:val="00CE115A"/>
    <w:rsid w:val="00CE12AD"/>
    <w:rsid w:val="00CE14CB"/>
    <w:rsid w:val="00CE1CE3"/>
    <w:rsid w:val="00CE1E4A"/>
    <w:rsid w:val="00CE2048"/>
    <w:rsid w:val="00CE208B"/>
    <w:rsid w:val="00CE2200"/>
    <w:rsid w:val="00CE2308"/>
    <w:rsid w:val="00CE25F7"/>
    <w:rsid w:val="00CE2E5F"/>
    <w:rsid w:val="00CE303E"/>
    <w:rsid w:val="00CE3277"/>
    <w:rsid w:val="00CE332A"/>
    <w:rsid w:val="00CE4320"/>
    <w:rsid w:val="00CE445B"/>
    <w:rsid w:val="00CE44E2"/>
    <w:rsid w:val="00CE4720"/>
    <w:rsid w:val="00CE4A5E"/>
    <w:rsid w:val="00CE4AF8"/>
    <w:rsid w:val="00CE57E7"/>
    <w:rsid w:val="00CE5EA4"/>
    <w:rsid w:val="00CE6219"/>
    <w:rsid w:val="00CE63BF"/>
    <w:rsid w:val="00CE64B6"/>
    <w:rsid w:val="00CE651A"/>
    <w:rsid w:val="00CE66B2"/>
    <w:rsid w:val="00CE7112"/>
    <w:rsid w:val="00CE77F6"/>
    <w:rsid w:val="00CE7965"/>
    <w:rsid w:val="00CE7E4D"/>
    <w:rsid w:val="00CF0279"/>
    <w:rsid w:val="00CF039E"/>
    <w:rsid w:val="00CF03BC"/>
    <w:rsid w:val="00CF0436"/>
    <w:rsid w:val="00CF11D9"/>
    <w:rsid w:val="00CF16BC"/>
    <w:rsid w:val="00CF178E"/>
    <w:rsid w:val="00CF1964"/>
    <w:rsid w:val="00CF1A39"/>
    <w:rsid w:val="00CF201D"/>
    <w:rsid w:val="00CF2170"/>
    <w:rsid w:val="00CF2201"/>
    <w:rsid w:val="00CF25B4"/>
    <w:rsid w:val="00CF2A8B"/>
    <w:rsid w:val="00CF2C70"/>
    <w:rsid w:val="00CF305C"/>
    <w:rsid w:val="00CF3AF3"/>
    <w:rsid w:val="00CF3B4D"/>
    <w:rsid w:val="00CF3B69"/>
    <w:rsid w:val="00CF402B"/>
    <w:rsid w:val="00CF41C4"/>
    <w:rsid w:val="00CF443F"/>
    <w:rsid w:val="00CF44DD"/>
    <w:rsid w:val="00CF453C"/>
    <w:rsid w:val="00CF4ABA"/>
    <w:rsid w:val="00CF4AD0"/>
    <w:rsid w:val="00CF4B63"/>
    <w:rsid w:val="00CF4EE3"/>
    <w:rsid w:val="00CF4FF3"/>
    <w:rsid w:val="00CF517B"/>
    <w:rsid w:val="00CF53EF"/>
    <w:rsid w:val="00CF5763"/>
    <w:rsid w:val="00CF5E26"/>
    <w:rsid w:val="00CF5FDE"/>
    <w:rsid w:val="00CF6567"/>
    <w:rsid w:val="00CF6DC3"/>
    <w:rsid w:val="00CF6DED"/>
    <w:rsid w:val="00CF76DD"/>
    <w:rsid w:val="00CF783D"/>
    <w:rsid w:val="00CF7C41"/>
    <w:rsid w:val="00CF7E1F"/>
    <w:rsid w:val="00D00EB7"/>
    <w:rsid w:val="00D01348"/>
    <w:rsid w:val="00D01595"/>
    <w:rsid w:val="00D01730"/>
    <w:rsid w:val="00D0196D"/>
    <w:rsid w:val="00D01B62"/>
    <w:rsid w:val="00D0208E"/>
    <w:rsid w:val="00D02723"/>
    <w:rsid w:val="00D028A9"/>
    <w:rsid w:val="00D02C24"/>
    <w:rsid w:val="00D03724"/>
    <w:rsid w:val="00D0398E"/>
    <w:rsid w:val="00D03E43"/>
    <w:rsid w:val="00D0429C"/>
    <w:rsid w:val="00D042E6"/>
    <w:rsid w:val="00D043A9"/>
    <w:rsid w:val="00D043EF"/>
    <w:rsid w:val="00D046BD"/>
    <w:rsid w:val="00D0539F"/>
    <w:rsid w:val="00D053F0"/>
    <w:rsid w:val="00D05B0D"/>
    <w:rsid w:val="00D06157"/>
    <w:rsid w:val="00D07007"/>
    <w:rsid w:val="00D07427"/>
    <w:rsid w:val="00D07B21"/>
    <w:rsid w:val="00D07C44"/>
    <w:rsid w:val="00D07D35"/>
    <w:rsid w:val="00D07D84"/>
    <w:rsid w:val="00D10A14"/>
    <w:rsid w:val="00D10E34"/>
    <w:rsid w:val="00D11089"/>
    <w:rsid w:val="00D113E0"/>
    <w:rsid w:val="00D1163E"/>
    <w:rsid w:val="00D11894"/>
    <w:rsid w:val="00D11C24"/>
    <w:rsid w:val="00D11C57"/>
    <w:rsid w:val="00D12490"/>
    <w:rsid w:val="00D12568"/>
    <w:rsid w:val="00D12696"/>
    <w:rsid w:val="00D12FD0"/>
    <w:rsid w:val="00D13007"/>
    <w:rsid w:val="00D1336E"/>
    <w:rsid w:val="00D1393A"/>
    <w:rsid w:val="00D13DC3"/>
    <w:rsid w:val="00D1406E"/>
    <w:rsid w:val="00D1418B"/>
    <w:rsid w:val="00D1453D"/>
    <w:rsid w:val="00D14793"/>
    <w:rsid w:val="00D1485D"/>
    <w:rsid w:val="00D14A3C"/>
    <w:rsid w:val="00D14C8D"/>
    <w:rsid w:val="00D14E1A"/>
    <w:rsid w:val="00D14E91"/>
    <w:rsid w:val="00D150E3"/>
    <w:rsid w:val="00D151B6"/>
    <w:rsid w:val="00D1536B"/>
    <w:rsid w:val="00D157A7"/>
    <w:rsid w:val="00D15F68"/>
    <w:rsid w:val="00D15FB8"/>
    <w:rsid w:val="00D163DB"/>
    <w:rsid w:val="00D1664A"/>
    <w:rsid w:val="00D16885"/>
    <w:rsid w:val="00D168D2"/>
    <w:rsid w:val="00D16CC0"/>
    <w:rsid w:val="00D1719A"/>
    <w:rsid w:val="00D17429"/>
    <w:rsid w:val="00D17674"/>
    <w:rsid w:val="00D17937"/>
    <w:rsid w:val="00D2019C"/>
    <w:rsid w:val="00D20756"/>
    <w:rsid w:val="00D2081F"/>
    <w:rsid w:val="00D20E3B"/>
    <w:rsid w:val="00D2122A"/>
    <w:rsid w:val="00D21ADB"/>
    <w:rsid w:val="00D21EB8"/>
    <w:rsid w:val="00D22746"/>
    <w:rsid w:val="00D22A45"/>
    <w:rsid w:val="00D22BEC"/>
    <w:rsid w:val="00D22D44"/>
    <w:rsid w:val="00D23267"/>
    <w:rsid w:val="00D23DA6"/>
    <w:rsid w:val="00D23DB6"/>
    <w:rsid w:val="00D24476"/>
    <w:rsid w:val="00D2452B"/>
    <w:rsid w:val="00D24C95"/>
    <w:rsid w:val="00D2545C"/>
    <w:rsid w:val="00D2568D"/>
    <w:rsid w:val="00D25A01"/>
    <w:rsid w:val="00D25BA3"/>
    <w:rsid w:val="00D25D92"/>
    <w:rsid w:val="00D25E13"/>
    <w:rsid w:val="00D26269"/>
    <w:rsid w:val="00D2655B"/>
    <w:rsid w:val="00D2714C"/>
    <w:rsid w:val="00D276B8"/>
    <w:rsid w:val="00D27925"/>
    <w:rsid w:val="00D27A05"/>
    <w:rsid w:val="00D27AB3"/>
    <w:rsid w:val="00D3024E"/>
    <w:rsid w:val="00D30609"/>
    <w:rsid w:val="00D306C1"/>
    <w:rsid w:val="00D306EF"/>
    <w:rsid w:val="00D3115D"/>
    <w:rsid w:val="00D31809"/>
    <w:rsid w:val="00D318DC"/>
    <w:rsid w:val="00D319F2"/>
    <w:rsid w:val="00D31B8D"/>
    <w:rsid w:val="00D31D79"/>
    <w:rsid w:val="00D31FA0"/>
    <w:rsid w:val="00D33169"/>
    <w:rsid w:val="00D333AE"/>
    <w:rsid w:val="00D338A0"/>
    <w:rsid w:val="00D33E7F"/>
    <w:rsid w:val="00D3403C"/>
    <w:rsid w:val="00D34546"/>
    <w:rsid w:val="00D3463B"/>
    <w:rsid w:val="00D34874"/>
    <w:rsid w:val="00D34B60"/>
    <w:rsid w:val="00D34CE6"/>
    <w:rsid w:val="00D35257"/>
    <w:rsid w:val="00D3552D"/>
    <w:rsid w:val="00D35690"/>
    <w:rsid w:val="00D35784"/>
    <w:rsid w:val="00D357F6"/>
    <w:rsid w:val="00D35A7B"/>
    <w:rsid w:val="00D367E6"/>
    <w:rsid w:val="00D3771A"/>
    <w:rsid w:val="00D37879"/>
    <w:rsid w:val="00D37DDC"/>
    <w:rsid w:val="00D37F26"/>
    <w:rsid w:val="00D40287"/>
    <w:rsid w:val="00D404CE"/>
    <w:rsid w:val="00D40C98"/>
    <w:rsid w:val="00D40E5F"/>
    <w:rsid w:val="00D40EAA"/>
    <w:rsid w:val="00D40FC4"/>
    <w:rsid w:val="00D40FEB"/>
    <w:rsid w:val="00D41217"/>
    <w:rsid w:val="00D418A9"/>
    <w:rsid w:val="00D41B71"/>
    <w:rsid w:val="00D426BF"/>
    <w:rsid w:val="00D42732"/>
    <w:rsid w:val="00D42AB6"/>
    <w:rsid w:val="00D42C70"/>
    <w:rsid w:val="00D42D12"/>
    <w:rsid w:val="00D42DF0"/>
    <w:rsid w:val="00D42FAC"/>
    <w:rsid w:val="00D43028"/>
    <w:rsid w:val="00D4327D"/>
    <w:rsid w:val="00D437D2"/>
    <w:rsid w:val="00D439B2"/>
    <w:rsid w:val="00D43CA8"/>
    <w:rsid w:val="00D441AA"/>
    <w:rsid w:val="00D44385"/>
    <w:rsid w:val="00D443F6"/>
    <w:rsid w:val="00D449D9"/>
    <w:rsid w:val="00D455D0"/>
    <w:rsid w:val="00D45882"/>
    <w:rsid w:val="00D45889"/>
    <w:rsid w:val="00D45B5A"/>
    <w:rsid w:val="00D468FD"/>
    <w:rsid w:val="00D46C29"/>
    <w:rsid w:val="00D46E1D"/>
    <w:rsid w:val="00D46EBE"/>
    <w:rsid w:val="00D46F6B"/>
    <w:rsid w:val="00D4737C"/>
    <w:rsid w:val="00D4762A"/>
    <w:rsid w:val="00D47980"/>
    <w:rsid w:val="00D47D04"/>
    <w:rsid w:val="00D47EE7"/>
    <w:rsid w:val="00D47F46"/>
    <w:rsid w:val="00D47F9C"/>
    <w:rsid w:val="00D502C1"/>
    <w:rsid w:val="00D5032B"/>
    <w:rsid w:val="00D50F92"/>
    <w:rsid w:val="00D51205"/>
    <w:rsid w:val="00D5171C"/>
    <w:rsid w:val="00D5201F"/>
    <w:rsid w:val="00D5235E"/>
    <w:rsid w:val="00D523B9"/>
    <w:rsid w:val="00D52483"/>
    <w:rsid w:val="00D52969"/>
    <w:rsid w:val="00D529F9"/>
    <w:rsid w:val="00D52F18"/>
    <w:rsid w:val="00D53035"/>
    <w:rsid w:val="00D5341F"/>
    <w:rsid w:val="00D5365B"/>
    <w:rsid w:val="00D53D7A"/>
    <w:rsid w:val="00D54050"/>
    <w:rsid w:val="00D540A4"/>
    <w:rsid w:val="00D54414"/>
    <w:rsid w:val="00D54932"/>
    <w:rsid w:val="00D54A12"/>
    <w:rsid w:val="00D54A4A"/>
    <w:rsid w:val="00D54C4E"/>
    <w:rsid w:val="00D54D1C"/>
    <w:rsid w:val="00D550C3"/>
    <w:rsid w:val="00D552E8"/>
    <w:rsid w:val="00D555CD"/>
    <w:rsid w:val="00D566F7"/>
    <w:rsid w:val="00D56D9E"/>
    <w:rsid w:val="00D56F60"/>
    <w:rsid w:val="00D5764B"/>
    <w:rsid w:val="00D57700"/>
    <w:rsid w:val="00D57703"/>
    <w:rsid w:val="00D57B5E"/>
    <w:rsid w:val="00D602D6"/>
    <w:rsid w:val="00D60334"/>
    <w:rsid w:val="00D60A97"/>
    <w:rsid w:val="00D60EE7"/>
    <w:rsid w:val="00D60F02"/>
    <w:rsid w:val="00D611BE"/>
    <w:rsid w:val="00D61AE8"/>
    <w:rsid w:val="00D61FEE"/>
    <w:rsid w:val="00D622EB"/>
    <w:rsid w:val="00D6254C"/>
    <w:rsid w:val="00D62753"/>
    <w:rsid w:val="00D62958"/>
    <w:rsid w:val="00D62AC2"/>
    <w:rsid w:val="00D6340A"/>
    <w:rsid w:val="00D63AB4"/>
    <w:rsid w:val="00D63D09"/>
    <w:rsid w:val="00D63D5F"/>
    <w:rsid w:val="00D63FBE"/>
    <w:rsid w:val="00D644B3"/>
    <w:rsid w:val="00D64660"/>
    <w:rsid w:val="00D64F20"/>
    <w:rsid w:val="00D65559"/>
    <w:rsid w:val="00D65AC1"/>
    <w:rsid w:val="00D65D2F"/>
    <w:rsid w:val="00D66149"/>
    <w:rsid w:val="00D665FF"/>
    <w:rsid w:val="00D666BE"/>
    <w:rsid w:val="00D666CA"/>
    <w:rsid w:val="00D66792"/>
    <w:rsid w:val="00D66889"/>
    <w:rsid w:val="00D66C2C"/>
    <w:rsid w:val="00D673F3"/>
    <w:rsid w:val="00D676EE"/>
    <w:rsid w:val="00D67936"/>
    <w:rsid w:val="00D67CFD"/>
    <w:rsid w:val="00D67DF5"/>
    <w:rsid w:val="00D70391"/>
    <w:rsid w:val="00D70498"/>
    <w:rsid w:val="00D7063B"/>
    <w:rsid w:val="00D708AE"/>
    <w:rsid w:val="00D71A96"/>
    <w:rsid w:val="00D71E56"/>
    <w:rsid w:val="00D71F3F"/>
    <w:rsid w:val="00D7238F"/>
    <w:rsid w:val="00D72B7C"/>
    <w:rsid w:val="00D72F57"/>
    <w:rsid w:val="00D7374C"/>
    <w:rsid w:val="00D744F4"/>
    <w:rsid w:val="00D74BFD"/>
    <w:rsid w:val="00D74DED"/>
    <w:rsid w:val="00D75188"/>
    <w:rsid w:val="00D7537A"/>
    <w:rsid w:val="00D75639"/>
    <w:rsid w:val="00D7569D"/>
    <w:rsid w:val="00D75B16"/>
    <w:rsid w:val="00D75E03"/>
    <w:rsid w:val="00D76571"/>
    <w:rsid w:val="00D765C8"/>
    <w:rsid w:val="00D768D4"/>
    <w:rsid w:val="00D76B83"/>
    <w:rsid w:val="00D76C9E"/>
    <w:rsid w:val="00D76D7D"/>
    <w:rsid w:val="00D76E78"/>
    <w:rsid w:val="00D76EE1"/>
    <w:rsid w:val="00D76F69"/>
    <w:rsid w:val="00D7704D"/>
    <w:rsid w:val="00D77128"/>
    <w:rsid w:val="00D776A4"/>
    <w:rsid w:val="00D77944"/>
    <w:rsid w:val="00D77AE8"/>
    <w:rsid w:val="00D800B1"/>
    <w:rsid w:val="00D8010B"/>
    <w:rsid w:val="00D807F4"/>
    <w:rsid w:val="00D81374"/>
    <w:rsid w:val="00D81C82"/>
    <w:rsid w:val="00D8215F"/>
    <w:rsid w:val="00D82270"/>
    <w:rsid w:val="00D82DE1"/>
    <w:rsid w:val="00D82EFF"/>
    <w:rsid w:val="00D830BE"/>
    <w:rsid w:val="00D83145"/>
    <w:rsid w:val="00D831A3"/>
    <w:rsid w:val="00D8393F"/>
    <w:rsid w:val="00D8399F"/>
    <w:rsid w:val="00D83C1E"/>
    <w:rsid w:val="00D83DEC"/>
    <w:rsid w:val="00D840E4"/>
    <w:rsid w:val="00D841C5"/>
    <w:rsid w:val="00D842BA"/>
    <w:rsid w:val="00D8447E"/>
    <w:rsid w:val="00D84CFF"/>
    <w:rsid w:val="00D852D2"/>
    <w:rsid w:val="00D853E9"/>
    <w:rsid w:val="00D856AB"/>
    <w:rsid w:val="00D857B2"/>
    <w:rsid w:val="00D8630C"/>
    <w:rsid w:val="00D8658C"/>
    <w:rsid w:val="00D86802"/>
    <w:rsid w:val="00D8685F"/>
    <w:rsid w:val="00D869DF"/>
    <w:rsid w:val="00D86B66"/>
    <w:rsid w:val="00D86D24"/>
    <w:rsid w:val="00D86D3B"/>
    <w:rsid w:val="00D86DC9"/>
    <w:rsid w:val="00D86F5D"/>
    <w:rsid w:val="00D87227"/>
    <w:rsid w:val="00D8739A"/>
    <w:rsid w:val="00D87483"/>
    <w:rsid w:val="00D874D2"/>
    <w:rsid w:val="00D877EF"/>
    <w:rsid w:val="00D87A92"/>
    <w:rsid w:val="00D87EBA"/>
    <w:rsid w:val="00D87EE4"/>
    <w:rsid w:val="00D87F1F"/>
    <w:rsid w:val="00D90571"/>
    <w:rsid w:val="00D90581"/>
    <w:rsid w:val="00D90753"/>
    <w:rsid w:val="00D90A39"/>
    <w:rsid w:val="00D90C52"/>
    <w:rsid w:val="00D910D9"/>
    <w:rsid w:val="00D9116D"/>
    <w:rsid w:val="00D9129A"/>
    <w:rsid w:val="00D9183E"/>
    <w:rsid w:val="00D91C66"/>
    <w:rsid w:val="00D925E3"/>
    <w:rsid w:val="00D936C1"/>
    <w:rsid w:val="00D93AD2"/>
    <w:rsid w:val="00D9427E"/>
    <w:rsid w:val="00D942DD"/>
    <w:rsid w:val="00D9487C"/>
    <w:rsid w:val="00D951F9"/>
    <w:rsid w:val="00D954CB"/>
    <w:rsid w:val="00D95839"/>
    <w:rsid w:val="00D95A43"/>
    <w:rsid w:val="00D96061"/>
    <w:rsid w:val="00D96555"/>
    <w:rsid w:val="00D96603"/>
    <w:rsid w:val="00D9676A"/>
    <w:rsid w:val="00D96DFC"/>
    <w:rsid w:val="00D972EE"/>
    <w:rsid w:val="00D9749B"/>
    <w:rsid w:val="00D975B8"/>
    <w:rsid w:val="00D97D67"/>
    <w:rsid w:val="00DA0722"/>
    <w:rsid w:val="00DA0E58"/>
    <w:rsid w:val="00DA10BB"/>
    <w:rsid w:val="00DA12C8"/>
    <w:rsid w:val="00DA1763"/>
    <w:rsid w:val="00DA181E"/>
    <w:rsid w:val="00DA19AC"/>
    <w:rsid w:val="00DA1A1F"/>
    <w:rsid w:val="00DA1A5E"/>
    <w:rsid w:val="00DA1D36"/>
    <w:rsid w:val="00DA1DD6"/>
    <w:rsid w:val="00DA23E5"/>
    <w:rsid w:val="00DA2477"/>
    <w:rsid w:val="00DA355E"/>
    <w:rsid w:val="00DA3798"/>
    <w:rsid w:val="00DA3851"/>
    <w:rsid w:val="00DA3D39"/>
    <w:rsid w:val="00DA43B8"/>
    <w:rsid w:val="00DA4580"/>
    <w:rsid w:val="00DA518A"/>
    <w:rsid w:val="00DA542E"/>
    <w:rsid w:val="00DA59CC"/>
    <w:rsid w:val="00DA5EC6"/>
    <w:rsid w:val="00DA66C0"/>
    <w:rsid w:val="00DA7103"/>
    <w:rsid w:val="00DA740A"/>
    <w:rsid w:val="00DA745A"/>
    <w:rsid w:val="00DA7BE9"/>
    <w:rsid w:val="00DB031B"/>
    <w:rsid w:val="00DB06E7"/>
    <w:rsid w:val="00DB0C1F"/>
    <w:rsid w:val="00DB0F42"/>
    <w:rsid w:val="00DB10A5"/>
    <w:rsid w:val="00DB11E8"/>
    <w:rsid w:val="00DB19EC"/>
    <w:rsid w:val="00DB1C85"/>
    <w:rsid w:val="00DB22B0"/>
    <w:rsid w:val="00DB2364"/>
    <w:rsid w:val="00DB28CF"/>
    <w:rsid w:val="00DB3414"/>
    <w:rsid w:val="00DB3559"/>
    <w:rsid w:val="00DB37A4"/>
    <w:rsid w:val="00DB3C97"/>
    <w:rsid w:val="00DB3DA4"/>
    <w:rsid w:val="00DB4192"/>
    <w:rsid w:val="00DB42B9"/>
    <w:rsid w:val="00DB4B0B"/>
    <w:rsid w:val="00DB4FC0"/>
    <w:rsid w:val="00DB5574"/>
    <w:rsid w:val="00DB59DE"/>
    <w:rsid w:val="00DB5E9E"/>
    <w:rsid w:val="00DB5FD3"/>
    <w:rsid w:val="00DB61C9"/>
    <w:rsid w:val="00DB6366"/>
    <w:rsid w:val="00DB655D"/>
    <w:rsid w:val="00DB65DC"/>
    <w:rsid w:val="00DB6A53"/>
    <w:rsid w:val="00DB6E22"/>
    <w:rsid w:val="00DB7191"/>
    <w:rsid w:val="00DB7A96"/>
    <w:rsid w:val="00DB7E82"/>
    <w:rsid w:val="00DB7EC7"/>
    <w:rsid w:val="00DC00B3"/>
    <w:rsid w:val="00DC038E"/>
    <w:rsid w:val="00DC0590"/>
    <w:rsid w:val="00DC0A80"/>
    <w:rsid w:val="00DC0C3A"/>
    <w:rsid w:val="00DC23F0"/>
    <w:rsid w:val="00DC251E"/>
    <w:rsid w:val="00DC2D38"/>
    <w:rsid w:val="00DC2F56"/>
    <w:rsid w:val="00DC2F8C"/>
    <w:rsid w:val="00DC330B"/>
    <w:rsid w:val="00DC343F"/>
    <w:rsid w:val="00DC36CE"/>
    <w:rsid w:val="00DC4110"/>
    <w:rsid w:val="00DC4641"/>
    <w:rsid w:val="00DC4ABC"/>
    <w:rsid w:val="00DC53C1"/>
    <w:rsid w:val="00DC5446"/>
    <w:rsid w:val="00DC54B5"/>
    <w:rsid w:val="00DC55A0"/>
    <w:rsid w:val="00DC5671"/>
    <w:rsid w:val="00DC5C78"/>
    <w:rsid w:val="00DC5D67"/>
    <w:rsid w:val="00DC5F4B"/>
    <w:rsid w:val="00DC6401"/>
    <w:rsid w:val="00DC683D"/>
    <w:rsid w:val="00DC7107"/>
    <w:rsid w:val="00DC7742"/>
    <w:rsid w:val="00DC7A8E"/>
    <w:rsid w:val="00DC7DBE"/>
    <w:rsid w:val="00DC7F8B"/>
    <w:rsid w:val="00DD023B"/>
    <w:rsid w:val="00DD081A"/>
    <w:rsid w:val="00DD0AD5"/>
    <w:rsid w:val="00DD0F66"/>
    <w:rsid w:val="00DD10FD"/>
    <w:rsid w:val="00DD114F"/>
    <w:rsid w:val="00DD11CE"/>
    <w:rsid w:val="00DD19F0"/>
    <w:rsid w:val="00DD1FA2"/>
    <w:rsid w:val="00DD24E6"/>
    <w:rsid w:val="00DD298B"/>
    <w:rsid w:val="00DD3201"/>
    <w:rsid w:val="00DD3396"/>
    <w:rsid w:val="00DD3C26"/>
    <w:rsid w:val="00DD3C66"/>
    <w:rsid w:val="00DD3D7B"/>
    <w:rsid w:val="00DD44F4"/>
    <w:rsid w:val="00DD458E"/>
    <w:rsid w:val="00DD4909"/>
    <w:rsid w:val="00DD49A6"/>
    <w:rsid w:val="00DD4A1F"/>
    <w:rsid w:val="00DD4A8D"/>
    <w:rsid w:val="00DD4CE7"/>
    <w:rsid w:val="00DD51A4"/>
    <w:rsid w:val="00DD5440"/>
    <w:rsid w:val="00DD54B5"/>
    <w:rsid w:val="00DD59BC"/>
    <w:rsid w:val="00DD6334"/>
    <w:rsid w:val="00DD6415"/>
    <w:rsid w:val="00DD683B"/>
    <w:rsid w:val="00DD6B9E"/>
    <w:rsid w:val="00DD6D0E"/>
    <w:rsid w:val="00DD6FED"/>
    <w:rsid w:val="00DD7639"/>
    <w:rsid w:val="00DD7927"/>
    <w:rsid w:val="00DD7D37"/>
    <w:rsid w:val="00DD7D8E"/>
    <w:rsid w:val="00DE02F3"/>
    <w:rsid w:val="00DE036D"/>
    <w:rsid w:val="00DE05AB"/>
    <w:rsid w:val="00DE06E2"/>
    <w:rsid w:val="00DE17E7"/>
    <w:rsid w:val="00DE227E"/>
    <w:rsid w:val="00DE2444"/>
    <w:rsid w:val="00DE2B86"/>
    <w:rsid w:val="00DE2C73"/>
    <w:rsid w:val="00DE31C9"/>
    <w:rsid w:val="00DE448F"/>
    <w:rsid w:val="00DE4D05"/>
    <w:rsid w:val="00DE567B"/>
    <w:rsid w:val="00DE5B25"/>
    <w:rsid w:val="00DE5C75"/>
    <w:rsid w:val="00DE5DEF"/>
    <w:rsid w:val="00DE60F9"/>
    <w:rsid w:val="00DE6108"/>
    <w:rsid w:val="00DE61C9"/>
    <w:rsid w:val="00DE63C0"/>
    <w:rsid w:val="00DE676D"/>
    <w:rsid w:val="00DE67EE"/>
    <w:rsid w:val="00DE68DB"/>
    <w:rsid w:val="00DE6D64"/>
    <w:rsid w:val="00DE6D8F"/>
    <w:rsid w:val="00DE71BF"/>
    <w:rsid w:val="00DE7311"/>
    <w:rsid w:val="00DE7402"/>
    <w:rsid w:val="00DE74C1"/>
    <w:rsid w:val="00DE78CB"/>
    <w:rsid w:val="00DE7B4A"/>
    <w:rsid w:val="00DF01DC"/>
    <w:rsid w:val="00DF096B"/>
    <w:rsid w:val="00DF0DB4"/>
    <w:rsid w:val="00DF0F1D"/>
    <w:rsid w:val="00DF1980"/>
    <w:rsid w:val="00DF1DA6"/>
    <w:rsid w:val="00DF2089"/>
    <w:rsid w:val="00DF24CE"/>
    <w:rsid w:val="00DF2903"/>
    <w:rsid w:val="00DF2A9B"/>
    <w:rsid w:val="00DF2D42"/>
    <w:rsid w:val="00DF32D2"/>
    <w:rsid w:val="00DF3487"/>
    <w:rsid w:val="00DF3D5F"/>
    <w:rsid w:val="00DF4111"/>
    <w:rsid w:val="00DF47B5"/>
    <w:rsid w:val="00DF4B59"/>
    <w:rsid w:val="00DF4BB6"/>
    <w:rsid w:val="00DF5027"/>
    <w:rsid w:val="00DF546D"/>
    <w:rsid w:val="00DF5B97"/>
    <w:rsid w:val="00DF5C17"/>
    <w:rsid w:val="00DF6142"/>
    <w:rsid w:val="00DF652A"/>
    <w:rsid w:val="00DF69DA"/>
    <w:rsid w:val="00DF6FA0"/>
    <w:rsid w:val="00DF7505"/>
    <w:rsid w:val="00DF7A3C"/>
    <w:rsid w:val="00DF7AF2"/>
    <w:rsid w:val="00DF7F56"/>
    <w:rsid w:val="00E00620"/>
    <w:rsid w:val="00E00734"/>
    <w:rsid w:val="00E008EE"/>
    <w:rsid w:val="00E00D76"/>
    <w:rsid w:val="00E00F00"/>
    <w:rsid w:val="00E01096"/>
    <w:rsid w:val="00E016B7"/>
    <w:rsid w:val="00E0194F"/>
    <w:rsid w:val="00E02728"/>
    <w:rsid w:val="00E02973"/>
    <w:rsid w:val="00E02A5A"/>
    <w:rsid w:val="00E02D36"/>
    <w:rsid w:val="00E034EA"/>
    <w:rsid w:val="00E039D5"/>
    <w:rsid w:val="00E043C7"/>
    <w:rsid w:val="00E04815"/>
    <w:rsid w:val="00E04D02"/>
    <w:rsid w:val="00E04DB6"/>
    <w:rsid w:val="00E061E9"/>
    <w:rsid w:val="00E062F2"/>
    <w:rsid w:val="00E06CFC"/>
    <w:rsid w:val="00E070E5"/>
    <w:rsid w:val="00E07451"/>
    <w:rsid w:val="00E07EBB"/>
    <w:rsid w:val="00E100D4"/>
    <w:rsid w:val="00E10C47"/>
    <w:rsid w:val="00E10D03"/>
    <w:rsid w:val="00E111EA"/>
    <w:rsid w:val="00E1140C"/>
    <w:rsid w:val="00E1149E"/>
    <w:rsid w:val="00E11660"/>
    <w:rsid w:val="00E11BE2"/>
    <w:rsid w:val="00E11FD6"/>
    <w:rsid w:val="00E127DC"/>
    <w:rsid w:val="00E12CA4"/>
    <w:rsid w:val="00E12CBC"/>
    <w:rsid w:val="00E13053"/>
    <w:rsid w:val="00E130BA"/>
    <w:rsid w:val="00E13131"/>
    <w:rsid w:val="00E131EB"/>
    <w:rsid w:val="00E133CC"/>
    <w:rsid w:val="00E13902"/>
    <w:rsid w:val="00E13CEC"/>
    <w:rsid w:val="00E142F0"/>
    <w:rsid w:val="00E148D4"/>
    <w:rsid w:val="00E14988"/>
    <w:rsid w:val="00E150D0"/>
    <w:rsid w:val="00E1552B"/>
    <w:rsid w:val="00E159C0"/>
    <w:rsid w:val="00E15A20"/>
    <w:rsid w:val="00E15AC8"/>
    <w:rsid w:val="00E15EBD"/>
    <w:rsid w:val="00E160C8"/>
    <w:rsid w:val="00E160D6"/>
    <w:rsid w:val="00E165CC"/>
    <w:rsid w:val="00E17317"/>
    <w:rsid w:val="00E176B0"/>
    <w:rsid w:val="00E17C7E"/>
    <w:rsid w:val="00E17D12"/>
    <w:rsid w:val="00E208AF"/>
    <w:rsid w:val="00E20BEC"/>
    <w:rsid w:val="00E2122A"/>
    <w:rsid w:val="00E21CC2"/>
    <w:rsid w:val="00E21DCB"/>
    <w:rsid w:val="00E2200F"/>
    <w:rsid w:val="00E22122"/>
    <w:rsid w:val="00E223C8"/>
    <w:rsid w:val="00E229DF"/>
    <w:rsid w:val="00E22E12"/>
    <w:rsid w:val="00E22E3C"/>
    <w:rsid w:val="00E2308C"/>
    <w:rsid w:val="00E23E7B"/>
    <w:rsid w:val="00E23E9D"/>
    <w:rsid w:val="00E23F8D"/>
    <w:rsid w:val="00E24116"/>
    <w:rsid w:val="00E24219"/>
    <w:rsid w:val="00E24406"/>
    <w:rsid w:val="00E2454C"/>
    <w:rsid w:val="00E24B91"/>
    <w:rsid w:val="00E24CDB"/>
    <w:rsid w:val="00E24DA7"/>
    <w:rsid w:val="00E250BC"/>
    <w:rsid w:val="00E252D2"/>
    <w:rsid w:val="00E253F8"/>
    <w:rsid w:val="00E25791"/>
    <w:rsid w:val="00E2587B"/>
    <w:rsid w:val="00E259CA"/>
    <w:rsid w:val="00E26F14"/>
    <w:rsid w:val="00E26FCF"/>
    <w:rsid w:val="00E2749E"/>
    <w:rsid w:val="00E277D2"/>
    <w:rsid w:val="00E27888"/>
    <w:rsid w:val="00E278E9"/>
    <w:rsid w:val="00E27A31"/>
    <w:rsid w:val="00E27FB9"/>
    <w:rsid w:val="00E27FFA"/>
    <w:rsid w:val="00E30270"/>
    <w:rsid w:val="00E30C23"/>
    <w:rsid w:val="00E30C7C"/>
    <w:rsid w:val="00E31328"/>
    <w:rsid w:val="00E31ECB"/>
    <w:rsid w:val="00E31FD4"/>
    <w:rsid w:val="00E31FF2"/>
    <w:rsid w:val="00E32602"/>
    <w:rsid w:val="00E32834"/>
    <w:rsid w:val="00E32B39"/>
    <w:rsid w:val="00E32D99"/>
    <w:rsid w:val="00E32DCC"/>
    <w:rsid w:val="00E32FE5"/>
    <w:rsid w:val="00E333C7"/>
    <w:rsid w:val="00E33B74"/>
    <w:rsid w:val="00E34184"/>
    <w:rsid w:val="00E34332"/>
    <w:rsid w:val="00E34839"/>
    <w:rsid w:val="00E34996"/>
    <w:rsid w:val="00E34B7F"/>
    <w:rsid w:val="00E351B2"/>
    <w:rsid w:val="00E356C7"/>
    <w:rsid w:val="00E35E2B"/>
    <w:rsid w:val="00E36097"/>
    <w:rsid w:val="00E360B9"/>
    <w:rsid w:val="00E36210"/>
    <w:rsid w:val="00E36262"/>
    <w:rsid w:val="00E36519"/>
    <w:rsid w:val="00E36537"/>
    <w:rsid w:val="00E37046"/>
    <w:rsid w:val="00E374C7"/>
    <w:rsid w:val="00E40121"/>
    <w:rsid w:val="00E40ACC"/>
    <w:rsid w:val="00E40C12"/>
    <w:rsid w:val="00E40DB8"/>
    <w:rsid w:val="00E4175C"/>
    <w:rsid w:val="00E41762"/>
    <w:rsid w:val="00E4226B"/>
    <w:rsid w:val="00E424A4"/>
    <w:rsid w:val="00E427AD"/>
    <w:rsid w:val="00E42AB0"/>
    <w:rsid w:val="00E42B7D"/>
    <w:rsid w:val="00E434E4"/>
    <w:rsid w:val="00E439CE"/>
    <w:rsid w:val="00E439D6"/>
    <w:rsid w:val="00E43AA8"/>
    <w:rsid w:val="00E44195"/>
    <w:rsid w:val="00E443B1"/>
    <w:rsid w:val="00E44D80"/>
    <w:rsid w:val="00E45483"/>
    <w:rsid w:val="00E4553E"/>
    <w:rsid w:val="00E45754"/>
    <w:rsid w:val="00E45983"/>
    <w:rsid w:val="00E45A1D"/>
    <w:rsid w:val="00E45B88"/>
    <w:rsid w:val="00E45C75"/>
    <w:rsid w:val="00E45F13"/>
    <w:rsid w:val="00E45F73"/>
    <w:rsid w:val="00E461C2"/>
    <w:rsid w:val="00E461D0"/>
    <w:rsid w:val="00E47C66"/>
    <w:rsid w:val="00E5011E"/>
    <w:rsid w:val="00E502DF"/>
    <w:rsid w:val="00E50A03"/>
    <w:rsid w:val="00E5141A"/>
    <w:rsid w:val="00E51543"/>
    <w:rsid w:val="00E515D4"/>
    <w:rsid w:val="00E51987"/>
    <w:rsid w:val="00E51E3F"/>
    <w:rsid w:val="00E51EA0"/>
    <w:rsid w:val="00E51FB5"/>
    <w:rsid w:val="00E521A3"/>
    <w:rsid w:val="00E52693"/>
    <w:rsid w:val="00E52ECE"/>
    <w:rsid w:val="00E530E5"/>
    <w:rsid w:val="00E53314"/>
    <w:rsid w:val="00E537AF"/>
    <w:rsid w:val="00E53C06"/>
    <w:rsid w:val="00E53E14"/>
    <w:rsid w:val="00E540A7"/>
    <w:rsid w:val="00E54100"/>
    <w:rsid w:val="00E5458E"/>
    <w:rsid w:val="00E547A2"/>
    <w:rsid w:val="00E548F6"/>
    <w:rsid w:val="00E549E6"/>
    <w:rsid w:val="00E55015"/>
    <w:rsid w:val="00E550DE"/>
    <w:rsid w:val="00E55173"/>
    <w:rsid w:val="00E55521"/>
    <w:rsid w:val="00E556EA"/>
    <w:rsid w:val="00E55B54"/>
    <w:rsid w:val="00E56424"/>
    <w:rsid w:val="00E56EF8"/>
    <w:rsid w:val="00E570DB"/>
    <w:rsid w:val="00E573CB"/>
    <w:rsid w:val="00E579BB"/>
    <w:rsid w:val="00E579BF"/>
    <w:rsid w:val="00E57A7D"/>
    <w:rsid w:val="00E57EDA"/>
    <w:rsid w:val="00E60F54"/>
    <w:rsid w:val="00E61AC8"/>
    <w:rsid w:val="00E625E4"/>
    <w:rsid w:val="00E6274F"/>
    <w:rsid w:val="00E62AE7"/>
    <w:rsid w:val="00E62C5F"/>
    <w:rsid w:val="00E62D28"/>
    <w:rsid w:val="00E62DBA"/>
    <w:rsid w:val="00E62EDB"/>
    <w:rsid w:val="00E63AE9"/>
    <w:rsid w:val="00E63F0F"/>
    <w:rsid w:val="00E6416C"/>
    <w:rsid w:val="00E64DAD"/>
    <w:rsid w:val="00E653A1"/>
    <w:rsid w:val="00E654F9"/>
    <w:rsid w:val="00E65A2D"/>
    <w:rsid w:val="00E6616F"/>
    <w:rsid w:val="00E66709"/>
    <w:rsid w:val="00E669F9"/>
    <w:rsid w:val="00E670F1"/>
    <w:rsid w:val="00E673D2"/>
    <w:rsid w:val="00E67850"/>
    <w:rsid w:val="00E679B1"/>
    <w:rsid w:val="00E67F4D"/>
    <w:rsid w:val="00E70071"/>
    <w:rsid w:val="00E70078"/>
    <w:rsid w:val="00E7009D"/>
    <w:rsid w:val="00E701C1"/>
    <w:rsid w:val="00E70388"/>
    <w:rsid w:val="00E7075A"/>
    <w:rsid w:val="00E70878"/>
    <w:rsid w:val="00E70B20"/>
    <w:rsid w:val="00E70D98"/>
    <w:rsid w:val="00E710D7"/>
    <w:rsid w:val="00E71138"/>
    <w:rsid w:val="00E714FA"/>
    <w:rsid w:val="00E71517"/>
    <w:rsid w:val="00E7159B"/>
    <w:rsid w:val="00E724BE"/>
    <w:rsid w:val="00E72A06"/>
    <w:rsid w:val="00E72F13"/>
    <w:rsid w:val="00E72F8D"/>
    <w:rsid w:val="00E72FEA"/>
    <w:rsid w:val="00E73417"/>
    <w:rsid w:val="00E737EB"/>
    <w:rsid w:val="00E73D18"/>
    <w:rsid w:val="00E73F0C"/>
    <w:rsid w:val="00E743AE"/>
    <w:rsid w:val="00E7442F"/>
    <w:rsid w:val="00E748F2"/>
    <w:rsid w:val="00E74F22"/>
    <w:rsid w:val="00E755FC"/>
    <w:rsid w:val="00E75A53"/>
    <w:rsid w:val="00E75A61"/>
    <w:rsid w:val="00E75F73"/>
    <w:rsid w:val="00E764CA"/>
    <w:rsid w:val="00E769E8"/>
    <w:rsid w:val="00E76A39"/>
    <w:rsid w:val="00E76A51"/>
    <w:rsid w:val="00E76B85"/>
    <w:rsid w:val="00E76EE2"/>
    <w:rsid w:val="00E772CF"/>
    <w:rsid w:val="00E7783F"/>
    <w:rsid w:val="00E77A0B"/>
    <w:rsid w:val="00E806EF"/>
    <w:rsid w:val="00E808D5"/>
    <w:rsid w:val="00E80CB2"/>
    <w:rsid w:val="00E81839"/>
    <w:rsid w:val="00E81A46"/>
    <w:rsid w:val="00E81A80"/>
    <w:rsid w:val="00E81D70"/>
    <w:rsid w:val="00E82025"/>
    <w:rsid w:val="00E82124"/>
    <w:rsid w:val="00E82155"/>
    <w:rsid w:val="00E826E2"/>
    <w:rsid w:val="00E82891"/>
    <w:rsid w:val="00E82910"/>
    <w:rsid w:val="00E8299D"/>
    <w:rsid w:val="00E82F0F"/>
    <w:rsid w:val="00E830EC"/>
    <w:rsid w:val="00E833A3"/>
    <w:rsid w:val="00E833D2"/>
    <w:rsid w:val="00E8343E"/>
    <w:rsid w:val="00E836BF"/>
    <w:rsid w:val="00E83D3A"/>
    <w:rsid w:val="00E84100"/>
    <w:rsid w:val="00E842A8"/>
    <w:rsid w:val="00E843D0"/>
    <w:rsid w:val="00E84673"/>
    <w:rsid w:val="00E84B3E"/>
    <w:rsid w:val="00E84BEE"/>
    <w:rsid w:val="00E850A1"/>
    <w:rsid w:val="00E85267"/>
    <w:rsid w:val="00E85BEF"/>
    <w:rsid w:val="00E8608A"/>
    <w:rsid w:val="00E86558"/>
    <w:rsid w:val="00E86572"/>
    <w:rsid w:val="00E865A0"/>
    <w:rsid w:val="00E86908"/>
    <w:rsid w:val="00E86952"/>
    <w:rsid w:val="00E86E8D"/>
    <w:rsid w:val="00E86FB4"/>
    <w:rsid w:val="00E87180"/>
    <w:rsid w:val="00E877F0"/>
    <w:rsid w:val="00E87BCA"/>
    <w:rsid w:val="00E90BA7"/>
    <w:rsid w:val="00E9194B"/>
    <w:rsid w:val="00E91DD8"/>
    <w:rsid w:val="00E929CF"/>
    <w:rsid w:val="00E92A35"/>
    <w:rsid w:val="00E92BB3"/>
    <w:rsid w:val="00E92DED"/>
    <w:rsid w:val="00E936B2"/>
    <w:rsid w:val="00E93A9D"/>
    <w:rsid w:val="00E9433F"/>
    <w:rsid w:val="00E94438"/>
    <w:rsid w:val="00E94482"/>
    <w:rsid w:val="00E945F5"/>
    <w:rsid w:val="00E94BF4"/>
    <w:rsid w:val="00E94BFF"/>
    <w:rsid w:val="00E94CA7"/>
    <w:rsid w:val="00E94CD8"/>
    <w:rsid w:val="00E95170"/>
    <w:rsid w:val="00E95372"/>
    <w:rsid w:val="00E954F9"/>
    <w:rsid w:val="00E95525"/>
    <w:rsid w:val="00E95B53"/>
    <w:rsid w:val="00E962B1"/>
    <w:rsid w:val="00E96AEF"/>
    <w:rsid w:val="00E9701A"/>
    <w:rsid w:val="00E97673"/>
    <w:rsid w:val="00E97856"/>
    <w:rsid w:val="00E97BA9"/>
    <w:rsid w:val="00EA0384"/>
    <w:rsid w:val="00EA05AF"/>
    <w:rsid w:val="00EA07B0"/>
    <w:rsid w:val="00EA07BB"/>
    <w:rsid w:val="00EA092C"/>
    <w:rsid w:val="00EA0BB4"/>
    <w:rsid w:val="00EA148A"/>
    <w:rsid w:val="00EA16CE"/>
    <w:rsid w:val="00EA1B82"/>
    <w:rsid w:val="00EA1B96"/>
    <w:rsid w:val="00EA1DE9"/>
    <w:rsid w:val="00EA1EDD"/>
    <w:rsid w:val="00EA2166"/>
    <w:rsid w:val="00EA225A"/>
    <w:rsid w:val="00EA2272"/>
    <w:rsid w:val="00EA2FB6"/>
    <w:rsid w:val="00EA350D"/>
    <w:rsid w:val="00EA3978"/>
    <w:rsid w:val="00EA3FB9"/>
    <w:rsid w:val="00EA401F"/>
    <w:rsid w:val="00EA4325"/>
    <w:rsid w:val="00EA468C"/>
    <w:rsid w:val="00EA469A"/>
    <w:rsid w:val="00EA54BE"/>
    <w:rsid w:val="00EA55E4"/>
    <w:rsid w:val="00EA5C50"/>
    <w:rsid w:val="00EA5CC3"/>
    <w:rsid w:val="00EA5DD4"/>
    <w:rsid w:val="00EA5E65"/>
    <w:rsid w:val="00EA6050"/>
    <w:rsid w:val="00EA6539"/>
    <w:rsid w:val="00EA6572"/>
    <w:rsid w:val="00EA6FAC"/>
    <w:rsid w:val="00EA70CB"/>
    <w:rsid w:val="00EA7422"/>
    <w:rsid w:val="00EA74D3"/>
    <w:rsid w:val="00EA797D"/>
    <w:rsid w:val="00EA7A3D"/>
    <w:rsid w:val="00EA7BBC"/>
    <w:rsid w:val="00EA7D70"/>
    <w:rsid w:val="00EA7E9D"/>
    <w:rsid w:val="00EB09F3"/>
    <w:rsid w:val="00EB0B3D"/>
    <w:rsid w:val="00EB15FE"/>
    <w:rsid w:val="00EB1709"/>
    <w:rsid w:val="00EB19D1"/>
    <w:rsid w:val="00EB1A00"/>
    <w:rsid w:val="00EB2069"/>
    <w:rsid w:val="00EB2252"/>
    <w:rsid w:val="00EB22E6"/>
    <w:rsid w:val="00EB26DD"/>
    <w:rsid w:val="00EB2C64"/>
    <w:rsid w:val="00EB30CC"/>
    <w:rsid w:val="00EB3224"/>
    <w:rsid w:val="00EB33B6"/>
    <w:rsid w:val="00EB3FA0"/>
    <w:rsid w:val="00EB4164"/>
    <w:rsid w:val="00EB4250"/>
    <w:rsid w:val="00EB46B1"/>
    <w:rsid w:val="00EB4899"/>
    <w:rsid w:val="00EB4CCD"/>
    <w:rsid w:val="00EB5102"/>
    <w:rsid w:val="00EB58C8"/>
    <w:rsid w:val="00EB5CEE"/>
    <w:rsid w:val="00EB5F3E"/>
    <w:rsid w:val="00EB62BE"/>
    <w:rsid w:val="00EB650A"/>
    <w:rsid w:val="00EB6A19"/>
    <w:rsid w:val="00EB6A99"/>
    <w:rsid w:val="00EB6B39"/>
    <w:rsid w:val="00EB7039"/>
    <w:rsid w:val="00EB708E"/>
    <w:rsid w:val="00EB7685"/>
    <w:rsid w:val="00EB7809"/>
    <w:rsid w:val="00EB7B25"/>
    <w:rsid w:val="00EB7E33"/>
    <w:rsid w:val="00EC0599"/>
    <w:rsid w:val="00EC0785"/>
    <w:rsid w:val="00EC0BC1"/>
    <w:rsid w:val="00EC0BD4"/>
    <w:rsid w:val="00EC1020"/>
    <w:rsid w:val="00EC11CB"/>
    <w:rsid w:val="00EC1489"/>
    <w:rsid w:val="00EC154A"/>
    <w:rsid w:val="00EC1F38"/>
    <w:rsid w:val="00EC20C6"/>
    <w:rsid w:val="00EC2334"/>
    <w:rsid w:val="00EC2517"/>
    <w:rsid w:val="00EC274A"/>
    <w:rsid w:val="00EC2A81"/>
    <w:rsid w:val="00EC3141"/>
    <w:rsid w:val="00EC364B"/>
    <w:rsid w:val="00EC386F"/>
    <w:rsid w:val="00EC388F"/>
    <w:rsid w:val="00EC3A6F"/>
    <w:rsid w:val="00EC3AFD"/>
    <w:rsid w:val="00EC3EC9"/>
    <w:rsid w:val="00EC4DCE"/>
    <w:rsid w:val="00EC513F"/>
    <w:rsid w:val="00EC5337"/>
    <w:rsid w:val="00EC5702"/>
    <w:rsid w:val="00EC5A6E"/>
    <w:rsid w:val="00EC5E59"/>
    <w:rsid w:val="00EC6243"/>
    <w:rsid w:val="00EC638D"/>
    <w:rsid w:val="00EC6783"/>
    <w:rsid w:val="00EC690C"/>
    <w:rsid w:val="00ED05B3"/>
    <w:rsid w:val="00ED0609"/>
    <w:rsid w:val="00ED0FE9"/>
    <w:rsid w:val="00ED13AD"/>
    <w:rsid w:val="00ED16A8"/>
    <w:rsid w:val="00ED1FDB"/>
    <w:rsid w:val="00ED2061"/>
    <w:rsid w:val="00ED2926"/>
    <w:rsid w:val="00ED2A81"/>
    <w:rsid w:val="00ED2E93"/>
    <w:rsid w:val="00ED2F32"/>
    <w:rsid w:val="00ED312F"/>
    <w:rsid w:val="00ED3326"/>
    <w:rsid w:val="00ED3794"/>
    <w:rsid w:val="00ED49C6"/>
    <w:rsid w:val="00ED49CB"/>
    <w:rsid w:val="00ED49FC"/>
    <w:rsid w:val="00ED4B02"/>
    <w:rsid w:val="00ED4DB5"/>
    <w:rsid w:val="00ED53F8"/>
    <w:rsid w:val="00ED6501"/>
    <w:rsid w:val="00ED6750"/>
    <w:rsid w:val="00ED6D69"/>
    <w:rsid w:val="00ED6D84"/>
    <w:rsid w:val="00ED7371"/>
    <w:rsid w:val="00ED74CB"/>
    <w:rsid w:val="00ED7B58"/>
    <w:rsid w:val="00ED7EB6"/>
    <w:rsid w:val="00EE0552"/>
    <w:rsid w:val="00EE088B"/>
    <w:rsid w:val="00EE0981"/>
    <w:rsid w:val="00EE0BFE"/>
    <w:rsid w:val="00EE0EC5"/>
    <w:rsid w:val="00EE144C"/>
    <w:rsid w:val="00EE1981"/>
    <w:rsid w:val="00EE1F0C"/>
    <w:rsid w:val="00EE20DB"/>
    <w:rsid w:val="00EE30AF"/>
    <w:rsid w:val="00EE31D8"/>
    <w:rsid w:val="00EE364B"/>
    <w:rsid w:val="00EE3A94"/>
    <w:rsid w:val="00EE3E4F"/>
    <w:rsid w:val="00EE3FC0"/>
    <w:rsid w:val="00EE45F6"/>
    <w:rsid w:val="00EE4883"/>
    <w:rsid w:val="00EE5CCB"/>
    <w:rsid w:val="00EE5D00"/>
    <w:rsid w:val="00EE5DAA"/>
    <w:rsid w:val="00EE5E31"/>
    <w:rsid w:val="00EE5F74"/>
    <w:rsid w:val="00EE6527"/>
    <w:rsid w:val="00EE6562"/>
    <w:rsid w:val="00EE6775"/>
    <w:rsid w:val="00EE67AD"/>
    <w:rsid w:val="00EE687C"/>
    <w:rsid w:val="00EE6C46"/>
    <w:rsid w:val="00EE6E2F"/>
    <w:rsid w:val="00EE6F1F"/>
    <w:rsid w:val="00EE6F32"/>
    <w:rsid w:val="00EE7342"/>
    <w:rsid w:val="00EF02D2"/>
    <w:rsid w:val="00EF09D4"/>
    <w:rsid w:val="00EF0C8F"/>
    <w:rsid w:val="00EF0FBD"/>
    <w:rsid w:val="00EF13C8"/>
    <w:rsid w:val="00EF15B3"/>
    <w:rsid w:val="00EF1F6A"/>
    <w:rsid w:val="00EF1FD0"/>
    <w:rsid w:val="00EF2397"/>
    <w:rsid w:val="00EF2A2B"/>
    <w:rsid w:val="00EF2E47"/>
    <w:rsid w:val="00EF3277"/>
    <w:rsid w:val="00EF3A8E"/>
    <w:rsid w:val="00EF47E4"/>
    <w:rsid w:val="00EF4CF6"/>
    <w:rsid w:val="00EF4D1C"/>
    <w:rsid w:val="00EF4F68"/>
    <w:rsid w:val="00EF4FB9"/>
    <w:rsid w:val="00EF5372"/>
    <w:rsid w:val="00EF56FB"/>
    <w:rsid w:val="00EF5A84"/>
    <w:rsid w:val="00EF5E32"/>
    <w:rsid w:val="00EF5E51"/>
    <w:rsid w:val="00EF5F9F"/>
    <w:rsid w:val="00EF62D4"/>
    <w:rsid w:val="00EF637E"/>
    <w:rsid w:val="00EF65E0"/>
    <w:rsid w:val="00EF6651"/>
    <w:rsid w:val="00EF66E7"/>
    <w:rsid w:val="00EF6925"/>
    <w:rsid w:val="00EF6B10"/>
    <w:rsid w:val="00EF7450"/>
    <w:rsid w:val="00F00388"/>
    <w:rsid w:val="00F00939"/>
    <w:rsid w:val="00F00D8F"/>
    <w:rsid w:val="00F00EB6"/>
    <w:rsid w:val="00F01975"/>
    <w:rsid w:val="00F022F0"/>
    <w:rsid w:val="00F0261C"/>
    <w:rsid w:val="00F030CE"/>
    <w:rsid w:val="00F03C42"/>
    <w:rsid w:val="00F03CDD"/>
    <w:rsid w:val="00F0415B"/>
    <w:rsid w:val="00F04500"/>
    <w:rsid w:val="00F05E00"/>
    <w:rsid w:val="00F062BC"/>
    <w:rsid w:val="00F06369"/>
    <w:rsid w:val="00F0681A"/>
    <w:rsid w:val="00F06A17"/>
    <w:rsid w:val="00F06AA6"/>
    <w:rsid w:val="00F06BFA"/>
    <w:rsid w:val="00F06F8D"/>
    <w:rsid w:val="00F0738E"/>
    <w:rsid w:val="00F07654"/>
    <w:rsid w:val="00F07964"/>
    <w:rsid w:val="00F07BF3"/>
    <w:rsid w:val="00F10401"/>
    <w:rsid w:val="00F1063C"/>
    <w:rsid w:val="00F10839"/>
    <w:rsid w:val="00F10A9D"/>
    <w:rsid w:val="00F10C5E"/>
    <w:rsid w:val="00F10D1E"/>
    <w:rsid w:val="00F114ED"/>
    <w:rsid w:val="00F11507"/>
    <w:rsid w:val="00F11699"/>
    <w:rsid w:val="00F117A9"/>
    <w:rsid w:val="00F12375"/>
    <w:rsid w:val="00F1252F"/>
    <w:rsid w:val="00F13B52"/>
    <w:rsid w:val="00F13DDB"/>
    <w:rsid w:val="00F13F18"/>
    <w:rsid w:val="00F13F73"/>
    <w:rsid w:val="00F1417B"/>
    <w:rsid w:val="00F14191"/>
    <w:rsid w:val="00F147A9"/>
    <w:rsid w:val="00F14803"/>
    <w:rsid w:val="00F1493A"/>
    <w:rsid w:val="00F14CCC"/>
    <w:rsid w:val="00F14DE0"/>
    <w:rsid w:val="00F14E91"/>
    <w:rsid w:val="00F15C86"/>
    <w:rsid w:val="00F15E6A"/>
    <w:rsid w:val="00F15F40"/>
    <w:rsid w:val="00F15FA5"/>
    <w:rsid w:val="00F16C31"/>
    <w:rsid w:val="00F172E0"/>
    <w:rsid w:val="00F1765F"/>
    <w:rsid w:val="00F178D3"/>
    <w:rsid w:val="00F17AE4"/>
    <w:rsid w:val="00F17E63"/>
    <w:rsid w:val="00F200A5"/>
    <w:rsid w:val="00F20586"/>
    <w:rsid w:val="00F207ED"/>
    <w:rsid w:val="00F20985"/>
    <w:rsid w:val="00F21385"/>
    <w:rsid w:val="00F213A0"/>
    <w:rsid w:val="00F213C1"/>
    <w:rsid w:val="00F21608"/>
    <w:rsid w:val="00F21754"/>
    <w:rsid w:val="00F21965"/>
    <w:rsid w:val="00F21BD6"/>
    <w:rsid w:val="00F2226F"/>
    <w:rsid w:val="00F226C5"/>
    <w:rsid w:val="00F228B9"/>
    <w:rsid w:val="00F22E16"/>
    <w:rsid w:val="00F230B6"/>
    <w:rsid w:val="00F23407"/>
    <w:rsid w:val="00F234E0"/>
    <w:rsid w:val="00F237F2"/>
    <w:rsid w:val="00F23FAA"/>
    <w:rsid w:val="00F243AF"/>
    <w:rsid w:val="00F249F2"/>
    <w:rsid w:val="00F24AF1"/>
    <w:rsid w:val="00F24D02"/>
    <w:rsid w:val="00F255F5"/>
    <w:rsid w:val="00F2582A"/>
    <w:rsid w:val="00F26098"/>
    <w:rsid w:val="00F261E6"/>
    <w:rsid w:val="00F26A1C"/>
    <w:rsid w:val="00F26E59"/>
    <w:rsid w:val="00F26FC5"/>
    <w:rsid w:val="00F2710C"/>
    <w:rsid w:val="00F276F5"/>
    <w:rsid w:val="00F27B30"/>
    <w:rsid w:val="00F3033B"/>
    <w:rsid w:val="00F304DE"/>
    <w:rsid w:val="00F30512"/>
    <w:rsid w:val="00F3074F"/>
    <w:rsid w:val="00F30AD6"/>
    <w:rsid w:val="00F316B4"/>
    <w:rsid w:val="00F31C2A"/>
    <w:rsid w:val="00F31D7D"/>
    <w:rsid w:val="00F31E87"/>
    <w:rsid w:val="00F326C6"/>
    <w:rsid w:val="00F32905"/>
    <w:rsid w:val="00F32929"/>
    <w:rsid w:val="00F32B48"/>
    <w:rsid w:val="00F32B8F"/>
    <w:rsid w:val="00F32E3C"/>
    <w:rsid w:val="00F32E98"/>
    <w:rsid w:val="00F3319A"/>
    <w:rsid w:val="00F33299"/>
    <w:rsid w:val="00F335E2"/>
    <w:rsid w:val="00F34389"/>
    <w:rsid w:val="00F34C06"/>
    <w:rsid w:val="00F34C23"/>
    <w:rsid w:val="00F34D8E"/>
    <w:rsid w:val="00F34E08"/>
    <w:rsid w:val="00F3500D"/>
    <w:rsid w:val="00F35113"/>
    <w:rsid w:val="00F3536B"/>
    <w:rsid w:val="00F35427"/>
    <w:rsid w:val="00F361F2"/>
    <w:rsid w:val="00F3640D"/>
    <w:rsid w:val="00F368AC"/>
    <w:rsid w:val="00F36D63"/>
    <w:rsid w:val="00F37031"/>
    <w:rsid w:val="00F37C4A"/>
    <w:rsid w:val="00F37E9A"/>
    <w:rsid w:val="00F37F8A"/>
    <w:rsid w:val="00F4010F"/>
    <w:rsid w:val="00F403A2"/>
    <w:rsid w:val="00F40471"/>
    <w:rsid w:val="00F40997"/>
    <w:rsid w:val="00F40A60"/>
    <w:rsid w:val="00F40A78"/>
    <w:rsid w:val="00F40D68"/>
    <w:rsid w:val="00F40D69"/>
    <w:rsid w:val="00F41217"/>
    <w:rsid w:val="00F4147D"/>
    <w:rsid w:val="00F416A2"/>
    <w:rsid w:val="00F417DE"/>
    <w:rsid w:val="00F41C7D"/>
    <w:rsid w:val="00F41F8A"/>
    <w:rsid w:val="00F42CAA"/>
    <w:rsid w:val="00F435A5"/>
    <w:rsid w:val="00F43CCE"/>
    <w:rsid w:val="00F4464E"/>
    <w:rsid w:val="00F44D63"/>
    <w:rsid w:val="00F453D1"/>
    <w:rsid w:val="00F45505"/>
    <w:rsid w:val="00F45A74"/>
    <w:rsid w:val="00F45EF0"/>
    <w:rsid w:val="00F4601D"/>
    <w:rsid w:val="00F46101"/>
    <w:rsid w:val="00F46C08"/>
    <w:rsid w:val="00F471A1"/>
    <w:rsid w:val="00F471FE"/>
    <w:rsid w:val="00F4758C"/>
    <w:rsid w:val="00F477AE"/>
    <w:rsid w:val="00F478DF"/>
    <w:rsid w:val="00F47A9C"/>
    <w:rsid w:val="00F47BCF"/>
    <w:rsid w:val="00F47D26"/>
    <w:rsid w:val="00F50312"/>
    <w:rsid w:val="00F50484"/>
    <w:rsid w:val="00F51D79"/>
    <w:rsid w:val="00F52371"/>
    <w:rsid w:val="00F52D62"/>
    <w:rsid w:val="00F52DDC"/>
    <w:rsid w:val="00F530F3"/>
    <w:rsid w:val="00F53F98"/>
    <w:rsid w:val="00F5411C"/>
    <w:rsid w:val="00F54B3C"/>
    <w:rsid w:val="00F54E5B"/>
    <w:rsid w:val="00F55114"/>
    <w:rsid w:val="00F5541B"/>
    <w:rsid w:val="00F55E26"/>
    <w:rsid w:val="00F55E77"/>
    <w:rsid w:val="00F5601D"/>
    <w:rsid w:val="00F56D8A"/>
    <w:rsid w:val="00F5717B"/>
    <w:rsid w:val="00F57543"/>
    <w:rsid w:val="00F5760B"/>
    <w:rsid w:val="00F57621"/>
    <w:rsid w:val="00F6026D"/>
    <w:rsid w:val="00F60C37"/>
    <w:rsid w:val="00F60FBF"/>
    <w:rsid w:val="00F61AE8"/>
    <w:rsid w:val="00F6267E"/>
    <w:rsid w:val="00F62A41"/>
    <w:rsid w:val="00F63646"/>
    <w:rsid w:val="00F637F4"/>
    <w:rsid w:val="00F638E2"/>
    <w:rsid w:val="00F642B2"/>
    <w:rsid w:val="00F642BE"/>
    <w:rsid w:val="00F649FE"/>
    <w:rsid w:val="00F652FA"/>
    <w:rsid w:val="00F6537D"/>
    <w:rsid w:val="00F6566D"/>
    <w:rsid w:val="00F65726"/>
    <w:rsid w:val="00F65C7C"/>
    <w:rsid w:val="00F65CB8"/>
    <w:rsid w:val="00F65EA4"/>
    <w:rsid w:val="00F66429"/>
    <w:rsid w:val="00F66562"/>
    <w:rsid w:val="00F66763"/>
    <w:rsid w:val="00F667C6"/>
    <w:rsid w:val="00F66E1E"/>
    <w:rsid w:val="00F67259"/>
    <w:rsid w:val="00F6727C"/>
    <w:rsid w:val="00F67348"/>
    <w:rsid w:val="00F67B9F"/>
    <w:rsid w:val="00F67CEA"/>
    <w:rsid w:val="00F70303"/>
    <w:rsid w:val="00F707E2"/>
    <w:rsid w:val="00F70879"/>
    <w:rsid w:val="00F708B9"/>
    <w:rsid w:val="00F71256"/>
    <w:rsid w:val="00F716CE"/>
    <w:rsid w:val="00F7177B"/>
    <w:rsid w:val="00F718EB"/>
    <w:rsid w:val="00F71AC8"/>
    <w:rsid w:val="00F71F9F"/>
    <w:rsid w:val="00F71FC6"/>
    <w:rsid w:val="00F725B8"/>
    <w:rsid w:val="00F72695"/>
    <w:rsid w:val="00F72D39"/>
    <w:rsid w:val="00F73136"/>
    <w:rsid w:val="00F73398"/>
    <w:rsid w:val="00F736D7"/>
    <w:rsid w:val="00F73B40"/>
    <w:rsid w:val="00F73C1C"/>
    <w:rsid w:val="00F73E13"/>
    <w:rsid w:val="00F7428F"/>
    <w:rsid w:val="00F743AB"/>
    <w:rsid w:val="00F744DA"/>
    <w:rsid w:val="00F74508"/>
    <w:rsid w:val="00F7463A"/>
    <w:rsid w:val="00F746D5"/>
    <w:rsid w:val="00F7490D"/>
    <w:rsid w:val="00F749DF"/>
    <w:rsid w:val="00F74BA0"/>
    <w:rsid w:val="00F74ECA"/>
    <w:rsid w:val="00F75069"/>
    <w:rsid w:val="00F752DD"/>
    <w:rsid w:val="00F75372"/>
    <w:rsid w:val="00F75543"/>
    <w:rsid w:val="00F756A7"/>
    <w:rsid w:val="00F7583F"/>
    <w:rsid w:val="00F75AA5"/>
    <w:rsid w:val="00F75EE1"/>
    <w:rsid w:val="00F7628E"/>
    <w:rsid w:val="00F76738"/>
    <w:rsid w:val="00F7686C"/>
    <w:rsid w:val="00F76A30"/>
    <w:rsid w:val="00F76AF7"/>
    <w:rsid w:val="00F77110"/>
    <w:rsid w:val="00F77128"/>
    <w:rsid w:val="00F771FB"/>
    <w:rsid w:val="00F77A24"/>
    <w:rsid w:val="00F77F18"/>
    <w:rsid w:val="00F80305"/>
    <w:rsid w:val="00F804AC"/>
    <w:rsid w:val="00F8083B"/>
    <w:rsid w:val="00F808F2"/>
    <w:rsid w:val="00F80C8F"/>
    <w:rsid w:val="00F8177D"/>
    <w:rsid w:val="00F81BE8"/>
    <w:rsid w:val="00F8240A"/>
    <w:rsid w:val="00F8242D"/>
    <w:rsid w:val="00F824C8"/>
    <w:rsid w:val="00F828AF"/>
    <w:rsid w:val="00F82A8B"/>
    <w:rsid w:val="00F8314B"/>
    <w:rsid w:val="00F83C58"/>
    <w:rsid w:val="00F8421E"/>
    <w:rsid w:val="00F8457B"/>
    <w:rsid w:val="00F84811"/>
    <w:rsid w:val="00F84FB6"/>
    <w:rsid w:val="00F84FBC"/>
    <w:rsid w:val="00F85899"/>
    <w:rsid w:val="00F858C0"/>
    <w:rsid w:val="00F8609C"/>
    <w:rsid w:val="00F8620D"/>
    <w:rsid w:val="00F865F5"/>
    <w:rsid w:val="00F86785"/>
    <w:rsid w:val="00F87121"/>
    <w:rsid w:val="00F87827"/>
    <w:rsid w:val="00F87A02"/>
    <w:rsid w:val="00F90358"/>
    <w:rsid w:val="00F90496"/>
    <w:rsid w:val="00F906C5"/>
    <w:rsid w:val="00F9071F"/>
    <w:rsid w:val="00F90967"/>
    <w:rsid w:val="00F909BB"/>
    <w:rsid w:val="00F90B5B"/>
    <w:rsid w:val="00F90E15"/>
    <w:rsid w:val="00F90E62"/>
    <w:rsid w:val="00F915E6"/>
    <w:rsid w:val="00F915ED"/>
    <w:rsid w:val="00F91786"/>
    <w:rsid w:val="00F920DA"/>
    <w:rsid w:val="00F92555"/>
    <w:rsid w:val="00F93442"/>
    <w:rsid w:val="00F93538"/>
    <w:rsid w:val="00F93C96"/>
    <w:rsid w:val="00F93F68"/>
    <w:rsid w:val="00F941A7"/>
    <w:rsid w:val="00F94866"/>
    <w:rsid w:val="00F94A23"/>
    <w:rsid w:val="00F9500E"/>
    <w:rsid w:val="00F951E3"/>
    <w:rsid w:val="00F954FE"/>
    <w:rsid w:val="00F95629"/>
    <w:rsid w:val="00F95AF9"/>
    <w:rsid w:val="00F95C1A"/>
    <w:rsid w:val="00F95E0C"/>
    <w:rsid w:val="00F9603B"/>
    <w:rsid w:val="00F9645E"/>
    <w:rsid w:val="00F96705"/>
    <w:rsid w:val="00F9691F"/>
    <w:rsid w:val="00F9703A"/>
    <w:rsid w:val="00F970D1"/>
    <w:rsid w:val="00F97262"/>
    <w:rsid w:val="00F972F9"/>
    <w:rsid w:val="00F97550"/>
    <w:rsid w:val="00F97D52"/>
    <w:rsid w:val="00F97F3B"/>
    <w:rsid w:val="00FA00CA"/>
    <w:rsid w:val="00FA08C8"/>
    <w:rsid w:val="00FA0C8D"/>
    <w:rsid w:val="00FA0CFE"/>
    <w:rsid w:val="00FA0D33"/>
    <w:rsid w:val="00FA0EA4"/>
    <w:rsid w:val="00FA0F0E"/>
    <w:rsid w:val="00FA1022"/>
    <w:rsid w:val="00FA1672"/>
    <w:rsid w:val="00FA16BB"/>
    <w:rsid w:val="00FA23A1"/>
    <w:rsid w:val="00FA24D2"/>
    <w:rsid w:val="00FA24E7"/>
    <w:rsid w:val="00FA257A"/>
    <w:rsid w:val="00FA2677"/>
    <w:rsid w:val="00FA2886"/>
    <w:rsid w:val="00FA3797"/>
    <w:rsid w:val="00FA37D8"/>
    <w:rsid w:val="00FA3863"/>
    <w:rsid w:val="00FA3BE9"/>
    <w:rsid w:val="00FA3BEA"/>
    <w:rsid w:val="00FA3F65"/>
    <w:rsid w:val="00FA4300"/>
    <w:rsid w:val="00FA4600"/>
    <w:rsid w:val="00FA49F6"/>
    <w:rsid w:val="00FA4AEE"/>
    <w:rsid w:val="00FA4E09"/>
    <w:rsid w:val="00FA4F6D"/>
    <w:rsid w:val="00FA52C6"/>
    <w:rsid w:val="00FA58B6"/>
    <w:rsid w:val="00FA5AF4"/>
    <w:rsid w:val="00FA6263"/>
    <w:rsid w:val="00FA67F2"/>
    <w:rsid w:val="00FA6E52"/>
    <w:rsid w:val="00FA6EE8"/>
    <w:rsid w:val="00FA714B"/>
    <w:rsid w:val="00FA7924"/>
    <w:rsid w:val="00FA7F94"/>
    <w:rsid w:val="00FB097C"/>
    <w:rsid w:val="00FB099E"/>
    <w:rsid w:val="00FB0A58"/>
    <w:rsid w:val="00FB0C98"/>
    <w:rsid w:val="00FB1074"/>
    <w:rsid w:val="00FB13B4"/>
    <w:rsid w:val="00FB1CEA"/>
    <w:rsid w:val="00FB2099"/>
    <w:rsid w:val="00FB25AB"/>
    <w:rsid w:val="00FB2F4A"/>
    <w:rsid w:val="00FB2F8D"/>
    <w:rsid w:val="00FB2FB8"/>
    <w:rsid w:val="00FB32E2"/>
    <w:rsid w:val="00FB342F"/>
    <w:rsid w:val="00FB36F9"/>
    <w:rsid w:val="00FB3FF9"/>
    <w:rsid w:val="00FB4343"/>
    <w:rsid w:val="00FB4540"/>
    <w:rsid w:val="00FB542C"/>
    <w:rsid w:val="00FB5C54"/>
    <w:rsid w:val="00FB5D8A"/>
    <w:rsid w:val="00FB621E"/>
    <w:rsid w:val="00FB6445"/>
    <w:rsid w:val="00FB6BE2"/>
    <w:rsid w:val="00FB6C4B"/>
    <w:rsid w:val="00FB726D"/>
    <w:rsid w:val="00FB72FE"/>
    <w:rsid w:val="00FB759B"/>
    <w:rsid w:val="00FB7678"/>
    <w:rsid w:val="00FB7916"/>
    <w:rsid w:val="00FB7D1C"/>
    <w:rsid w:val="00FC017D"/>
    <w:rsid w:val="00FC0820"/>
    <w:rsid w:val="00FC08AB"/>
    <w:rsid w:val="00FC0A9D"/>
    <w:rsid w:val="00FC0C8F"/>
    <w:rsid w:val="00FC0DCA"/>
    <w:rsid w:val="00FC0FD5"/>
    <w:rsid w:val="00FC1B57"/>
    <w:rsid w:val="00FC1C9D"/>
    <w:rsid w:val="00FC1CE2"/>
    <w:rsid w:val="00FC1F75"/>
    <w:rsid w:val="00FC327A"/>
    <w:rsid w:val="00FC34F8"/>
    <w:rsid w:val="00FC3ABB"/>
    <w:rsid w:val="00FC425D"/>
    <w:rsid w:val="00FC42BF"/>
    <w:rsid w:val="00FC42F4"/>
    <w:rsid w:val="00FC4586"/>
    <w:rsid w:val="00FC4D60"/>
    <w:rsid w:val="00FC504B"/>
    <w:rsid w:val="00FC5730"/>
    <w:rsid w:val="00FC58EE"/>
    <w:rsid w:val="00FC5BB5"/>
    <w:rsid w:val="00FC5CED"/>
    <w:rsid w:val="00FC6D84"/>
    <w:rsid w:val="00FC7322"/>
    <w:rsid w:val="00FC7429"/>
    <w:rsid w:val="00FC76CF"/>
    <w:rsid w:val="00FC7DBE"/>
    <w:rsid w:val="00FD0354"/>
    <w:rsid w:val="00FD03A6"/>
    <w:rsid w:val="00FD080F"/>
    <w:rsid w:val="00FD08A3"/>
    <w:rsid w:val="00FD0E35"/>
    <w:rsid w:val="00FD0E71"/>
    <w:rsid w:val="00FD1035"/>
    <w:rsid w:val="00FD1CDE"/>
    <w:rsid w:val="00FD206E"/>
    <w:rsid w:val="00FD2234"/>
    <w:rsid w:val="00FD228E"/>
    <w:rsid w:val="00FD2353"/>
    <w:rsid w:val="00FD24CA"/>
    <w:rsid w:val="00FD2894"/>
    <w:rsid w:val="00FD2E83"/>
    <w:rsid w:val="00FD33CB"/>
    <w:rsid w:val="00FD34C7"/>
    <w:rsid w:val="00FD3EC1"/>
    <w:rsid w:val="00FD3F7F"/>
    <w:rsid w:val="00FD41D2"/>
    <w:rsid w:val="00FD43C0"/>
    <w:rsid w:val="00FD4A6E"/>
    <w:rsid w:val="00FD4B89"/>
    <w:rsid w:val="00FD4D02"/>
    <w:rsid w:val="00FD4DD0"/>
    <w:rsid w:val="00FD4DEE"/>
    <w:rsid w:val="00FD4E63"/>
    <w:rsid w:val="00FD514F"/>
    <w:rsid w:val="00FD5782"/>
    <w:rsid w:val="00FD65A3"/>
    <w:rsid w:val="00FD6C09"/>
    <w:rsid w:val="00FD6CCC"/>
    <w:rsid w:val="00FD71F7"/>
    <w:rsid w:val="00FD7616"/>
    <w:rsid w:val="00FD7DA0"/>
    <w:rsid w:val="00FD7FF3"/>
    <w:rsid w:val="00FD7FF9"/>
    <w:rsid w:val="00FE0124"/>
    <w:rsid w:val="00FE03C6"/>
    <w:rsid w:val="00FE047C"/>
    <w:rsid w:val="00FE0649"/>
    <w:rsid w:val="00FE0928"/>
    <w:rsid w:val="00FE0E80"/>
    <w:rsid w:val="00FE10AA"/>
    <w:rsid w:val="00FE157D"/>
    <w:rsid w:val="00FE1782"/>
    <w:rsid w:val="00FE178B"/>
    <w:rsid w:val="00FE2463"/>
    <w:rsid w:val="00FE2A05"/>
    <w:rsid w:val="00FE2EFB"/>
    <w:rsid w:val="00FE335D"/>
    <w:rsid w:val="00FE3BBC"/>
    <w:rsid w:val="00FE3D7C"/>
    <w:rsid w:val="00FE426F"/>
    <w:rsid w:val="00FE4296"/>
    <w:rsid w:val="00FE447F"/>
    <w:rsid w:val="00FE45C8"/>
    <w:rsid w:val="00FE497C"/>
    <w:rsid w:val="00FE4C42"/>
    <w:rsid w:val="00FE5370"/>
    <w:rsid w:val="00FE5500"/>
    <w:rsid w:val="00FE573A"/>
    <w:rsid w:val="00FE5779"/>
    <w:rsid w:val="00FE57DC"/>
    <w:rsid w:val="00FE5D02"/>
    <w:rsid w:val="00FE5E7B"/>
    <w:rsid w:val="00FE5F88"/>
    <w:rsid w:val="00FE61A0"/>
    <w:rsid w:val="00FE64A0"/>
    <w:rsid w:val="00FE6698"/>
    <w:rsid w:val="00FE6AF5"/>
    <w:rsid w:val="00FE6F18"/>
    <w:rsid w:val="00FE71D9"/>
    <w:rsid w:val="00FE7450"/>
    <w:rsid w:val="00FE76A7"/>
    <w:rsid w:val="00FE7AED"/>
    <w:rsid w:val="00FE7FA1"/>
    <w:rsid w:val="00FF0940"/>
    <w:rsid w:val="00FF0DB4"/>
    <w:rsid w:val="00FF0F9C"/>
    <w:rsid w:val="00FF10DE"/>
    <w:rsid w:val="00FF18A3"/>
    <w:rsid w:val="00FF1C40"/>
    <w:rsid w:val="00FF1E23"/>
    <w:rsid w:val="00FF20D4"/>
    <w:rsid w:val="00FF215B"/>
    <w:rsid w:val="00FF2701"/>
    <w:rsid w:val="00FF2923"/>
    <w:rsid w:val="00FF293E"/>
    <w:rsid w:val="00FF2A28"/>
    <w:rsid w:val="00FF2B3B"/>
    <w:rsid w:val="00FF36F0"/>
    <w:rsid w:val="00FF3964"/>
    <w:rsid w:val="00FF3A2A"/>
    <w:rsid w:val="00FF3C84"/>
    <w:rsid w:val="00FF3D1A"/>
    <w:rsid w:val="00FF43BC"/>
    <w:rsid w:val="00FF4FC0"/>
    <w:rsid w:val="00FF53EC"/>
    <w:rsid w:val="00FF570F"/>
    <w:rsid w:val="00FF5D4F"/>
    <w:rsid w:val="00FF6053"/>
    <w:rsid w:val="00FF619D"/>
    <w:rsid w:val="00FF61EE"/>
    <w:rsid w:val="00FF65FB"/>
    <w:rsid w:val="00FF66C5"/>
    <w:rsid w:val="00FF6A54"/>
    <w:rsid w:val="00FF6D08"/>
    <w:rsid w:val="00FF6DD1"/>
    <w:rsid w:val="00FF70FC"/>
    <w:rsid w:val="00FF7698"/>
    <w:rsid w:val="00FF77FD"/>
    <w:rsid w:val="00FF789E"/>
    <w:rsid w:val="00FF7C60"/>
    <w:rsid w:val="00FF7DDF"/>
    <w:rsid w:val="2CE7B922"/>
    <w:rsid w:val="36C50571"/>
    <w:rsid w:val="3D077B8A"/>
    <w:rsid w:val="4E9E9640"/>
    <w:rsid w:val="652BE914"/>
    <w:rsid w:val="755D05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102B2B8"/>
  <w15:docId w15:val="{8AFC0C7C-A738-4C7A-BB7A-ECF93A822C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cs-CZ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DE68DB"/>
    <w:pPr>
      <w:ind w:left="720"/>
      <w:contextualSpacing/>
    </w:pPr>
  </w:style>
  <w:style w:type="paragraph" w:styleId="Zpat">
    <w:name w:val="footer"/>
    <w:basedOn w:val="Normln"/>
    <w:link w:val="ZpatChar"/>
    <w:uiPriority w:val="99"/>
    <w:rsid w:val="00DE68DB"/>
    <w:pPr>
      <w:tabs>
        <w:tab w:val="center" w:pos="4153"/>
        <w:tab w:val="right" w:pos="8306"/>
      </w:tabs>
      <w:spacing w:after="0" w:line="240" w:lineRule="auto"/>
    </w:pPr>
    <w:rPr>
      <w:rFonts w:ascii="New Century Schlbk" w:eastAsia="Times New Roman" w:hAnsi="New Century Schlbk"/>
      <w:sz w:val="24"/>
      <w:szCs w:val="20"/>
    </w:rPr>
  </w:style>
  <w:style w:type="character" w:customStyle="1" w:styleId="ZpatChar">
    <w:name w:val="Zápatí Char"/>
    <w:link w:val="Zpat"/>
    <w:uiPriority w:val="99"/>
    <w:rsid w:val="00DE68DB"/>
    <w:rPr>
      <w:rFonts w:ascii="New Century Schlbk" w:eastAsia="Times New Roman" w:hAnsi="New Century Schlbk" w:cs="Times New Roman"/>
      <w:sz w:val="24"/>
      <w:szCs w:val="20"/>
      <w:lang w:val="cs-CZ"/>
    </w:rPr>
  </w:style>
  <w:style w:type="character" w:customStyle="1" w:styleId="forminputboxtext1">
    <w:name w:val="forminputboxtext1"/>
    <w:basedOn w:val="Standardnpsmoodstavce"/>
    <w:rsid w:val="008467C5"/>
    <w:rPr>
      <w:rFonts w:ascii="Verdana" w:hAnsi="Verdana" w:hint="default"/>
      <w:strike w:val="0"/>
      <w:dstrike w:val="0"/>
      <w:color w:val="000000"/>
      <w:sz w:val="15"/>
      <w:szCs w:val="15"/>
      <w:u w:val="none"/>
      <w:effect w:val="none"/>
    </w:rPr>
  </w:style>
  <w:style w:type="paragraph" w:styleId="Zkladntext">
    <w:name w:val="Body Text"/>
    <w:basedOn w:val="Normln"/>
    <w:link w:val="ZkladntextChar"/>
    <w:rsid w:val="008467C5"/>
    <w:pPr>
      <w:spacing w:after="120" w:line="240" w:lineRule="auto"/>
    </w:pPr>
    <w:rPr>
      <w:rFonts w:ascii="New Century Schlbk" w:eastAsia="Times New Roman" w:hAnsi="New Century Schlbk"/>
      <w:sz w:val="24"/>
      <w:szCs w:val="20"/>
    </w:rPr>
  </w:style>
  <w:style w:type="character" w:customStyle="1" w:styleId="ZkladntextChar">
    <w:name w:val="Základní text Char"/>
    <w:basedOn w:val="Standardnpsmoodstavce"/>
    <w:link w:val="Zkladntext"/>
    <w:rsid w:val="008467C5"/>
    <w:rPr>
      <w:rFonts w:ascii="New Century Schlbk" w:eastAsia="Times New Roman" w:hAnsi="New Century Schlbk"/>
      <w:sz w:val="24"/>
      <w:lang w:val="cs-CZ" w:eastAsia="en-US"/>
    </w:rPr>
  </w:style>
  <w:style w:type="paragraph" w:styleId="Zhlav">
    <w:name w:val="header"/>
    <w:basedOn w:val="Normln"/>
    <w:link w:val="ZhlavChar"/>
    <w:uiPriority w:val="99"/>
    <w:unhideWhenUsed/>
    <w:rsid w:val="0068061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143FB4"/>
    <w:rPr>
      <w:sz w:val="22"/>
      <w:szCs w:val="22"/>
      <w:lang w:eastAsia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7458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74585"/>
    <w:rPr>
      <w:rFonts w:ascii="Segoe UI" w:hAnsi="Segoe UI" w:cs="Segoe UI"/>
      <w:sz w:val="18"/>
      <w:szCs w:val="18"/>
      <w:lang w:eastAsia="en-US"/>
    </w:rPr>
  </w:style>
  <w:style w:type="character" w:styleId="Odkaznakoment">
    <w:name w:val="annotation reference"/>
    <w:basedOn w:val="Standardnpsmoodstavce"/>
    <w:semiHidden/>
    <w:unhideWhenUsed/>
    <w:rsid w:val="00A76F59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680614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A76F59"/>
    <w:rPr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8061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A76F59"/>
    <w:rPr>
      <w:b/>
      <w:bCs/>
      <w:lang w:eastAsia="en-US"/>
    </w:rPr>
  </w:style>
  <w:style w:type="paragraph" w:styleId="Normlnweb">
    <w:name w:val="Normal (Web)"/>
    <w:basedOn w:val="Normln"/>
    <w:uiPriority w:val="99"/>
    <w:semiHidden/>
    <w:unhideWhenUsed/>
    <w:rsid w:val="00680614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en-GB"/>
    </w:rPr>
  </w:style>
  <w:style w:type="character" w:styleId="Siln">
    <w:name w:val="Strong"/>
    <w:uiPriority w:val="22"/>
    <w:qFormat/>
    <w:rsid w:val="00680614"/>
    <w:rPr>
      <w:b/>
      <w:bCs/>
    </w:rPr>
  </w:style>
  <w:style w:type="character" w:styleId="Zdraznn">
    <w:name w:val="Emphasis"/>
    <w:uiPriority w:val="20"/>
    <w:qFormat/>
    <w:rsid w:val="00680614"/>
    <w:rPr>
      <w:i/>
      <w:iCs/>
    </w:rPr>
  </w:style>
  <w:style w:type="table" w:styleId="Mkatabulky">
    <w:name w:val="Table Grid"/>
    <w:basedOn w:val="Normlntabulka"/>
    <w:rsid w:val="00680614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ze">
    <w:name w:val="Revision"/>
    <w:hidden/>
    <w:uiPriority w:val="99"/>
    <w:semiHidden/>
    <w:rsid w:val="00684514"/>
    <w:rPr>
      <w:sz w:val="22"/>
      <w:szCs w:val="22"/>
      <w:lang w:eastAsia="en-US"/>
    </w:rPr>
  </w:style>
  <w:style w:type="character" w:styleId="slostrnky">
    <w:name w:val="page number"/>
    <w:basedOn w:val="Standardnpsmoodstavce"/>
    <w:uiPriority w:val="99"/>
    <w:rsid w:val="00404037"/>
  </w:style>
  <w:style w:type="paragraph" w:styleId="Zkladntextodsazen">
    <w:name w:val="Body Text Indent"/>
    <w:basedOn w:val="Normln"/>
    <w:link w:val="ZkladntextodsazenChar"/>
    <w:uiPriority w:val="99"/>
    <w:unhideWhenUsed/>
    <w:rsid w:val="00300363"/>
    <w:pPr>
      <w:spacing w:after="120"/>
      <w:ind w:left="283"/>
    </w:pPr>
  </w:style>
  <w:style w:type="character" w:customStyle="1" w:styleId="ZkladntextodsazenChar">
    <w:name w:val="Základní text odsazený Char"/>
    <w:basedOn w:val="Standardnpsmoodstavce"/>
    <w:link w:val="Zkladntextodsazen"/>
    <w:uiPriority w:val="99"/>
    <w:rsid w:val="00300363"/>
    <w:rPr>
      <w:sz w:val="22"/>
      <w:szCs w:val="22"/>
      <w:lang w:eastAsia="en-US"/>
    </w:rPr>
  </w:style>
  <w:style w:type="character" w:styleId="Hypertextovodkaz">
    <w:name w:val="Hyperlink"/>
    <w:basedOn w:val="Standardnpsmoodstavce"/>
    <w:uiPriority w:val="99"/>
    <w:unhideWhenUsed/>
    <w:rsid w:val="00DE4D05"/>
    <w:rPr>
      <w:color w:val="0563C1" w:themeColor="hyperlink"/>
      <w:u w:val="single"/>
    </w:rPr>
  </w:style>
  <w:style w:type="character" w:customStyle="1" w:styleId="UnresolvedMention1">
    <w:name w:val="Unresolved Mention1"/>
    <w:basedOn w:val="Standardnpsmoodstavce"/>
    <w:uiPriority w:val="99"/>
    <w:semiHidden/>
    <w:unhideWhenUsed/>
    <w:rsid w:val="00560830"/>
    <w:rPr>
      <w:color w:val="808080"/>
      <w:shd w:val="clear" w:color="auto" w:fill="E6E6E6"/>
    </w:rPr>
  </w:style>
  <w:style w:type="character" w:styleId="Sledovanodkaz">
    <w:name w:val="FollowedHyperlink"/>
    <w:basedOn w:val="Standardnpsmoodstavce"/>
    <w:uiPriority w:val="99"/>
    <w:semiHidden/>
    <w:unhideWhenUsed/>
    <w:rsid w:val="00CC41A2"/>
    <w:rPr>
      <w:color w:val="954F72" w:themeColor="followedHyperlink"/>
      <w:u w:val="single"/>
    </w:rPr>
  </w:style>
  <w:style w:type="paragraph" w:styleId="Textpoznpodarou">
    <w:name w:val="footnote text"/>
    <w:basedOn w:val="Normln"/>
    <w:link w:val="TextpoznpodarouChar"/>
    <w:semiHidden/>
    <w:unhideWhenUsed/>
    <w:rsid w:val="008C07D3"/>
    <w:pPr>
      <w:spacing w:after="0" w:line="240" w:lineRule="auto"/>
      <w:jc w:val="both"/>
    </w:pPr>
    <w:rPr>
      <w:rFonts w:ascii="Times New Roman" w:eastAsia="Times New Roman" w:hAnsi="Times New Roman"/>
      <w:sz w:val="20"/>
      <w:szCs w:val="20"/>
      <w:lang w:eastAsia="cs-CZ"/>
    </w:rPr>
  </w:style>
  <w:style w:type="character" w:customStyle="1" w:styleId="TextpoznpodarouChar">
    <w:name w:val="Text pozn. pod čarou Char"/>
    <w:basedOn w:val="Standardnpsmoodstavce"/>
    <w:link w:val="Textpoznpodarou"/>
    <w:semiHidden/>
    <w:rsid w:val="008C07D3"/>
    <w:rPr>
      <w:rFonts w:ascii="Times New Roman" w:eastAsia="Times New Roman" w:hAnsi="Times New Roman"/>
      <w:lang w:eastAsia="cs-CZ"/>
    </w:rPr>
  </w:style>
  <w:style w:type="character" w:styleId="Znakapoznpodarou">
    <w:name w:val="footnote reference"/>
    <w:basedOn w:val="Standardnpsmoodstavce"/>
    <w:semiHidden/>
    <w:unhideWhenUsed/>
    <w:rsid w:val="008C07D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41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35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86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25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471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02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0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14" Type="http://schemas.openxmlformats.org/officeDocument/2006/relationships/footer" Target="footer1.xml"/><Relationship Id="rId9" Type="http://schemas.openxmlformats.org/officeDocument/2006/relationships/webSettings" Target="webSetting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questID xmlns="acca34e4-9ecd-41c8-99eb-d6aa654aaa55" xsi:nil="true"/>
    <PocetZnRetezec xmlns="acca34e4-9ecd-41c8-99eb-d6aa654aaa55" xsi:nil="true"/>
    <Block_WF xmlns="acca34e4-9ecd-41c8-99eb-d6aa654aaa55">3</Block_WF>
    <ZkracenyRetezec xmlns="acca34e4-9ecd-41c8-99eb-d6aa654aaa55">1585-1770/1770-2019%20D1%20RS.docx</ZkracenyRetezec>
    <Smazat xmlns="acca34e4-9ecd-41c8-99eb-d6aa654aaa55">&lt;a href="/sites/evidencesmluv/_layouts/15/IniWrkflIP.aspx?List=%7b6A8A6AA5-C48F-41F1-807A-52AA0ECDCD18%7d&amp;amp;ID=3423&amp;amp;ItemGuid=%7b79B83876-8F55-459D-8739-B941D6C7E4F7%7d&amp;amp;TemplateID=%7bd3f8102e-f4a5-4901-b93c-fb146a9d820d%7d"&gt;&lt;img src="/SiteAssets/Pictogram/Pripominkovani/delete16red.png" /&gt;&lt;/a&gt;</Smazat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smluvni dokument" ma:contentTypeID="0x010100EFF427952D4E634383E9B8E9D938055A00944CEF3751F74F41BE1CE1C140EBD6ED" ma:contentTypeVersion="12" ma:contentTypeDescription="Create a new document." ma:contentTypeScope="" ma:versionID="18bc6a19337106bf648d25d825b32e5e">
  <xsd:schema xmlns:xsd="http://www.w3.org/2001/XMLSchema" xmlns:xs="http://www.w3.org/2001/XMLSchema" xmlns:p="http://schemas.microsoft.com/office/2006/metadata/properties" xmlns:ns2="acca34e4-9ecd-41c8-99eb-d6aa654aaa55" targetNamespace="http://schemas.microsoft.com/office/2006/metadata/properties" ma:root="true" ma:fieldsID="bdfbd2a1e9d290fb88165bf66f43f43b" ns2:_="">
    <xsd:import namespace="acca34e4-9ecd-41c8-99eb-d6aa654aaa55"/>
    <xsd:element name="properties">
      <xsd:complexType>
        <xsd:sequence>
          <xsd:element name="documentManagement">
            <xsd:complexType>
              <xsd:all>
                <xsd:element ref="ns2:RequestID" minOccurs="0"/>
                <xsd:element ref="ns2:PocetZnRetezec" minOccurs="0"/>
                <xsd:element ref="ns2:ZkracenyRetezec" minOccurs="0"/>
                <xsd:element ref="ns2:Smazat" minOccurs="0"/>
                <xsd:element ref="ns2:Block_W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ca34e4-9ecd-41c8-99eb-d6aa654aaa55" elementFormDefault="qualified">
    <xsd:import namespace="http://schemas.microsoft.com/office/2006/documentManagement/types"/>
    <xsd:import namespace="http://schemas.microsoft.com/office/infopath/2007/PartnerControls"/>
    <xsd:element name="RequestID" ma:index="8" nillable="true" ma:displayName="RequestID" ma:internalName="RequestID">
      <xsd:simpleType>
        <xsd:restriction base="dms:Number"/>
      </xsd:simpleType>
    </xsd:element>
    <xsd:element name="PocetZnRetezec" ma:index="9" nillable="true" ma:displayName="PocetZnRetezec" ma:internalName="PocetZnRetezec">
      <xsd:simpleType>
        <xsd:restriction base="dms:Number"/>
      </xsd:simpleType>
    </xsd:element>
    <xsd:element name="ZkracenyRetezec" ma:index="10" nillable="true" ma:displayName="ZkracenyRetezec" ma:internalName="ZkracenyRetezec">
      <xsd:simpleType>
        <xsd:restriction base="dms:Text">
          <xsd:maxLength value="255"/>
        </xsd:restriction>
      </xsd:simpleType>
    </xsd:element>
    <xsd:element name="Smazat" ma:index="12" nillable="true" ma:displayName="Smazat" ma:hidden="true" ma:internalName="Smazat" ma:readOnly="false">
      <xsd:simpleType>
        <xsd:restriction base="dms:Unknown"/>
      </xsd:simpleType>
    </xsd:element>
    <xsd:element name="Block_WF" ma:index="13" nillable="true" ma:displayName="Block_WF" ma:default="0" ma:internalName="Block_WF">
      <xsd:simpleType>
        <xsd:restriction base="dms:Number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9C924B8-EBC7-4F94-8A7C-9FE51EFA0117}"/>
</file>

<file path=customXml/itemProps2.xml><?xml version="1.0" encoding="utf-8"?>
<ds:datastoreItem xmlns:ds="http://schemas.openxmlformats.org/officeDocument/2006/customXml" ds:itemID="{6862DB7B-D2C1-4524-8BBA-E53BABC88101}"/>
</file>

<file path=customXml/itemProps3.xml><?xml version="1.0" encoding="utf-8"?>
<ds:datastoreItem xmlns:ds="http://schemas.openxmlformats.org/officeDocument/2006/customXml" ds:itemID="{EF13E32D-8837-499B-87C4-F378CCA3258C}"/>
</file>

<file path=customXml/itemProps4.xml><?xml version="1.0" encoding="utf-8"?>
<ds:datastoreItem xmlns:ds="http://schemas.openxmlformats.org/officeDocument/2006/customXml" ds:itemID="{5905E1C6-9D9F-47E3-A291-4D65A74AF1DE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B3C68155-3DFF-4567-9765-EC30D47C815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988</Words>
  <Characters>5832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yddansk Unversitet - University of Southern Denmark</Company>
  <LinksUpToDate>false</LinksUpToDate>
  <CharactersWithSpaces>6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elene Buckley</dc:creator>
  <cp:lastModifiedBy>Racková Martina, Mgr.</cp:lastModifiedBy>
  <cp:revision>5</cp:revision>
  <dcterms:created xsi:type="dcterms:W3CDTF">2021-04-08T08:03:00Z</dcterms:created>
  <dcterms:modified xsi:type="dcterms:W3CDTF">2021-04-08T0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EFF427952D4E634383E9B8E9D938055A00944CEF3751F74F41BE1CE1C140EBD6ED</vt:lpwstr>
  </property>
  <property fmtid="{D5CDD505-2E9C-101B-9397-08002B2CF9AE}" pid="4" name="MSIP_Label_2063cd7f-2d21-486a-9f29-9c1683fdd175_Enabled">
    <vt:lpwstr>true</vt:lpwstr>
  </property>
  <property fmtid="{D5CDD505-2E9C-101B-9397-08002B2CF9AE}" pid="5" name="MSIP_Label_2063cd7f-2d21-486a-9f29-9c1683fdd175_SetDate">
    <vt:lpwstr>2020-12-14T09:28:50Z</vt:lpwstr>
  </property>
  <property fmtid="{D5CDD505-2E9C-101B-9397-08002B2CF9AE}" pid="6" name="MSIP_Label_2063cd7f-2d21-486a-9f29-9c1683fdd175_Method">
    <vt:lpwstr>Standard</vt:lpwstr>
  </property>
  <property fmtid="{D5CDD505-2E9C-101B-9397-08002B2CF9AE}" pid="7" name="MSIP_Label_2063cd7f-2d21-486a-9f29-9c1683fdd175_Name">
    <vt:lpwstr>2063cd7f-2d21-486a-9f29-9c1683fdd175</vt:lpwstr>
  </property>
  <property fmtid="{D5CDD505-2E9C-101B-9397-08002B2CF9AE}" pid="8" name="MSIP_Label_2063cd7f-2d21-486a-9f29-9c1683fdd175_SiteId">
    <vt:lpwstr>0f277086-d4e0-4971-bc1a-bbc5df0eb246</vt:lpwstr>
  </property>
  <property fmtid="{D5CDD505-2E9C-101B-9397-08002B2CF9AE}" pid="9" name="MSIP_Label_2063cd7f-2d21-486a-9f29-9c1683fdd175_ActionId">
    <vt:lpwstr>e9fe0b9f-e6c2-4f75-a59c-fa80285d41ce</vt:lpwstr>
  </property>
  <property fmtid="{D5CDD505-2E9C-101B-9397-08002B2CF9AE}" pid="10" name="MSIP_Label_2063cd7f-2d21-486a-9f29-9c1683fdd175_ContentBits">
    <vt:lpwstr>0</vt:lpwstr>
  </property>
  <property fmtid="{D5CDD505-2E9C-101B-9397-08002B2CF9AE}" pid="11" name="_dlc_DocIdItemGuid">
    <vt:lpwstr>be5aea66-220d-4390-bf2b-1068991af9df</vt:lpwstr>
  </property>
  <property fmtid="{D5CDD505-2E9C-101B-9397-08002B2CF9AE}" pid="12" name="WorkflowChangePath">
    <vt:lpwstr>c2c94d69-f20f-429f-ba2d-a1fcf3d093be,2;c2c94d69-f20f-429f-ba2d-a1fcf3d093be,2;c2c94d69-f20f-429f-ba2d-a1fcf3d093be,2;</vt:lpwstr>
  </property>
</Properties>
</file>